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F351B" w14:textId="6A1547EC" w:rsidR="001824BE" w:rsidRDefault="00262601" w:rsidP="000E159D">
      <w:pPr>
        <w:overflowPunct/>
        <w:autoSpaceDE/>
        <w:autoSpaceDN/>
        <w:adjustRightInd/>
        <w:spacing w:after="160" w:line="259" w:lineRule="auto"/>
        <w:ind w:left="180" w:firstLine="0"/>
        <w:jc w:val="left"/>
        <w:textAlignment w:val="auto"/>
        <w:rPr>
          <w:b/>
          <w:bCs/>
          <w:sz w:val="36"/>
          <w:szCs w:val="36"/>
          <w:lang w:eastAsia="en-ZA"/>
        </w:rPr>
      </w:pPr>
      <w:r>
        <w:rPr>
          <w:b/>
          <w:bCs/>
          <w:sz w:val="36"/>
          <w:szCs w:val="36"/>
          <w:lang w:eastAsia="en-ZA"/>
        </w:rPr>
        <w:t xml:space="preserve">Supplementary Materials. </w:t>
      </w:r>
    </w:p>
    <w:p w14:paraId="6130139F" w14:textId="77777777" w:rsidR="008656DF" w:rsidRDefault="008656DF" w:rsidP="000E159D">
      <w:pPr>
        <w:overflowPunct/>
        <w:autoSpaceDE/>
        <w:autoSpaceDN/>
        <w:adjustRightInd/>
        <w:spacing w:after="160" w:line="259" w:lineRule="auto"/>
        <w:ind w:left="180" w:firstLine="0"/>
        <w:jc w:val="left"/>
        <w:textAlignment w:val="auto"/>
        <w:rPr>
          <w:b/>
          <w:bCs/>
          <w:sz w:val="36"/>
          <w:szCs w:val="36"/>
          <w:lang w:eastAsia="en-ZA"/>
        </w:rPr>
      </w:pPr>
    </w:p>
    <w:p w14:paraId="1E99C5D9" w14:textId="71AF45C8" w:rsidR="00262601" w:rsidRPr="00262601" w:rsidRDefault="00262601" w:rsidP="00262601">
      <w:pPr>
        <w:pStyle w:val="ListParagraph"/>
        <w:numPr>
          <w:ilvl w:val="0"/>
          <w:numId w:val="20"/>
        </w:numPr>
        <w:overflowPunct/>
        <w:autoSpaceDE/>
        <w:autoSpaceDN/>
        <w:adjustRightInd/>
        <w:spacing w:after="160" w:line="259" w:lineRule="auto"/>
        <w:jc w:val="left"/>
        <w:textAlignment w:val="auto"/>
        <w:rPr>
          <w:b/>
          <w:sz w:val="36"/>
          <w:szCs w:val="36"/>
          <w:lang w:eastAsia="en-ZA"/>
        </w:rPr>
      </w:pPr>
      <w:r>
        <w:rPr>
          <w:b/>
          <w:sz w:val="36"/>
          <w:szCs w:val="36"/>
          <w:lang w:eastAsia="en-ZA"/>
        </w:rPr>
        <w:t xml:space="preserve">Mystery Client Scenario </w:t>
      </w:r>
    </w:p>
    <w:p w14:paraId="4E1BA5F0" w14:textId="4AA16238" w:rsidR="005A7E98" w:rsidRPr="003C5BCE" w:rsidRDefault="419D2D69" w:rsidP="00DF1A13">
      <w:pPr>
        <w:pStyle w:val="p1a"/>
        <w:spacing w:after="120" w:line="360" w:lineRule="auto"/>
        <w:rPr>
          <w:sz w:val="22"/>
          <w:szCs w:val="22"/>
        </w:rPr>
      </w:pPr>
      <w:r w:rsidRPr="5C05D84F">
        <w:rPr>
          <w:sz w:val="22"/>
          <w:szCs w:val="22"/>
        </w:rPr>
        <w:t>T</w:t>
      </w:r>
      <w:r w:rsidR="7ACE0C10" w:rsidRPr="5C05D84F">
        <w:rPr>
          <w:sz w:val="22"/>
          <w:szCs w:val="22"/>
        </w:rPr>
        <w:t xml:space="preserve">he </w:t>
      </w:r>
      <w:r w:rsidR="6D6685B2" w:rsidRPr="5C05D84F">
        <w:rPr>
          <w:sz w:val="22"/>
          <w:szCs w:val="22"/>
        </w:rPr>
        <w:t>mystery client</w:t>
      </w:r>
      <w:r w:rsidR="7ACE0C10" w:rsidRPr="5C05D84F">
        <w:rPr>
          <w:sz w:val="22"/>
          <w:szCs w:val="22"/>
        </w:rPr>
        <w:t xml:space="preserve">s were provided with </w:t>
      </w:r>
      <w:r w:rsidR="000548A2">
        <w:rPr>
          <w:sz w:val="22"/>
          <w:szCs w:val="22"/>
        </w:rPr>
        <w:t xml:space="preserve">different </w:t>
      </w:r>
      <w:r w:rsidR="4EFB3A19" w:rsidRPr="5C05D84F">
        <w:rPr>
          <w:sz w:val="22"/>
          <w:szCs w:val="22"/>
        </w:rPr>
        <w:t>scenario</w:t>
      </w:r>
      <w:r w:rsidR="000548A2">
        <w:rPr>
          <w:sz w:val="22"/>
          <w:szCs w:val="22"/>
        </w:rPr>
        <w:t>s</w:t>
      </w:r>
      <w:r w:rsidR="4EFB3A19" w:rsidRPr="5C05D84F">
        <w:rPr>
          <w:sz w:val="22"/>
          <w:szCs w:val="22"/>
        </w:rPr>
        <w:t xml:space="preserve"> </w:t>
      </w:r>
      <w:r w:rsidR="2F1AFE3C" w:rsidRPr="5C05D84F">
        <w:rPr>
          <w:sz w:val="22"/>
          <w:szCs w:val="22"/>
        </w:rPr>
        <w:t xml:space="preserve">and </w:t>
      </w:r>
      <w:proofErr w:type="gramStart"/>
      <w:r w:rsidR="7ACE0C10" w:rsidRPr="5C05D84F">
        <w:rPr>
          <w:sz w:val="22"/>
          <w:szCs w:val="22"/>
        </w:rPr>
        <w:t>a number of</w:t>
      </w:r>
      <w:proofErr w:type="gramEnd"/>
      <w:r w:rsidR="7ACE0C10" w:rsidRPr="5C05D84F">
        <w:rPr>
          <w:sz w:val="22"/>
          <w:szCs w:val="22"/>
        </w:rPr>
        <w:t xml:space="preserve"> </w:t>
      </w:r>
      <w:r w:rsidR="2F1AFE3C" w:rsidRPr="5C05D84F">
        <w:rPr>
          <w:sz w:val="22"/>
          <w:szCs w:val="22"/>
        </w:rPr>
        <w:t xml:space="preserve">prompts about </w:t>
      </w:r>
      <w:r w:rsidR="7ACE0C10" w:rsidRPr="5C05D84F">
        <w:rPr>
          <w:sz w:val="22"/>
          <w:szCs w:val="22"/>
        </w:rPr>
        <w:t xml:space="preserve">how to respond </w:t>
      </w:r>
      <w:r w:rsidR="4DB67CC6" w:rsidRPr="5C05D84F">
        <w:rPr>
          <w:sz w:val="22"/>
          <w:szCs w:val="22"/>
        </w:rPr>
        <w:t>to likely questions and suggestions f</w:t>
      </w:r>
      <w:r w:rsidR="007E362E">
        <w:rPr>
          <w:sz w:val="22"/>
          <w:szCs w:val="22"/>
        </w:rPr>
        <w:t>ro</w:t>
      </w:r>
      <w:r w:rsidR="4DB67CC6" w:rsidRPr="5C05D84F">
        <w:rPr>
          <w:sz w:val="22"/>
          <w:szCs w:val="22"/>
        </w:rPr>
        <w:t xml:space="preserve">m </w:t>
      </w:r>
      <w:r w:rsidR="7ACE0C10" w:rsidRPr="5C05D84F">
        <w:rPr>
          <w:sz w:val="22"/>
          <w:szCs w:val="22"/>
        </w:rPr>
        <w:t xml:space="preserve">the drug sellers. A </w:t>
      </w:r>
      <w:r w:rsidR="29B4CD8F" w:rsidRPr="5C05D84F">
        <w:rPr>
          <w:sz w:val="22"/>
          <w:szCs w:val="22"/>
        </w:rPr>
        <w:t xml:space="preserve">summary </w:t>
      </w:r>
      <w:r w:rsidR="7ACE0C10" w:rsidRPr="5C05D84F">
        <w:rPr>
          <w:sz w:val="22"/>
          <w:szCs w:val="22"/>
        </w:rPr>
        <w:t>list of the</w:t>
      </w:r>
      <w:r w:rsidR="255A3CC8" w:rsidRPr="5C05D84F">
        <w:rPr>
          <w:sz w:val="22"/>
          <w:szCs w:val="22"/>
        </w:rPr>
        <w:t xml:space="preserve"> key respo</w:t>
      </w:r>
      <w:r w:rsidR="7D823233" w:rsidRPr="5C05D84F">
        <w:rPr>
          <w:sz w:val="22"/>
          <w:szCs w:val="22"/>
        </w:rPr>
        <w:t>n</w:t>
      </w:r>
      <w:r w:rsidR="255A3CC8" w:rsidRPr="5C05D84F">
        <w:rPr>
          <w:sz w:val="22"/>
          <w:szCs w:val="22"/>
        </w:rPr>
        <w:t>ses</w:t>
      </w:r>
      <w:r w:rsidR="7ACE0C10" w:rsidRPr="5C05D84F">
        <w:rPr>
          <w:sz w:val="22"/>
          <w:szCs w:val="22"/>
        </w:rPr>
        <w:t xml:space="preserve"> </w:t>
      </w:r>
      <w:r w:rsidR="043A6CDA" w:rsidRPr="5C05D84F">
        <w:rPr>
          <w:sz w:val="22"/>
          <w:szCs w:val="22"/>
        </w:rPr>
        <w:t>is</w:t>
      </w:r>
      <w:r w:rsidR="7ACE0C10" w:rsidRPr="5C05D84F">
        <w:rPr>
          <w:sz w:val="22"/>
          <w:szCs w:val="22"/>
        </w:rPr>
        <w:t xml:space="preserve"> presented below.</w:t>
      </w:r>
    </w:p>
    <w:p w14:paraId="15B9CA59" w14:textId="45576D53" w:rsidR="005A7E98" w:rsidRPr="003C5BCE" w:rsidRDefault="003641C4" w:rsidP="005A7E98">
      <w:pPr>
        <w:pStyle w:val="p1a"/>
        <w:numPr>
          <w:ilvl w:val="0"/>
          <w:numId w:val="15"/>
        </w:numPr>
        <w:spacing w:after="120" w:line="360" w:lineRule="auto"/>
        <w:rPr>
          <w:sz w:val="22"/>
          <w:szCs w:val="22"/>
        </w:rPr>
      </w:pPr>
      <w:r>
        <w:rPr>
          <w:sz w:val="22"/>
          <w:szCs w:val="22"/>
        </w:rPr>
        <w:t>Had</w:t>
      </w:r>
      <w:r w:rsidR="005A7E98" w:rsidRPr="003C5BCE">
        <w:rPr>
          <w:sz w:val="22"/>
          <w:szCs w:val="22"/>
        </w:rPr>
        <w:t xml:space="preserve"> not had these symptoms before, </w:t>
      </w:r>
      <w:r w:rsidR="00BA5054">
        <w:rPr>
          <w:sz w:val="22"/>
          <w:szCs w:val="22"/>
        </w:rPr>
        <w:t xml:space="preserve">were </w:t>
      </w:r>
      <w:r w:rsidR="005A7E98" w:rsidRPr="003C5BCE">
        <w:rPr>
          <w:sz w:val="22"/>
          <w:szCs w:val="22"/>
        </w:rPr>
        <w:t>not taking any drugs, d</w:t>
      </w:r>
      <w:r w:rsidR="00BA5054">
        <w:rPr>
          <w:sz w:val="22"/>
          <w:szCs w:val="22"/>
        </w:rPr>
        <w:t>id</w:t>
      </w:r>
      <w:r w:rsidR="005A7E98" w:rsidRPr="003C5BCE">
        <w:rPr>
          <w:sz w:val="22"/>
          <w:szCs w:val="22"/>
        </w:rPr>
        <w:t xml:space="preserve"> not have a prescription, ha</w:t>
      </w:r>
      <w:r w:rsidR="00BA5054">
        <w:rPr>
          <w:sz w:val="22"/>
          <w:szCs w:val="22"/>
        </w:rPr>
        <w:t>d not</w:t>
      </w:r>
      <w:r w:rsidR="005A7E98" w:rsidRPr="003C5BCE">
        <w:rPr>
          <w:sz w:val="22"/>
          <w:szCs w:val="22"/>
        </w:rPr>
        <w:t xml:space="preserve"> been to a doctor and d</w:t>
      </w:r>
      <w:r w:rsidR="00BA5054">
        <w:rPr>
          <w:sz w:val="22"/>
          <w:szCs w:val="22"/>
        </w:rPr>
        <w:t xml:space="preserve">id </w:t>
      </w:r>
      <w:r w:rsidR="005A7E98" w:rsidRPr="003C5BCE">
        <w:rPr>
          <w:sz w:val="22"/>
          <w:szCs w:val="22"/>
        </w:rPr>
        <w:t>not wish to have any test on the day.</w:t>
      </w:r>
    </w:p>
    <w:p w14:paraId="139469DD" w14:textId="38754FFC" w:rsidR="00EE0425" w:rsidRPr="003C5BCE" w:rsidRDefault="0080705E" w:rsidP="00881400">
      <w:pPr>
        <w:pStyle w:val="p1a"/>
        <w:numPr>
          <w:ilvl w:val="0"/>
          <w:numId w:val="15"/>
        </w:numPr>
        <w:spacing w:after="120" w:line="360" w:lineRule="auto"/>
        <w:rPr>
          <w:sz w:val="22"/>
          <w:szCs w:val="22"/>
        </w:rPr>
      </w:pPr>
      <w:r>
        <w:rPr>
          <w:sz w:val="22"/>
          <w:szCs w:val="22"/>
        </w:rPr>
        <w:t>Had</w:t>
      </w:r>
      <w:r w:rsidR="00EE0425" w:rsidRPr="003C5BCE">
        <w:rPr>
          <w:sz w:val="22"/>
          <w:szCs w:val="22"/>
        </w:rPr>
        <w:t xml:space="preserve"> heard of COVID-19 before but </w:t>
      </w:r>
      <w:r>
        <w:rPr>
          <w:sz w:val="22"/>
          <w:szCs w:val="22"/>
        </w:rPr>
        <w:t>was</w:t>
      </w:r>
      <w:r w:rsidRPr="003C5BCE">
        <w:rPr>
          <w:sz w:val="22"/>
          <w:szCs w:val="22"/>
        </w:rPr>
        <w:t xml:space="preserve"> </w:t>
      </w:r>
      <w:r w:rsidR="00EE0425" w:rsidRPr="003C5BCE">
        <w:rPr>
          <w:sz w:val="22"/>
          <w:szCs w:val="22"/>
        </w:rPr>
        <w:t>confused about what it is, its symptoms, and how to treat it.</w:t>
      </w:r>
    </w:p>
    <w:p w14:paraId="3FADF93C" w14:textId="0C2A8EED" w:rsidR="00EE0425" w:rsidRPr="003C5BCE" w:rsidRDefault="568F2CA9" w:rsidP="00881400">
      <w:pPr>
        <w:pStyle w:val="p1a"/>
        <w:numPr>
          <w:ilvl w:val="0"/>
          <w:numId w:val="15"/>
        </w:numPr>
        <w:spacing w:after="120" w:line="360" w:lineRule="auto"/>
        <w:rPr>
          <w:sz w:val="22"/>
          <w:szCs w:val="22"/>
        </w:rPr>
      </w:pPr>
      <w:r w:rsidRPr="5C05D84F">
        <w:rPr>
          <w:sz w:val="22"/>
          <w:szCs w:val="22"/>
        </w:rPr>
        <w:t>Request</w:t>
      </w:r>
      <w:r w:rsidR="1DE81A9F" w:rsidRPr="5C05D84F">
        <w:rPr>
          <w:sz w:val="22"/>
          <w:szCs w:val="22"/>
        </w:rPr>
        <w:t>ed</w:t>
      </w:r>
      <w:r w:rsidR="21548E39" w:rsidRPr="5C05D84F">
        <w:rPr>
          <w:sz w:val="22"/>
          <w:szCs w:val="22"/>
        </w:rPr>
        <w:t xml:space="preserve"> amoxicillin (</w:t>
      </w:r>
      <w:r w:rsidR="7AC99368" w:rsidRPr="5C05D84F">
        <w:rPr>
          <w:sz w:val="22"/>
          <w:szCs w:val="22"/>
        </w:rPr>
        <w:t xml:space="preserve">if the seller did not </w:t>
      </w:r>
      <w:r w:rsidR="7B7C8862" w:rsidRPr="5C05D84F">
        <w:rPr>
          <w:sz w:val="22"/>
          <w:szCs w:val="22"/>
        </w:rPr>
        <w:t>thems</w:t>
      </w:r>
      <w:r w:rsidR="18DD65B0" w:rsidRPr="5C05D84F">
        <w:rPr>
          <w:sz w:val="22"/>
          <w:szCs w:val="22"/>
        </w:rPr>
        <w:t>e</w:t>
      </w:r>
      <w:r w:rsidR="7B7C8862" w:rsidRPr="5C05D84F">
        <w:rPr>
          <w:sz w:val="22"/>
          <w:szCs w:val="22"/>
        </w:rPr>
        <w:t>lv</w:t>
      </w:r>
      <w:r w:rsidR="00B67E6B">
        <w:rPr>
          <w:sz w:val="22"/>
          <w:szCs w:val="22"/>
        </w:rPr>
        <w:t>e</w:t>
      </w:r>
      <w:r w:rsidR="7B7C8862" w:rsidRPr="5C05D84F">
        <w:rPr>
          <w:sz w:val="22"/>
          <w:szCs w:val="22"/>
        </w:rPr>
        <w:t>s suggest a pharmaceutical drug</w:t>
      </w:r>
      <w:r w:rsidRPr="5C05D84F">
        <w:rPr>
          <w:sz w:val="22"/>
          <w:szCs w:val="22"/>
        </w:rPr>
        <w:t xml:space="preserve">, </w:t>
      </w:r>
      <w:r w:rsidR="3C4A77AE" w:rsidRPr="5C05D84F">
        <w:rPr>
          <w:sz w:val="22"/>
          <w:szCs w:val="22"/>
        </w:rPr>
        <w:t>because this was the drug they usually took for this kind of problem</w:t>
      </w:r>
      <w:r w:rsidR="411DB90D" w:rsidRPr="5C05D84F">
        <w:rPr>
          <w:sz w:val="22"/>
          <w:szCs w:val="22"/>
        </w:rPr>
        <w:t>,</w:t>
      </w:r>
      <w:r w:rsidR="3C4A77AE" w:rsidRPr="5C05D84F">
        <w:rPr>
          <w:sz w:val="22"/>
          <w:szCs w:val="22"/>
        </w:rPr>
        <w:t xml:space="preserve"> </w:t>
      </w:r>
      <w:r w:rsidR="26E521BE" w:rsidRPr="5C05D84F">
        <w:rPr>
          <w:sz w:val="22"/>
          <w:szCs w:val="22"/>
        </w:rPr>
        <w:t>and if amoxicillin was suggested by either</w:t>
      </w:r>
      <w:r w:rsidR="20ACC7E4" w:rsidRPr="5C05D84F">
        <w:rPr>
          <w:sz w:val="22"/>
          <w:szCs w:val="22"/>
        </w:rPr>
        <w:t xml:space="preserve"> client or seller</w:t>
      </w:r>
      <w:r w:rsidR="1DE81A9F" w:rsidRPr="5C05D84F">
        <w:rPr>
          <w:sz w:val="22"/>
          <w:szCs w:val="22"/>
        </w:rPr>
        <w:t>)</w:t>
      </w:r>
      <w:r w:rsidR="26E521BE" w:rsidRPr="5C05D84F">
        <w:rPr>
          <w:sz w:val="22"/>
          <w:szCs w:val="22"/>
        </w:rPr>
        <w:t xml:space="preserve">, </w:t>
      </w:r>
      <w:r w:rsidR="6FFED9D8" w:rsidRPr="5C05D84F">
        <w:rPr>
          <w:sz w:val="22"/>
          <w:szCs w:val="22"/>
        </w:rPr>
        <w:t xml:space="preserve">but </w:t>
      </w:r>
      <w:r w:rsidR="26E521BE" w:rsidRPr="5C05D84F">
        <w:rPr>
          <w:sz w:val="22"/>
          <w:szCs w:val="22"/>
        </w:rPr>
        <w:t>that really</w:t>
      </w:r>
      <w:r w:rsidR="17D6FCDA" w:rsidRPr="5C05D84F">
        <w:rPr>
          <w:sz w:val="22"/>
          <w:szCs w:val="22"/>
        </w:rPr>
        <w:t>,</w:t>
      </w:r>
      <w:r w:rsidR="26E521BE" w:rsidRPr="5C05D84F">
        <w:rPr>
          <w:sz w:val="22"/>
          <w:szCs w:val="22"/>
        </w:rPr>
        <w:t xml:space="preserve"> </w:t>
      </w:r>
      <w:r w:rsidR="1C9B8F87" w:rsidRPr="5C05D84F">
        <w:rPr>
          <w:sz w:val="22"/>
          <w:szCs w:val="22"/>
        </w:rPr>
        <w:t xml:space="preserve">they </w:t>
      </w:r>
      <w:r w:rsidR="7ACE0C10" w:rsidRPr="5C05D84F">
        <w:rPr>
          <w:sz w:val="22"/>
          <w:szCs w:val="22"/>
        </w:rPr>
        <w:t>prefe</w:t>
      </w:r>
      <w:r w:rsidR="50289645" w:rsidRPr="5C05D84F">
        <w:rPr>
          <w:sz w:val="22"/>
          <w:szCs w:val="22"/>
        </w:rPr>
        <w:t>r</w:t>
      </w:r>
      <w:r w:rsidR="7ACE0C10" w:rsidRPr="5C05D84F">
        <w:rPr>
          <w:sz w:val="22"/>
          <w:szCs w:val="22"/>
        </w:rPr>
        <w:t>r</w:t>
      </w:r>
      <w:r w:rsidR="26E521BE" w:rsidRPr="5C05D84F">
        <w:rPr>
          <w:sz w:val="22"/>
          <w:szCs w:val="22"/>
        </w:rPr>
        <w:t>ed</w:t>
      </w:r>
      <w:r w:rsidR="21548E39" w:rsidRPr="5C05D84F">
        <w:rPr>
          <w:sz w:val="22"/>
          <w:szCs w:val="22"/>
        </w:rPr>
        <w:t xml:space="preserve"> ‘something stronger</w:t>
      </w:r>
      <w:r w:rsidR="411DB90D" w:rsidRPr="5C05D84F">
        <w:rPr>
          <w:sz w:val="22"/>
          <w:szCs w:val="22"/>
        </w:rPr>
        <w:t xml:space="preserve"> because they were feeling </w:t>
      </w:r>
      <w:r w:rsidR="1752CAB8" w:rsidRPr="5C05D84F">
        <w:rPr>
          <w:sz w:val="22"/>
          <w:szCs w:val="22"/>
        </w:rPr>
        <w:t xml:space="preserve">a </w:t>
      </w:r>
      <w:r w:rsidR="411DB90D" w:rsidRPr="5C05D84F">
        <w:rPr>
          <w:sz w:val="22"/>
          <w:szCs w:val="22"/>
        </w:rPr>
        <w:t>lot of pain</w:t>
      </w:r>
      <w:r w:rsidR="340CB5AB" w:rsidRPr="5C05D84F">
        <w:rPr>
          <w:sz w:val="22"/>
          <w:szCs w:val="22"/>
        </w:rPr>
        <w:t>.</w:t>
      </w:r>
      <w:r w:rsidR="21548E39" w:rsidRPr="5C05D84F">
        <w:rPr>
          <w:sz w:val="22"/>
          <w:szCs w:val="22"/>
        </w:rPr>
        <w:t xml:space="preserve"> </w:t>
      </w:r>
    </w:p>
    <w:p w14:paraId="103F443F" w14:textId="0DA17746" w:rsidR="005A7E98" w:rsidRPr="003C5BCE" w:rsidRDefault="44CD84E7" w:rsidP="005A7E98">
      <w:pPr>
        <w:pStyle w:val="p1a"/>
        <w:numPr>
          <w:ilvl w:val="0"/>
          <w:numId w:val="15"/>
        </w:numPr>
        <w:spacing w:after="120" w:line="360" w:lineRule="auto"/>
        <w:rPr>
          <w:sz w:val="22"/>
          <w:szCs w:val="22"/>
        </w:rPr>
      </w:pPr>
      <w:r w:rsidRPr="5C05D84F">
        <w:rPr>
          <w:sz w:val="22"/>
          <w:szCs w:val="22"/>
        </w:rPr>
        <w:t>Wanted to</w:t>
      </w:r>
      <w:r w:rsidR="7ACE0C10" w:rsidRPr="5C05D84F">
        <w:rPr>
          <w:sz w:val="22"/>
          <w:szCs w:val="22"/>
        </w:rPr>
        <w:t xml:space="preserve"> buy just a couple of days</w:t>
      </w:r>
      <w:r w:rsidR="4A2AE7CF" w:rsidRPr="5C05D84F">
        <w:rPr>
          <w:sz w:val="22"/>
          <w:szCs w:val="22"/>
        </w:rPr>
        <w:t xml:space="preserve"> </w:t>
      </w:r>
      <w:r w:rsidRPr="5C05D84F">
        <w:rPr>
          <w:sz w:val="22"/>
          <w:szCs w:val="22"/>
        </w:rPr>
        <w:t>of any drug offered</w:t>
      </w:r>
      <w:r w:rsidR="36B60EC8" w:rsidRPr="5C05D84F">
        <w:rPr>
          <w:sz w:val="22"/>
          <w:szCs w:val="22"/>
        </w:rPr>
        <w:t>,</w:t>
      </w:r>
      <w:r w:rsidR="71440348" w:rsidRPr="5C05D84F">
        <w:rPr>
          <w:sz w:val="22"/>
          <w:szCs w:val="22"/>
        </w:rPr>
        <w:t xml:space="preserve"> to </w:t>
      </w:r>
      <w:r w:rsidR="7FB92B95" w:rsidRPr="5C05D84F">
        <w:rPr>
          <w:sz w:val="22"/>
          <w:szCs w:val="22"/>
        </w:rPr>
        <w:t>‘</w:t>
      </w:r>
      <w:r w:rsidR="71440348" w:rsidRPr="5C05D84F">
        <w:rPr>
          <w:sz w:val="22"/>
          <w:szCs w:val="22"/>
        </w:rPr>
        <w:t>see if it works before buying more</w:t>
      </w:r>
      <w:r w:rsidR="79DFA50F" w:rsidRPr="5C05D84F">
        <w:rPr>
          <w:sz w:val="22"/>
          <w:szCs w:val="22"/>
        </w:rPr>
        <w:t>’</w:t>
      </w:r>
      <w:r w:rsidR="7ACE0C10" w:rsidRPr="5C05D84F">
        <w:rPr>
          <w:sz w:val="22"/>
          <w:szCs w:val="22"/>
        </w:rPr>
        <w:t>.</w:t>
      </w:r>
    </w:p>
    <w:p w14:paraId="6629E95F" w14:textId="41E76D59" w:rsidR="004A6A75" w:rsidRDefault="6D6685B2" w:rsidP="00262601">
      <w:pPr>
        <w:pStyle w:val="p1a"/>
        <w:spacing w:after="120" w:line="360" w:lineRule="auto"/>
        <w:rPr>
          <w:sz w:val="22"/>
          <w:szCs w:val="22"/>
        </w:rPr>
      </w:pPr>
      <w:r w:rsidRPr="5C05D84F">
        <w:rPr>
          <w:sz w:val="22"/>
          <w:szCs w:val="22"/>
        </w:rPr>
        <w:t>Mystery client</w:t>
      </w:r>
      <w:r w:rsidR="7ACE0C10" w:rsidRPr="5C05D84F">
        <w:rPr>
          <w:sz w:val="22"/>
          <w:szCs w:val="22"/>
        </w:rPr>
        <w:t>s ask</w:t>
      </w:r>
      <w:r w:rsidR="4F9F529F" w:rsidRPr="5C05D84F">
        <w:rPr>
          <w:sz w:val="22"/>
          <w:szCs w:val="22"/>
        </w:rPr>
        <w:t>ed</w:t>
      </w:r>
      <w:r w:rsidR="7ACE0C10" w:rsidRPr="5C05D84F">
        <w:rPr>
          <w:sz w:val="22"/>
          <w:szCs w:val="22"/>
        </w:rPr>
        <w:t xml:space="preserve"> once </w:t>
      </w:r>
      <w:r w:rsidR="6F8F8E23" w:rsidRPr="5C05D84F">
        <w:rPr>
          <w:sz w:val="22"/>
          <w:szCs w:val="22"/>
        </w:rPr>
        <w:t>(</w:t>
      </w:r>
      <w:r w:rsidR="6AB705C1" w:rsidRPr="5C05D84F">
        <w:rPr>
          <w:sz w:val="22"/>
          <w:szCs w:val="22"/>
        </w:rPr>
        <w:t xml:space="preserve">for </w:t>
      </w:r>
      <w:r w:rsidR="6D7CE72B" w:rsidRPr="5C05D84F">
        <w:rPr>
          <w:sz w:val="22"/>
          <w:szCs w:val="22"/>
        </w:rPr>
        <w:t>amoxicillin</w:t>
      </w:r>
      <w:r w:rsidR="6F8F8E23" w:rsidRPr="5C05D84F">
        <w:rPr>
          <w:sz w:val="22"/>
          <w:szCs w:val="22"/>
        </w:rPr>
        <w:t xml:space="preserve"> or something stronger/a few days</w:t>
      </w:r>
      <w:r w:rsidR="795B72ED" w:rsidRPr="5C05D84F">
        <w:rPr>
          <w:sz w:val="22"/>
          <w:szCs w:val="22"/>
        </w:rPr>
        <w:t>’</w:t>
      </w:r>
      <w:r w:rsidR="6F8F8E23" w:rsidRPr="5C05D84F">
        <w:rPr>
          <w:sz w:val="22"/>
          <w:szCs w:val="22"/>
        </w:rPr>
        <w:t xml:space="preserve"> worth) </w:t>
      </w:r>
      <w:r w:rsidR="7ACE0C10" w:rsidRPr="5C05D84F">
        <w:rPr>
          <w:sz w:val="22"/>
          <w:szCs w:val="22"/>
        </w:rPr>
        <w:t>and d</w:t>
      </w:r>
      <w:r w:rsidR="6F8F8E23" w:rsidRPr="5C05D84F">
        <w:rPr>
          <w:sz w:val="22"/>
          <w:szCs w:val="22"/>
        </w:rPr>
        <w:t>id</w:t>
      </w:r>
      <w:r w:rsidR="7ACE0C10" w:rsidRPr="5C05D84F">
        <w:rPr>
          <w:sz w:val="22"/>
          <w:szCs w:val="22"/>
        </w:rPr>
        <w:t xml:space="preserve"> not </w:t>
      </w:r>
      <w:r w:rsidR="6F8F8E23" w:rsidRPr="5C05D84F">
        <w:rPr>
          <w:sz w:val="22"/>
          <w:szCs w:val="22"/>
        </w:rPr>
        <w:t xml:space="preserve">attempt to </w:t>
      </w:r>
      <w:r w:rsidR="7ACE0C10" w:rsidRPr="5C05D84F">
        <w:rPr>
          <w:sz w:val="22"/>
          <w:szCs w:val="22"/>
        </w:rPr>
        <w:t xml:space="preserve">‘persuade’ </w:t>
      </w:r>
      <w:r w:rsidR="0924B8B5" w:rsidRPr="5C05D84F">
        <w:rPr>
          <w:sz w:val="22"/>
          <w:szCs w:val="22"/>
        </w:rPr>
        <w:t xml:space="preserve">the seller. They </w:t>
      </w:r>
      <w:r w:rsidR="7ACE0C10" w:rsidRPr="5C05D84F">
        <w:rPr>
          <w:sz w:val="22"/>
          <w:szCs w:val="22"/>
        </w:rPr>
        <w:t xml:space="preserve">then </w:t>
      </w:r>
      <w:r w:rsidR="6AB705C1" w:rsidRPr="5C05D84F">
        <w:rPr>
          <w:sz w:val="22"/>
          <w:szCs w:val="22"/>
        </w:rPr>
        <w:t xml:space="preserve">took </w:t>
      </w:r>
      <w:r w:rsidR="7ACE0C10" w:rsidRPr="5C05D84F">
        <w:rPr>
          <w:sz w:val="22"/>
          <w:szCs w:val="22"/>
        </w:rPr>
        <w:t xml:space="preserve">the seller’s </w:t>
      </w:r>
      <w:proofErr w:type="gramStart"/>
      <w:r w:rsidR="7ACE0C10" w:rsidRPr="5C05D84F">
        <w:rPr>
          <w:sz w:val="22"/>
          <w:szCs w:val="22"/>
        </w:rPr>
        <w:t xml:space="preserve">advice, </w:t>
      </w:r>
      <w:r w:rsidR="6AB705C1" w:rsidRPr="5C05D84F">
        <w:rPr>
          <w:sz w:val="22"/>
          <w:szCs w:val="22"/>
        </w:rPr>
        <w:t>and</w:t>
      </w:r>
      <w:proofErr w:type="gramEnd"/>
      <w:r w:rsidR="6AB705C1" w:rsidRPr="5C05D84F">
        <w:rPr>
          <w:sz w:val="22"/>
          <w:szCs w:val="22"/>
        </w:rPr>
        <w:t xml:space="preserve"> bought </w:t>
      </w:r>
      <w:r w:rsidR="7ACE0C10" w:rsidRPr="5C05D84F">
        <w:rPr>
          <w:sz w:val="22"/>
          <w:szCs w:val="22"/>
        </w:rPr>
        <w:t xml:space="preserve">whatever </w:t>
      </w:r>
      <w:r w:rsidR="5271538C" w:rsidRPr="5C05D84F">
        <w:rPr>
          <w:sz w:val="22"/>
          <w:szCs w:val="22"/>
        </w:rPr>
        <w:t xml:space="preserve">was </w:t>
      </w:r>
      <w:r w:rsidR="7ACE0C10" w:rsidRPr="5C05D84F">
        <w:rPr>
          <w:sz w:val="22"/>
          <w:szCs w:val="22"/>
        </w:rPr>
        <w:t>recommended</w:t>
      </w:r>
      <w:r w:rsidR="6F0B693C" w:rsidRPr="5C05D84F">
        <w:rPr>
          <w:sz w:val="22"/>
          <w:szCs w:val="22"/>
        </w:rPr>
        <w:t xml:space="preserve"> in whatever quantity the seller was prepared to dispense. </w:t>
      </w:r>
    </w:p>
    <w:p w14:paraId="0C7BA5C0" w14:textId="77777777" w:rsidR="004A6A75" w:rsidRDefault="004A6A75">
      <w:pPr>
        <w:overflowPunct/>
        <w:autoSpaceDE/>
        <w:autoSpaceDN/>
        <w:adjustRightInd/>
        <w:spacing w:after="160" w:line="259" w:lineRule="auto"/>
        <w:ind w:firstLine="0"/>
        <w:jc w:val="left"/>
        <w:textAlignment w:val="auto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D457B6C" w14:textId="4CA745D4" w:rsidR="00C77904" w:rsidRDefault="00230113" w:rsidP="006261D1">
      <w:pPr>
        <w:spacing w:line="276" w:lineRule="auto"/>
        <w:ind w:firstLine="0"/>
        <w:jc w:val="left"/>
      </w:pPr>
      <w:r>
        <w:rPr>
          <w:b/>
          <w:bCs/>
          <w:sz w:val="24"/>
          <w:szCs w:val="24"/>
        </w:rPr>
        <w:lastRenderedPageBreak/>
        <w:t xml:space="preserve">Table </w:t>
      </w:r>
      <w:r w:rsidR="00C77904" w:rsidRPr="00A50377">
        <w:rPr>
          <w:b/>
          <w:bCs/>
          <w:sz w:val="24"/>
          <w:szCs w:val="24"/>
        </w:rPr>
        <w:t xml:space="preserve">S1: </w:t>
      </w:r>
      <w:r w:rsidR="007C62AA" w:rsidRPr="00FD28C1">
        <w:rPr>
          <w:sz w:val="24"/>
          <w:szCs w:val="24"/>
        </w:rPr>
        <w:t>A</w:t>
      </w:r>
      <w:r w:rsidR="00C77904" w:rsidRPr="00FD28C1">
        <w:rPr>
          <w:sz w:val="24"/>
          <w:szCs w:val="24"/>
        </w:rPr>
        <w:t xml:space="preserve">ntibiotics sold </w:t>
      </w:r>
      <w:r w:rsidR="00EB353C" w:rsidRPr="00FD28C1">
        <w:rPr>
          <w:sz w:val="24"/>
          <w:szCs w:val="24"/>
        </w:rPr>
        <w:t xml:space="preserve">to mystery clients presenting with COVID-19-like symptoms </w:t>
      </w:r>
      <w:r w:rsidR="007C62AA" w:rsidRPr="00FD28C1">
        <w:rPr>
          <w:sz w:val="24"/>
          <w:szCs w:val="24"/>
        </w:rPr>
        <w:t>classi</w:t>
      </w:r>
      <w:r w:rsidR="00DB636E" w:rsidRPr="00FD28C1">
        <w:rPr>
          <w:sz w:val="24"/>
          <w:szCs w:val="24"/>
        </w:rPr>
        <w:t>fied</w:t>
      </w:r>
      <w:r w:rsidR="007C62AA" w:rsidRPr="00FD28C1">
        <w:rPr>
          <w:sz w:val="24"/>
          <w:szCs w:val="24"/>
        </w:rPr>
        <w:t xml:space="preserve"> </w:t>
      </w:r>
      <w:r w:rsidR="00C77904" w:rsidRPr="00FD28C1">
        <w:rPr>
          <w:sz w:val="24"/>
          <w:szCs w:val="24"/>
        </w:rPr>
        <w:t xml:space="preserve">by WHO </w:t>
      </w:r>
      <w:proofErr w:type="spellStart"/>
      <w:r w:rsidR="00DB636E" w:rsidRPr="00FD28C1">
        <w:rPr>
          <w:sz w:val="24"/>
          <w:szCs w:val="24"/>
        </w:rPr>
        <w:t>A</w:t>
      </w:r>
      <w:r w:rsidR="00245206" w:rsidRPr="00FD28C1">
        <w:rPr>
          <w:sz w:val="24"/>
          <w:szCs w:val="24"/>
        </w:rPr>
        <w:t>Wa</w:t>
      </w:r>
      <w:r w:rsidR="00DB636E" w:rsidRPr="00FD28C1">
        <w:rPr>
          <w:sz w:val="24"/>
          <w:szCs w:val="24"/>
        </w:rPr>
        <w:t>RE</w:t>
      </w:r>
      <w:proofErr w:type="spellEnd"/>
      <w:r w:rsidR="00DB636E" w:rsidRPr="00FD28C1">
        <w:rPr>
          <w:sz w:val="24"/>
          <w:szCs w:val="24"/>
        </w:rPr>
        <w:t xml:space="preserve"> </w:t>
      </w:r>
      <w:r w:rsidR="00C77904" w:rsidRPr="00FD28C1">
        <w:rPr>
          <w:sz w:val="24"/>
          <w:szCs w:val="24"/>
        </w:rPr>
        <w:t>grouping and country-specific relevance for treating secondary bacterial infection among</w:t>
      </w:r>
      <w:r w:rsidR="00C85B6F" w:rsidRPr="00FD28C1">
        <w:rPr>
          <w:sz w:val="24"/>
          <w:szCs w:val="24"/>
        </w:rPr>
        <w:t xml:space="preserve"> patients with severe </w:t>
      </w:r>
      <w:r w:rsidR="00245206" w:rsidRPr="00FD28C1">
        <w:rPr>
          <w:sz w:val="24"/>
          <w:szCs w:val="24"/>
        </w:rPr>
        <w:t>COVID-19 infection</w:t>
      </w:r>
      <w:r w:rsidR="00C85B6F" w:rsidRPr="00FD28C1">
        <w:t xml:space="preserve">. </w:t>
      </w:r>
    </w:p>
    <w:p w14:paraId="12375BCC" w14:textId="77777777" w:rsidR="0000357F" w:rsidRDefault="0000357F" w:rsidP="00DB636E">
      <w:pPr>
        <w:jc w:val="left"/>
      </w:pPr>
    </w:p>
    <w:p w14:paraId="7D9CC110" w14:textId="77777777" w:rsidR="00C77904" w:rsidRPr="00BD3B55" w:rsidRDefault="00C77904" w:rsidP="00C77904"/>
    <w:tbl>
      <w:tblPr>
        <w:tblW w:w="8647" w:type="dxa"/>
        <w:tblInd w:w="142" w:type="dxa"/>
        <w:tblLook w:val="04A0" w:firstRow="1" w:lastRow="0" w:firstColumn="1" w:lastColumn="0" w:noHBand="0" w:noVBand="1"/>
      </w:tblPr>
      <w:tblGrid>
        <w:gridCol w:w="1985"/>
        <w:gridCol w:w="1843"/>
        <w:gridCol w:w="2268"/>
        <w:gridCol w:w="2551"/>
      </w:tblGrid>
      <w:tr w:rsidR="00F332D2" w:rsidRPr="00BD3B55" w14:paraId="69C52186" w14:textId="77777777" w:rsidTr="00A73A23">
        <w:trPr>
          <w:trHeight w:val="905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A7730F" w14:textId="77777777" w:rsidR="00F332D2" w:rsidRPr="00BD3B55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b/>
                <w:bCs/>
                <w:color w:val="000000"/>
                <w:lang w:eastAsia="en-GB"/>
              </w:rPr>
            </w:pPr>
            <w:r w:rsidRPr="00BD3B55">
              <w:rPr>
                <w:b/>
                <w:bCs/>
                <w:color w:val="000000"/>
                <w:lang w:eastAsia="en-GB"/>
              </w:rPr>
              <w:t>Antibiotics</w:t>
            </w:r>
          </w:p>
          <w:p w14:paraId="0FF5BDD3" w14:textId="77777777" w:rsidR="00F332D2" w:rsidRPr="00BD3B55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b/>
                <w:bCs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7356388E" w14:textId="4DCAC85C" w:rsidR="00F332D2" w:rsidRPr="00BD3B55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 xml:space="preserve">Commonly recommended dosage 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7280EC7" w14:textId="1EC22E65" w:rsidR="00F332D2" w:rsidRPr="00BD3B55" w:rsidRDefault="0071303D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 xml:space="preserve">WHO </w:t>
            </w:r>
            <w:proofErr w:type="spellStart"/>
            <w:r w:rsidR="00F332D2" w:rsidRPr="00C86A76">
              <w:rPr>
                <w:b/>
                <w:bCs/>
                <w:color w:val="000000"/>
                <w:lang w:eastAsia="en-GB"/>
              </w:rPr>
              <w:t>AWaRe</w:t>
            </w:r>
            <w:proofErr w:type="spellEnd"/>
            <w:r w:rsidR="00F332D2" w:rsidRPr="00C86A76">
              <w:rPr>
                <w:b/>
                <w:bCs/>
                <w:color w:val="000000"/>
                <w:lang w:eastAsia="en-GB"/>
              </w:rPr>
              <w:t xml:space="preserve"> </w:t>
            </w:r>
            <w:r w:rsidR="00F332D2" w:rsidRPr="00BD3B55">
              <w:rPr>
                <w:b/>
                <w:bCs/>
                <w:color w:val="000000"/>
                <w:lang w:eastAsia="en-GB"/>
              </w:rPr>
              <w:t>Classification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CB8BF6" w14:textId="2BAA8F15" w:rsidR="00F332D2" w:rsidRPr="00BD3B55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b/>
                <w:bCs/>
                <w:color w:val="000000"/>
                <w:lang w:eastAsia="en-GB"/>
              </w:rPr>
            </w:pPr>
            <w:r w:rsidRPr="00BD3B55">
              <w:rPr>
                <w:b/>
                <w:bCs/>
                <w:color w:val="000000"/>
                <w:lang w:eastAsia="en-GB"/>
              </w:rPr>
              <w:t>Relevance</w:t>
            </w:r>
            <w:r>
              <w:rPr>
                <w:b/>
                <w:bCs/>
                <w:color w:val="000000"/>
                <w:lang w:eastAsia="en-GB"/>
              </w:rPr>
              <w:t xml:space="preserve"> for treating severe COVID-19 infection</w:t>
            </w:r>
            <w:r w:rsidRPr="00BD3B55">
              <w:rPr>
                <w:b/>
                <w:bCs/>
                <w:color w:val="000000"/>
                <w:vertAlign w:val="superscript"/>
                <w:lang w:eastAsia="en-GB"/>
              </w:rPr>
              <w:t>1</w:t>
            </w:r>
          </w:p>
        </w:tc>
      </w:tr>
      <w:tr w:rsidR="00F332D2" w:rsidRPr="00BD3B55" w14:paraId="5B83EDE4" w14:textId="77777777" w:rsidTr="00A73A23">
        <w:trPr>
          <w:trHeight w:val="578"/>
        </w:trPr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4049F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Amoxicillin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2818F8AB" w14:textId="79A351E0" w:rsidR="00F332D2" w:rsidRPr="00BD3B55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>
              <w:rPr>
                <w:color w:val="000000"/>
              </w:rPr>
              <w:t>500mg every 8 hrs for 5 to 7 days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93AAD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Access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CB121" w14:textId="068953A3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Yes</w:t>
            </w:r>
          </w:p>
        </w:tc>
      </w:tr>
      <w:tr w:rsidR="00F332D2" w:rsidRPr="00BD3B55" w14:paraId="4016DFE1" w14:textId="77777777" w:rsidTr="00A73A23">
        <w:trPr>
          <w:trHeight w:val="57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F4A38CA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Ampicillin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11A9925E" w14:textId="584F17B0" w:rsidR="00F332D2" w:rsidRPr="00BD3B55" w:rsidRDefault="00F332D2" w:rsidP="00295729">
            <w:pPr>
              <w:ind w:firstLine="0"/>
              <w:jc w:val="center"/>
              <w:rPr>
                <w:color w:val="000000"/>
              </w:rPr>
            </w:pPr>
            <w:r w:rsidRPr="6B3B3C24">
              <w:rPr>
                <w:color w:val="000000" w:themeColor="text1"/>
              </w:rPr>
              <w:t>500mg every 6 hrs for 5 -7 days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813D38E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Access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0BA7D158" w14:textId="68BCEE2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No</w:t>
            </w:r>
          </w:p>
        </w:tc>
      </w:tr>
      <w:tr w:rsidR="00F332D2" w:rsidRPr="00BD3B55" w14:paraId="555A3D03" w14:textId="77777777" w:rsidTr="00A73A23">
        <w:trPr>
          <w:trHeight w:val="57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48979C72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Ampiclox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6FC3EEBD" w14:textId="09890A6B" w:rsidR="00F332D2" w:rsidRPr="00BD3B55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>
              <w:rPr>
                <w:color w:val="000000"/>
              </w:rPr>
              <w:t>500mg every 8 hrs for 5 to 7 days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6D6E799" w14:textId="593A22BB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3A6AB0">
              <w:rPr>
                <w:color w:val="000000" w:themeColor="text1"/>
                <w:vertAlign w:val="superscript"/>
                <w:lang w:eastAsia="en-GB"/>
              </w:rPr>
              <w:t>2</w:t>
            </w:r>
            <w:r w:rsidRPr="00BD3B55">
              <w:rPr>
                <w:color w:val="000000"/>
                <w:lang w:eastAsia="en-GB"/>
              </w:rPr>
              <w:t>Access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6D7FA7EE" w14:textId="042225F1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No</w:t>
            </w:r>
          </w:p>
        </w:tc>
      </w:tr>
      <w:tr w:rsidR="00F332D2" w:rsidRPr="00BD3B55" w14:paraId="21BA4635" w14:textId="77777777" w:rsidTr="00A73A23">
        <w:trPr>
          <w:trHeight w:val="57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1E37722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Azithromycin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2F7E4A26" w14:textId="1D13D6A6" w:rsidR="00F332D2" w:rsidRPr="00BD3B55" w:rsidRDefault="00F332D2" w:rsidP="00295729">
            <w:pPr>
              <w:ind w:firstLine="0"/>
              <w:jc w:val="center"/>
              <w:rPr>
                <w:color w:val="000000"/>
                <w:lang w:eastAsia="en-GB"/>
              </w:rPr>
            </w:pPr>
            <w:r w:rsidRPr="006A29F4">
              <w:t>500mg every 24hrs for 3 days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67578FE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Watch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23AF937F" w14:textId="4A153689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Yes</w:t>
            </w:r>
          </w:p>
        </w:tc>
      </w:tr>
      <w:tr w:rsidR="00F332D2" w:rsidRPr="00BD3B55" w14:paraId="04FFE94A" w14:textId="77777777" w:rsidTr="00A73A23">
        <w:trPr>
          <w:trHeight w:val="57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2241548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Cefalexin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7A882035" w14:textId="1398CE53" w:rsidR="00F332D2" w:rsidRPr="00BD3B55" w:rsidRDefault="00F332D2" w:rsidP="00295729">
            <w:pPr>
              <w:ind w:firstLine="0"/>
              <w:jc w:val="center"/>
              <w:rPr>
                <w:color w:val="000000"/>
              </w:rPr>
            </w:pPr>
            <w:r w:rsidRPr="006A29F4">
              <w:t xml:space="preserve">500mg every </w:t>
            </w:r>
            <w:r>
              <w:t xml:space="preserve">12 </w:t>
            </w:r>
            <w:r w:rsidRPr="006A29F4">
              <w:t xml:space="preserve">hrs for </w:t>
            </w:r>
            <w:r>
              <w:t>7-14</w:t>
            </w:r>
            <w:r w:rsidRPr="006A29F4">
              <w:t xml:space="preserve"> days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BDA60FB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Access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33C76F27" w14:textId="05D71060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No</w:t>
            </w:r>
          </w:p>
        </w:tc>
      </w:tr>
      <w:tr w:rsidR="00F332D2" w:rsidRPr="00BD3B55" w14:paraId="479D5C79" w14:textId="77777777" w:rsidTr="00A73A23">
        <w:trPr>
          <w:trHeight w:val="57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8A55F3F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Cephalexin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79E1D79B" w14:textId="69617114" w:rsidR="00F332D2" w:rsidRPr="00006BBD" w:rsidRDefault="00F332D2" w:rsidP="00295729">
            <w:pPr>
              <w:ind w:firstLine="0"/>
              <w:jc w:val="center"/>
            </w:pPr>
            <w:r w:rsidRPr="006A29F4">
              <w:t xml:space="preserve">500mg every </w:t>
            </w:r>
            <w:r>
              <w:t xml:space="preserve">12 </w:t>
            </w:r>
            <w:r w:rsidRPr="006A29F4">
              <w:t xml:space="preserve">hrs for </w:t>
            </w:r>
            <w:r>
              <w:t>7-10</w:t>
            </w:r>
            <w:r w:rsidRPr="006A29F4">
              <w:t xml:space="preserve"> days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770F99D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Access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7424ECCD" w14:textId="48679F45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No</w:t>
            </w:r>
          </w:p>
        </w:tc>
      </w:tr>
      <w:tr w:rsidR="00F332D2" w:rsidRPr="00BD3B55" w14:paraId="09EC6E2B" w14:textId="77777777" w:rsidTr="00A73A23">
        <w:trPr>
          <w:trHeight w:val="57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7AF16C4A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Ciprofloxacin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11F8CCDB" w14:textId="46975DB1" w:rsidR="00F332D2" w:rsidRPr="008A3254" w:rsidRDefault="00F332D2" w:rsidP="00295729">
            <w:pPr>
              <w:ind w:firstLine="0"/>
              <w:jc w:val="center"/>
            </w:pPr>
            <w:r>
              <w:t>500mg every 12 hrs for 7-10 days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CB579A2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Watch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39082E7E" w14:textId="5D6F88FB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No</w:t>
            </w:r>
          </w:p>
        </w:tc>
      </w:tr>
      <w:tr w:rsidR="00F332D2" w:rsidRPr="00FB2288" w14:paraId="440669A8" w14:textId="77777777" w:rsidTr="00A73A23">
        <w:trPr>
          <w:trHeight w:val="57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4E4B2BA8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Doxycycline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10E1BC4D" w14:textId="5A3BEDAC" w:rsidR="00F332D2" w:rsidRPr="00BD3B55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>
              <w:rPr>
                <w:color w:val="000000"/>
              </w:rPr>
              <w:t>500mg every 8 hrs for 5 to 7 days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93EB257" w14:textId="77777777" w:rsidR="00F332D2" w:rsidRPr="00BD3B55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Access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654C87E6" w14:textId="25E71C47" w:rsidR="00F332D2" w:rsidRPr="00FB2288" w:rsidRDefault="00F332D2" w:rsidP="00006BB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D3B55">
              <w:rPr>
                <w:color w:val="000000"/>
                <w:lang w:eastAsia="en-GB"/>
              </w:rPr>
              <w:t>No</w:t>
            </w:r>
          </w:p>
        </w:tc>
      </w:tr>
      <w:tr w:rsidR="00F332D2" w:rsidRPr="00FB2288" w14:paraId="766B9959" w14:textId="77777777" w:rsidTr="00A73A23">
        <w:trPr>
          <w:trHeight w:val="57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1155F973" w14:textId="77777777" w:rsidR="00F332D2" w:rsidRPr="00FB2288" w:rsidRDefault="00F332D2" w:rsidP="004A003D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FB2288">
              <w:rPr>
                <w:color w:val="000000"/>
                <w:lang w:eastAsia="en-GB"/>
              </w:rPr>
              <w:t>Erythromycin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534C8B81" w14:textId="46003AF8" w:rsidR="00F332D2" w:rsidRPr="004A003D" w:rsidRDefault="00F332D2" w:rsidP="00295729">
            <w:pPr>
              <w:ind w:firstLine="0"/>
              <w:jc w:val="center"/>
            </w:pPr>
            <w:r w:rsidRPr="006A29F4">
              <w:t xml:space="preserve">500mg every </w:t>
            </w:r>
            <w:r>
              <w:t xml:space="preserve">8 </w:t>
            </w:r>
            <w:r w:rsidRPr="006A29F4">
              <w:t xml:space="preserve">hrs for </w:t>
            </w:r>
            <w:r>
              <w:t>5-7</w:t>
            </w:r>
            <w:r w:rsidRPr="006A29F4">
              <w:t xml:space="preserve"> days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657FA29" w14:textId="77777777" w:rsidR="00F332D2" w:rsidRPr="00FB2288" w:rsidRDefault="00F332D2" w:rsidP="004A003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FB2288">
              <w:rPr>
                <w:color w:val="000000"/>
                <w:lang w:eastAsia="en-GB"/>
              </w:rPr>
              <w:t>Watch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3824CA24" w14:textId="3096D47D" w:rsidR="00F332D2" w:rsidRPr="00FB2288" w:rsidRDefault="00F332D2" w:rsidP="004A003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FB2288">
              <w:rPr>
                <w:color w:val="000000"/>
                <w:lang w:eastAsia="en-GB"/>
              </w:rPr>
              <w:t>No</w:t>
            </w:r>
          </w:p>
        </w:tc>
      </w:tr>
      <w:tr w:rsidR="00F332D2" w:rsidRPr="00FB2288" w14:paraId="06DA6D38" w14:textId="77777777" w:rsidTr="00A73A23">
        <w:trPr>
          <w:trHeight w:val="57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18E6D61C" w14:textId="77777777" w:rsidR="00F332D2" w:rsidRPr="00FB2288" w:rsidRDefault="00F332D2" w:rsidP="004A003D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FB2288">
              <w:rPr>
                <w:color w:val="000000"/>
                <w:lang w:eastAsia="en-GB"/>
              </w:rPr>
              <w:t>Metronidazole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4D7E12C5" w14:textId="22F53E33" w:rsidR="00F332D2" w:rsidRPr="004A003D" w:rsidRDefault="00F332D2" w:rsidP="00295729">
            <w:pPr>
              <w:ind w:firstLine="0"/>
              <w:jc w:val="center"/>
            </w:pPr>
            <w:r w:rsidRPr="006A29F4">
              <w:t xml:space="preserve">500mg every </w:t>
            </w:r>
            <w:r>
              <w:t xml:space="preserve">8 </w:t>
            </w:r>
            <w:r w:rsidRPr="006A29F4">
              <w:t xml:space="preserve">hrs for </w:t>
            </w:r>
            <w:r>
              <w:t>7-10</w:t>
            </w:r>
            <w:r w:rsidRPr="006A29F4">
              <w:t xml:space="preserve"> days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4973396" w14:textId="77777777" w:rsidR="00F332D2" w:rsidRPr="00FB2288" w:rsidRDefault="00F332D2" w:rsidP="004A003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FB2288">
              <w:rPr>
                <w:color w:val="000000"/>
                <w:lang w:eastAsia="en-GB"/>
              </w:rPr>
              <w:t>Access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07A2AD2E" w14:textId="508FF596" w:rsidR="00F332D2" w:rsidRPr="00FB2288" w:rsidRDefault="00F332D2" w:rsidP="004A003D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FB2288">
              <w:rPr>
                <w:color w:val="000000"/>
                <w:lang w:eastAsia="en-GB"/>
              </w:rPr>
              <w:t>No</w:t>
            </w:r>
          </w:p>
        </w:tc>
      </w:tr>
      <w:tr w:rsidR="00F332D2" w:rsidRPr="00FB2288" w14:paraId="71D7D601" w14:textId="77777777" w:rsidTr="00A73A23">
        <w:trPr>
          <w:trHeight w:val="57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52B7D694" w14:textId="59843285" w:rsidR="00F332D2" w:rsidRPr="00FB2288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C913B3">
              <w:rPr>
                <w:color w:val="000000" w:themeColor="text1"/>
                <w:lang w:eastAsia="en-GB"/>
              </w:rPr>
              <w:t>Trimethoprim/</w:t>
            </w:r>
            <w:r>
              <w:rPr>
                <w:color w:val="000000" w:themeColor="text1"/>
                <w:lang w:eastAsia="en-GB"/>
              </w:rPr>
              <w:t xml:space="preserve"> </w:t>
            </w:r>
            <w:r w:rsidRPr="00C913B3">
              <w:rPr>
                <w:color w:val="000000" w:themeColor="text1"/>
                <w:lang w:eastAsia="en-GB"/>
              </w:rPr>
              <w:t>Sulfamethoxazole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27F59EF2" w14:textId="728EB1CF" w:rsidR="00F332D2" w:rsidRPr="00FB2288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BF3F5F">
              <w:rPr>
                <w:color w:val="000000"/>
                <w:lang w:eastAsia="en-GB"/>
              </w:rPr>
              <w:t>960mg every 12 hrs for 10-14 days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07BAEA1" w14:textId="2D2BECA1" w:rsidR="00F332D2" w:rsidRPr="00057259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vertAlign w:val="superscript"/>
                <w:lang w:eastAsia="en-GB"/>
              </w:rPr>
            </w:pPr>
            <w:r w:rsidRPr="6B3B3C24">
              <w:rPr>
                <w:color w:val="000000" w:themeColor="text1"/>
                <w:lang w:eastAsia="en-GB"/>
              </w:rPr>
              <w:t>Access</w:t>
            </w:r>
            <w:r w:rsidR="00057259">
              <w:rPr>
                <w:color w:val="000000" w:themeColor="text1"/>
                <w:vertAlign w:val="superscript"/>
                <w:lang w:eastAsia="en-GB"/>
              </w:rPr>
              <w:t>2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23E70C83" w14:textId="0D06E4BF" w:rsidR="00F332D2" w:rsidRPr="00FB2288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FB2288">
              <w:rPr>
                <w:color w:val="000000"/>
                <w:lang w:eastAsia="en-GB"/>
              </w:rPr>
              <w:t>No</w:t>
            </w:r>
          </w:p>
        </w:tc>
      </w:tr>
      <w:tr w:rsidR="00F332D2" w:rsidRPr="00FB2288" w14:paraId="4E3F1220" w14:textId="77777777" w:rsidTr="00A73A23">
        <w:trPr>
          <w:trHeight w:val="578"/>
        </w:trPr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EEE2E" w14:textId="77777777" w:rsidR="00F332D2" w:rsidRPr="00FB2288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color w:val="000000"/>
                <w:lang w:eastAsia="en-GB"/>
              </w:rPr>
            </w:pPr>
            <w:r w:rsidRPr="00FB2288">
              <w:rPr>
                <w:color w:val="000000"/>
                <w:lang w:eastAsia="en-GB"/>
              </w:rPr>
              <w:t>Tetracycline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17B8030C" w14:textId="5BEEAC20" w:rsidR="00F332D2" w:rsidRPr="00FB2288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1C46B7">
              <w:rPr>
                <w:color w:val="000000"/>
                <w:lang w:eastAsia="en-GB"/>
              </w:rPr>
              <w:t>500 mg every 6 hrs for 7- 10 days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A43D5" w14:textId="77777777" w:rsidR="00F332D2" w:rsidRPr="00FB2288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FB2288">
              <w:rPr>
                <w:color w:val="000000"/>
                <w:lang w:eastAsia="en-GB"/>
              </w:rPr>
              <w:t>Access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90058" w14:textId="0A950161" w:rsidR="00F332D2" w:rsidRPr="00FB2288" w:rsidRDefault="00F332D2" w:rsidP="00295729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color w:val="000000"/>
                <w:lang w:eastAsia="en-GB"/>
              </w:rPr>
            </w:pPr>
            <w:r w:rsidRPr="00FB2288">
              <w:rPr>
                <w:color w:val="000000"/>
                <w:lang w:eastAsia="en-GB"/>
              </w:rPr>
              <w:t>No</w:t>
            </w:r>
          </w:p>
        </w:tc>
      </w:tr>
    </w:tbl>
    <w:p w14:paraId="60C3E87E" w14:textId="20EAD3AF" w:rsidR="00C77904" w:rsidRDefault="3F0CD097" w:rsidP="0064630F">
      <w:pPr>
        <w:jc w:val="left"/>
        <w:rPr>
          <w:color w:val="000000"/>
          <w:lang w:eastAsia="en-GB"/>
        </w:rPr>
      </w:pPr>
      <w:r w:rsidRPr="6B3B3C24">
        <w:rPr>
          <w:color w:val="000000" w:themeColor="text1"/>
          <w:vertAlign w:val="superscript"/>
          <w:lang w:eastAsia="en-GB"/>
        </w:rPr>
        <w:t xml:space="preserve">1 – </w:t>
      </w:r>
      <w:r w:rsidRPr="6B3B3C24">
        <w:rPr>
          <w:color w:val="000000" w:themeColor="text1"/>
          <w:lang w:eastAsia="en-GB"/>
        </w:rPr>
        <w:t xml:space="preserve">Whether the antibiotic sold was </w:t>
      </w:r>
      <w:r w:rsidR="00B7518C">
        <w:rPr>
          <w:color w:val="000000" w:themeColor="text1"/>
          <w:lang w:eastAsia="en-GB"/>
        </w:rPr>
        <w:t xml:space="preserve">approved within national </w:t>
      </w:r>
      <w:r w:rsidRPr="6B3B3C24">
        <w:rPr>
          <w:color w:val="000000" w:themeColor="text1"/>
          <w:lang w:eastAsia="en-GB"/>
        </w:rPr>
        <w:t>treatment guideline</w:t>
      </w:r>
      <w:r w:rsidR="00B7518C">
        <w:rPr>
          <w:color w:val="000000" w:themeColor="text1"/>
          <w:lang w:eastAsia="en-GB"/>
        </w:rPr>
        <w:t xml:space="preserve"> as appropriate for treating </w:t>
      </w:r>
      <w:r w:rsidR="005926A7">
        <w:rPr>
          <w:color w:val="000000" w:themeColor="text1"/>
          <w:lang w:eastAsia="en-GB"/>
        </w:rPr>
        <w:t>secondary bacterial infections</w:t>
      </w:r>
      <w:r w:rsidR="004055C9">
        <w:rPr>
          <w:color w:val="000000" w:themeColor="text1"/>
          <w:lang w:eastAsia="en-GB"/>
        </w:rPr>
        <w:t xml:space="preserve"> in patients with </w:t>
      </w:r>
      <w:r w:rsidR="0071303D">
        <w:rPr>
          <w:color w:val="000000" w:themeColor="text1"/>
          <w:lang w:eastAsia="en-GB"/>
        </w:rPr>
        <w:t>s</w:t>
      </w:r>
      <w:r w:rsidR="004055C9">
        <w:rPr>
          <w:color w:val="000000" w:themeColor="text1"/>
          <w:lang w:eastAsia="en-GB"/>
        </w:rPr>
        <w:t>evere COVID-19</w:t>
      </w:r>
      <w:r w:rsidRPr="6B3B3C24">
        <w:rPr>
          <w:color w:val="000000" w:themeColor="text1"/>
          <w:lang w:eastAsia="en-GB"/>
        </w:rPr>
        <w:t xml:space="preserve">; </w:t>
      </w:r>
      <w:r w:rsidR="00057259">
        <w:rPr>
          <w:color w:val="000000" w:themeColor="text1"/>
          <w:vertAlign w:val="superscript"/>
          <w:lang w:eastAsia="en-GB"/>
        </w:rPr>
        <w:t>2</w:t>
      </w:r>
      <w:r w:rsidR="00AD721D" w:rsidRPr="00AD721D">
        <w:rPr>
          <w:color w:val="000000" w:themeColor="text1"/>
          <w:lang w:eastAsia="en-GB"/>
        </w:rPr>
        <w:t>Trimethoprim/ Sulfamethoxazole</w:t>
      </w:r>
      <w:r w:rsidR="00AD721D">
        <w:rPr>
          <w:color w:val="000000" w:themeColor="text1"/>
          <w:lang w:eastAsia="en-GB"/>
        </w:rPr>
        <w:t xml:space="preserve"> is </w:t>
      </w:r>
      <w:r w:rsidR="00201C27">
        <w:rPr>
          <w:color w:val="000000" w:themeColor="text1"/>
          <w:lang w:eastAsia="en-GB"/>
        </w:rPr>
        <w:t xml:space="preserve">classified as Access by the WHO but Watch by the </w:t>
      </w:r>
      <w:r w:rsidR="007D7AE5" w:rsidRPr="007D7AE5">
        <w:rPr>
          <w:color w:val="000000" w:themeColor="text1"/>
          <w:lang w:eastAsia="en-GB"/>
        </w:rPr>
        <w:t>Tanzania Medicines &amp; Medical Devices Authority</w:t>
      </w:r>
      <w:r w:rsidR="007D7AE5">
        <w:rPr>
          <w:color w:val="000000" w:themeColor="text1"/>
          <w:lang w:eastAsia="en-GB"/>
        </w:rPr>
        <w:t xml:space="preserve"> (</w:t>
      </w:r>
      <w:r w:rsidR="007D7AE5" w:rsidRPr="007D7AE5">
        <w:rPr>
          <w:color w:val="000000" w:themeColor="text1"/>
          <w:lang w:eastAsia="en-GB"/>
        </w:rPr>
        <w:t>TMDA</w:t>
      </w:r>
      <w:r w:rsidR="007D7AE5">
        <w:rPr>
          <w:color w:val="000000" w:themeColor="text1"/>
          <w:lang w:eastAsia="en-GB"/>
        </w:rPr>
        <w:t>)</w:t>
      </w:r>
      <w:r w:rsidR="0064630F">
        <w:rPr>
          <w:color w:val="000000" w:themeColor="text1"/>
          <w:lang w:eastAsia="en-GB"/>
        </w:rPr>
        <w:t xml:space="preserve">. </w:t>
      </w:r>
    </w:p>
    <w:p w14:paraId="56BB270D" w14:textId="77777777" w:rsidR="00C77904" w:rsidRPr="000A246B" w:rsidRDefault="00C77904" w:rsidP="00C77904">
      <w:pPr>
        <w:jc w:val="center"/>
      </w:pPr>
    </w:p>
    <w:p w14:paraId="2B64B8DB" w14:textId="77777777" w:rsidR="003E5B95" w:rsidRDefault="003E5B95">
      <w:pPr>
        <w:overflowPunct/>
        <w:autoSpaceDE/>
        <w:autoSpaceDN/>
        <w:adjustRightInd/>
        <w:spacing w:after="160" w:line="259" w:lineRule="auto"/>
        <w:ind w:firstLine="0"/>
        <w:jc w:val="left"/>
        <w:textAlignment w:val="auto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6364B76" w14:textId="2784BC57" w:rsidR="00F23095" w:rsidRPr="00672318" w:rsidRDefault="7518E287" w:rsidP="00F23095">
      <w:pPr>
        <w:overflowPunct/>
        <w:autoSpaceDE/>
        <w:autoSpaceDN/>
        <w:adjustRightInd/>
        <w:spacing w:after="160" w:line="259" w:lineRule="auto"/>
        <w:ind w:left="180" w:firstLine="0"/>
        <w:jc w:val="left"/>
        <w:textAlignment w:val="auto"/>
        <w:rPr>
          <w:sz w:val="24"/>
          <w:szCs w:val="24"/>
        </w:rPr>
      </w:pPr>
      <w:r w:rsidRPr="5C05D84F">
        <w:rPr>
          <w:b/>
          <w:bCs/>
          <w:sz w:val="24"/>
          <w:szCs w:val="24"/>
        </w:rPr>
        <w:lastRenderedPageBreak/>
        <w:t>Table S2.</w:t>
      </w:r>
      <w:r w:rsidRPr="00672318">
        <w:rPr>
          <w:sz w:val="24"/>
          <w:szCs w:val="24"/>
        </w:rPr>
        <w:t xml:space="preserve"> </w:t>
      </w:r>
      <w:r w:rsidR="191EDC80" w:rsidRPr="00672318">
        <w:rPr>
          <w:sz w:val="24"/>
          <w:szCs w:val="24"/>
        </w:rPr>
        <w:t>Mean number of tablets sold during the MC encounters, by type of antibiotic</w:t>
      </w:r>
      <w:r w:rsidR="4EC2AFD2" w:rsidRPr="00672318">
        <w:rPr>
          <w:sz w:val="24"/>
          <w:szCs w:val="24"/>
        </w:rPr>
        <w:t xml:space="preserve">, </w:t>
      </w:r>
      <w:proofErr w:type="gramStart"/>
      <w:r w:rsidR="4EC2AFD2" w:rsidRPr="00672318">
        <w:rPr>
          <w:sz w:val="24"/>
          <w:szCs w:val="24"/>
        </w:rPr>
        <w:t>country</w:t>
      </w:r>
      <w:proofErr w:type="gramEnd"/>
      <w:r w:rsidR="4EC2AFD2" w:rsidRPr="00672318">
        <w:rPr>
          <w:sz w:val="24"/>
          <w:szCs w:val="24"/>
        </w:rPr>
        <w:t xml:space="preserve"> and type of outlet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2"/>
        <w:gridCol w:w="2246"/>
        <w:gridCol w:w="1113"/>
        <w:gridCol w:w="1151"/>
        <w:gridCol w:w="1113"/>
        <w:gridCol w:w="1347"/>
      </w:tblGrid>
      <w:tr w:rsidR="003E5B95" w:rsidRPr="000B2612" w14:paraId="66C48238" w14:textId="77777777" w:rsidTr="000B1C0E">
        <w:trPr>
          <w:trHeight w:val="713"/>
        </w:trPr>
        <w:tc>
          <w:tcPr>
            <w:tcW w:w="255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7A32B" w14:textId="77777777" w:rsidR="003E5B95" w:rsidRPr="000B2612" w:rsidRDefault="003E5B95" w:rsidP="003E5B95">
            <w:pPr>
              <w:overflowPunct/>
              <w:autoSpaceDE/>
              <w:autoSpaceDN/>
              <w:adjustRightInd/>
              <w:spacing w:line="240" w:lineRule="auto"/>
              <w:ind w:firstLine="0"/>
              <w:jc w:val="left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0B2612">
              <w:rPr>
                <w:b/>
                <w:bCs/>
                <w:color w:val="000000"/>
                <w:sz w:val="22"/>
                <w:szCs w:val="22"/>
              </w:rPr>
              <w:t>Drug Sold</w:t>
            </w:r>
          </w:p>
        </w:tc>
        <w:tc>
          <w:tcPr>
            <w:tcW w:w="2246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B8A68" w14:textId="6EFDFCF2" w:rsidR="003E5B95" w:rsidRPr="000B2612" w:rsidRDefault="003E5B95" w:rsidP="003E5B95">
            <w:pPr>
              <w:ind w:firstLine="0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0B2612">
              <w:rPr>
                <w:b/>
                <w:bCs/>
                <w:color w:val="000000"/>
                <w:sz w:val="22"/>
                <w:szCs w:val="22"/>
              </w:rPr>
              <w:t xml:space="preserve">Min. </w:t>
            </w:r>
            <w:r w:rsidR="00BB5B5C">
              <w:rPr>
                <w:b/>
                <w:bCs/>
                <w:color w:val="000000"/>
                <w:sz w:val="22"/>
                <w:szCs w:val="22"/>
              </w:rPr>
              <w:t>r</w:t>
            </w:r>
            <w:r w:rsidRPr="000B2612">
              <w:rPr>
                <w:b/>
                <w:bCs/>
                <w:color w:val="000000"/>
                <w:sz w:val="22"/>
                <w:szCs w:val="22"/>
              </w:rPr>
              <w:t xml:space="preserve">equired </w:t>
            </w:r>
            <w:r w:rsidR="00BB5B5C">
              <w:rPr>
                <w:b/>
                <w:bCs/>
                <w:color w:val="000000"/>
                <w:sz w:val="22"/>
                <w:szCs w:val="22"/>
              </w:rPr>
              <w:t xml:space="preserve">tablets for the commonly recommended dosage </w:t>
            </w:r>
          </w:p>
        </w:tc>
        <w:tc>
          <w:tcPr>
            <w:tcW w:w="226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00F1EF" w14:textId="6B39860D" w:rsidR="003E5B95" w:rsidRPr="000B2612" w:rsidRDefault="003E5B95" w:rsidP="000B2612">
            <w:pPr>
              <w:ind w:firstLine="0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0B2612">
              <w:rPr>
                <w:b/>
                <w:bCs/>
                <w:color w:val="000000"/>
                <w:sz w:val="22"/>
                <w:szCs w:val="22"/>
              </w:rPr>
              <w:t>Drug Shop/ADDO</w:t>
            </w:r>
          </w:p>
        </w:tc>
        <w:tc>
          <w:tcPr>
            <w:tcW w:w="24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335804" w14:textId="5EE35FD7" w:rsidR="003E5B95" w:rsidRPr="000B2612" w:rsidRDefault="003E5B95" w:rsidP="000B2612">
            <w:pPr>
              <w:ind w:firstLine="0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0B2612">
              <w:rPr>
                <w:b/>
                <w:bCs/>
                <w:color w:val="000000"/>
                <w:sz w:val="22"/>
                <w:szCs w:val="22"/>
              </w:rPr>
              <w:t>Pharmacy</w:t>
            </w:r>
          </w:p>
        </w:tc>
      </w:tr>
      <w:tr w:rsidR="003E5B95" w:rsidRPr="000B2612" w14:paraId="0E4A31D9" w14:textId="77777777" w:rsidTr="000B1C0E">
        <w:trPr>
          <w:trHeight w:val="354"/>
        </w:trPr>
        <w:tc>
          <w:tcPr>
            <w:tcW w:w="2552" w:type="dxa"/>
            <w:vMerge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F27EC28" w14:textId="77777777" w:rsidR="003E5B95" w:rsidRPr="000B2612" w:rsidRDefault="003E5B95" w:rsidP="003E5B95">
            <w:pPr>
              <w:overflowPunct/>
              <w:autoSpaceDE/>
              <w:autoSpaceDN/>
              <w:adjustRightInd/>
              <w:spacing w:line="240" w:lineRule="auto"/>
              <w:ind w:firstLine="0"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46" w:type="dxa"/>
            <w:vMerge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99B9CC3" w14:textId="486B0B47" w:rsidR="003E5B95" w:rsidRPr="000B2612" w:rsidRDefault="003E5B95" w:rsidP="003E5B95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D9C3C7" w14:textId="124AE7F4" w:rsidR="003E5B95" w:rsidRPr="000B2612" w:rsidRDefault="003E5B95" w:rsidP="000B2612">
            <w:pPr>
              <w:ind w:firstLine="0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0B2612">
              <w:rPr>
                <w:b/>
                <w:bCs/>
                <w:color w:val="000000"/>
                <w:sz w:val="22"/>
                <w:szCs w:val="22"/>
              </w:rPr>
              <w:t>Min-Max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A386216" w14:textId="5EB147FE" w:rsidR="003E5B95" w:rsidRPr="000B2612" w:rsidRDefault="003E5B95" w:rsidP="000B2612">
            <w:pPr>
              <w:ind w:firstLine="0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0B2612">
              <w:rPr>
                <w:b/>
                <w:bCs/>
                <w:color w:val="000000"/>
                <w:sz w:val="22"/>
                <w:szCs w:val="22"/>
              </w:rPr>
              <w:t>Mean [Median]</w:t>
            </w: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17DA0F" w14:textId="5223B8A2" w:rsidR="003E5B95" w:rsidRPr="000B2612" w:rsidRDefault="003E5B95" w:rsidP="000B2612">
            <w:pPr>
              <w:ind w:firstLine="0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0B2612">
              <w:rPr>
                <w:b/>
                <w:bCs/>
                <w:color w:val="000000"/>
                <w:sz w:val="22"/>
                <w:szCs w:val="22"/>
              </w:rPr>
              <w:t>Min-Max</w:t>
            </w:r>
          </w:p>
        </w:tc>
        <w:tc>
          <w:tcPr>
            <w:tcW w:w="1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E1532C9" w14:textId="3F6F0521" w:rsidR="003E5B95" w:rsidRPr="000B2612" w:rsidRDefault="003E5B95" w:rsidP="000B2612">
            <w:pPr>
              <w:ind w:firstLine="0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0B2612">
              <w:rPr>
                <w:b/>
                <w:bCs/>
                <w:color w:val="000000"/>
                <w:sz w:val="22"/>
                <w:szCs w:val="22"/>
              </w:rPr>
              <w:t>Mean [Median]</w:t>
            </w:r>
          </w:p>
        </w:tc>
      </w:tr>
      <w:tr w:rsidR="00812E50" w:rsidRPr="000B2612" w14:paraId="695FE3F8" w14:textId="77777777" w:rsidTr="000B1C0E">
        <w:trPr>
          <w:trHeight w:val="354"/>
        </w:trPr>
        <w:tc>
          <w:tcPr>
            <w:tcW w:w="9521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D79446" w14:textId="72D74E2F" w:rsidR="00812E50" w:rsidRPr="00B226CB" w:rsidRDefault="00812E50" w:rsidP="0050306C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226CB">
              <w:rPr>
                <w:b/>
                <w:bCs/>
                <w:color w:val="000000"/>
                <w:sz w:val="22"/>
                <w:szCs w:val="22"/>
              </w:rPr>
              <w:t>Tanzania</w:t>
            </w:r>
          </w:p>
        </w:tc>
      </w:tr>
      <w:tr w:rsidR="00812E50" w:rsidRPr="000B2612" w14:paraId="717EFA8B" w14:textId="77777777" w:rsidTr="000B1C0E">
        <w:trPr>
          <w:trHeight w:val="354"/>
        </w:trPr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7B9BF" w14:textId="77777777" w:rsidR="00812E50" w:rsidRPr="000B2612" w:rsidRDefault="00812E50" w:rsidP="0050306C">
            <w:pPr>
              <w:jc w:val="left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Amoxicillin</w:t>
            </w:r>
          </w:p>
        </w:tc>
        <w:tc>
          <w:tcPr>
            <w:tcW w:w="22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4DBBCB" w14:textId="77777777" w:rsidR="00812E50" w:rsidRPr="000B2612" w:rsidRDefault="00812E50" w:rsidP="0050306C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2A0155" w14:textId="77777777" w:rsidR="00812E50" w:rsidRPr="000B2612" w:rsidRDefault="00812E50" w:rsidP="0050306C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-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208A0" w14:textId="77777777" w:rsidR="00812E50" w:rsidRPr="000B2612" w:rsidRDefault="00812E50" w:rsidP="0050306C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4.33 [5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91A795" w14:textId="77777777" w:rsidR="00812E50" w:rsidRPr="000B2612" w:rsidRDefault="00812E50" w:rsidP="0050306C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-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6E795" w14:textId="77777777" w:rsidR="00812E50" w:rsidRPr="000B2612" w:rsidRDefault="00812E50" w:rsidP="0050306C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5.6 [5]</w:t>
            </w:r>
          </w:p>
        </w:tc>
      </w:tr>
      <w:tr w:rsidR="003E5B95" w:rsidRPr="000B2612" w14:paraId="6F4D6B15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3734E1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Ampicillin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F46984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80B541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B689AF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4.46 [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CCB6D9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7-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8F661E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7 [7]</w:t>
            </w:r>
          </w:p>
        </w:tc>
      </w:tr>
      <w:tr w:rsidR="003E5B95" w:rsidRPr="000B2612" w14:paraId="030B1B87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11EAD6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336E87E8">
              <w:rPr>
                <w:color w:val="000000" w:themeColor="text1"/>
                <w:sz w:val="22"/>
                <w:szCs w:val="22"/>
              </w:rPr>
              <w:t>Ampiclox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6ABDEE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5110D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C0567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.58 [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8068C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029A9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336E87E8">
              <w:rPr>
                <w:color w:val="000000" w:themeColor="text1"/>
                <w:sz w:val="22"/>
                <w:szCs w:val="22"/>
              </w:rPr>
              <w:t>4.33 [5]</w:t>
            </w:r>
          </w:p>
        </w:tc>
      </w:tr>
      <w:tr w:rsidR="003E5B95" w:rsidRPr="000B2612" w14:paraId="69800CDA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BC96E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Cefalexin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DB746E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0E66EA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8F1FBC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 [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C14B89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B913F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 [10]</w:t>
            </w:r>
          </w:p>
        </w:tc>
      </w:tr>
      <w:tr w:rsidR="003E5B95" w:rsidRPr="000B2612" w14:paraId="5BC73959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7A07C5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Ciprofloxacin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90515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4BB7C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5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9817A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5 [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1901B5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3552B" w14:textId="77777777" w:rsidR="003E5B95" w:rsidRPr="000B2612" w:rsidRDefault="003E5B95" w:rsidP="000B2612">
            <w:pPr>
              <w:jc w:val="center"/>
            </w:pPr>
          </w:p>
        </w:tc>
      </w:tr>
      <w:tr w:rsidR="003E5B95" w:rsidRPr="000B2612" w14:paraId="210D3F74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EFE660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Penicillin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659897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9B96AD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F018B6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5.4 [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F0A886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5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E158B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5 [5]</w:t>
            </w:r>
          </w:p>
        </w:tc>
      </w:tr>
      <w:tr w:rsidR="003E5B95" w:rsidRPr="000B2612" w14:paraId="738805C3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80356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Tetracycline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4A494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1A8D4C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AB53AF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3 [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62776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486E7" w14:textId="77777777" w:rsidR="003E5B95" w:rsidRPr="000B2612" w:rsidRDefault="003E5B95" w:rsidP="000B2612">
            <w:pPr>
              <w:jc w:val="center"/>
            </w:pPr>
          </w:p>
        </w:tc>
      </w:tr>
      <w:tr w:rsidR="003E5B95" w:rsidRPr="000B2612" w14:paraId="6002F922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1EC5F" w14:textId="4B0EE06C" w:rsidR="003E5B95" w:rsidRPr="000B2612" w:rsidRDefault="003E5B95" w:rsidP="000B1C0E">
            <w:pPr>
              <w:ind w:left="265" w:hanging="38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Trimethoprim/</w:t>
            </w:r>
            <w:r w:rsidR="000B1C0E">
              <w:rPr>
                <w:color w:val="000000"/>
                <w:sz w:val="22"/>
                <w:szCs w:val="22"/>
              </w:rPr>
              <w:t xml:space="preserve"> </w:t>
            </w:r>
            <w:r w:rsidRPr="000B2612">
              <w:rPr>
                <w:color w:val="000000"/>
                <w:sz w:val="22"/>
                <w:szCs w:val="22"/>
              </w:rPr>
              <w:t>Sulfamethoxazole</w:t>
            </w:r>
          </w:p>
        </w:tc>
        <w:tc>
          <w:tcPr>
            <w:tcW w:w="22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E5CCF5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F4A1AE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4-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B5F69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4 [4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818C1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9AAD9C" w14:textId="77777777" w:rsidR="003E5B95" w:rsidRPr="000B2612" w:rsidRDefault="003E5B95" w:rsidP="000B2612">
            <w:pPr>
              <w:jc w:val="center"/>
            </w:pPr>
          </w:p>
        </w:tc>
      </w:tr>
      <w:tr w:rsidR="000B2612" w:rsidRPr="000B2612" w14:paraId="07F73406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5B24E1" w14:textId="77777777" w:rsidR="000B2612" w:rsidRPr="000B2612" w:rsidRDefault="000B2612" w:rsidP="003E5B95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FA2BF80" w14:textId="77777777" w:rsidR="000B2612" w:rsidRPr="000B2612" w:rsidRDefault="000B2612" w:rsidP="003E5B95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19983C4" w14:textId="77777777" w:rsidR="000B2612" w:rsidRPr="000B2612" w:rsidRDefault="000B2612" w:rsidP="000B2612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960D01D" w14:textId="77777777" w:rsidR="000B2612" w:rsidRPr="000B2612" w:rsidRDefault="000B2612" w:rsidP="000B2612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21CE78A" w14:textId="77777777" w:rsidR="000B2612" w:rsidRPr="000B2612" w:rsidRDefault="000B2612" w:rsidP="000B2612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9EB6E66" w14:textId="77777777" w:rsidR="000B2612" w:rsidRPr="000B2612" w:rsidRDefault="000B2612" w:rsidP="000B2612">
            <w:pPr>
              <w:jc w:val="center"/>
            </w:pPr>
          </w:p>
        </w:tc>
      </w:tr>
      <w:tr w:rsidR="000B2612" w:rsidRPr="000B2612" w14:paraId="0BC354CA" w14:textId="77777777" w:rsidTr="000B1C0E">
        <w:trPr>
          <w:trHeight w:val="354"/>
        </w:trPr>
        <w:tc>
          <w:tcPr>
            <w:tcW w:w="952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5FBA3" w14:textId="45353BFF" w:rsidR="000B2612" w:rsidRPr="00B226CB" w:rsidRDefault="000B2612" w:rsidP="0050306C">
            <w:pPr>
              <w:jc w:val="center"/>
              <w:rPr>
                <w:b/>
                <w:bCs/>
                <w:sz w:val="24"/>
                <w:szCs w:val="24"/>
              </w:rPr>
            </w:pPr>
            <w:r w:rsidRPr="00B226CB">
              <w:rPr>
                <w:b/>
                <w:bCs/>
                <w:sz w:val="24"/>
                <w:szCs w:val="24"/>
              </w:rPr>
              <w:t>Uganda</w:t>
            </w:r>
          </w:p>
        </w:tc>
      </w:tr>
      <w:tr w:rsidR="000B2612" w:rsidRPr="000B2612" w14:paraId="10E4F5D8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F791B7D" w14:textId="77777777" w:rsidR="000B2612" w:rsidRPr="000B2612" w:rsidRDefault="000B2612" w:rsidP="003E5B95"/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206094" w14:textId="77777777" w:rsidR="000B2612" w:rsidRPr="00B226CB" w:rsidRDefault="000B2612" w:rsidP="003E5B9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925E341" w14:textId="77777777" w:rsidR="000B2612" w:rsidRPr="000B2612" w:rsidRDefault="000B2612" w:rsidP="000B2612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8C3E7B" w14:textId="77777777" w:rsidR="000B2612" w:rsidRPr="000B2612" w:rsidRDefault="000B2612" w:rsidP="000B2612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45D6EA" w14:textId="77777777" w:rsidR="000B2612" w:rsidRPr="000B2612" w:rsidRDefault="000B2612" w:rsidP="000B2612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52ADDE" w14:textId="77777777" w:rsidR="000B2612" w:rsidRPr="000B2612" w:rsidRDefault="000B2612" w:rsidP="000B2612">
            <w:pPr>
              <w:jc w:val="center"/>
            </w:pPr>
          </w:p>
        </w:tc>
      </w:tr>
      <w:tr w:rsidR="003E5B95" w:rsidRPr="000B2612" w14:paraId="1F34B06D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6B340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Amoxicillin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577F5B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BDAF7C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3-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1F166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3.5 [1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6CF96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-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A69F28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1.05 [10]</w:t>
            </w:r>
          </w:p>
        </w:tc>
      </w:tr>
      <w:tr w:rsidR="003E5B95" w:rsidRPr="000B2612" w14:paraId="73345CCA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118D8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Ampicillin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02E8BD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A7856F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7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6C706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9.25 [1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DE08A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5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BB9D0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8.71 [10]</w:t>
            </w:r>
          </w:p>
        </w:tc>
      </w:tr>
      <w:tr w:rsidR="003E5B95" w:rsidRPr="000B2612" w14:paraId="7B400F76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D8B7BB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Ampiclox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D4EA3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8E848D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FFE0D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5 [1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41F09F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8CA91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9.56 [10]</w:t>
            </w:r>
          </w:p>
        </w:tc>
      </w:tr>
      <w:tr w:rsidR="003E5B95" w:rsidRPr="000B2612" w14:paraId="050C548A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E2C8F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Azithromycin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04C2E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175F92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A3C3A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 [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57542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025F1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.5 [3]</w:t>
            </w:r>
          </w:p>
        </w:tc>
      </w:tr>
      <w:tr w:rsidR="003E5B95" w:rsidRPr="000B2612" w14:paraId="77814CA3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3D845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Ciprofloxacin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CBA5E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65FD1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76D38D" w14:textId="77777777" w:rsidR="003E5B95" w:rsidRPr="000B2612" w:rsidRDefault="003E5B95" w:rsidP="000B2612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EC787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5950E6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 [10]</w:t>
            </w:r>
          </w:p>
        </w:tc>
      </w:tr>
      <w:tr w:rsidR="003E5B95" w:rsidRPr="000B2612" w14:paraId="23C28B2E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5F530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Erythromycin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C028A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7A2247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1D5D5" w14:textId="77777777" w:rsidR="003E5B95" w:rsidRPr="000B2612" w:rsidRDefault="003E5B95" w:rsidP="000B2612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54222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F6C3CD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 [10]</w:t>
            </w:r>
          </w:p>
        </w:tc>
      </w:tr>
      <w:tr w:rsidR="003E5B95" w:rsidRPr="000B2612" w14:paraId="4DB0A994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23947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Metronidazole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C4344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ED65E3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A9BAC" w14:textId="77777777" w:rsidR="003E5B95" w:rsidRPr="000B2612" w:rsidRDefault="003E5B95" w:rsidP="000B2612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E2BFAB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DFE713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 [10]</w:t>
            </w:r>
          </w:p>
        </w:tc>
      </w:tr>
      <w:tr w:rsidR="003E5B95" w:rsidRPr="000B2612" w14:paraId="5AC779D7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667F44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Penicillin</w:t>
            </w:r>
          </w:p>
        </w:tc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2D07C8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04059" w14:textId="77777777" w:rsidR="003E5B95" w:rsidRPr="000B2612" w:rsidRDefault="003E5B95" w:rsidP="000B2612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1751E" w14:textId="77777777" w:rsidR="003E5B95" w:rsidRPr="000B2612" w:rsidRDefault="003E5B95" w:rsidP="000B2612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6D11F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5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16835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.03 [10]</w:t>
            </w:r>
          </w:p>
        </w:tc>
      </w:tr>
      <w:tr w:rsidR="003E5B95" w:rsidRPr="000B2612" w14:paraId="1E196CFB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A1CFA" w14:textId="77777777" w:rsidR="003E5B95" w:rsidRPr="000B2612" w:rsidRDefault="003E5B95" w:rsidP="003E5B95">
            <w:pPr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Tetracycline</w:t>
            </w:r>
          </w:p>
        </w:tc>
        <w:tc>
          <w:tcPr>
            <w:tcW w:w="22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565D91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5046BD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689F0" w14:textId="77777777" w:rsidR="003E5B95" w:rsidRPr="000B2612" w:rsidRDefault="003E5B95" w:rsidP="000B2612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6BD21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-1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227CC5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 [10]</w:t>
            </w:r>
          </w:p>
        </w:tc>
      </w:tr>
      <w:tr w:rsidR="003E5B95" w:rsidRPr="000B2612" w14:paraId="2006FE6B" w14:textId="77777777" w:rsidTr="000B1C0E">
        <w:trPr>
          <w:trHeight w:val="354"/>
        </w:trPr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6A3BD" w14:textId="3937C1D3" w:rsidR="003E5B95" w:rsidRPr="000B2612" w:rsidRDefault="003E5B95" w:rsidP="000B1C0E">
            <w:pPr>
              <w:ind w:left="265" w:hanging="38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Trimethoprim/</w:t>
            </w:r>
            <w:r w:rsidR="000B1C0E">
              <w:rPr>
                <w:color w:val="000000"/>
                <w:sz w:val="22"/>
                <w:szCs w:val="22"/>
              </w:rPr>
              <w:t xml:space="preserve"> </w:t>
            </w:r>
            <w:r w:rsidRPr="000B2612">
              <w:rPr>
                <w:color w:val="000000"/>
                <w:sz w:val="22"/>
                <w:szCs w:val="22"/>
              </w:rPr>
              <w:t>Sulfamethoxazole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4593B" w14:textId="77777777" w:rsidR="003E5B95" w:rsidRPr="000B2612" w:rsidRDefault="003E5B95" w:rsidP="003E5B95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9028E3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7D816D" w14:textId="77777777" w:rsidR="003E5B95" w:rsidRPr="000B2612" w:rsidRDefault="003E5B95" w:rsidP="000B2612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DB2144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0-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981267" w14:textId="77777777" w:rsidR="003E5B95" w:rsidRPr="000B2612" w:rsidRDefault="003E5B95" w:rsidP="000B2612">
            <w:pPr>
              <w:jc w:val="center"/>
              <w:rPr>
                <w:color w:val="000000"/>
                <w:sz w:val="22"/>
                <w:szCs w:val="22"/>
              </w:rPr>
            </w:pPr>
            <w:r w:rsidRPr="000B2612">
              <w:rPr>
                <w:color w:val="000000"/>
                <w:sz w:val="22"/>
                <w:szCs w:val="22"/>
              </w:rPr>
              <w:t>12.86 [10]</w:t>
            </w:r>
          </w:p>
        </w:tc>
      </w:tr>
    </w:tbl>
    <w:p w14:paraId="50C50665" w14:textId="02015BF1" w:rsidR="422F0C75" w:rsidRDefault="422F0C75"/>
    <w:p w14:paraId="13304138" w14:textId="04EFB962" w:rsidR="005A7E98" w:rsidRPr="003C5BCE" w:rsidRDefault="003E5B95" w:rsidP="00D14E32">
      <w:pPr>
        <w:overflowPunct/>
        <w:autoSpaceDE/>
        <w:autoSpaceDN/>
        <w:adjustRightInd/>
        <w:spacing w:after="160" w:line="259" w:lineRule="auto"/>
        <w:ind w:firstLine="0"/>
        <w:jc w:val="left"/>
        <w:textAlignment w:val="auto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C25ED">
        <w:rPr>
          <w:sz w:val="22"/>
          <w:szCs w:val="22"/>
        </w:rPr>
        <w:t xml:space="preserve">Note: The </w:t>
      </w:r>
      <w:r w:rsidR="00EF46C1">
        <w:rPr>
          <w:sz w:val="22"/>
          <w:szCs w:val="22"/>
        </w:rPr>
        <w:t xml:space="preserve">number </w:t>
      </w:r>
      <w:r w:rsidR="00EA6F72">
        <w:rPr>
          <w:sz w:val="22"/>
          <w:szCs w:val="22"/>
        </w:rPr>
        <w:t xml:space="preserve">of </w:t>
      </w:r>
      <w:r w:rsidR="006D6A34">
        <w:rPr>
          <w:sz w:val="22"/>
          <w:szCs w:val="22"/>
        </w:rPr>
        <w:t>ta</w:t>
      </w:r>
      <w:r w:rsidR="00EF46C1">
        <w:rPr>
          <w:sz w:val="22"/>
          <w:szCs w:val="22"/>
        </w:rPr>
        <w:t>blets</w:t>
      </w:r>
      <w:r w:rsidR="00EA6F72">
        <w:rPr>
          <w:sz w:val="22"/>
          <w:szCs w:val="22"/>
        </w:rPr>
        <w:t xml:space="preserve"> </w:t>
      </w:r>
      <w:r w:rsidR="000C25ED">
        <w:rPr>
          <w:sz w:val="22"/>
          <w:szCs w:val="22"/>
        </w:rPr>
        <w:t>sold to the mystery clients w</w:t>
      </w:r>
      <w:r w:rsidR="00EF46C1">
        <w:rPr>
          <w:sz w:val="22"/>
          <w:szCs w:val="22"/>
        </w:rPr>
        <w:t>as</w:t>
      </w:r>
      <w:r w:rsidR="000C25ED">
        <w:rPr>
          <w:sz w:val="22"/>
          <w:szCs w:val="22"/>
        </w:rPr>
        <w:t xml:space="preserve"> standardized </w:t>
      </w:r>
      <w:r w:rsidR="00EF46C1">
        <w:rPr>
          <w:sz w:val="22"/>
          <w:szCs w:val="22"/>
        </w:rPr>
        <w:t xml:space="preserve">using </w:t>
      </w:r>
      <w:r w:rsidR="006E263C">
        <w:rPr>
          <w:sz w:val="22"/>
          <w:szCs w:val="22"/>
        </w:rPr>
        <w:t xml:space="preserve">information on the dosage </w:t>
      </w:r>
      <w:r w:rsidR="00C44592">
        <w:rPr>
          <w:sz w:val="22"/>
          <w:szCs w:val="22"/>
        </w:rPr>
        <w:t>of the active ingredients (mg)</w:t>
      </w:r>
      <w:r w:rsidR="00EF46C1">
        <w:rPr>
          <w:sz w:val="22"/>
          <w:szCs w:val="22"/>
        </w:rPr>
        <w:t xml:space="preserve"> </w:t>
      </w:r>
      <w:r w:rsidR="00450AF9">
        <w:rPr>
          <w:sz w:val="22"/>
          <w:szCs w:val="22"/>
        </w:rPr>
        <w:t>for comparability across sites and se</w:t>
      </w:r>
      <w:r w:rsidR="00EA6F72">
        <w:rPr>
          <w:sz w:val="22"/>
          <w:szCs w:val="22"/>
        </w:rPr>
        <w:t>llers.</w:t>
      </w:r>
    </w:p>
    <w:sectPr w:rsidR="005A7E98" w:rsidRPr="003C5BCE" w:rsidSect="00732D1C">
      <w:headerReference w:type="even" r:id="rId8"/>
      <w:headerReference w:type="default" r:id="rId9"/>
      <w:pgSz w:w="11906" w:h="16838" w:code="9"/>
      <w:pgMar w:top="1560" w:right="1558" w:bottom="1701" w:left="1418" w:header="990" w:footer="1563" w:gutter="0"/>
      <w:cols w:space="227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90358" w14:textId="77777777" w:rsidR="00661E8C" w:rsidRDefault="00661E8C" w:rsidP="00DF5817">
      <w:pPr>
        <w:spacing w:line="240" w:lineRule="auto"/>
      </w:pPr>
      <w:r>
        <w:separator/>
      </w:r>
    </w:p>
  </w:endnote>
  <w:endnote w:type="continuationSeparator" w:id="0">
    <w:p w14:paraId="35396431" w14:textId="77777777" w:rsidR="00661E8C" w:rsidRDefault="00661E8C" w:rsidP="00DF5817">
      <w:pPr>
        <w:spacing w:line="240" w:lineRule="auto"/>
      </w:pPr>
      <w:r>
        <w:continuationSeparator/>
      </w:r>
    </w:p>
  </w:endnote>
  <w:endnote w:type="continuationNotice" w:id="1">
    <w:p w14:paraId="35F532A1" w14:textId="77777777" w:rsidR="00661E8C" w:rsidRDefault="00661E8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30E5D" w14:textId="77777777" w:rsidR="00661E8C" w:rsidRDefault="00661E8C" w:rsidP="00DF5817">
      <w:pPr>
        <w:spacing w:line="240" w:lineRule="auto"/>
      </w:pPr>
      <w:r>
        <w:separator/>
      </w:r>
    </w:p>
  </w:footnote>
  <w:footnote w:type="continuationSeparator" w:id="0">
    <w:p w14:paraId="3929D2D3" w14:textId="77777777" w:rsidR="00661E8C" w:rsidRDefault="00661E8C" w:rsidP="00DF5817">
      <w:pPr>
        <w:spacing w:line="240" w:lineRule="auto"/>
      </w:pPr>
      <w:r>
        <w:continuationSeparator/>
      </w:r>
    </w:p>
  </w:footnote>
  <w:footnote w:type="continuationNotice" w:id="1">
    <w:p w14:paraId="010BCF13" w14:textId="77777777" w:rsidR="00661E8C" w:rsidRDefault="00661E8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012E9" w14:textId="77777777" w:rsidR="005C2ACC" w:rsidRDefault="005C2ACC" w:rsidP="00980A11">
    <w:pPr>
      <w:pStyle w:val="Head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4D687" w14:textId="77777777" w:rsidR="005C2ACC" w:rsidRPr="00350D9C" w:rsidRDefault="005C2ACC" w:rsidP="00CA0B18">
    <w:pPr>
      <w:pStyle w:val="Header"/>
      <w:spacing w:after="240"/>
      <w:jc w:val="right"/>
      <w:rPr>
        <w:rFonts w:ascii="Cambria" w:hAnsi="Cambria"/>
        <w:sz w:val="20"/>
        <w:szCs w:val="20"/>
      </w:rPr>
    </w:pPr>
    <w:r w:rsidRPr="00350D9C">
      <w:rPr>
        <w:rFonts w:ascii="Cambria" w:hAnsi="Cambria"/>
        <w:sz w:val="20"/>
        <w:szCs w:val="20"/>
      </w:rPr>
      <w:fldChar w:fldCharType="begin"/>
    </w:r>
    <w:r w:rsidRPr="00350D9C">
      <w:rPr>
        <w:rFonts w:ascii="Cambria" w:hAnsi="Cambria"/>
        <w:sz w:val="20"/>
        <w:szCs w:val="20"/>
      </w:rPr>
      <w:instrText>PAGE   \* MERGEFORMAT</w:instrText>
    </w:r>
    <w:r w:rsidRPr="00350D9C">
      <w:rPr>
        <w:rFonts w:ascii="Cambria" w:hAnsi="Cambria"/>
        <w:sz w:val="20"/>
        <w:szCs w:val="20"/>
      </w:rPr>
      <w:fldChar w:fldCharType="separate"/>
    </w:r>
    <w:r w:rsidRPr="00350D9C">
      <w:rPr>
        <w:rFonts w:ascii="Cambria" w:hAnsi="Cambria"/>
        <w:noProof/>
        <w:sz w:val="20"/>
        <w:szCs w:val="20"/>
      </w:rPr>
      <w:t>3</w:t>
    </w:r>
    <w:r w:rsidRPr="00350D9C">
      <w:rPr>
        <w:rFonts w:ascii="Cambria" w:hAnsi="Cambria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8475A"/>
    <w:multiLevelType w:val="hybridMultilevel"/>
    <w:tmpl w:val="30603602"/>
    <w:lvl w:ilvl="0" w:tplc="BE8C7FBA">
      <w:start w:val="1"/>
      <w:numFmt w:val="bullet"/>
      <w:lvlText w:val=""/>
      <w:lvlJc w:val="left"/>
      <w:pPr>
        <w:ind w:left="1713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14F93FA7"/>
    <w:multiLevelType w:val="hybridMultilevel"/>
    <w:tmpl w:val="765627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3" w15:restartNumberingAfterBreak="0">
    <w:nsid w:val="2EA354C6"/>
    <w:multiLevelType w:val="hybridMultilevel"/>
    <w:tmpl w:val="625CCE4E"/>
    <w:lvl w:ilvl="0" w:tplc="9AC4C5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8393A"/>
    <w:multiLevelType w:val="hybridMultilevel"/>
    <w:tmpl w:val="6F4041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3638BF"/>
    <w:multiLevelType w:val="hybridMultilevel"/>
    <w:tmpl w:val="8A461A1A"/>
    <w:lvl w:ilvl="0" w:tplc="DA6AC3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D96CE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4469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0AD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CC99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0B2A8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C6C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6B6EC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D485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4F55BF"/>
    <w:multiLevelType w:val="hybridMultilevel"/>
    <w:tmpl w:val="7E700362"/>
    <w:lvl w:ilvl="0" w:tplc="0409000F">
      <w:start w:val="1"/>
      <w:numFmt w:val="decimal"/>
      <w:lvlText w:val="%1."/>
      <w:lvlJc w:val="left"/>
      <w:pPr>
        <w:ind w:left="1713" w:hanging="360"/>
      </w:p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7" w15:restartNumberingAfterBreak="0">
    <w:nsid w:val="4A991D7D"/>
    <w:multiLevelType w:val="hybridMultilevel"/>
    <w:tmpl w:val="1E2849A8"/>
    <w:lvl w:ilvl="0" w:tplc="0B7E2782">
      <w:start w:val="1"/>
      <w:numFmt w:val="decimal"/>
      <w:lvlText w:val="(%1)"/>
      <w:lvlJc w:val="left"/>
      <w:pPr>
        <w:ind w:left="6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0" w:hanging="360"/>
      </w:pPr>
    </w:lvl>
    <w:lvl w:ilvl="2" w:tplc="0809001B" w:tentative="1">
      <w:start w:val="1"/>
      <w:numFmt w:val="lowerRoman"/>
      <w:lvlText w:val="%3."/>
      <w:lvlJc w:val="right"/>
      <w:pPr>
        <w:ind w:left="2080" w:hanging="180"/>
      </w:pPr>
    </w:lvl>
    <w:lvl w:ilvl="3" w:tplc="0809000F" w:tentative="1">
      <w:start w:val="1"/>
      <w:numFmt w:val="decimal"/>
      <w:lvlText w:val="%4."/>
      <w:lvlJc w:val="left"/>
      <w:pPr>
        <w:ind w:left="2800" w:hanging="360"/>
      </w:pPr>
    </w:lvl>
    <w:lvl w:ilvl="4" w:tplc="08090019" w:tentative="1">
      <w:start w:val="1"/>
      <w:numFmt w:val="lowerLetter"/>
      <w:lvlText w:val="%5."/>
      <w:lvlJc w:val="left"/>
      <w:pPr>
        <w:ind w:left="3520" w:hanging="360"/>
      </w:pPr>
    </w:lvl>
    <w:lvl w:ilvl="5" w:tplc="0809001B" w:tentative="1">
      <w:start w:val="1"/>
      <w:numFmt w:val="lowerRoman"/>
      <w:lvlText w:val="%6."/>
      <w:lvlJc w:val="right"/>
      <w:pPr>
        <w:ind w:left="4240" w:hanging="180"/>
      </w:pPr>
    </w:lvl>
    <w:lvl w:ilvl="6" w:tplc="0809000F" w:tentative="1">
      <w:start w:val="1"/>
      <w:numFmt w:val="decimal"/>
      <w:lvlText w:val="%7."/>
      <w:lvlJc w:val="left"/>
      <w:pPr>
        <w:ind w:left="4960" w:hanging="360"/>
      </w:pPr>
    </w:lvl>
    <w:lvl w:ilvl="7" w:tplc="08090019" w:tentative="1">
      <w:start w:val="1"/>
      <w:numFmt w:val="lowerLetter"/>
      <w:lvlText w:val="%8."/>
      <w:lvlJc w:val="left"/>
      <w:pPr>
        <w:ind w:left="5680" w:hanging="360"/>
      </w:pPr>
    </w:lvl>
    <w:lvl w:ilvl="8" w:tplc="0809001B" w:tentative="1">
      <w:start w:val="1"/>
      <w:numFmt w:val="lowerRoman"/>
      <w:lvlText w:val="%9."/>
      <w:lvlJc w:val="right"/>
      <w:pPr>
        <w:ind w:left="6400" w:hanging="180"/>
      </w:pPr>
    </w:lvl>
  </w:abstractNum>
  <w:abstractNum w:abstractNumId="8" w15:restartNumberingAfterBreak="0">
    <w:nsid w:val="4D590CD4"/>
    <w:multiLevelType w:val="hybridMultilevel"/>
    <w:tmpl w:val="8770487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5876C05"/>
    <w:multiLevelType w:val="hybridMultilevel"/>
    <w:tmpl w:val="9802F16A"/>
    <w:lvl w:ilvl="0" w:tplc="090C6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BA4E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944D9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FEF8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FC15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368D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1037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58488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DF01F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AA5D61"/>
    <w:multiLevelType w:val="hybridMultilevel"/>
    <w:tmpl w:val="B92A2EFE"/>
    <w:lvl w:ilvl="0" w:tplc="70D0517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5F8E0A0D"/>
    <w:multiLevelType w:val="hybridMultilevel"/>
    <w:tmpl w:val="7D36F752"/>
    <w:lvl w:ilvl="0" w:tplc="9F0650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FC58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04ADA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A4AE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85A8B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14DB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64E0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0AB3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B907C8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13" w15:restartNumberingAfterBreak="0">
    <w:nsid w:val="6FFC6B4F"/>
    <w:multiLevelType w:val="hybridMultilevel"/>
    <w:tmpl w:val="27BCE5CC"/>
    <w:lvl w:ilvl="0" w:tplc="D07A8D52">
      <w:numFmt w:val="bullet"/>
      <w:lvlText w:val="–"/>
      <w:lvlJc w:val="left"/>
      <w:pPr>
        <w:ind w:left="587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4" w15:restartNumberingAfterBreak="0">
    <w:nsid w:val="748E3D4A"/>
    <w:multiLevelType w:val="hybridMultilevel"/>
    <w:tmpl w:val="97F2A4AC"/>
    <w:lvl w:ilvl="0" w:tplc="D4C0840E">
      <w:start w:val="1"/>
      <w:numFmt w:val="bullet"/>
      <w:lvlText w:val=""/>
      <w:lvlJc w:val="left"/>
      <w:pPr>
        <w:ind w:left="587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5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D9521C8"/>
    <w:multiLevelType w:val="multilevel"/>
    <w:tmpl w:val="72E666A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0"/>
        </w:tabs>
        <w:ind w:left="340" w:hanging="11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24"/>
        </w:tabs>
        <w:ind w:left="21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44"/>
        </w:tabs>
        <w:ind w:left="28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564"/>
        </w:tabs>
        <w:ind w:left="35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284"/>
        </w:tabs>
        <w:ind w:left="42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04"/>
        </w:tabs>
        <w:ind w:left="50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24"/>
        </w:tabs>
        <w:ind w:left="57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44"/>
        </w:tabs>
        <w:ind w:left="64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164"/>
        </w:tabs>
        <w:ind w:left="7164" w:hanging="180"/>
      </w:pPr>
      <w:rPr>
        <w:rFonts w:hint="default"/>
      </w:rPr>
    </w:lvl>
  </w:abstractNum>
  <w:num w:numId="1">
    <w:abstractNumId w:val="2"/>
  </w:num>
  <w:num w:numId="2">
    <w:abstractNumId w:val="12"/>
  </w:num>
  <w:num w:numId="3">
    <w:abstractNumId w:val="16"/>
  </w:num>
  <w:num w:numId="4">
    <w:abstractNumId w:val="15"/>
  </w:num>
  <w:num w:numId="5">
    <w:abstractNumId w:val="17"/>
  </w:num>
  <w:num w:numId="6">
    <w:abstractNumId w:val="6"/>
  </w:num>
  <w:num w:numId="7">
    <w:abstractNumId w:val="0"/>
  </w:num>
  <w:num w:numId="8">
    <w:abstractNumId w:val="15"/>
  </w:num>
  <w:num w:numId="9">
    <w:abstractNumId w:val="15"/>
  </w:num>
  <w:num w:numId="10">
    <w:abstractNumId w:val="4"/>
  </w:num>
  <w:num w:numId="11">
    <w:abstractNumId w:val="8"/>
  </w:num>
  <w:num w:numId="12">
    <w:abstractNumId w:val="5"/>
  </w:num>
  <w:num w:numId="13">
    <w:abstractNumId w:val="11"/>
  </w:num>
  <w:num w:numId="14">
    <w:abstractNumId w:val="9"/>
  </w:num>
  <w:num w:numId="15">
    <w:abstractNumId w:val="1"/>
  </w:num>
  <w:num w:numId="16">
    <w:abstractNumId w:val="14"/>
  </w:num>
  <w:num w:numId="17">
    <w:abstractNumId w:val="3"/>
  </w:num>
  <w:num w:numId="18">
    <w:abstractNumId w:val="13"/>
  </w:num>
  <w:num w:numId="19">
    <w:abstractNumId w:val="7"/>
  </w:num>
  <w:num w:numId="20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MbEwszA2t7Q0MzdV0lEKTi0uzszPAykwNDKsBQDItudNLgAAAA=="/>
  </w:docVars>
  <w:rsids>
    <w:rsidRoot w:val="00A75921"/>
    <w:rsid w:val="00000002"/>
    <w:rsid w:val="00000151"/>
    <w:rsid w:val="0000054D"/>
    <w:rsid w:val="000008FB"/>
    <w:rsid w:val="00000CA2"/>
    <w:rsid w:val="000010B5"/>
    <w:rsid w:val="000010F7"/>
    <w:rsid w:val="00001748"/>
    <w:rsid w:val="00001CD6"/>
    <w:rsid w:val="00001DD8"/>
    <w:rsid w:val="0000279D"/>
    <w:rsid w:val="00002EB9"/>
    <w:rsid w:val="00003161"/>
    <w:rsid w:val="00003338"/>
    <w:rsid w:val="0000357F"/>
    <w:rsid w:val="000038E6"/>
    <w:rsid w:val="00003DF9"/>
    <w:rsid w:val="00004292"/>
    <w:rsid w:val="0000439F"/>
    <w:rsid w:val="000045F5"/>
    <w:rsid w:val="00004766"/>
    <w:rsid w:val="00004D5C"/>
    <w:rsid w:val="00005C1E"/>
    <w:rsid w:val="00005CDA"/>
    <w:rsid w:val="00005E7F"/>
    <w:rsid w:val="00006065"/>
    <w:rsid w:val="0000693D"/>
    <w:rsid w:val="00006BBD"/>
    <w:rsid w:val="00007067"/>
    <w:rsid w:val="000072A9"/>
    <w:rsid w:val="0000747C"/>
    <w:rsid w:val="000074A2"/>
    <w:rsid w:val="000077E0"/>
    <w:rsid w:val="00007AB6"/>
    <w:rsid w:val="00007BD7"/>
    <w:rsid w:val="00007D2D"/>
    <w:rsid w:val="00007FAA"/>
    <w:rsid w:val="00010214"/>
    <w:rsid w:val="000102BD"/>
    <w:rsid w:val="0001064A"/>
    <w:rsid w:val="00011016"/>
    <w:rsid w:val="000110C6"/>
    <w:rsid w:val="00011E5E"/>
    <w:rsid w:val="00012248"/>
    <w:rsid w:val="0001234A"/>
    <w:rsid w:val="000130D7"/>
    <w:rsid w:val="000131B9"/>
    <w:rsid w:val="00013675"/>
    <w:rsid w:val="000138D9"/>
    <w:rsid w:val="00014274"/>
    <w:rsid w:val="0001448D"/>
    <w:rsid w:val="00014A24"/>
    <w:rsid w:val="00014B09"/>
    <w:rsid w:val="00014C24"/>
    <w:rsid w:val="000152AF"/>
    <w:rsid w:val="00015521"/>
    <w:rsid w:val="0001567D"/>
    <w:rsid w:val="0001595B"/>
    <w:rsid w:val="00016827"/>
    <w:rsid w:val="00016835"/>
    <w:rsid w:val="00016B10"/>
    <w:rsid w:val="00016C7D"/>
    <w:rsid w:val="00017506"/>
    <w:rsid w:val="00017866"/>
    <w:rsid w:val="00017911"/>
    <w:rsid w:val="00017F62"/>
    <w:rsid w:val="000200EF"/>
    <w:rsid w:val="00020865"/>
    <w:rsid w:val="00021297"/>
    <w:rsid w:val="00021443"/>
    <w:rsid w:val="000215A1"/>
    <w:rsid w:val="000215CC"/>
    <w:rsid w:val="000216E4"/>
    <w:rsid w:val="00021984"/>
    <w:rsid w:val="000219AB"/>
    <w:rsid w:val="00021B9E"/>
    <w:rsid w:val="00021F51"/>
    <w:rsid w:val="00022ADE"/>
    <w:rsid w:val="00022B42"/>
    <w:rsid w:val="000237E4"/>
    <w:rsid w:val="0002395E"/>
    <w:rsid w:val="00023AAF"/>
    <w:rsid w:val="00023D11"/>
    <w:rsid w:val="00023EAB"/>
    <w:rsid w:val="00024131"/>
    <w:rsid w:val="00024259"/>
    <w:rsid w:val="00025284"/>
    <w:rsid w:val="000257B7"/>
    <w:rsid w:val="000258DC"/>
    <w:rsid w:val="00025AD8"/>
    <w:rsid w:val="00025D45"/>
    <w:rsid w:val="000260C0"/>
    <w:rsid w:val="00026267"/>
    <w:rsid w:val="00026809"/>
    <w:rsid w:val="00026D0E"/>
    <w:rsid w:val="00026F00"/>
    <w:rsid w:val="00027174"/>
    <w:rsid w:val="000273D2"/>
    <w:rsid w:val="000276B1"/>
    <w:rsid w:val="00030188"/>
    <w:rsid w:val="000304BE"/>
    <w:rsid w:val="000305A9"/>
    <w:rsid w:val="00030A68"/>
    <w:rsid w:val="00030EC6"/>
    <w:rsid w:val="000316CD"/>
    <w:rsid w:val="00031976"/>
    <w:rsid w:val="00031DA1"/>
    <w:rsid w:val="00032B3C"/>
    <w:rsid w:val="00032D8D"/>
    <w:rsid w:val="000331F6"/>
    <w:rsid w:val="000339AF"/>
    <w:rsid w:val="00034C05"/>
    <w:rsid w:val="00035381"/>
    <w:rsid w:val="00036540"/>
    <w:rsid w:val="000369FE"/>
    <w:rsid w:val="00036D71"/>
    <w:rsid w:val="00037E6F"/>
    <w:rsid w:val="000402EB"/>
    <w:rsid w:val="000403E2"/>
    <w:rsid w:val="00041258"/>
    <w:rsid w:val="000413B8"/>
    <w:rsid w:val="00041509"/>
    <w:rsid w:val="00041ACF"/>
    <w:rsid w:val="00041C52"/>
    <w:rsid w:val="00041CBA"/>
    <w:rsid w:val="00042825"/>
    <w:rsid w:val="00042C02"/>
    <w:rsid w:val="00043166"/>
    <w:rsid w:val="00044644"/>
    <w:rsid w:val="00044B3E"/>
    <w:rsid w:val="00044C0F"/>
    <w:rsid w:val="000458A0"/>
    <w:rsid w:val="00045C03"/>
    <w:rsid w:val="00045EB8"/>
    <w:rsid w:val="000460EA"/>
    <w:rsid w:val="00046C89"/>
    <w:rsid w:val="00047268"/>
    <w:rsid w:val="0004736F"/>
    <w:rsid w:val="00047CD9"/>
    <w:rsid w:val="00047CE5"/>
    <w:rsid w:val="00047ED4"/>
    <w:rsid w:val="00047F8A"/>
    <w:rsid w:val="0005171C"/>
    <w:rsid w:val="00051CAA"/>
    <w:rsid w:val="00051E0C"/>
    <w:rsid w:val="00052BE6"/>
    <w:rsid w:val="000533F0"/>
    <w:rsid w:val="00053659"/>
    <w:rsid w:val="0005365F"/>
    <w:rsid w:val="0005379C"/>
    <w:rsid w:val="00053AC7"/>
    <w:rsid w:val="000540EF"/>
    <w:rsid w:val="00054172"/>
    <w:rsid w:val="000543CD"/>
    <w:rsid w:val="0005448A"/>
    <w:rsid w:val="000548A2"/>
    <w:rsid w:val="000567FF"/>
    <w:rsid w:val="0005697E"/>
    <w:rsid w:val="00057109"/>
    <w:rsid w:val="00057259"/>
    <w:rsid w:val="000574FF"/>
    <w:rsid w:val="00057588"/>
    <w:rsid w:val="00057CAE"/>
    <w:rsid w:val="00060DC7"/>
    <w:rsid w:val="00060FC4"/>
    <w:rsid w:val="000612DE"/>
    <w:rsid w:val="00061385"/>
    <w:rsid w:val="000615F2"/>
    <w:rsid w:val="0006186D"/>
    <w:rsid w:val="000619E0"/>
    <w:rsid w:val="00062A87"/>
    <w:rsid w:val="000631B6"/>
    <w:rsid w:val="00063662"/>
    <w:rsid w:val="0006368E"/>
    <w:rsid w:val="0006372B"/>
    <w:rsid w:val="00063AFE"/>
    <w:rsid w:val="00064613"/>
    <w:rsid w:val="000648D1"/>
    <w:rsid w:val="00065221"/>
    <w:rsid w:val="0006575C"/>
    <w:rsid w:val="000658D5"/>
    <w:rsid w:val="00065D4C"/>
    <w:rsid w:val="00065EB5"/>
    <w:rsid w:val="00065F1F"/>
    <w:rsid w:val="00066082"/>
    <w:rsid w:val="0006644A"/>
    <w:rsid w:val="000665D3"/>
    <w:rsid w:val="0006758D"/>
    <w:rsid w:val="00067925"/>
    <w:rsid w:val="000679AC"/>
    <w:rsid w:val="00067CB1"/>
    <w:rsid w:val="000702DD"/>
    <w:rsid w:val="000704F0"/>
    <w:rsid w:val="00071068"/>
    <w:rsid w:val="0007109A"/>
    <w:rsid w:val="000710D7"/>
    <w:rsid w:val="0007146B"/>
    <w:rsid w:val="0007157D"/>
    <w:rsid w:val="00071945"/>
    <w:rsid w:val="00071E0D"/>
    <w:rsid w:val="00071FEB"/>
    <w:rsid w:val="000726A8"/>
    <w:rsid w:val="000727CE"/>
    <w:rsid w:val="00072A2A"/>
    <w:rsid w:val="00072C80"/>
    <w:rsid w:val="00072DB8"/>
    <w:rsid w:val="00072DF7"/>
    <w:rsid w:val="0007393B"/>
    <w:rsid w:val="0007446C"/>
    <w:rsid w:val="00074DEC"/>
    <w:rsid w:val="0007505D"/>
    <w:rsid w:val="000757E1"/>
    <w:rsid w:val="00075A85"/>
    <w:rsid w:val="00075C08"/>
    <w:rsid w:val="000768DB"/>
    <w:rsid w:val="00076926"/>
    <w:rsid w:val="00076AC2"/>
    <w:rsid w:val="00076E88"/>
    <w:rsid w:val="00076EB2"/>
    <w:rsid w:val="000770DB"/>
    <w:rsid w:val="0007729B"/>
    <w:rsid w:val="00077FFA"/>
    <w:rsid w:val="00080054"/>
    <w:rsid w:val="000805BD"/>
    <w:rsid w:val="00080AEE"/>
    <w:rsid w:val="00080FC4"/>
    <w:rsid w:val="00081BBC"/>
    <w:rsid w:val="00081DBC"/>
    <w:rsid w:val="00081E20"/>
    <w:rsid w:val="00082595"/>
    <w:rsid w:val="0008291A"/>
    <w:rsid w:val="00082D84"/>
    <w:rsid w:val="00082DF8"/>
    <w:rsid w:val="00082F23"/>
    <w:rsid w:val="00083263"/>
    <w:rsid w:val="00083F64"/>
    <w:rsid w:val="000840AF"/>
    <w:rsid w:val="00084978"/>
    <w:rsid w:val="00084A11"/>
    <w:rsid w:val="00084C35"/>
    <w:rsid w:val="00084F4E"/>
    <w:rsid w:val="00085619"/>
    <w:rsid w:val="0008562E"/>
    <w:rsid w:val="000857EE"/>
    <w:rsid w:val="0008629B"/>
    <w:rsid w:val="00086FB8"/>
    <w:rsid w:val="000873A4"/>
    <w:rsid w:val="000876ED"/>
    <w:rsid w:val="000878A3"/>
    <w:rsid w:val="00087913"/>
    <w:rsid w:val="000879E9"/>
    <w:rsid w:val="00087B1C"/>
    <w:rsid w:val="00087E2A"/>
    <w:rsid w:val="0009040A"/>
    <w:rsid w:val="00090520"/>
    <w:rsid w:val="00090591"/>
    <w:rsid w:val="00090F5D"/>
    <w:rsid w:val="00091E93"/>
    <w:rsid w:val="0009234B"/>
    <w:rsid w:val="00092795"/>
    <w:rsid w:val="00092B55"/>
    <w:rsid w:val="00093D1F"/>
    <w:rsid w:val="00093E2C"/>
    <w:rsid w:val="00093F5D"/>
    <w:rsid w:val="00094348"/>
    <w:rsid w:val="000946E8"/>
    <w:rsid w:val="00094B33"/>
    <w:rsid w:val="00094CB6"/>
    <w:rsid w:val="00094FAB"/>
    <w:rsid w:val="000953AB"/>
    <w:rsid w:val="00095889"/>
    <w:rsid w:val="00096112"/>
    <w:rsid w:val="000964EF"/>
    <w:rsid w:val="0009657C"/>
    <w:rsid w:val="0009695E"/>
    <w:rsid w:val="0009703D"/>
    <w:rsid w:val="00097E86"/>
    <w:rsid w:val="000A06DB"/>
    <w:rsid w:val="000A095C"/>
    <w:rsid w:val="000A0B2D"/>
    <w:rsid w:val="000A132F"/>
    <w:rsid w:val="000A1343"/>
    <w:rsid w:val="000A13CF"/>
    <w:rsid w:val="000A162C"/>
    <w:rsid w:val="000A1671"/>
    <w:rsid w:val="000A1AF5"/>
    <w:rsid w:val="000A1B59"/>
    <w:rsid w:val="000A1BE7"/>
    <w:rsid w:val="000A1E3C"/>
    <w:rsid w:val="000A2284"/>
    <w:rsid w:val="000A246B"/>
    <w:rsid w:val="000A2E55"/>
    <w:rsid w:val="000A381E"/>
    <w:rsid w:val="000A3DF1"/>
    <w:rsid w:val="000A43F6"/>
    <w:rsid w:val="000A4F41"/>
    <w:rsid w:val="000A5953"/>
    <w:rsid w:val="000A65FD"/>
    <w:rsid w:val="000A697B"/>
    <w:rsid w:val="000A6E0E"/>
    <w:rsid w:val="000A7432"/>
    <w:rsid w:val="000A77AF"/>
    <w:rsid w:val="000A7EEA"/>
    <w:rsid w:val="000B00F1"/>
    <w:rsid w:val="000B0456"/>
    <w:rsid w:val="000B0CF5"/>
    <w:rsid w:val="000B1479"/>
    <w:rsid w:val="000B1C0E"/>
    <w:rsid w:val="000B1D60"/>
    <w:rsid w:val="000B22C8"/>
    <w:rsid w:val="000B2612"/>
    <w:rsid w:val="000B2978"/>
    <w:rsid w:val="000B2D38"/>
    <w:rsid w:val="000B3427"/>
    <w:rsid w:val="000B36FB"/>
    <w:rsid w:val="000B38C9"/>
    <w:rsid w:val="000B39E4"/>
    <w:rsid w:val="000B3D9B"/>
    <w:rsid w:val="000B3DBA"/>
    <w:rsid w:val="000B4376"/>
    <w:rsid w:val="000B4414"/>
    <w:rsid w:val="000B4528"/>
    <w:rsid w:val="000B45EB"/>
    <w:rsid w:val="000B54D6"/>
    <w:rsid w:val="000B5757"/>
    <w:rsid w:val="000B57AE"/>
    <w:rsid w:val="000B5D04"/>
    <w:rsid w:val="000B6306"/>
    <w:rsid w:val="000B6ADC"/>
    <w:rsid w:val="000B741C"/>
    <w:rsid w:val="000B77A9"/>
    <w:rsid w:val="000C121C"/>
    <w:rsid w:val="000C163C"/>
    <w:rsid w:val="000C1709"/>
    <w:rsid w:val="000C1F2E"/>
    <w:rsid w:val="000C205E"/>
    <w:rsid w:val="000C22E5"/>
    <w:rsid w:val="000C25ED"/>
    <w:rsid w:val="000C2D4D"/>
    <w:rsid w:val="000C3074"/>
    <w:rsid w:val="000C3198"/>
    <w:rsid w:val="000C32B9"/>
    <w:rsid w:val="000C333D"/>
    <w:rsid w:val="000C337E"/>
    <w:rsid w:val="000C3B59"/>
    <w:rsid w:val="000C3BC3"/>
    <w:rsid w:val="000C3CEB"/>
    <w:rsid w:val="000C3EC5"/>
    <w:rsid w:val="000C410A"/>
    <w:rsid w:val="000C4134"/>
    <w:rsid w:val="000C43B4"/>
    <w:rsid w:val="000C44B7"/>
    <w:rsid w:val="000C4E29"/>
    <w:rsid w:val="000C532D"/>
    <w:rsid w:val="000C578F"/>
    <w:rsid w:val="000C5828"/>
    <w:rsid w:val="000C6087"/>
    <w:rsid w:val="000C60FA"/>
    <w:rsid w:val="000C62A9"/>
    <w:rsid w:val="000C64A1"/>
    <w:rsid w:val="000C66E3"/>
    <w:rsid w:val="000C693D"/>
    <w:rsid w:val="000C6C8F"/>
    <w:rsid w:val="000C70C5"/>
    <w:rsid w:val="000C7143"/>
    <w:rsid w:val="000C76D7"/>
    <w:rsid w:val="000C7723"/>
    <w:rsid w:val="000C7EC5"/>
    <w:rsid w:val="000D060D"/>
    <w:rsid w:val="000D0BCA"/>
    <w:rsid w:val="000D1405"/>
    <w:rsid w:val="000D1A92"/>
    <w:rsid w:val="000D1D05"/>
    <w:rsid w:val="000D1F52"/>
    <w:rsid w:val="000D20DD"/>
    <w:rsid w:val="000D23C5"/>
    <w:rsid w:val="000D29A4"/>
    <w:rsid w:val="000D2A0E"/>
    <w:rsid w:val="000D2BFE"/>
    <w:rsid w:val="000D322A"/>
    <w:rsid w:val="000D3C90"/>
    <w:rsid w:val="000D4454"/>
    <w:rsid w:val="000D4478"/>
    <w:rsid w:val="000D4BDE"/>
    <w:rsid w:val="000D58E9"/>
    <w:rsid w:val="000D675E"/>
    <w:rsid w:val="000D68A3"/>
    <w:rsid w:val="000D750D"/>
    <w:rsid w:val="000D781E"/>
    <w:rsid w:val="000D7975"/>
    <w:rsid w:val="000D7B52"/>
    <w:rsid w:val="000E01AE"/>
    <w:rsid w:val="000E04BE"/>
    <w:rsid w:val="000E0C71"/>
    <w:rsid w:val="000E14C1"/>
    <w:rsid w:val="000E159D"/>
    <w:rsid w:val="000E17AD"/>
    <w:rsid w:val="000E1DDC"/>
    <w:rsid w:val="000E2E98"/>
    <w:rsid w:val="000E2FD1"/>
    <w:rsid w:val="000E38A5"/>
    <w:rsid w:val="000E3EB2"/>
    <w:rsid w:val="000E42A2"/>
    <w:rsid w:val="000E484F"/>
    <w:rsid w:val="000E5A8C"/>
    <w:rsid w:val="000E5C4E"/>
    <w:rsid w:val="000E66CC"/>
    <w:rsid w:val="000E6CDE"/>
    <w:rsid w:val="000E6CFC"/>
    <w:rsid w:val="000E7468"/>
    <w:rsid w:val="000E74F6"/>
    <w:rsid w:val="000E750E"/>
    <w:rsid w:val="000F084F"/>
    <w:rsid w:val="000F08D8"/>
    <w:rsid w:val="000F128D"/>
    <w:rsid w:val="000F1862"/>
    <w:rsid w:val="000F1D2A"/>
    <w:rsid w:val="000F1FFB"/>
    <w:rsid w:val="000F22B9"/>
    <w:rsid w:val="000F29CF"/>
    <w:rsid w:val="000F2A50"/>
    <w:rsid w:val="000F2E91"/>
    <w:rsid w:val="000F4402"/>
    <w:rsid w:val="000F4C6F"/>
    <w:rsid w:val="000F4E03"/>
    <w:rsid w:val="000F5427"/>
    <w:rsid w:val="000F54E7"/>
    <w:rsid w:val="000F56A8"/>
    <w:rsid w:val="000F59D7"/>
    <w:rsid w:val="000F5FC3"/>
    <w:rsid w:val="000F652B"/>
    <w:rsid w:val="000F6A95"/>
    <w:rsid w:val="000F6CCF"/>
    <w:rsid w:val="000F6D7D"/>
    <w:rsid w:val="000F6FBF"/>
    <w:rsid w:val="000F7066"/>
    <w:rsid w:val="000F781F"/>
    <w:rsid w:val="000F7A51"/>
    <w:rsid w:val="001000E2"/>
    <w:rsid w:val="00100143"/>
    <w:rsid w:val="00100202"/>
    <w:rsid w:val="00100207"/>
    <w:rsid w:val="0010026E"/>
    <w:rsid w:val="00100812"/>
    <w:rsid w:val="0010086B"/>
    <w:rsid w:val="00100FFC"/>
    <w:rsid w:val="001011EC"/>
    <w:rsid w:val="0010138A"/>
    <w:rsid w:val="00101611"/>
    <w:rsid w:val="00102110"/>
    <w:rsid w:val="001023EB"/>
    <w:rsid w:val="00102679"/>
    <w:rsid w:val="001027CF"/>
    <w:rsid w:val="0010280B"/>
    <w:rsid w:val="00102D9E"/>
    <w:rsid w:val="001031CF"/>
    <w:rsid w:val="001033BA"/>
    <w:rsid w:val="00103989"/>
    <w:rsid w:val="00103E0D"/>
    <w:rsid w:val="00103E99"/>
    <w:rsid w:val="0010439A"/>
    <w:rsid w:val="0010448B"/>
    <w:rsid w:val="001049A7"/>
    <w:rsid w:val="00105032"/>
    <w:rsid w:val="00105E6D"/>
    <w:rsid w:val="00106539"/>
    <w:rsid w:val="00106668"/>
    <w:rsid w:val="00106B93"/>
    <w:rsid w:val="00106DFE"/>
    <w:rsid w:val="00106E87"/>
    <w:rsid w:val="00107CDE"/>
    <w:rsid w:val="00107F1B"/>
    <w:rsid w:val="00110578"/>
    <w:rsid w:val="001109F9"/>
    <w:rsid w:val="001111EB"/>
    <w:rsid w:val="00112389"/>
    <w:rsid w:val="001129A6"/>
    <w:rsid w:val="00112A8E"/>
    <w:rsid w:val="00112D46"/>
    <w:rsid w:val="001130AC"/>
    <w:rsid w:val="00113741"/>
    <w:rsid w:val="00113772"/>
    <w:rsid w:val="00113BA6"/>
    <w:rsid w:val="001144CB"/>
    <w:rsid w:val="0011465A"/>
    <w:rsid w:val="00114666"/>
    <w:rsid w:val="0011482E"/>
    <w:rsid w:val="00114BFA"/>
    <w:rsid w:val="00114CF5"/>
    <w:rsid w:val="001154F1"/>
    <w:rsid w:val="00115939"/>
    <w:rsid w:val="001161FF"/>
    <w:rsid w:val="00116EDD"/>
    <w:rsid w:val="00117338"/>
    <w:rsid w:val="001175BA"/>
    <w:rsid w:val="001177CB"/>
    <w:rsid w:val="00117AB8"/>
    <w:rsid w:val="00117C6F"/>
    <w:rsid w:val="001207DC"/>
    <w:rsid w:val="00120942"/>
    <w:rsid w:val="001209DB"/>
    <w:rsid w:val="00120ED0"/>
    <w:rsid w:val="001211EC"/>
    <w:rsid w:val="0012125D"/>
    <w:rsid w:val="001216C3"/>
    <w:rsid w:val="00121D04"/>
    <w:rsid w:val="00122852"/>
    <w:rsid w:val="0012288B"/>
    <w:rsid w:val="0012309A"/>
    <w:rsid w:val="0012343D"/>
    <w:rsid w:val="00123C01"/>
    <w:rsid w:val="00123C03"/>
    <w:rsid w:val="00123F8B"/>
    <w:rsid w:val="001242F7"/>
    <w:rsid w:val="001248EF"/>
    <w:rsid w:val="00124DB9"/>
    <w:rsid w:val="00125046"/>
    <w:rsid w:val="00125989"/>
    <w:rsid w:val="00125BD3"/>
    <w:rsid w:val="00126C17"/>
    <w:rsid w:val="00126D37"/>
    <w:rsid w:val="00127AE5"/>
    <w:rsid w:val="00127C4B"/>
    <w:rsid w:val="00127DCB"/>
    <w:rsid w:val="00130901"/>
    <w:rsid w:val="00130B35"/>
    <w:rsid w:val="00130E96"/>
    <w:rsid w:val="00131133"/>
    <w:rsid w:val="001315EF"/>
    <w:rsid w:val="00131700"/>
    <w:rsid w:val="001318CD"/>
    <w:rsid w:val="0013212C"/>
    <w:rsid w:val="00132438"/>
    <w:rsid w:val="00132443"/>
    <w:rsid w:val="001326EC"/>
    <w:rsid w:val="00132AE5"/>
    <w:rsid w:val="00132C8E"/>
    <w:rsid w:val="00133048"/>
    <w:rsid w:val="00133A26"/>
    <w:rsid w:val="00133A8C"/>
    <w:rsid w:val="00133AA1"/>
    <w:rsid w:val="00133B58"/>
    <w:rsid w:val="00135340"/>
    <w:rsid w:val="001355C3"/>
    <w:rsid w:val="0013593E"/>
    <w:rsid w:val="00135C95"/>
    <w:rsid w:val="00135CAC"/>
    <w:rsid w:val="00135F43"/>
    <w:rsid w:val="00136086"/>
    <w:rsid w:val="00136353"/>
    <w:rsid w:val="00136426"/>
    <w:rsid w:val="001364CB"/>
    <w:rsid w:val="00136545"/>
    <w:rsid w:val="00136672"/>
    <w:rsid w:val="00136B4E"/>
    <w:rsid w:val="00137077"/>
    <w:rsid w:val="001372C6"/>
    <w:rsid w:val="00137318"/>
    <w:rsid w:val="00137660"/>
    <w:rsid w:val="00137757"/>
    <w:rsid w:val="00137974"/>
    <w:rsid w:val="0014012D"/>
    <w:rsid w:val="0014035D"/>
    <w:rsid w:val="00140A3D"/>
    <w:rsid w:val="00140E89"/>
    <w:rsid w:val="0014169E"/>
    <w:rsid w:val="001421C8"/>
    <w:rsid w:val="001422D4"/>
    <w:rsid w:val="00142504"/>
    <w:rsid w:val="00142709"/>
    <w:rsid w:val="00142C0B"/>
    <w:rsid w:val="0014302D"/>
    <w:rsid w:val="00143928"/>
    <w:rsid w:val="00143BCB"/>
    <w:rsid w:val="00144272"/>
    <w:rsid w:val="001442C6"/>
    <w:rsid w:val="001449C4"/>
    <w:rsid w:val="00145145"/>
    <w:rsid w:val="00146208"/>
    <w:rsid w:val="00146905"/>
    <w:rsid w:val="00146B30"/>
    <w:rsid w:val="00146CB9"/>
    <w:rsid w:val="00146DA5"/>
    <w:rsid w:val="001472AB"/>
    <w:rsid w:val="001475FF"/>
    <w:rsid w:val="0014788D"/>
    <w:rsid w:val="00147BCC"/>
    <w:rsid w:val="00150CB7"/>
    <w:rsid w:val="00150D46"/>
    <w:rsid w:val="001515A6"/>
    <w:rsid w:val="00151BFB"/>
    <w:rsid w:val="00151EFC"/>
    <w:rsid w:val="00152083"/>
    <w:rsid w:val="001520B9"/>
    <w:rsid w:val="00152595"/>
    <w:rsid w:val="001527FF"/>
    <w:rsid w:val="00152AB6"/>
    <w:rsid w:val="00153E61"/>
    <w:rsid w:val="00153FB3"/>
    <w:rsid w:val="00154266"/>
    <w:rsid w:val="001549C6"/>
    <w:rsid w:val="00155443"/>
    <w:rsid w:val="00155505"/>
    <w:rsid w:val="00155F2F"/>
    <w:rsid w:val="0015605B"/>
    <w:rsid w:val="001566FF"/>
    <w:rsid w:val="00156C6E"/>
    <w:rsid w:val="00156CF4"/>
    <w:rsid w:val="00156E34"/>
    <w:rsid w:val="00156F6D"/>
    <w:rsid w:val="0015713F"/>
    <w:rsid w:val="00157AFD"/>
    <w:rsid w:val="00157D47"/>
    <w:rsid w:val="00160895"/>
    <w:rsid w:val="00161AD8"/>
    <w:rsid w:val="00161B35"/>
    <w:rsid w:val="00161BCE"/>
    <w:rsid w:val="00161C14"/>
    <w:rsid w:val="00162537"/>
    <w:rsid w:val="0016267E"/>
    <w:rsid w:val="00163677"/>
    <w:rsid w:val="00163DD2"/>
    <w:rsid w:val="00163EFF"/>
    <w:rsid w:val="00164E60"/>
    <w:rsid w:val="001656A5"/>
    <w:rsid w:val="001661CE"/>
    <w:rsid w:val="0016624B"/>
    <w:rsid w:val="001662E2"/>
    <w:rsid w:val="001663FA"/>
    <w:rsid w:val="00166A5F"/>
    <w:rsid w:val="00166DE6"/>
    <w:rsid w:val="00166FB8"/>
    <w:rsid w:val="0016747F"/>
    <w:rsid w:val="0016750D"/>
    <w:rsid w:val="001675AF"/>
    <w:rsid w:val="00167D29"/>
    <w:rsid w:val="00170276"/>
    <w:rsid w:val="001704C8"/>
    <w:rsid w:val="0017099A"/>
    <w:rsid w:val="00171440"/>
    <w:rsid w:val="00172131"/>
    <w:rsid w:val="001721E1"/>
    <w:rsid w:val="001725B0"/>
    <w:rsid w:val="0017285F"/>
    <w:rsid w:val="00173B09"/>
    <w:rsid w:val="00173D4A"/>
    <w:rsid w:val="00173EF2"/>
    <w:rsid w:val="00174647"/>
    <w:rsid w:val="00174BA6"/>
    <w:rsid w:val="001750D1"/>
    <w:rsid w:val="0017539E"/>
    <w:rsid w:val="00175830"/>
    <w:rsid w:val="00176AE6"/>
    <w:rsid w:val="00176BCB"/>
    <w:rsid w:val="0017702E"/>
    <w:rsid w:val="00177A81"/>
    <w:rsid w:val="00177B2A"/>
    <w:rsid w:val="00177E43"/>
    <w:rsid w:val="00180008"/>
    <w:rsid w:val="00180507"/>
    <w:rsid w:val="00180A67"/>
    <w:rsid w:val="00181039"/>
    <w:rsid w:val="00181693"/>
    <w:rsid w:val="001816CD"/>
    <w:rsid w:val="00181F86"/>
    <w:rsid w:val="00182264"/>
    <w:rsid w:val="001823B2"/>
    <w:rsid w:val="001824BE"/>
    <w:rsid w:val="0018292D"/>
    <w:rsid w:val="00182995"/>
    <w:rsid w:val="00182A15"/>
    <w:rsid w:val="00182C2C"/>
    <w:rsid w:val="00182DE2"/>
    <w:rsid w:val="001839F7"/>
    <w:rsid w:val="001839F9"/>
    <w:rsid w:val="00183E5C"/>
    <w:rsid w:val="0018419D"/>
    <w:rsid w:val="001851DF"/>
    <w:rsid w:val="00185381"/>
    <w:rsid w:val="00185AC8"/>
    <w:rsid w:val="00185AFB"/>
    <w:rsid w:val="00185F2D"/>
    <w:rsid w:val="0018656E"/>
    <w:rsid w:val="001865EB"/>
    <w:rsid w:val="00186BA4"/>
    <w:rsid w:val="0018713F"/>
    <w:rsid w:val="0018741C"/>
    <w:rsid w:val="001878FF"/>
    <w:rsid w:val="00187B40"/>
    <w:rsid w:val="00190922"/>
    <w:rsid w:val="00190B0D"/>
    <w:rsid w:val="00190F48"/>
    <w:rsid w:val="001913B4"/>
    <w:rsid w:val="00192A1D"/>
    <w:rsid w:val="00193A20"/>
    <w:rsid w:val="0019402C"/>
    <w:rsid w:val="001943B2"/>
    <w:rsid w:val="00194488"/>
    <w:rsid w:val="00194AC0"/>
    <w:rsid w:val="00194C17"/>
    <w:rsid w:val="00194FE9"/>
    <w:rsid w:val="00195685"/>
    <w:rsid w:val="001956E3"/>
    <w:rsid w:val="00195704"/>
    <w:rsid w:val="00195C05"/>
    <w:rsid w:val="001961AF"/>
    <w:rsid w:val="00196CAA"/>
    <w:rsid w:val="00196E30"/>
    <w:rsid w:val="00197102"/>
    <w:rsid w:val="00197EB4"/>
    <w:rsid w:val="00197FEA"/>
    <w:rsid w:val="001A0153"/>
    <w:rsid w:val="001A042C"/>
    <w:rsid w:val="001A085F"/>
    <w:rsid w:val="001A0EA5"/>
    <w:rsid w:val="001A0EAC"/>
    <w:rsid w:val="001A165D"/>
    <w:rsid w:val="001A1956"/>
    <w:rsid w:val="001A1CCB"/>
    <w:rsid w:val="001A1D03"/>
    <w:rsid w:val="001A1F15"/>
    <w:rsid w:val="001A2306"/>
    <w:rsid w:val="001A2321"/>
    <w:rsid w:val="001A2432"/>
    <w:rsid w:val="001A24A4"/>
    <w:rsid w:val="001A2575"/>
    <w:rsid w:val="001A2E92"/>
    <w:rsid w:val="001A33AF"/>
    <w:rsid w:val="001A34FB"/>
    <w:rsid w:val="001A35BC"/>
    <w:rsid w:val="001A36B7"/>
    <w:rsid w:val="001A3D0E"/>
    <w:rsid w:val="001A3FF5"/>
    <w:rsid w:val="001A4F68"/>
    <w:rsid w:val="001A4FA3"/>
    <w:rsid w:val="001A518F"/>
    <w:rsid w:val="001A59BB"/>
    <w:rsid w:val="001A6513"/>
    <w:rsid w:val="001A6AA3"/>
    <w:rsid w:val="001A6CDC"/>
    <w:rsid w:val="001A6F2B"/>
    <w:rsid w:val="001A7934"/>
    <w:rsid w:val="001B008C"/>
    <w:rsid w:val="001B00F5"/>
    <w:rsid w:val="001B0340"/>
    <w:rsid w:val="001B0708"/>
    <w:rsid w:val="001B1736"/>
    <w:rsid w:val="001B18D1"/>
    <w:rsid w:val="001B1B22"/>
    <w:rsid w:val="001B1C05"/>
    <w:rsid w:val="001B1C6E"/>
    <w:rsid w:val="001B1D81"/>
    <w:rsid w:val="001B1DFC"/>
    <w:rsid w:val="001B28C0"/>
    <w:rsid w:val="001B355A"/>
    <w:rsid w:val="001B38F2"/>
    <w:rsid w:val="001B398F"/>
    <w:rsid w:val="001B3B04"/>
    <w:rsid w:val="001B3FB7"/>
    <w:rsid w:val="001B466F"/>
    <w:rsid w:val="001B46C3"/>
    <w:rsid w:val="001B470D"/>
    <w:rsid w:val="001B4A2D"/>
    <w:rsid w:val="001B5180"/>
    <w:rsid w:val="001B571A"/>
    <w:rsid w:val="001B67A6"/>
    <w:rsid w:val="001B73CE"/>
    <w:rsid w:val="001B7FA6"/>
    <w:rsid w:val="001C004D"/>
    <w:rsid w:val="001C0074"/>
    <w:rsid w:val="001C07DC"/>
    <w:rsid w:val="001C0893"/>
    <w:rsid w:val="001C0DA7"/>
    <w:rsid w:val="001C0DD0"/>
    <w:rsid w:val="001C0E15"/>
    <w:rsid w:val="001C0FE9"/>
    <w:rsid w:val="001C104B"/>
    <w:rsid w:val="001C1C1F"/>
    <w:rsid w:val="001C226A"/>
    <w:rsid w:val="001C22A4"/>
    <w:rsid w:val="001C2865"/>
    <w:rsid w:val="001C2C8E"/>
    <w:rsid w:val="001C34D1"/>
    <w:rsid w:val="001C35CF"/>
    <w:rsid w:val="001C38A9"/>
    <w:rsid w:val="001C3AF7"/>
    <w:rsid w:val="001C439E"/>
    <w:rsid w:val="001C46B7"/>
    <w:rsid w:val="001C4937"/>
    <w:rsid w:val="001C4E2A"/>
    <w:rsid w:val="001C5691"/>
    <w:rsid w:val="001C58A7"/>
    <w:rsid w:val="001C5940"/>
    <w:rsid w:val="001C65F4"/>
    <w:rsid w:val="001C6BD7"/>
    <w:rsid w:val="001C702F"/>
    <w:rsid w:val="001C7487"/>
    <w:rsid w:val="001D0066"/>
    <w:rsid w:val="001D02CB"/>
    <w:rsid w:val="001D0500"/>
    <w:rsid w:val="001D0524"/>
    <w:rsid w:val="001D0621"/>
    <w:rsid w:val="001D1BEC"/>
    <w:rsid w:val="001D2727"/>
    <w:rsid w:val="001D2C70"/>
    <w:rsid w:val="001D2F38"/>
    <w:rsid w:val="001D3185"/>
    <w:rsid w:val="001D3B9A"/>
    <w:rsid w:val="001D3D13"/>
    <w:rsid w:val="001D3FAC"/>
    <w:rsid w:val="001D4143"/>
    <w:rsid w:val="001D468A"/>
    <w:rsid w:val="001D4814"/>
    <w:rsid w:val="001D4B62"/>
    <w:rsid w:val="001D5E08"/>
    <w:rsid w:val="001D6154"/>
    <w:rsid w:val="001D672B"/>
    <w:rsid w:val="001D725A"/>
    <w:rsid w:val="001E0109"/>
    <w:rsid w:val="001E07A2"/>
    <w:rsid w:val="001E09BC"/>
    <w:rsid w:val="001E130F"/>
    <w:rsid w:val="001E1362"/>
    <w:rsid w:val="001E1464"/>
    <w:rsid w:val="001E1754"/>
    <w:rsid w:val="001E29DD"/>
    <w:rsid w:val="001E2BCD"/>
    <w:rsid w:val="001E3974"/>
    <w:rsid w:val="001E3AE3"/>
    <w:rsid w:val="001E3C01"/>
    <w:rsid w:val="001E428C"/>
    <w:rsid w:val="001E45E7"/>
    <w:rsid w:val="001E46CB"/>
    <w:rsid w:val="001E57E9"/>
    <w:rsid w:val="001E593B"/>
    <w:rsid w:val="001E595B"/>
    <w:rsid w:val="001E699F"/>
    <w:rsid w:val="001E6EE2"/>
    <w:rsid w:val="001E75D4"/>
    <w:rsid w:val="001E7681"/>
    <w:rsid w:val="001E7B0B"/>
    <w:rsid w:val="001F0049"/>
    <w:rsid w:val="001F0223"/>
    <w:rsid w:val="001F04A6"/>
    <w:rsid w:val="001F0907"/>
    <w:rsid w:val="001F0942"/>
    <w:rsid w:val="001F0DEF"/>
    <w:rsid w:val="001F0EBE"/>
    <w:rsid w:val="001F0F0A"/>
    <w:rsid w:val="001F128F"/>
    <w:rsid w:val="001F1677"/>
    <w:rsid w:val="001F1727"/>
    <w:rsid w:val="001F1D36"/>
    <w:rsid w:val="001F352A"/>
    <w:rsid w:val="001F373A"/>
    <w:rsid w:val="001F399F"/>
    <w:rsid w:val="001F39A2"/>
    <w:rsid w:val="001F3DA9"/>
    <w:rsid w:val="001F426D"/>
    <w:rsid w:val="001F5012"/>
    <w:rsid w:val="001F52AD"/>
    <w:rsid w:val="001F5300"/>
    <w:rsid w:val="001F536C"/>
    <w:rsid w:val="001F553B"/>
    <w:rsid w:val="001F5AE9"/>
    <w:rsid w:val="001F60DA"/>
    <w:rsid w:val="001F67FA"/>
    <w:rsid w:val="001F6B3C"/>
    <w:rsid w:val="001F6DB1"/>
    <w:rsid w:val="001F6E04"/>
    <w:rsid w:val="001F7087"/>
    <w:rsid w:val="001F7193"/>
    <w:rsid w:val="001F71DE"/>
    <w:rsid w:val="001F7395"/>
    <w:rsid w:val="001F75CF"/>
    <w:rsid w:val="001F7D98"/>
    <w:rsid w:val="002003C7"/>
    <w:rsid w:val="00200719"/>
    <w:rsid w:val="0020084C"/>
    <w:rsid w:val="00200A48"/>
    <w:rsid w:val="00200C96"/>
    <w:rsid w:val="00200D87"/>
    <w:rsid w:val="00200E56"/>
    <w:rsid w:val="0020119A"/>
    <w:rsid w:val="002015BF"/>
    <w:rsid w:val="00201626"/>
    <w:rsid w:val="00201833"/>
    <w:rsid w:val="00201C27"/>
    <w:rsid w:val="00202B41"/>
    <w:rsid w:val="00202DF1"/>
    <w:rsid w:val="0020354B"/>
    <w:rsid w:val="00203575"/>
    <w:rsid w:val="00203586"/>
    <w:rsid w:val="00203F2A"/>
    <w:rsid w:val="0020452D"/>
    <w:rsid w:val="0020456C"/>
    <w:rsid w:val="00204B20"/>
    <w:rsid w:val="002056F2"/>
    <w:rsid w:val="0020571A"/>
    <w:rsid w:val="00205A4A"/>
    <w:rsid w:val="002062E5"/>
    <w:rsid w:val="002064A3"/>
    <w:rsid w:val="0020698B"/>
    <w:rsid w:val="002072DB"/>
    <w:rsid w:val="00207510"/>
    <w:rsid w:val="00207C2F"/>
    <w:rsid w:val="00207E36"/>
    <w:rsid w:val="00210BC3"/>
    <w:rsid w:val="002128A1"/>
    <w:rsid w:val="00212AE8"/>
    <w:rsid w:val="00212B4A"/>
    <w:rsid w:val="00212B9A"/>
    <w:rsid w:val="00212C71"/>
    <w:rsid w:val="00213B47"/>
    <w:rsid w:val="00213E1B"/>
    <w:rsid w:val="00214205"/>
    <w:rsid w:val="00214A15"/>
    <w:rsid w:val="00214B7E"/>
    <w:rsid w:val="00214CDD"/>
    <w:rsid w:val="00214DE6"/>
    <w:rsid w:val="00215355"/>
    <w:rsid w:val="00215595"/>
    <w:rsid w:val="002156E5"/>
    <w:rsid w:val="00216263"/>
    <w:rsid w:val="00216BFF"/>
    <w:rsid w:val="0021710D"/>
    <w:rsid w:val="00217838"/>
    <w:rsid w:val="002179B4"/>
    <w:rsid w:val="002179BD"/>
    <w:rsid w:val="00217C31"/>
    <w:rsid w:val="00217F19"/>
    <w:rsid w:val="0022007C"/>
    <w:rsid w:val="002202DE"/>
    <w:rsid w:val="0022032E"/>
    <w:rsid w:val="002203B1"/>
    <w:rsid w:val="00220A48"/>
    <w:rsid w:val="0022129E"/>
    <w:rsid w:val="00222083"/>
    <w:rsid w:val="002220B4"/>
    <w:rsid w:val="00222E06"/>
    <w:rsid w:val="0022377C"/>
    <w:rsid w:val="0022390B"/>
    <w:rsid w:val="00223A4B"/>
    <w:rsid w:val="00224193"/>
    <w:rsid w:val="002244BB"/>
    <w:rsid w:val="00224A1D"/>
    <w:rsid w:val="002254F1"/>
    <w:rsid w:val="002256FA"/>
    <w:rsid w:val="00226095"/>
    <w:rsid w:val="002270EB"/>
    <w:rsid w:val="002271ED"/>
    <w:rsid w:val="00230113"/>
    <w:rsid w:val="00230207"/>
    <w:rsid w:val="00230397"/>
    <w:rsid w:val="00230B18"/>
    <w:rsid w:val="0023103C"/>
    <w:rsid w:val="00231A23"/>
    <w:rsid w:val="00231A6F"/>
    <w:rsid w:val="00231C31"/>
    <w:rsid w:val="00231C7F"/>
    <w:rsid w:val="00231E8B"/>
    <w:rsid w:val="00231FBE"/>
    <w:rsid w:val="00232108"/>
    <w:rsid w:val="002327B2"/>
    <w:rsid w:val="00232B2B"/>
    <w:rsid w:val="00232D97"/>
    <w:rsid w:val="00232ECA"/>
    <w:rsid w:val="00233984"/>
    <w:rsid w:val="00233A2B"/>
    <w:rsid w:val="00233B7F"/>
    <w:rsid w:val="00233C1F"/>
    <w:rsid w:val="002345FD"/>
    <w:rsid w:val="0023489C"/>
    <w:rsid w:val="00234B08"/>
    <w:rsid w:val="00234C53"/>
    <w:rsid w:val="00234CBF"/>
    <w:rsid w:val="00234CE6"/>
    <w:rsid w:val="002351E4"/>
    <w:rsid w:val="00235600"/>
    <w:rsid w:val="00235AEE"/>
    <w:rsid w:val="00235E2C"/>
    <w:rsid w:val="002364D2"/>
    <w:rsid w:val="00236777"/>
    <w:rsid w:val="00236860"/>
    <w:rsid w:val="00237428"/>
    <w:rsid w:val="002379E3"/>
    <w:rsid w:val="00237A6C"/>
    <w:rsid w:val="002402A6"/>
    <w:rsid w:val="002403C9"/>
    <w:rsid w:val="0024049D"/>
    <w:rsid w:val="00241349"/>
    <w:rsid w:val="00241BC5"/>
    <w:rsid w:val="002421D1"/>
    <w:rsid w:val="002426B4"/>
    <w:rsid w:val="0024301E"/>
    <w:rsid w:val="002437E5"/>
    <w:rsid w:val="00243C2D"/>
    <w:rsid w:val="00243D1C"/>
    <w:rsid w:val="00243E9E"/>
    <w:rsid w:val="00244316"/>
    <w:rsid w:val="00244B49"/>
    <w:rsid w:val="00244ED9"/>
    <w:rsid w:val="00245206"/>
    <w:rsid w:val="0024656F"/>
    <w:rsid w:val="002467F9"/>
    <w:rsid w:val="00246C04"/>
    <w:rsid w:val="00247006"/>
    <w:rsid w:val="002471E5"/>
    <w:rsid w:val="00247550"/>
    <w:rsid w:val="00247A5F"/>
    <w:rsid w:val="00250A6B"/>
    <w:rsid w:val="00250C14"/>
    <w:rsid w:val="00250EA2"/>
    <w:rsid w:val="00251481"/>
    <w:rsid w:val="00251671"/>
    <w:rsid w:val="00251A3D"/>
    <w:rsid w:val="00251A94"/>
    <w:rsid w:val="00251D56"/>
    <w:rsid w:val="00252B7A"/>
    <w:rsid w:val="00252E62"/>
    <w:rsid w:val="00253581"/>
    <w:rsid w:val="00254068"/>
    <w:rsid w:val="002544D9"/>
    <w:rsid w:val="002546DE"/>
    <w:rsid w:val="00254732"/>
    <w:rsid w:val="0025485C"/>
    <w:rsid w:val="00254A38"/>
    <w:rsid w:val="00255BD9"/>
    <w:rsid w:val="00255E78"/>
    <w:rsid w:val="002561F3"/>
    <w:rsid w:val="0025640D"/>
    <w:rsid w:val="0025690A"/>
    <w:rsid w:val="00257013"/>
    <w:rsid w:val="00257FBD"/>
    <w:rsid w:val="00260244"/>
    <w:rsid w:val="00260286"/>
    <w:rsid w:val="002604AE"/>
    <w:rsid w:val="00260703"/>
    <w:rsid w:val="00260718"/>
    <w:rsid w:val="00260C08"/>
    <w:rsid w:val="00260EEE"/>
    <w:rsid w:val="002616EF"/>
    <w:rsid w:val="0026196E"/>
    <w:rsid w:val="00261A13"/>
    <w:rsid w:val="00261ACF"/>
    <w:rsid w:val="00261BB1"/>
    <w:rsid w:val="00262601"/>
    <w:rsid w:val="0026294C"/>
    <w:rsid w:val="002632D4"/>
    <w:rsid w:val="00263C6E"/>
    <w:rsid w:val="0026461F"/>
    <w:rsid w:val="002648CE"/>
    <w:rsid w:val="00264B28"/>
    <w:rsid w:val="00265006"/>
    <w:rsid w:val="00265222"/>
    <w:rsid w:val="002653A5"/>
    <w:rsid w:val="00265633"/>
    <w:rsid w:val="00265D02"/>
    <w:rsid w:val="00265EB2"/>
    <w:rsid w:val="0026622E"/>
    <w:rsid w:val="00266517"/>
    <w:rsid w:val="0026656D"/>
    <w:rsid w:val="002678C0"/>
    <w:rsid w:val="00267A3B"/>
    <w:rsid w:val="00267DAA"/>
    <w:rsid w:val="00267DB0"/>
    <w:rsid w:val="002702A4"/>
    <w:rsid w:val="0027108D"/>
    <w:rsid w:val="0027119C"/>
    <w:rsid w:val="0027147D"/>
    <w:rsid w:val="0027181B"/>
    <w:rsid w:val="00271969"/>
    <w:rsid w:val="00271B74"/>
    <w:rsid w:val="00271F6E"/>
    <w:rsid w:val="00272E8F"/>
    <w:rsid w:val="00273C30"/>
    <w:rsid w:val="00273E1F"/>
    <w:rsid w:val="00274125"/>
    <w:rsid w:val="002743B0"/>
    <w:rsid w:val="00274403"/>
    <w:rsid w:val="002744E7"/>
    <w:rsid w:val="00274636"/>
    <w:rsid w:val="002748DA"/>
    <w:rsid w:val="002748FD"/>
    <w:rsid w:val="00275187"/>
    <w:rsid w:val="002758CA"/>
    <w:rsid w:val="00275DBF"/>
    <w:rsid w:val="0027647C"/>
    <w:rsid w:val="00276EE7"/>
    <w:rsid w:val="00276F3F"/>
    <w:rsid w:val="00276F4B"/>
    <w:rsid w:val="00277639"/>
    <w:rsid w:val="002776B1"/>
    <w:rsid w:val="002777AA"/>
    <w:rsid w:val="002779CB"/>
    <w:rsid w:val="00277BBB"/>
    <w:rsid w:val="00280064"/>
    <w:rsid w:val="002807F1"/>
    <w:rsid w:val="00280E61"/>
    <w:rsid w:val="00281311"/>
    <w:rsid w:val="00281447"/>
    <w:rsid w:val="00281AD2"/>
    <w:rsid w:val="00281F7F"/>
    <w:rsid w:val="002821B5"/>
    <w:rsid w:val="002829E6"/>
    <w:rsid w:val="00282A06"/>
    <w:rsid w:val="00282B77"/>
    <w:rsid w:val="00282ED3"/>
    <w:rsid w:val="0028311E"/>
    <w:rsid w:val="002835A2"/>
    <w:rsid w:val="0028431A"/>
    <w:rsid w:val="00284322"/>
    <w:rsid w:val="002845BB"/>
    <w:rsid w:val="00284760"/>
    <w:rsid w:val="00284990"/>
    <w:rsid w:val="00285842"/>
    <w:rsid w:val="0028587E"/>
    <w:rsid w:val="00285C27"/>
    <w:rsid w:val="00285E49"/>
    <w:rsid w:val="00286ACE"/>
    <w:rsid w:val="00287181"/>
    <w:rsid w:val="002873A6"/>
    <w:rsid w:val="00287625"/>
    <w:rsid w:val="00287DF2"/>
    <w:rsid w:val="0029035C"/>
    <w:rsid w:val="00290703"/>
    <w:rsid w:val="002913A1"/>
    <w:rsid w:val="00291864"/>
    <w:rsid w:val="00291868"/>
    <w:rsid w:val="00291B6B"/>
    <w:rsid w:val="00291E3C"/>
    <w:rsid w:val="00292117"/>
    <w:rsid w:val="00292B68"/>
    <w:rsid w:val="00292CD9"/>
    <w:rsid w:val="00293068"/>
    <w:rsid w:val="00293103"/>
    <w:rsid w:val="00293201"/>
    <w:rsid w:val="00293780"/>
    <w:rsid w:val="00293B18"/>
    <w:rsid w:val="00293C4B"/>
    <w:rsid w:val="002942EF"/>
    <w:rsid w:val="002944D3"/>
    <w:rsid w:val="0029493E"/>
    <w:rsid w:val="00294DD3"/>
    <w:rsid w:val="0029520D"/>
    <w:rsid w:val="00295247"/>
    <w:rsid w:val="00295453"/>
    <w:rsid w:val="00295729"/>
    <w:rsid w:val="00295A0E"/>
    <w:rsid w:val="00296293"/>
    <w:rsid w:val="002967CF"/>
    <w:rsid w:val="00296831"/>
    <w:rsid w:val="00296860"/>
    <w:rsid w:val="00297265"/>
    <w:rsid w:val="00297791"/>
    <w:rsid w:val="002A002E"/>
    <w:rsid w:val="002A048B"/>
    <w:rsid w:val="002A08B2"/>
    <w:rsid w:val="002A1B53"/>
    <w:rsid w:val="002A1DAD"/>
    <w:rsid w:val="002A1E01"/>
    <w:rsid w:val="002A1F7E"/>
    <w:rsid w:val="002A2347"/>
    <w:rsid w:val="002A3965"/>
    <w:rsid w:val="002A3C5C"/>
    <w:rsid w:val="002A4414"/>
    <w:rsid w:val="002A4AB3"/>
    <w:rsid w:val="002A4B7E"/>
    <w:rsid w:val="002A4E5C"/>
    <w:rsid w:val="002A5102"/>
    <w:rsid w:val="002A51F5"/>
    <w:rsid w:val="002A52C2"/>
    <w:rsid w:val="002A6200"/>
    <w:rsid w:val="002A68CC"/>
    <w:rsid w:val="002A6B4F"/>
    <w:rsid w:val="002A6DF8"/>
    <w:rsid w:val="002A6EE3"/>
    <w:rsid w:val="002A700C"/>
    <w:rsid w:val="002A7A53"/>
    <w:rsid w:val="002A7C5B"/>
    <w:rsid w:val="002B07F6"/>
    <w:rsid w:val="002B0A3C"/>
    <w:rsid w:val="002B12D3"/>
    <w:rsid w:val="002B1CD1"/>
    <w:rsid w:val="002B2C2D"/>
    <w:rsid w:val="002B2D60"/>
    <w:rsid w:val="002B39CD"/>
    <w:rsid w:val="002B3CB5"/>
    <w:rsid w:val="002B3D21"/>
    <w:rsid w:val="002B3D72"/>
    <w:rsid w:val="002B3EF2"/>
    <w:rsid w:val="002B3FD5"/>
    <w:rsid w:val="002B4C84"/>
    <w:rsid w:val="002B4E33"/>
    <w:rsid w:val="002B50FF"/>
    <w:rsid w:val="002B5245"/>
    <w:rsid w:val="002B5692"/>
    <w:rsid w:val="002B5B7C"/>
    <w:rsid w:val="002B6140"/>
    <w:rsid w:val="002B6479"/>
    <w:rsid w:val="002B66D5"/>
    <w:rsid w:val="002B6BB4"/>
    <w:rsid w:val="002B6D16"/>
    <w:rsid w:val="002B78AE"/>
    <w:rsid w:val="002C0028"/>
    <w:rsid w:val="002C077D"/>
    <w:rsid w:val="002C14CB"/>
    <w:rsid w:val="002C16DB"/>
    <w:rsid w:val="002C17ED"/>
    <w:rsid w:val="002C1DC0"/>
    <w:rsid w:val="002C24FD"/>
    <w:rsid w:val="002C27A6"/>
    <w:rsid w:val="002C2A18"/>
    <w:rsid w:val="002C2F35"/>
    <w:rsid w:val="002C3216"/>
    <w:rsid w:val="002C3873"/>
    <w:rsid w:val="002C4135"/>
    <w:rsid w:val="002C4318"/>
    <w:rsid w:val="002C48DF"/>
    <w:rsid w:val="002C501F"/>
    <w:rsid w:val="002C57C1"/>
    <w:rsid w:val="002C5A85"/>
    <w:rsid w:val="002C5C80"/>
    <w:rsid w:val="002C5D7E"/>
    <w:rsid w:val="002C5EC0"/>
    <w:rsid w:val="002C6864"/>
    <w:rsid w:val="002C68F4"/>
    <w:rsid w:val="002C7C2F"/>
    <w:rsid w:val="002C7C7F"/>
    <w:rsid w:val="002D0256"/>
    <w:rsid w:val="002D02E0"/>
    <w:rsid w:val="002D0398"/>
    <w:rsid w:val="002D09CD"/>
    <w:rsid w:val="002D0B59"/>
    <w:rsid w:val="002D0BF3"/>
    <w:rsid w:val="002D0FB8"/>
    <w:rsid w:val="002D14B2"/>
    <w:rsid w:val="002D1A0A"/>
    <w:rsid w:val="002D225F"/>
    <w:rsid w:val="002D2852"/>
    <w:rsid w:val="002D29A4"/>
    <w:rsid w:val="002D2AD1"/>
    <w:rsid w:val="002D2CC4"/>
    <w:rsid w:val="002D2F20"/>
    <w:rsid w:val="002D30E2"/>
    <w:rsid w:val="002D404F"/>
    <w:rsid w:val="002D4C9E"/>
    <w:rsid w:val="002D4D8A"/>
    <w:rsid w:val="002D5AB7"/>
    <w:rsid w:val="002D5E2B"/>
    <w:rsid w:val="002D5F37"/>
    <w:rsid w:val="002D62FF"/>
    <w:rsid w:val="002D7AD0"/>
    <w:rsid w:val="002D7BB8"/>
    <w:rsid w:val="002D7D9A"/>
    <w:rsid w:val="002E0193"/>
    <w:rsid w:val="002E0A23"/>
    <w:rsid w:val="002E0BB8"/>
    <w:rsid w:val="002E0C1E"/>
    <w:rsid w:val="002E0EC0"/>
    <w:rsid w:val="002E1313"/>
    <w:rsid w:val="002E1643"/>
    <w:rsid w:val="002E1DAC"/>
    <w:rsid w:val="002E2390"/>
    <w:rsid w:val="002E26C8"/>
    <w:rsid w:val="002E27FA"/>
    <w:rsid w:val="002E2A2F"/>
    <w:rsid w:val="002E2CB6"/>
    <w:rsid w:val="002E2CD0"/>
    <w:rsid w:val="002E2E87"/>
    <w:rsid w:val="002E2F97"/>
    <w:rsid w:val="002E3141"/>
    <w:rsid w:val="002E38EC"/>
    <w:rsid w:val="002E3BD5"/>
    <w:rsid w:val="002E4146"/>
    <w:rsid w:val="002E42F8"/>
    <w:rsid w:val="002E4887"/>
    <w:rsid w:val="002E58D4"/>
    <w:rsid w:val="002E5D8D"/>
    <w:rsid w:val="002E5F2F"/>
    <w:rsid w:val="002E6634"/>
    <w:rsid w:val="002E6732"/>
    <w:rsid w:val="002E6C2B"/>
    <w:rsid w:val="002E6C2F"/>
    <w:rsid w:val="002E6E85"/>
    <w:rsid w:val="002E761C"/>
    <w:rsid w:val="002E78A1"/>
    <w:rsid w:val="002E7F16"/>
    <w:rsid w:val="002F0396"/>
    <w:rsid w:val="002F0434"/>
    <w:rsid w:val="002F08F0"/>
    <w:rsid w:val="002F0AB9"/>
    <w:rsid w:val="002F0C16"/>
    <w:rsid w:val="002F0E23"/>
    <w:rsid w:val="002F1527"/>
    <w:rsid w:val="002F19A5"/>
    <w:rsid w:val="002F2764"/>
    <w:rsid w:val="002F2A79"/>
    <w:rsid w:val="002F2C46"/>
    <w:rsid w:val="002F2F1F"/>
    <w:rsid w:val="002F3079"/>
    <w:rsid w:val="002F36F2"/>
    <w:rsid w:val="002F376D"/>
    <w:rsid w:val="002F3946"/>
    <w:rsid w:val="002F3E5C"/>
    <w:rsid w:val="002F3FD2"/>
    <w:rsid w:val="002F469F"/>
    <w:rsid w:val="002F52F1"/>
    <w:rsid w:val="002F5B93"/>
    <w:rsid w:val="002F5C36"/>
    <w:rsid w:val="002F5CAA"/>
    <w:rsid w:val="002F615F"/>
    <w:rsid w:val="002F6433"/>
    <w:rsid w:val="002F6649"/>
    <w:rsid w:val="002F669B"/>
    <w:rsid w:val="002F66FF"/>
    <w:rsid w:val="002F6A45"/>
    <w:rsid w:val="002F6A71"/>
    <w:rsid w:val="002F6D32"/>
    <w:rsid w:val="002F6DDC"/>
    <w:rsid w:val="002F71CC"/>
    <w:rsid w:val="002F7EC8"/>
    <w:rsid w:val="00300277"/>
    <w:rsid w:val="00300899"/>
    <w:rsid w:val="00300B7E"/>
    <w:rsid w:val="003018C1"/>
    <w:rsid w:val="00301B12"/>
    <w:rsid w:val="00301D87"/>
    <w:rsid w:val="00301F66"/>
    <w:rsid w:val="0030224F"/>
    <w:rsid w:val="003024E1"/>
    <w:rsid w:val="003025CB"/>
    <w:rsid w:val="00302647"/>
    <w:rsid w:val="00302842"/>
    <w:rsid w:val="00302B32"/>
    <w:rsid w:val="00302DD3"/>
    <w:rsid w:val="003033D5"/>
    <w:rsid w:val="00303533"/>
    <w:rsid w:val="00303733"/>
    <w:rsid w:val="0030380E"/>
    <w:rsid w:val="0030387A"/>
    <w:rsid w:val="00303A3A"/>
    <w:rsid w:val="00303C33"/>
    <w:rsid w:val="00304932"/>
    <w:rsid w:val="00304E66"/>
    <w:rsid w:val="003053E9"/>
    <w:rsid w:val="00305568"/>
    <w:rsid w:val="00306089"/>
    <w:rsid w:val="0030644C"/>
    <w:rsid w:val="003064BE"/>
    <w:rsid w:val="003068D8"/>
    <w:rsid w:val="00306EDD"/>
    <w:rsid w:val="0030748B"/>
    <w:rsid w:val="003077C3"/>
    <w:rsid w:val="00307AC4"/>
    <w:rsid w:val="00310457"/>
    <w:rsid w:val="00310996"/>
    <w:rsid w:val="00310F39"/>
    <w:rsid w:val="00311152"/>
    <w:rsid w:val="00311B23"/>
    <w:rsid w:val="00311C2A"/>
    <w:rsid w:val="003121ED"/>
    <w:rsid w:val="0031233E"/>
    <w:rsid w:val="003125D1"/>
    <w:rsid w:val="00312E1C"/>
    <w:rsid w:val="003130F4"/>
    <w:rsid w:val="003132C1"/>
    <w:rsid w:val="0031344D"/>
    <w:rsid w:val="0031378C"/>
    <w:rsid w:val="003147E9"/>
    <w:rsid w:val="00315B9D"/>
    <w:rsid w:val="003160DA"/>
    <w:rsid w:val="003162B5"/>
    <w:rsid w:val="00316704"/>
    <w:rsid w:val="003169D0"/>
    <w:rsid w:val="00317084"/>
    <w:rsid w:val="003171F2"/>
    <w:rsid w:val="003177D2"/>
    <w:rsid w:val="003178D0"/>
    <w:rsid w:val="00317BCB"/>
    <w:rsid w:val="00317D26"/>
    <w:rsid w:val="00320581"/>
    <w:rsid w:val="003206A8"/>
    <w:rsid w:val="00320EE1"/>
    <w:rsid w:val="00321992"/>
    <w:rsid w:val="0032203E"/>
    <w:rsid w:val="0032281C"/>
    <w:rsid w:val="00322D52"/>
    <w:rsid w:val="0032394C"/>
    <w:rsid w:val="00323DC4"/>
    <w:rsid w:val="00323E9A"/>
    <w:rsid w:val="003240AF"/>
    <w:rsid w:val="00324366"/>
    <w:rsid w:val="003244AE"/>
    <w:rsid w:val="00325228"/>
    <w:rsid w:val="00325336"/>
    <w:rsid w:val="003258B0"/>
    <w:rsid w:val="0032598A"/>
    <w:rsid w:val="00326734"/>
    <w:rsid w:val="00326A6F"/>
    <w:rsid w:val="00326CCA"/>
    <w:rsid w:val="00326D04"/>
    <w:rsid w:val="00326EF7"/>
    <w:rsid w:val="00326F16"/>
    <w:rsid w:val="00326F84"/>
    <w:rsid w:val="003277C0"/>
    <w:rsid w:val="003306C0"/>
    <w:rsid w:val="003309BC"/>
    <w:rsid w:val="00330D26"/>
    <w:rsid w:val="00331232"/>
    <w:rsid w:val="0033127E"/>
    <w:rsid w:val="00331577"/>
    <w:rsid w:val="0033167D"/>
    <w:rsid w:val="003316BB"/>
    <w:rsid w:val="00331916"/>
    <w:rsid w:val="003323D6"/>
    <w:rsid w:val="003325A9"/>
    <w:rsid w:val="003325FD"/>
    <w:rsid w:val="003327BF"/>
    <w:rsid w:val="00332E79"/>
    <w:rsid w:val="00332FC3"/>
    <w:rsid w:val="0033308A"/>
    <w:rsid w:val="003331C4"/>
    <w:rsid w:val="00333902"/>
    <w:rsid w:val="00333CDD"/>
    <w:rsid w:val="003340F9"/>
    <w:rsid w:val="00334553"/>
    <w:rsid w:val="00334C6D"/>
    <w:rsid w:val="003357B6"/>
    <w:rsid w:val="00335C16"/>
    <w:rsid w:val="00336224"/>
    <w:rsid w:val="0033667B"/>
    <w:rsid w:val="003368A4"/>
    <w:rsid w:val="00337CA3"/>
    <w:rsid w:val="00337D8E"/>
    <w:rsid w:val="00340312"/>
    <w:rsid w:val="003406A3"/>
    <w:rsid w:val="00340712"/>
    <w:rsid w:val="003416B1"/>
    <w:rsid w:val="003416EE"/>
    <w:rsid w:val="003417C3"/>
    <w:rsid w:val="00341DA7"/>
    <w:rsid w:val="00341F19"/>
    <w:rsid w:val="003421A8"/>
    <w:rsid w:val="0034231F"/>
    <w:rsid w:val="003423C3"/>
    <w:rsid w:val="00342A24"/>
    <w:rsid w:val="00342E29"/>
    <w:rsid w:val="00342EE0"/>
    <w:rsid w:val="00343DDF"/>
    <w:rsid w:val="003441B9"/>
    <w:rsid w:val="00346012"/>
    <w:rsid w:val="003469E5"/>
    <w:rsid w:val="00346B87"/>
    <w:rsid w:val="00346CB8"/>
    <w:rsid w:val="00346FDC"/>
    <w:rsid w:val="003474CC"/>
    <w:rsid w:val="0034756D"/>
    <w:rsid w:val="00347BB2"/>
    <w:rsid w:val="003505EB"/>
    <w:rsid w:val="00350612"/>
    <w:rsid w:val="0035061A"/>
    <w:rsid w:val="00350BEB"/>
    <w:rsid w:val="00350D48"/>
    <w:rsid w:val="00350D9C"/>
    <w:rsid w:val="00350EBD"/>
    <w:rsid w:val="00350F97"/>
    <w:rsid w:val="00350FFD"/>
    <w:rsid w:val="003513A8"/>
    <w:rsid w:val="00351594"/>
    <w:rsid w:val="00351606"/>
    <w:rsid w:val="00351ADF"/>
    <w:rsid w:val="00351C60"/>
    <w:rsid w:val="003521C9"/>
    <w:rsid w:val="0035245E"/>
    <w:rsid w:val="00352B96"/>
    <w:rsid w:val="0035308C"/>
    <w:rsid w:val="00353186"/>
    <w:rsid w:val="0035382D"/>
    <w:rsid w:val="00353A5B"/>
    <w:rsid w:val="0035407D"/>
    <w:rsid w:val="003542EF"/>
    <w:rsid w:val="003544AD"/>
    <w:rsid w:val="003546A2"/>
    <w:rsid w:val="00354D8F"/>
    <w:rsid w:val="003555A4"/>
    <w:rsid w:val="00355990"/>
    <w:rsid w:val="003562C8"/>
    <w:rsid w:val="00356320"/>
    <w:rsid w:val="00356F33"/>
    <w:rsid w:val="003576D7"/>
    <w:rsid w:val="003579B6"/>
    <w:rsid w:val="00357DEC"/>
    <w:rsid w:val="00360385"/>
    <w:rsid w:val="00360CE7"/>
    <w:rsid w:val="00360E16"/>
    <w:rsid w:val="00360F28"/>
    <w:rsid w:val="0036263A"/>
    <w:rsid w:val="00362659"/>
    <w:rsid w:val="003629E2"/>
    <w:rsid w:val="00362B91"/>
    <w:rsid w:val="0036339B"/>
    <w:rsid w:val="0036363C"/>
    <w:rsid w:val="00363A27"/>
    <w:rsid w:val="00363A46"/>
    <w:rsid w:val="0036415F"/>
    <w:rsid w:val="003641C4"/>
    <w:rsid w:val="003647F4"/>
    <w:rsid w:val="0036566A"/>
    <w:rsid w:val="0036566B"/>
    <w:rsid w:val="00365743"/>
    <w:rsid w:val="003667B0"/>
    <w:rsid w:val="00366D73"/>
    <w:rsid w:val="00366DB2"/>
    <w:rsid w:val="00366F1A"/>
    <w:rsid w:val="003674D0"/>
    <w:rsid w:val="00367658"/>
    <w:rsid w:val="003678E0"/>
    <w:rsid w:val="00367CF5"/>
    <w:rsid w:val="00370639"/>
    <w:rsid w:val="0037084E"/>
    <w:rsid w:val="00370A19"/>
    <w:rsid w:val="00370B40"/>
    <w:rsid w:val="00370B65"/>
    <w:rsid w:val="00371171"/>
    <w:rsid w:val="00371497"/>
    <w:rsid w:val="00371B94"/>
    <w:rsid w:val="00371DC7"/>
    <w:rsid w:val="00371F31"/>
    <w:rsid w:val="0037206A"/>
    <w:rsid w:val="00372332"/>
    <w:rsid w:val="00372455"/>
    <w:rsid w:val="003726B0"/>
    <w:rsid w:val="00372707"/>
    <w:rsid w:val="0037297D"/>
    <w:rsid w:val="00373A07"/>
    <w:rsid w:val="00373BDB"/>
    <w:rsid w:val="0037458E"/>
    <w:rsid w:val="003747E4"/>
    <w:rsid w:val="00374862"/>
    <w:rsid w:val="0037493D"/>
    <w:rsid w:val="00374C96"/>
    <w:rsid w:val="00374F15"/>
    <w:rsid w:val="00375129"/>
    <w:rsid w:val="003754B1"/>
    <w:rsid w:val="00375581"/>
    <w:rsid w:val="00376009"/>
    <w:rsid w:val="0037679F"/>
    <w:rsid w:val="00376981"/>
    <w:rsid w:val="00376DA3"/>
    <w:rsid w:val="003770B7"/>
    <w:rsid w:val="003771F8"/>
    <w:rsid w:val="0037734A"/>
    <w:rsid w:val="0037761A"/>
    <w:rsid w:val="003776C7"/>
    <w:rsid w:val="00377946"/>
    <w:rsid w:val="00377A5E"/>
    <w:rsid w:val="00377B7F"/>
    <w:rsid w:val="00377E2F"/>
    <w:rsid w:val="003806DD"/>
    <w:rsid w:val="00381495"/>
    <w:rsid w:val="003818E6"/>
    <w:rsid w:val="003826A9"/>
    <w:rsid w:val="00382AAE"/>
    <w:rsid w:val="00382C13"/>
    <w:rsid w:val="00382FD7"/>
    <w:rsid w:val="003837E2"/>
    <w:rsid w:val="00383DA7"/>
    <w:rsid w:val="00383EBE"/>
    <w:rsid w:val="00384718"/>
    <w:rsid w:val="003848B4"/>
    <w:rsid w:val="00384FEB"/>
    <w:rsid w:val="0038594E"/>
    <w:rsid w:val="00385E4E"/>
    <w:rsid w:val="0038609F"/>
    <w:rsid w:val="0038624D"/>
    <w:rsid w:val="00386781"/>
    <w:rsid w:val="00386A1F"/>
    <w:rsid w:val="00386EB8"/>
    <w:rsid w:val="00387A55"/>
    <w:rsid w:val="00387B27"/>
    <w:rsid w:val="00387C0A"/>
    <w:rsid w:val="00390576"/>
    <w:rsid w:val="00390725"/>
    <w:rsid w:val="003909AB"/>
    <w:rsid w:val="00390ABB"/>
    <w:rsid w:val="00390BA0"/>
    <w:rsid w:val="00391485"/>
    <w:rsid w:val="0039180F"/>
    <w:rsid w:val="00391B30"/>
    <w:rsid w:val="00391BA0"/>
    <w:rsid w:val="0039217D"/>
    <w:rsid w:val="0039263A"/>
    <w:rsid w:val="003928AA"/>
    <w:rsid w:val="003928B0"/>
    <w:rsid w:val="003940B6"/>
    <w:rsid w:val="00394535"/>
    <w:rsid w:val="00394A67"/>
    <w:rsid w:val="00394C06"/>
    <w:rsid w:val="00394EA1"/>
    <w:rsid w:val="003954F0"/>
    <w:rsid w:val="00395D03"/>
    <w:rsid w:val="00396796"/>
    <w:rsid w:val="00396854"/>
    <w:rsid w:val="00396BC6"/>
    <w:rsid w:val="00397655"/>
    <w:rsid w:val="00397698"/>
    <w:rsid w:val="003976B1"/>
    <w:rsid w:val="003A02EA"/>
    <w:rsid w:val="003A096D"/>
    <w:rsid w:val="003A0CA8"/>
    <w:rsid w:val="003A1367"/>
    <w:rsid w:val="003A1671"/>
    <w:rsid w:val="003A1710"/>
    <w:rsid w:val="003A17B6"/>
    <w:rsid w:val="003A19AF"/>
    <w:rsid w:val="003A1DCE"/>
    <w:rsid w:val="003A2054"/>
    <w:rsid w:val="003A2566"/>
    <w:rsid w:val="003A25D5"/>
    <w:rsid w:val="003A2942"/>
    <w:rsid w:val="003A31A7"/>
    <w:rsid w:val="003A37C3"/>
    <w:rsid w:val="003A388E"/>
    <w:rsid w:val="003A427B"/>
    <w:rsid w:val="003A45B5"/>
    <w:rsid w:val="003A4718"/>
    <w:rsid w:val="003A4B73"/>
    <w:rsid w:val="003A50F2"/>
    <w:rsid w:val="003A5127"/>
    <w:rsid w:val="003A5822"/>
    <w:rsid w:val="003A587C"/>
    <w:rsid w:val="003A5BF6"/>
    <w:rsid w:val="003A61EE"/>
    <w:rsid w:val="003A66E2"/>
    <w:rsid w:val="003A676A"/>
    <w:rsid w:val="003A6779"/>
    <w:rsid w:val="003A6AB0"/>
    <w:rsid w:val="003A6B2B"/>
    <w:rsid w:val="003A6E0B"/>
    <w:rsid w:val="003A7C83"/>
    <w:rsid w:val="003B065D"/>
    <w:rsid w:val="003B0C2A"/>
    <w:rsid w:val="003B126E"/>
    <w:rsid w:val="003B174F"/>
    <w:rsid w:val="003B19C7"/>
    <w:rsid w:val="003B2127"/>
    <w:rsid w:val="003B21B1"/>
    <w:rsid w:val="003B21BC"/>
    <w:rsid w:val="003B2746"/>
    <w:rsid w:val="003B2E31"/>
    <w:rsid w:val="003B2F8A"/>
    <w:rsid w:val="003B31A0"/>
    <w:rsid w:val="003B3582"/>
    <w:rsid w:val="003B38B2"/>
    <w:rsid w:val="003B40D4"/>
    <w:rsid w:val="003B4429"/>
    <w:rsid w:val="003B4A29"/>
    <w:rsid w:val="003B4A71"/>
    <w:rsid w:val="003B4F68"/>
    <w:rsid w:val="003B51DC"/>
    <w:rsid w:val="003B5780"/>
    <w:rsid w:val="003B57D6"/>
    <w:rsid w:val="003B5F3D"/>
    <w:rsid w:val="003B63A7"/>
    <w:rsid w:val="003B665B"/>
    <w:rsid w:val="003B6796"/>
    <w:rsid w:val="003B6803"/>
    <w:rsid w:val="003B6B68"/>
    <w:rsid w:val="003B6BBA"/>
    <w:rsid w:val="003B6BBC"/>
    <w:rsid w:val="003B6C37"/>
    <w:rsid w:val="003B6CD0"/>
    <w:rsid w:val="003B6D09"/>
    <w:rsid w:val="003B6D67"/>
    <w:rsid w:val="003B70BA"/>
    <w:rsid w:val="003B726C"/>
    <w:rsid w:val="003B7724"/>
    <w:rsid w:val="003B7794"/>
    <w:rsid w:val="003B7E29"/>
    <w:rsid w:val="003C004A"/>
    <w:rsid w:val="003C0291"/>
    <w:rsid w:val="003C16C5"/>
    <w:rsid w:val="003C16CE"/>
    <w:rsid w:val="003C2A66"/>
    <w:rsid w:val="003C2DCA"/>
    <w:rsid w:val="003C2F46"/>
    <w:rsid w:val="003C3099"/>
    <w:rsid w:val="003C331D"/>
    <w:rsid w:val="003C3924"/>
    <w:rsid w:val="003C3BF0"/>
    <w:rsid w:val="003C4417"/>
    <w:rsid w:val="003C4494"/>
    <w:rsid w:val="003C45B1"/>
    <w:rsid w:val="003C46CD"/>
    <w:rsid w:val="003C4C10"/>
    <w:rsid w:val="003C51B4"/>
    <w:rsid w:val="003C5312"/>
    <w:rsid w:val="003C5BCE"/>
    <w:rsid w:val="003C6680"/>
    <w:rsid w:val="003C6FFE"/>
    <w:rsid w:val="003C7302"/>
    <w:rsid w:val="003C75FD"/>
    <w:rsid w:val="003C76CA"/>
    <w:rsid w:val="003C7951"/>
    <w:rsid w:val="003D008B"/>
    <w:rsid w:val="003D019D"/>
    <w:rsid w:val="003D059D"/>
    <w:rsid w:val="003D0D9D"/>
    <w:rsid w:val="003D1479"/>
    <w:rsid w:val="003D2104"/>
    <w:rsid w:val="003D30EB"/>
    <w:rsid w:val="003D346E"/>
    <w:rsid w:val="003D350E"/>
    <w:rsid w:val="003D35BD"/>
    <w:rsid w:val="003D4A43"/>
    <w:rsid w:val="003D4E94"/>
    <w:rsid w:val="003D5143"/>
    <w:rsid w:val="003D52FB"/>
    <w:rsid w:val="003D5B21"/>
    <w:rsid w:val="003D5EF7"/>
    <w:rsid w:val="003D646F"/>
    <w:rsid w:val="003D6679"/>
    <w:rsid w:val="003D6B7D"/>
    <w:rsid w:val="003D6D44"/>
    <w:rsid w:val="003D716C"/>
    <w:rsid w:val="003D71FB"/>
    <w:rsid w:val="003E0458"/>
    <w:rsid w:val="003E06CF"/>
    <w:rsid w:val="003E0E70"/>
    <w:rsid w:val="003E0FDB"/>
    <w:rsid w:val="003E14BB"/>
    <w:rsid w:val="003E1A63"/>
    <w:rsid w:val="003E1AE0"/>
    <w:rsid w:val="003E1BD5"/>
    <w:rsid w:val="003E2875"/>
    <w:rsid w:val="003E29DA"/>
    <w:rsid w:val="003E2A1E"/>
    <w:rsid w:val="003E3A20"/>
    <w:rsid w:val="003E4443"/>
    <w:rsid w:val="003E4517"/>
    <w:rsid w:val="003E537B"/>
    <w:rsid w:val="003E5B95"/>
    <w:rsid w:val="003E6258"/>
    <w:rsid w:val="003E6CFB"/>
    <w:rsid w:val="003E718D"/>
    <w:rsid w:val="003E7CBB"/>
    <w:rsid w:val="003F03A6"/>
    <w:rsid w:val="003F095F"/>
    <w:rsid w:val="003F09EA"/>
    <w:rsid w:val="003F0D9F"/>
    <w:rsid w:val="003F0ECF"/>
    <w:rsid w:val="003F1974"/>
    <w:rsid w:val="003F19A2"/>
    <w:rsid w:val="003F1B8C"/>
    <w:rsid w:val="003F1E99"/>
    <w:rsid w:val="003F263E"/>
    <w:rsid w:val="003F2BAB"/>
    <w:rsid w:val="003F2BE9"/>
    <w:rsid w:val="003F31D6"/>
    <w:rsid w:val="003F34B5"/>
    <w:rsid w:val="003F3808"/>
    <w:rsid w:val="003F383A"/>
    <w:rsid w:val="003F385F"/>
    <w:rsid w:val="003F3EB3"/>
    <w:rsid w:val="003F522D"/>
    <w:rsid w:val="003F55B9"/>
    <w:rsid w:val="003F5AD4"/>
    <w:rsid w:val="003F61E0"/>
    <w:rsid w:val="003F6228"/>
    <w:rsid w:val="003F782D"/>
    <w:rsid w:val="00400933"/>
    <w:rsid w:val="00400AAE"/>
    <w:rsid w:val="00400B58"/>
    <w:rsid w:val="00400DC8"/>
    <w:rsid w:val="00400F88"/>
    <w:rsid w:val="004017FB"/>
    <w:rsid w:val="004020DB"/>
    <w:rsid w:val="004021B0"/>
    <w:rsid w:val="00402BBF"/>
    <w:rsid w:val="0040300C"/>
    <w:rsid w:val="0040334F"/>
    <w:rsid w:val="00403356"/>
    <w:rsid w:val="004033E5"/>
    <w:rsid w:val="0040376E"/>
    <w:rsid w:val="0040379A"/>
    <w:rsid w:val="0040383D"/>
    <w:rsid w:val="00404389"/>
    <w:rsid w:val="00404AE6"/>
    <w:rsid w:val="00404CA3"/>
    <w:rsid w:val="00404CB8"/>
    <w:rsid w:val="00404E79"/>
    <w:rsid w:val="0040534E"/>
    <w:rsid w:val="0040541F"/>
    <w:rsid w:val="004055C9"/>
    <w:rsid w:val="00405821"/>
    <w:rsid w:val="00405E0D"/>
    <w:rsid w:val="0040632F"/>
    <w:rsid w:val="0040680A"/>
    <w:rsid w:val="00406C7C"/>
    <w:rsid w:val="00406F32"/>
    <w:rsid w:val="004071EB"/>
    <w:rsid w:val="00407455"/>
    <w:rsid w:val="00407536"/>
    <w:rsid w:val="00407EB8"/>
    <w:rsid w:val="004101C1"/>
    <w:rsid w:val="0041047D"/>
    <w:rsid w:val="0041099F"/>
    <w:rsid w:val="00410AE7"/>
    <w:rsid w:val="0041132A"/>
    <w:rsid w:val="004117C6"/>
    <w:rsid w:val="00411BA4"/>
    <w:rsid w:val="0041213C"/>
    <w:rsid w:val="00412489"/>
    <w:rsid w:val="00412CF9"/>
    <w:rsid w:val="00412FAE"/>
    <w:rsid w:val="00413325"/>
    <w:rsid w:val="00413573"/>
    <w:rsid w:val="00413B83"/>
    <w:rsid w:val="00413CC9"/>
    <w:rsid w:val="00413FB7"/>
    <w:rsid w:val="004142CC"/>
    <w:rsid w:val="00414E3E"/>
    <w:rsid w:val="00415A35"/>
    <w:rsid w:val="0041652E"/>
    <w:rsid w:val="004167FD"/>
    <w:rsid w:val="00416EB2"/>
    <w:rsid w:val="00417B9F"/>
    <w:rsid w:val="0042102D"/>
    <w:rsid w:val="004213A3"/>
    <w:rsid w:val="00421A38"/>
    <w:rsid w:val="00421E22"/>
    <w:rsid w:val="00422D19"/>
    <w:rsid w:val="004231C7"/>
    <w:rsid w:val="00423700"/>
    <w:rsid w:val="00423A16"/>
    <w:rsid w:val="00424812"/>
    <w:rsid w:val="00424C55"/>
    <w:rsid w:val="00424F7F"/>
    <w:rsid w:val="00425D1B"/>
    <w:rsid w:val="00425D1E"/>
    <w:rsid w:val="00425E09"/>
    <w:rsid w:val="00425EFB"/>
    <w:rsid w:val="0042654B"/>
    <w:rsid w:val="0042706A"/>
    <w:rsid w:val="00427593"/>
    <w:rsid w:val="00427FC4"/>
    <w:rsid w:val="004300CA"/>
    <w:rsid w:val="00430767"/>
    <w:rsid w:val="004307A1"/>
    <w:rsid w:val="00430A00"/>
    <w:rsid w:val="0043118E"/>
    <w:rsid w:val="00431EA4"/>
    <w:rsid w:val="004321AB"/>
    <w:rsid w:val="00432220"/>
    <w:rsid w:val="004329BE"/>
    <w:rsid w:val="00433430"/>
    <w:rsid w:val="004334AB"/>
    <w:rsid w:val="00433762"/>
    <w:rsid w:val="00433D38"/>
    <w:rsid w:val="0043402B"/>
    <w:rsid w:val="004345C1"/>
    <w:rsid w:val="00434629"/>
    <w:rsid w:val="004353F2"/>
    <w:rsid w:val="0043569E"/>
    <w:rsid w:val="004360AA"/>
    <w:rsid w:val="0043629F"/>
    <w:rsid w:val="00436921"/>
    <w:rsid w:val="004370F8"/>
    <w:rsid w:val="004372E9"/>
    <w:rsid w:val="00437515"/>
    <w:rsid w:val="00437540"/>
    <w:rsid w:val="00437867"/>
    <w:rsid w:val="0043790C"/>
    <w:rsid w:val="004401D0"/>
    <w:rsid w:val="004402B8"/>
    <w:rsid w:val="00440709"/>
    <w:rsid w:val="00441402"/>
    <w:rsid w:val="00441D4C"/>
    <w:rsid w:val="0044209E"/>
    <w:rsid w:val="0044237F"/>
    <w:rsid w:val="004428D3"/>
    <w:rsid w:val="00442CAA"/>
    <w:rsid w:val="004434C8"/>
    <w:rsid w:val="00443751"/>
    <w:rsid w:val="00443806"/>
    <w:rsid w:val="00443A28"/>
    <w:rsid w:val="0044432E"/>
    <w:rsid w:val="00444848"/>
    <w:rsid w:val="00444990"/>
    <w:rsid w:val="00444AEF"/>
    <w:rsid w:val="00444C9E"/>
    <w:rsid w:val="004451FA"/>
    <w:rsid w:val="00445416"/>
    <w:rsid w:val="00445708"/>
    <w:rsid w:val="00445C3B"/>
    <w:rsid w:val="00446743"/>
    <w:rsid w:val="00447227"/>
    <w:rsid w:val="004479C7"/>
    <w:rsid w:val="004500A3"/>
    <w:rsid w:val="004500BA"/>
    <w:rsid w:val="004500D2"/>
    <w:rsid w:val="00450AF9"/>
    <w:rsid w:val="00451256"/>
    <w:rsid w:val="004515DA"/>
    <w:rsid w:val="00452D60"/>
    <w:rsid w:val="00452E4A"/>
    <w:rsid w:val="00453046"/>
    <w:rsid w:val="00453397"/>
    <w:rsid w:val="004540C1"/>
    <w:rsid w:val="00454A01"/>
    <w:rsid w:val="00455001"/>
    <w:rsid w:val="0045521D"/>
    <w:rsid w:val="004552A4"/>
    <w:rsid w:val="00455893"/>
    <w:rsid w:val="00455A72"/>
    <w:rsid w:val="004566A9"/>
    <w:rsid w:val="00456C1B"/>
    <w:rsid w:val="004571C5"/>
    <w:rsid w:val="004574C7"/>
    <w:rsid w:val="00457767"/>
    <w:rsid w:val="00457B24"/>
    <w:rsid w:val="00460360"/>
    <w:rsid w:val="00460998"/>
    <w:rsid w:val="00460F4F"/>
    <w:rsid w:val="0046183D"/>
    <w:rsid w:val="00461E11"/>
    <w:rsid w:val="00462399"/>
    <w:rsid w:val="004629E8"/>
    <w:rsid w:val="00462F59"/>
    <w:rsid w:val="00463E9E"/>
    <w:rsid w:val="0046435F"/>
    <w:rsid w:val="00464377"/>
    <w:rsid w:val="0046437C"/>
    <w:rsid w:val="004643E3"/>
    <w:rsid w:val="004647DC"/>
    <w:rsid w:val="00464E0A"/>
    <w:rsid w:val="0046525D"/>
    <w:rsid w:val="004655B8"/>
    <w:rsid w:val="00465766"/>
    <w:rsid w:val="00465B79"/>
    <w:rsid w:val="00466A92"/>
    <w:rsid w:val="00467018"/>
    <w:rsid w:val="004674E8"/>
    <w:rsid w:val="0047086C"/>
    <w:rsid w:val="00470870"/>
    <w:rsid w:val="00470966"/>
    <w:rsid w:val="00470A03"/>
    <w:rsid w:val="00470D09"/>
    <w:rsid w:val="004712E3"/>
    <w:rsid w:val="0047130B"/>
    <w:rsid w:val="004715A2"/>
    <w:rsid w:val="00471B4B"/>
    <w:rsid w:val="00471D5E"/>
    <w:rsid w:val="00471E55"/>
    <w:rsid w:val="00472136"/>
    <w:rsid w:val="004721A2"/>
    <w:rsid w:val="0047259A"/>
    <w:rsid w:val="00472A69"/>
    <w:rsid w:val="00472D83"/>
    <w:rsid w:val="00472ECE"/>
    <w:rsid w:val="00472F33"/>
    <w:rsid w:val="00473510"/>
    <w:rsid w:val="00473740"/>
    <w:rsid w:val="0047429B"/>
    <w:rsid w:val="004747FA"/>
    <w:rsid w:val="00474A13"/>
    <w:rsid w:val="00474F2D"/>
    <w:rsid w:val="00475071"/>
    <w:rsid w:val="00475592"/>
    <w:rsid w:val="00475613"/>
    <w:rsid w:val="00475C61"/>
    <w:rsid w:val="00475FF9"/>
    <w:rsid w:val="00476255"/>
    <w:rsid w:val="004764AA"/>
    <w:rsid w:val="00476912"/>
    <w:rsid w:val="0047699F"/>
    <w:rsid w:val="004769F8"/>
    <w:rsid w:val="004770CC"/>
    <w:rsid w:val="004774AF"/>
    <w:rsid w:val="0047799B"/>
    <w:rsid w:val="00477B77"/>
    <w:rsid w:val="0048045C"/>
    <w:rsid w:val="0048071A"/>
    <w:rsid w:val="0048071E"/>
    <w:rsid w:val="004808D7"/>
    <w:rsid w:val="004809A7"/>
    <w:rsid w:val="00480AA2"/>
    <w:rsid w:val="004816A2"/>
    <w:rsid w:val="00481AEB"/>
    <w:rsid w:val="00482AC0"/>
    <w:rsid w:val="004830D0"/>
    <w:rsid w:val="00483207"/>
    <w:rsid w:val="0048346F"/>
    <w:rsid w:val="00483993"/>
    <w:rsid w:val="00483B8D"/>
    <w:rsid w:val="00483E6B"/>
    <w:rsid w:val="00484508"/>
    <w:rsid w:val="0048460D"/>
    <w:rsid w:val="004849BC"/>
    <w:rsid w:val="00484A70"/>
    <w:rsid w:val="00484CBD"/>
    <w:rsid w:val="0048505B"/>
    <w:rsid w:val="00485775"/>
    <w:rsid w:val="0048591E"/>
    <w:rsid w:val="00485E27"/>
    <w:rsid w:val="00485F50"/>
    <w:rsid w:val="004861F9"/>
    <w:rsid w:val="0048703A"/>
    <w:rsid w:val="004874B0"/>
    <w:rsid w:val="00487BE8"/>
    <w:rsid w:val="004909F9"/>
    <w:rsid w:val="00490DE6"/>
    <w:rsid w:val="00491253"/>
    <w:rsid w:val="00491807"/>
    <w:rsid w:val="00491968"/>
    <w:rsid w:val="0049237D"/>
    <w:rsid w:val="00492842"/>
    <w:rsid w:val="00492F6C"/>
    <w:rsid w:val="00493E2D"/>
    <w:rsid w:val="00494337"/>
    <w:rsid w:val="004949BC"/>
    <w:rsid w:val="004951B2"/>
    <w:rsid w:val="004953ED"/>
    <w:rsid w:val="0049583E"/>
    <w:rsid w:val="00495D0D"/>
    <w:rsid w:val="00495E7E"/>
    <w:rsid w:val="00496203"/>
    <w:rsid w:val="00496633"/>
    <w:rsid w:val="0049684C"/>
    <w:rsid w:val="004968D4"/>
    <w:rsid w:val="00496E3C"/>
    <w:rsid w:val="004974C0"/>
    <w:rsid w:val="00497757"/>
    <w:rsid w:val="0049784B"/>
    <w:rsid w:val="00497B13"/>
    <w:rsid w:val="00497C52"/>
    <w:rsid w:val="004A003D"/>
    <w:rsid w:val="004A0910"/>
    <w:rsid w:val="004A0E38"/>
    <w:rsid w:val="004A19EF"/>
    <w:rsid w:val="004A2049"/>
    <w:rsid w:val="004A2487"/>
    <w:rsid w:val="004A373F"/>
    <w:rsid w:val="004A387D"/>
    <w:rsid w:val="004A4046"/>
    <w:rsid w:val="004A440C"/>
    <w:rsid w:val="004A46A5"/>
    <w:rsid w:val="004A4B12"/>
    <w:rsid w:val="004A4DF4"/>
    <w:rsid w:val="004A4F06"/>
    <w:rsid w:val="004A5099"/>
    <w:rsid w:val="004A50AC"/>
    <w:rsid w:val="004A5209"/>
    <w:rsid w:val="004A61E4"/>
    <w:rsid w:val="004A659C"/>
    <w:rsid w:val="004A6A42"/>
    <w:rsid w:val="004A6A75"/>
    <w:rsid w:val="004A6B38"/>
    <w:rsid w:val="004A787B"/>
    <w:rsid w:val="004A791E"/>
    <w:rsid w:val="004B0066"/>
    <w:rsid w:val="004B049D"/>
    <w:rsid w:val="004B0A26"/>
    <w:rsid w:val="004B0AD4"/>
    <w:rsid w:val="004B0F6A"/>
    <w:rsid w:val="004B1E77"/>
    <w:rsid w:val="004B1EAF"/>
    <w:rsid w:val="004B2018"/>
    <w:rsid w:val="004B2797"/>
    <w:rsid w:val="004B32A5"/>
    <w:rsid w:val="004B35BF"/>
    <w:rsid w:val="004B3E92"/>
    <w:rsid w:val="004B4042"/>
    <w:rsid w:val="004B42F1"/>
    <w:rsid w:val="004B4476"/>
    <w:rsid w:val="004B49D2"/>
    <w:rsid w:val="004B4E55"/>
    <w:rsid w:val="004B531B"/>
    <w:rsid w:val="004B5AFD"/>
    <w:rsid w:val="004B5CBD"/>
    <w:rsid w:val="004B5CCD"/>
    <w:rsid w:val="004B60BF"/>
    <w:rsid w:val="004B623F"/>
    <w:rsid w:val="004B7423"/>
    <w:rsid w:val="004B77FF"/>
    <w:rsid w:val="004B7C9B"/>
    <w:rsid w:val="004B7F7B"/>
    <w:rsid w:val="004C0976"/>
    <w:rsid w:val="004C0C12"/>
    <w:rsid w:val="004C0F65"/>
    <w:rsid w:val="004C0FC0"/>
    <w:rsid w:val="004C12EE"/>
    <w:rsid w:val="004C1B61"/>
    <w:rsid w:val="004C1F26"/>
    <w:rsid w:val="004C2578"/>
    <w:rsid w:val="004C261D"/>
    <w:rsid w:val="004C27CA"/>
    <w:rsid w:val="004C2A96"/>
    <w:rsid w:val="004C31D6"/>
    <w:rsid w:val="004C3B75"/>
    <w:rsid w:val="004C3FDA"/>
    <w:rsid w:val="004C46DC"/>
    <w:rsid w:val="004C5598"/>
    <w:rsid w:val="004C562B"/>
    <w:rsid w:val="004C5AFB"/>
    <w:rsid w:val="004C5C29"/>
    <w:rsid w:val="004C68DC"/>
    <w:rsid w:val="004C6B63"/>
    <w:rsid w:val="004C6DE6"/>
    <w:rsid w:val="004C6EED"/>
    <w:rsid w:val="004C762B"/>
    <w:rsid w:val="004C7970"/>
    <w:rsid w:val="004C7A63"/>
    <w:rsid w:val="004C7AFD"/>
    <w:rsid w:val="004D0675"/>
    <w:rsid w:val="004D0C04"/>
    <w:rsid w:val="004D13C0"/>
    <w:rsid w:val="004D1BDE"/>
    <w:rsid w:val="004D1E94"/>
    <w:rsid w:val="004D21AD"/>
    <w:rsid w:val="004D2FC9"/>
    <w:rsid w:val="004D3250"/>
    <w:rsid w:val="004D355B"/>
    <w:rsid w:val="004D4C40"/>
    <w:rsid w:val="004D59EA"/>
    <w:rsid w:val="004D5C2B"/>
    <w:rsid w:val="004D61E1"/>
    <w:rsid w:val="004D622E"/>
    <w:rsid w:val="004D6321"/>
    <w:rsid w:val="004D6C05"/>
    <w:rsid w:val="004D757B"/>
    <w:rsid w:val="004D7744"/>
    <w:rsid w:val="004D7C6E"/>
    <w:rsid w:val="004D7E26"/>
    <w:rsid w:val="004E0046"/>
    <w:rsid w:val="004E046C"/>
    <w:rsid w:val="004E0836"/>
    <w:rsid w:val="004E0956"/>
    <w:rsid w:val="004E0D11"/>
    <w:rsid w:val="004E0EB8"/>
    <w:rsid w:val="004E0EF2"/>
    <w:rsid w:val="004E11DF"/>
    <w:rsid w:val="004E13E3"/>
    <w:rsid w:val="004E1FC3"/>
    <w:rsid w:val="004E208F"/>
    <w:rsid w:val="004E299E"/>
    <w:rsid w:val="004E2B1D"/>
    <w:rsid w:val="004E2CB0"/>
    <w:rsid w:val="004E2CEE"/>
    <w:rsid w:val="004E2F12"/>
    <w:rsid w:val="004E3616"/>
    <w:rsid w:val="004E3BC2"/>
    <w:rsid w:val="004E43C5"/>
    <w:rsid w:val="004E448D"/>
    <w:rsid w:val="004E476C"/>
    <w:rsid w:val="004E4A09"/>
    <w:rsid w:val="004E4DAE"/>
    <w:rsid w:val="004E4F00"/>
    <w:rsid w:val="004E4FA8"/>
    <w:rsid w:val="004E516D"/>
    <w:rsid w:val="004E58D8"/>
    <w:rsid w:val="004E6030"/>
    <w:rsid w:val="004E6740"/>
    <w:rsid w:val="004E68F3"/>
    <w:rsid w:val="004E699B"/>
    <w:rsid w:val="004E6C58"/>
    <w:rsid w:val="004E74A6"/>
    <w:rsid w:val="004E7553"/>
    <w:rsid w:val="004E767E"/>
    <w:rsid w:val="004E7A52"/>
    <w:rsid w:val="004E7A92"/>
    <w:rsid w:val="004E7FE1"/>
    <w:rsid w:val="004F1995"/>
    <w:rsid w:val="004F1B24"/>
    <w:rsid w:val="004F2031"/>
    <w:rsid w:val="004F26C1"/>
    <w:rsid w:val="004F26EA"/>
    <w:rsid w:val="004F2777"/>
    <w:rsid w:val="004F2A83"/>
    <w:rsid w:val="004F353A"/>
    <w:rsid w:val="004F3E04"/>
    <w:rsid w:val="004F3F87"/>
    <w:rsid w:val="004F4AB9"/>
    <w:rsid w:val="004F4B80"/>
    <w:rsid w:val="004F52EA"/>
    <w:rsid w:val="004F531A"/>
    <w:rsid w:val="004F5339"/>
    <w:rsid w:val="004F5BEE"/>
    <w:rsid w:val="004F60D6"/>
    <w:rsid w:val="004F62B1"/>
    <w:rsid w:val="004F6555"/>
    <w:rsid w:val="004F6806"/>
    <w:rsid w:val="004F6EB9"/>
    <w:rsid w:val="004F73EA"/>
    <w:rsid w:val="004F75F8"/>
    <w:rsid w:val="004F7702"/>
    <w:rsid w:val="0050002E"/>
    <w:rsid w:val="00500443"/>
    <w:rsid w:val="0050066D"/>
    <w:rsid w:val="005009FD"/>
    <w:rsid w:val="00500A15"/>
    <w:rsid w:val="00500D4F"/>
    <w:rsid w:val="00500DE5"/>
    <w:rsid w:val="00500F75"/>
    <w:rsid w:val="0050104F"/>
    <w:rsid w:val="00501376"/>
    <w:rsid w:val="00501CF2"/>
    <w:rsid w:val="00501FE6"/>
    <w:rsid w:val="005024FF"/>
    <w:rsid w:val="00502A36"/>
    <w:rsid w:val="00502AAD"/>
    <w:rsid w:val="00502AD1"/>
    <w:rsid w:val="00502C10"/>
    <w:rsid w:val="0050306C"/>
    <w:rsid w:val="0050308A"/>
    <w:rsid w:val="005030D8"/>
    <w:rsid w:val="00503B76"/>
    <w:rsid w:val="0050425E"/>
    <w:rsid w:val="00504679"/>
    <w:rsid w:val="00504797"/>
    <w:rsid w:val="00504C80"/>
    <w:rsid w:val="00504C87"/>
    <w:rsid w:val="00504E2B"/>
    <w:rsid w:val="00504F26"/>
    <w:rsid w:val="00504FE1"/>
    <w:rsid w:val="0050597F"/>
    <w:rsid w:val="00505997"/>
    <w:rsid w:val="005062C4"/>
    <w:rsid w:val="0050633E"/>
    <w:rsid w:val="0050635C"/>
    <w:rsid w:val="005065E5"/>
    <w:rsid w:val="00506630"/>
    <w:rsid w:val="0050682E"/>
    <w:rsid w:val="005068C4"/>
    <w:rsid w:val="00510457"/>
    <w:rsid w:val="005107C8"/>
    <w:rsid w:val="00510959"/>
    <w:rsid w:val="00510A82"/>
    <w:rsid w:val="00511825"/>
    <w:rsid w:val="00511BC4"/>
    <w:rsid w:val="0051208A"/>
    <w:rsid w:val="0051257E"/>
    <w:rsid w:val="00512786"/>
    <w:rsid w:val="005127C6"/>
    <w:rsid w:val="00512BBE"/>
    <w:rsid w:val="00513020"/>
    <w:rsid w:val="00513C5C"/>
    <w:rsid w:val="00513C9D"/>
    <w:rsid w:val="00514557"/>
    <w:rsid w:val="005145F6"/>
    <w:rsid w:val="00514933"/>
    <w:rsid w:val="00514A63"/>
    <w:rsid w:val="00515350"/>
    <w:rsid w:val="005157ED"/>
    <w:rsid w:val="00515816"/>
    <w:rsid w:val="005158F2"/>
    <w:rsid w:val="00515F1C"/>
    <w:rsid w:val="00515FE1"/>
    <w:rsid w:val="0051637B"/>
    <w:rsid w:val="005163F9"/>
    <w:rsid w:val="0051641F"/>
    <w:rsid w:val="005167C5"/>
    <w:rsid w:val="00516DF5"/>
    <w:rsid w:val="00517183"/>
    <w:rsid w:val="00517C8C"/>
    <w:rsid w:val="0052002E"/>
    <w:rsid w:val="0052023E"/>
    <w:rsid w:val="00520373"/>
    <w:rsid w:val="00520B56"/>
    <w:rsid w:val="00521637"/>
    <w:rsid w:val="0052180D"/>
    <w:rsid w:val="00522062"/>
    <w:rsid w:val="005222E7"/>
    <w:rsid w:val="005229AF"/>
    <w:rsid w:val="00523112"/>
    <w:rsid w:val="0052345D"/>
    <w:rsid w:val="0052361D"/>
    <w:rsid w:val="00524296"/>
    <w:rsid w:val="0052447A"/>
    <w:rsid w:val="005249C6"/>
    <w:rsid w:val="00524FEB"/>
    <w:rsid w:val="00525009"/>
    <w:rsid w:val="005250E5"/>
    <w:rsid w:val="00525D0D"/>
    <w:rsid w:val="0052603F"/>
    <w:rsid w:val="005267E9"/>
    <w:rsid w:val="00526F51"/>
    <w:rsid w:val="005278C8"/>
    <w:rsid w:val="00527FF6"/>
    <w:rsid w:val="00530018"/>
    <w:rsid w:val="005303FF"/>
    <w:rsid w:val="00530438"/>
    <w:rsid w:val="00530C74"/>
    <w:rsid w:val="00530E43"/>
    <w:rsid w:val="005312DF"/>
    <w:rsid w:val="00531613"/>
    <w:rsid w:val="0053166B"/>
    <w:rsid w:val="0053176E"/>
    <w:rsid w:val="00531A1E"/>
    <w:rsid w:val="00531D3D"/>
    <w:rsid w:val="0053263C"/>
    <w:rsid w:val="00532735"/>
    <w:rsid w:val="0053276A"/>
    <w:rsid w:val="005328D2"/>
    <w:rsid w:val="00532AE9"/>
    <w:rsid w:val="00533668"/>
    <w:rsid w:val="005336C2"/>
    <w:rsid w:val="005339DB"/>
    <w:rsid w:val="00533F6E"/>
    <w:rsid w:val="00534082"/>
    <w:rsid w:val="0053437E"/>
    <w:rsid w:val="005345B4"/>
    <w:rsid w:val="00534792"/>
    <w:rsid w:val="00534CB7"/>
    <w:rsid w:val="00535158"/>
    <w:rsid w:val="005354E0"/>
    <w:rsid w:val="00535A05"/>
    <w:rsid w:val="00535B77"/>
    <w:rsid w:val="00536B56"/>
    <w:rsid w:val="00536C8F"/>
    <w:rsid w:val="0053738B"/>
    <w:rsid w:val="0053757C"/>
    <w:rsid w:val="005375CB"/>
    <w:rsid w:val="005376AE"/>
    <w:rsid w:val="005379B0"/>
    <w:rsid w:val="00537D46"/>
    <w:rsid w:val="00541800"/>
    <w:rsid w:val="005418E5"/>
    <w:rsid w:val="00541C2A"/>
    <w:rsid w:val="00541CCC"/>
    <w:rsid w:val="0054293B"/>
    <w:rsid w:val="00542E84"/>
    <w:rsid w:val="005430C1"/>
    <w:rsid w:val="005432E6"/>
    <w:rsid w:val="005433A9"/>
    <w:rsid w:val="00543533"/>
    <w:rsid w:val="00543834"/>
    <w:rsid w:val="00543C58"/>
    <w:rsid w:val="00543E72"/>
    <w:rsid w:val="00543EC1"/>
    <w:rsid w:val="005445FA"/>
    <w:rsid w:val="00544A2A"/>
    <w:rsid w:val="005450EF"/>
    <w:rsid w:val="00545687"/>
    <w:rsid w:val="00545723"/>
    <w:rsid w:val="00545ACA"/>
    <w:rsid w:val="00545BA1"/>
    <w:rsid w:val="0054620C"/>
    <w:rsid w:val="005466EE"/>
    <w:rsid w:val="0054699D"/>
    <w:rsid w:val="00546B16"/>
    <w:rsid w:val="00546F71"/>
    <w:rsid w:val="00547123"/>
    <w:rsid w:val="00547320"/>
    <w:rsid w:val="00547C8B"/>
    <w:rsid w:val="00547FB9"/>
    <w:rsid w:val="00550A93"/>
    <w:rsid w:val="005511A2"/>
    <w:rsid w:val="005511BD"/>
    <w:rsid w:val="00551500"/>
    <w:rsid w:val="005518ED"/>
    <w:rsid w:val="0055195A"/>
    <w:rsid w:val="00551F51"/>
    <w:rsid w:val="00551F67"/>
    <w:rsid w:val="005523FC"/>
    <w:rsid w:val="00553126"/>
    <w:rsid w:val="005534C5"/>
    <w:rsid w:val="0055439C"/>
    <w:rsid w:val="0055545B"/>
    <w:rsid w:val="00555529"/>
    <w:rsid w:val="00555D03"/>
    <w:rsid w:val="005563F4"/>
    <w:rsid w:val="00556686"/>
    <w:rsid w:val="00556A91"/>
    <w:rsid w:val="0055719E"/>
    <w:rsid w:val="005572EE"/>
    <w:rsid w:val="00557C8F"/>
    <w:rsid w:val="00557CCE"/>
    <w:rsid w:val="00557D74"/>
    <w:rsid w:val="005601DF"/>
    <w:rsid w:val="005602A7"/>
    <w:rsid w:val="00560707"/>
    <w:rsid w:val="00560F71"/>
    <w:rsid w:val="00560FBA"/>
    <w:rsid w:val="00561AD5"/>
    <w:rsid w:val="00561C5D"/>
    <w:rsid w:val="00561C5F"/>
    <w:rsid w:val="00562479"/>
    <w:rsid w:val="00562594"/>
    <w:rsid w:val="00562964"/>
    <w:rsid w:val="00562AE3"/>
    <w:rsid w:val="00562EF3"/>
    <w:rsid w:val="00563096"/>
    <w:rsid w:val="00563D21"/>
    <w:rsid w:val="00563E39"/>
    <w:rsid w:val="005647A6"/>
    <w:rsid w:val="00564D64"/>
    <w:rsid w:val="00565358"/>
    <w:rsid w:val="00565E8D"/>
    <w:rsid w:val="00566E87"/>
    <w:rsid w:val="0056766B"/>
    <w:rsid w:val="00567A00"/>
    <w:rsid w:val="00567CD1"/>
    <w:rsid w:val="00570320"/>
    <w:rsid w:val="005703CD"/>
    <w:rsid w:val="005706DE"/>
    <w:rsid w:val="00570BEF"/>
    <w:rsid w:val="00570EEB"/>
    <w:rsid w:val="005712FD"/>
    <w:rsid w:val="00571B03"/>
    <w:rsid w:val="005721DF"/>
    <w:rsid w:val="00572438"/>
    <w:rsid w:val="005725D6"/>
    <w:rsid w:val="00572742"/>
    <w:rsid w:val="0057306A"/>
    <w:rsid w:val="00573392"/>
    <w:rsid w:val="00573A1F"/>
    <w:rsid w:val="00573AA0"/>
    <w:rsid w:val="00573FA8"/>
    <w:rsid w:val="005740D9"/>
    <w:rsid w:val="0057414F"/>
    <w:rsid w:val="00574AD1"/>
    <w:rsid w:val="00574D18"/>
    <w:rsid w:val="00575937"/>
    <w:rsid w:val="00575B89"/>
    <w:rsid w:val="00576587"/>
    <w:rsid w:val="005767F5"/>
    <w:rsid w:val="005770A1"/>
    <w:rsid w:val="005771DD"/>
    <w:rsid w:val="005774EE"/>
    <w:rsid w:val="005776D4"/>
    <w:rsid w:val="005776D8"/>
    <w:rsid w:val="0057785B"/>
    <w:rsid w:val="005779CB"/>
    <w:rsid w:val="00577FD3"/>
    <w:rsid w:val="005803F9"/>
    <w:rsid w:val="00580D94"/>
    <w:rsid w:val="00580FC2"/>
    <w:rsid w:val="005810D6"/>
    <w:rsid w:val="0058127A"/>
    <w:rsid w:val="00581442"/>
    <w:rsid w:val="00582025"/>
    <w:rsid w:val="00582160"/>
    <w:rsid w:val="005821D6"/>
    <w:rsid w:val="005824CB"/>
    <w:rsid w:val="00582843"/>
    <w:rsid w:val="0058294A"/>
    <w:rsid w:val="00583000"/>
    <w:rsid w:val="00583321"/>
    <w:rsid w:val="00583D68"/>
    <w:rsid w:val="005844C3"/>
    <w:rsid w:val="00584A2B"/>
    <w:rsid w:val="00584D0A"/>
    <w:rsid w:val="00586559"/>
    <w:rsid w:val="00586B22"/>
    <w:rsid w:val="005870A4"/>
    <w:rsid w:val="00587714"/>
    <w:rsid w:val="00587AA8"/>
    <w:rsid w:val="00587E25"/>
    <w:rsid w:val="005902C6"/>
    <w:rsid w:val="0059096E"/>
    <w:rsid w:val="00590BCE"/>
    <w:rsid w:val="005910EE"/>
    <w:rsid w:val="0059114A"/>
    <w:rsid w:val="00591245"/>
    <w:rsid w:val="005912F0"/>
    <w:rsid w:val="005917BF"/>
    <w:rsid w:val="00591DD5"/>
    <w:rsid w:val="0059265A"/>
    <w:rsid w:val="005926A7"/>
    <w:rsid w:val="0059284A"/>
    <w:rsid w:val="00593015"/>
    <w:rsid w:val="00593705"/>
    <w:rsid w:val="0059398A"/>
    <w:rsid w:val="00593A6C"/>
    <w:rsid w:val="00593D40"/>
    <w:rsid w:val="0059430E"/>
    <w:rsid w:val="0059459C"/>
    <w:rsid w:val="00594C42"/>
    <w:rsid w:val="0059597C"/>
    <w:rsid w:val="00595A31"/>
    <w:rsid w:val="005963B0"/>
    <w:rsid w:val="00596AA6"/>
    <w:rsid w:val="00596E4B"/>
    <w:rsid w:val="00596EDC"/>
    <w:rsid w:val="0059734D"/>
    <w:rsid w:val="0059787A"/>
    <w:rsid w:val="00597EB7"/>
    <w:rsid w:val="00597ECA"/>
    <w:rsid w:val="005A0191"/>
    <w:rsid w:val="005A03CF"/>
    <w:rsid w:val="005A067C"/>
    <w:rsid w:val="005A093A"/>
    <w:rsid w:val="005A14BC"/>
    <w:rsid w:val="005A1B2A"/>
    <w:rsid w:val="005A2999"/>
    <w:rsid w:val="005A2A4E"/>
    <w:rsid w:val="005A2B61"/>
    <w:rsid w:val="005A3032"/>
    <w:rsid w:val="005A3038"/>
    <w:rsid w:val="005A3A1A"/>
    <w:rsid w:val="005A3BCD"/>
    <w:rsid w:val="005A3ECA"/>
    <w:rsid w:val="005A3EDD"/>
    <w:rsid w:val="005A41A5"/>
    <w:rsid w:val="005A442E"/>
    <w:rsid w:val="005A53C7"/>
    <w:rsid w:val="005A55A9"/>
    <w:rsid w:val="005A5C56"/>
    <w:rsid w:val="005A5F49"/>
    <w:rsid w:val="005A64A4"/>
    <w:rsid w:val="005A686A"/>
    <w:rsid w:val="005A6ED9"/>
    <w:rsid w:val="005A71D9"/>
    <w:rsid w:val="005A7226"/>
    <w:rsid w:val="005A7860"/>
    <w:rsid w:val="005A7E7A"/>
    <w:rsid w:val="005A7E98"/>
    <w:rsid w:val="005B01EA"/>
    <w:rsid w:val="005B09ED"/>
    <w:rsid w:val="005B1047"/>
    <w:rsid w:val="005B137F"/>
    <w:rsid w:val="005B13B5"/>
    <w:rsid w:val="005B1B93"/>
    <w:rsid w:val="005B1CB0"/>
    <w:rsid w:val="005B250E"/>
    <w:rsid w:val="005B3436"/>
    <w:rsid w:val="005B38DD"/>
    <w:rsid w:val="005B482D"/>
    <w:rsid w:val="005B4A9A"/>
    <w:rsid w:val="005B4B7F"/>
    <w:rsid w:val="005B4C99"/>
    <w:rsid w:val="005B4E91"/>
    <w:rsid w:val="005B5526"/>
    <w:rsid w:val="005B5BDC"/>
    <w:rsid w:val="005B5F62"/>
    <w:rsid w:val="005B69CE"/>
    <w:rsid w:val="005B6EFB"/>
    <w:rsid w:val="005B70A6"/>
    <w:rsid w:val="005B7C5B"/>
    <w:rsid w:val="005B7E14"/>
    <w:rsid w:val="005C00B3"/>
    <w:rsid w:val="005C05EB"/>
    <w:rsid w:val="005C0669"/>
    <w:rsid w:val="005C0BCA"/>
    <w:rsid w:val="005C130B"/>
    <w:rsid w:val="005C1ADA"/>
    <w:rsid w:val="005C1BC4"/>
    <w:rsid w:val="005C1EB1"/>
    <w:rsid w:val="005C28E6"/>
    <w:rsid w:val="005C2ACC"/>
    <w:rsid w:val="005C2C8C"/>
    <w:rsid w:val="005C2C9A"/>
    <w:rsid w:val="005C32AA"/>
    <w:rsid w:val="005C3361"/>
    <w:rsid w:val="005C3602"/>
    <w:rsid w:val="005C3D15"/>
    <w:rsid w:val="005C458D"/>
    <w:rsid w:val="005C466B"/>
    <w:rsid w:val="005C5494"/>
    <w:rsid w:val="005C6296"/>
    <w:rsid w:val="005C6313"/>
    <w:rsid w:val="005C66FC"/>
    <w:rsid w:val="005C6942"/>
    <w:rsid w:val="005C69D4"/>
    <w:rsid w:val="005C6A51"/>
    <w:rsid w:val="005C6E8D"/>
    <w:rsid w:val="005C7145"/>
    <w:rsid w:val="005C796B"/>
    <w:rsid w:val="005C7E58"/>
    <w:rsid w:val="005C7F49"/>
    <w:rsid w:val="005C7F62"/>
    <w:rsid w:val="005D0CA1"/>
    <w:rsid w:val="005D0E14"/>
    <w:rsid w:val="005D19F1"/>
    <w:rsid w:val="005D1A2B"/>
    <w:rsid w:val="005D1A7A"/>
    <w:rsid w:val="005D2F87"/>
    <w:rsid w:val="005D3C65"/>
    <w:rsid w:val="005D3D1F"/>
    <w:rsid w:val="005D4355"/>
    <w:rsid w:val="005D44D7"/>
    <w:rsid w:val="005D46F2"/>
    <w:rsid w:val="005D475A"/>
    <w:rsid w:val="005D521A"/>
    <w:rsid w:val="005D5532"/>
    <w:rsid w:val="005D564C"/>
    <w:rsid w:val="005D5CD5"/>
    <w:rsid w:val="005D61D8"/>
    <w:rsid w:val="005D6447"/>
    <w:rsid w:val="005D68D8"/>
    <w:rsid w:val="005D69D7"/>
    <w:rsid w:val="005D6A48"/>
    <w:rsid w:val="005D7522"/>
    <w:rsid w:val="005D78B1"/>
    <w:rsid w:val="005D7CBE"/>
    <w:rsid w:val="005D7CD6"/>
    <w:rsid w:val="005D7F9C"/>
    <w:rsid w:val="005E0C15"/>
    <w:rsid w:val="005E0F46"/>
    <w:rsid w:val="005E110E"/>
    <w:rsid w:val="005E1121"/>
    <w:rsid w:val="005E1A80"/>
    <w:rsid w:val="005E1BE0"/>
    <w:rsid w:val="005E1DB0"/>
    <w:rsid w:val="005E24C4"/>
    <w:rsid w:val="005E2D57"/>
    <w:rsid w:val="005E30F4"/>
    <w:rsid w:val="005E403B"/>
    <w:rsid w:val="005E43EC"/>
    <w:rsid w:val="005E4A92"/>
    <w:rsid w:val="005E4DF6"/>
    <w:rsid w:val="005E4F9A"/>
    <w:rsid w:val="005E51B0"/>
    <w:rsid w:val="005E534F"/>
    <w:rsid w:val="005E565C"/>
    <w:rsid w:val="005E6035"/>
    <w:rsid w:val="005E68B2"/>
    <w:rsid w:val="005E6F91"/>
    <w:rsid w:val="005E72A3"/>
    <w:rsid w:val="005E75EC"/>
    <w:rsid w:val="005E78B7"/>
    <w:rsid w:val="005E78E7"/>
    <w:rsid w:val="005E7BC2"/>
    <w:rsid w:val="005E7C5A"/>
    <w:rsid w:val="005F00A9"/>
    <w:rsid w:val="005F017A"/>
    <w:rsid w:val="005F0923"/>
    <w:rsid w:val="005F0D3E"/>
    <w:rsid w:val="005F151C"/>
    <w:rsid w:val="005F15DA"/>
    <w:rsid w:val="005F1DCE"/>
    <w:rsid w:val="005F1F48"/>
    <w:rsid w:val="005F21CF"/>
    <w:rsid w:val="005F2C80"/>
    <w:rsid w:val="005F2CEE"/>
    <w:rsid w:val="005F31D2"/>
    <w:rsid w:val="005F399A"/>
    <w:rsid w:val="005F3F18"/>
    <w:rsid w:val="005F5206"/>
    <w:rsid w:val="005F57D6"/>
    <w:rsid w:val="005F585A"/>
    <w:rsid w:val="005F5E8F"/>
    <w:rsid w:val="005F6FF4"/>
    <w:rsid w:val="005F728E"/>
    <w:rsid w:val="00600B47"/>
    <w:rsid w:val="00600C90"/>
    <w:rsid w:val="006015C3"/>
    <w:rsid w:val="006021DC"/>
    <w:rsid w:val="00602C3F"/>
    <w:rsid w:val="00602E9E"/>
    <w:rsid w:val="00602FCF"/>
    <w:rsid w:val="00603005"/>
    <w:rsid w:val="00603DC0"/>
    <w:rsid w:val="006042D3"/>
    <w:rsid w:val="006043B9"/>
    <w:rsid w:val="0060440B"/>
    <w:rsid w:val="00604454"/>
    <w:rsid w:val="006045EF"/>
    <w:rsid w:val="00604DF5"/>
    <w:rsid w:val="00604EF8"/>
    <w:rsid w:val="0060542E"/>
    <w:rsid w:val="00605DB6"/>
    <w:rsid w:val="006063AE"/>
    <w:rsid w:val="0060695F"/>
    <w:rsid w:val="00606E8D"/>
    <w:rsid w:val="00607031"/>
    <w:rsid w:val="0060735A"/>
    <w:rsid w:val="006078B6"/>
    <w:rsid w:val="00607C5B"/>
    <w:rsid w:val="00607D00"/>
    <w:rsid w:val="006103A7"/>
    <w:rsid w:val="006105DB"/>
    <w:rsid w:val="00610B1E"/>
    <w:rsid w:val="00610F60"/>
    <w:rsid w:val="00610FBD"/>
    <w:rsid w:val="006111CD"/>
    <w:rsid w:val="00611354"/>
    <w:rsid w:val="00611A22"/>
    <w:rsid w:val="00611CFB"/>
    <w:rsid w:val="006133FC"/>
    <w:rsid w:val="00613C1B"/>
    <w:rsid w:val="006149F8"/>
    <w:rsid w:val="00614A8E"/>
    <w:rsid w:val="00614B54"/>
    <w:rsid w:val="00614BE9"/>
    <w:rsid w:val="00614C3B"/>
    <w:rsid w:val="00615204"/>
    <w:rsid w:val="00615522"/>
    <w:rsid w:val="00615AB9"/>
    <w:rsid w:val="00615CE7"/>
    <w:rsid w:val="00616D7F"/>
    <w:rsid w:val="00616DD0"/>
    <w:rsid w:val="0061711F"/>
    <w:rsid w:val="00617C85"/>
    <w:rsid w:val="00620036"/>
    <w:rsid w:val="00620FF0"/>
    <w:rsid w:val="00621B74"/>
    <w:rsid w:val="00621CA4"/>
    <w:rsid w:val="00621DF7"/>
    <w:rsid w:val="00622427"/>
    <w:rsid w:val="00623561"/>
    <w:rsid w:val="0062382E"/>
    <w:rsid w:val="00623982"/>
    <w:rsid w:val="00623D80"/>
    <w:rsid w:val="0062405E"/>
    <w:rsid w:val="00624190"/>
    <w:rsid w:val="00625914"/>
    <w:rsid w:val="00625AAB"/>
    <w:rsid w:val="00625E74"/>
    <w:rsid w:val="00626000"/>
    <w:rsid w:val="006261D1"/>
    <w:rsid w:val="00626351"/>
    <w:rsid w:val="006266B6"/>
    <w:rsid w:val="00626E92"/>
    <w:rsid w:val="00626E9B"/>
    <w:rsid w:val="0062703F"/>
    <w:rsid w:val="00627629"/>
    <w:rsid w:val="00627707"/>
    <w:rsid w:val="0062787E"/>
    <w:rsid w:val="006303A3"/>
    <w:rsid w:val="00630B29"/>
    <w:rsid w:val="00631F9E"/>
    <w:rsid w:val="00632D08"/>
    <w:rsid w:val="006330E0"/>
    <w:rsid w:val="00633841"/>
    <w:rsid w:val="00633D44"/>
    <w:rsid w:val="0063413D"/>
    <w:rsid w:val="0063419A"/>
    <w:rsid w:val="00634856"/>
    <w:rsid w:val="00634B1D"/>
    <w:rsid w:val="00634C7B"/>
    <w:rsid w:val="0063611C"/>
    <w:rsid w:val="006361C0"/>
    <w:rsid w:val="00636342"/>
    <w:rsid w:val="00636744"/>
    <w:rsid w:val="0063689F"/>
    <w:rsid w:val="006368FA"/>
    <w:rsid w:val="00636F80"/>
    <w:rsid w:val="006377F0"/>
    <w:rsid w:val="00637941"/>
    <w:rsid w:val="00637A08"/>
    <w:rsid w:val="00640421"/>
    <w:rsid w:val="00640FBC"/>
    <w:rsid w:val="00641955"/>
    <w:rsid w:val="00641D8C"/>
    <w:rsid w:val="00642CF0"/>
    <w:rsid w:val="00642ED1"/>
    <w:rsid w:val="00643375"/>
    <w:rsid w:val="006434C6"/>
    <w:rsid w:val="006436F9"/>
    <w:rsid w:val="006437B5"/>
    <w:rsid w:val="006438C8"/>
    <w:rsid w:val="00643B2B"/>
    <w:rsid w:val="00643C17"/>
    <w:rsid w:val="00644216"/>
    <w:rsid w:val="00644C61"/>
    <w:rsid w:val="00644F66"/>
    <w:rsid w:val="006452F2"/>
    <w:rsid w:val="00645316"/>
    <w:rsid w:val="006457D8"/>
    <w:rsid w:val="0064630F"/>
    <w:rsid w:val="00646421"/>
    <w:rsid w:val="006466C1"/>
    <w:rsid w:val="0064674D"/>
    <w:rsid w:val="00647287"/>
    <w:rsid w:val="00647677"/>
    <w:rsid w:val="0064782D"/>
    <w:rsid w:val="00647C12"/>
    <w:rsid w:val="00647E14"/>
    <w:rsid w:val="006511AB"/>
    <w:rsid w:val="0065249D"/>
    <w:rsid w:val="006524A4"/>
    <w:rsid w:val="00652DE0"/>
    <w:rsid w:val="00653CC0"/>
    <w:rsid w:val="0065408F"/>
    <w:rsid w:val="0065432B"/>
    <w:rsid w:val="0065483C"/>
    <w:rsid w:val="0065490F"/>
    <w:rsid w:val="00654A3B"/>
    <w:rsid w:val="00654CEE"/>
    <w:rsid w:val="00654DE8"/>
    <w:rsid w:val="006552C7"/>
    <w:rsid w:val="00655428"/>
    <w:rsid w:val="006564A4"/>
    <w:rsid w:val="00656547"/>
    <w:rsid w:val="00656940"/>
    <w:rsid w:val="00656B2C"/>
    <w:rsid w:val="0065716B"/>
    <w:rsid w:val="00657408"/>
    <w:rsid w:val="006576D5"/>
    <w:rsid w:val="0065777F"/>
    <w:rsid w:val="00657802"/>
    <w:rsid w:val="00660595"/>
    <w:rsid w:val="006606A6"/>
    <w:rsid w:val="0066073A"/>
    <w:rsid w:val="0066098B"/>
    <w:rsid w:val="00660A44"/>
    <w:rsid w:val="00660C99"/>
    <w:rsid w:val="00660E7F"/>
    <w:rsid w:val="00660FF0"/>
    <w:rsid w:val="00661A6B"/>
    <w:rsid w:val="00661E22"/>
    <w:rsid w:val="00661E8C"/>
    <w:rsid w:val="0066208B"/>
    <w:rsid w:val="006622EA"/>
    <w:rsid w:val="00662422"/>
    <w:rsid w:val="006624F8"/>
    <w:rsid w:val="00662BAC"/>
    <w:rsid w:val="0066304E"/>
    <w:rsid w:val="006630DC"/>
    <w:rsid w:val="006631EA"/>
    <w:rsid w:val="006636FD"/>
    <w:rsid w:val="00663A4C"/>
    <w:rsid w:val="00663D3A"/>
    <w:rsid w:val="00664C3A"/>
    <w:rsid w:val="00664EAC"/>
    <w:rsid w:val="00664F47"/>
    <w:rsid w:val="00665614"/>
    <w:rsid w:val="00665A21"/>
    <w:rsid w:val="00665BB2"/>
    <w:rsid w:val="00665D30"/>
    <w:rsid w:val="0066654A"/>
    <w:rsid w:val="0066664C"/>
    <w:rsid w:val="00666F7C"/>
    <w:rsid w:val="00666FBA"/>
    <w:rsid w:val="006671E2"/>
    <w:rsid w:val="00667295"/>
    <w:rsid w:val="00667520"/>
    <w:rsid w:val="006677C8"/>
    <w:rsid w:val="006701ED"/>
    <w:rsid w:val="006708AA"/>
    <w:rsid w:val="006709EC"/>
    <w:rsid w:val="00670BF4"/>
    <w:rsid w:val="006710BC"/>
    <w:rsid w:val="00671128"/>
    <w:rsid w:val="006717AF"/>
    <w:rsid w:val="00672318"/>
    <w:rsid w:val="00672D95"/>
    <w:rsid w:val="00672F0C"/>
    <w:rsid w:val="006730F7"/>
    <w:rsid w:val="00673F31"/>
    <w:rsid w:val="00674626"/>
    <w:rsid w:val="00674FED"/>
    <w:rsid w:val="0067597E"/>
    <w:rsid w:val="00675EE7"/>
    <w:rsid w:val="0067603E"/>
    <w:rsid w:val="0067668D"/>
    <w:rsid w:val="00676AB5"/>
    <w:rsid w:val="00676F46"/>
    <w:rsid w:val="0067710A"/>
    <w:rsid w:val="00677CB2"/>
    <w:rsid w:val="00680764"/>
    <w:rsid w:val="006808D1"/>
    <w:rsid w:val="00680ADF"/>
    <w:rsid w:val="00680F33"/>
    <w:rsid w:val="00680FC5"/>
    <w:rsid w:val="006813E7"/>
    <w:rsid w:val="00681512"/>
    <w:rsid w:val="00681ECC"/>
    <w:rsid w:val="00682493"/>
    <w:rsid w:val="006824BB"/>
    <w:rsid w:val="00682B68"/>
    <w:rsid w:val="00683104"/>
    <w:rsid w:val="00683699"/>
    <w:rsid w:val="006837E2"/>
    <w:rsid w:val="00683992"/>
    <w:rsid w:val="00683BF9"/>
    <w:rsid w:val="00683D5A"/>
    <w:rsid w:val="006841EE"/>
    <w:rsid w:val="00684240"/>
    <w:rsid w:val="00684598"/>
    <w:rsid w:val="006847B8"/>
    <w:rsid w:val="00684C4A"/>
    <w:rsid w:val="0068540B"/>
    <w:rsid w:val="00685916"/>
    <w:rsid w:val="00685C67"/>
    <w:rsid w:val="00685F3D"/>
    <w:rsid w:val="0068609F"/>
    <w:rsid w:val="00686382"/>
    <w:rsid w:val="0068691A"/>
    <w:rsid w:val="0068694D"/>
    <w:rsid w:val="00686BA7"/>
    <w:rsid w:val="00686EE9"/>
    <w:rsid w:val="006871D8"/>
    <w:rsid w:val="00687344"/>
    <w:rsid w:val="006875A0"/>
    <w:rsid w:val="0068791B"/>
    <w:rsid w:val="0069079C"/>
    <w:rsid w:val="00690D46"/>
    <w:rsid w:val="00690EB4"/>
    <w:rsid w:val="00691204"/>
    <w:rsid w:val="00691B2F"/>
    <w:rsid w:val="00691BC0"/>
    <w:rsid w:val="00692193"/>
    <w:rsid w:val="00692C7F"/>
    <w:rsid w:val="00693229"/>
    <w:rsid w:val="00693734"/>
    <w:rsid w:val="006937D7"/>
    <w:rsid w:val="0069393F"/>
    <w:rsid w:val="00693C53"/>
    <w:rsid w:val="00694467"/>
    <w:rsid w:val="0069477D"/>
    <w:rsid w:val="00694DF0"/>
    <w:rsid w:val="006954C3"/>
    <w:rsid w:val="00696537"/>
    <w:rsid w:val="00696BC1"/>
    <w:rsid w:val="00696FB4"/>
    <w:rsid w:val="00697CB8"/>
    <w:rsid w:val="00697F65"/>
    <w:rsid w:val="006A090E"/>
    <w:rsid w:val="006A0BB7"/>
    <w:rsid w:val="006A10A6"/>
    <w:rsid w:val="006A1742"/>
    <w:rsid w:val="006A174A"/>
    <w:rsid w:val="006A1926"/>
    <w:rsid w:val="006A2193"/>
    <w:rsid w:val="006A26BF"/>
    <w:rsid w:val="006A27B2"/>
    <w:rsid w:val="006A2FC1"/>
    <w:rsid w:val="006A3105"/>
    <w:rsid w:val="006A3A6F"/>
    <w:rsid w:val="006A3C91"/>
    <w:rsid w:val="006A3D8D"/>
    <w:rsid w:val="006A3F4B"/>
    <w:rsid w:val="006A3FD8"/>
    <w:rsid w:val="006A4236"/>
    <w:rsid w:val="006A43E6"/>
    <w:rsid w:val="006A4560"/>
    <w:rsid w:val="006A4784"/>
    <w:rsid w:val="006A5010"/>
    <w:rsid w:val="006A507A"/>
    <w:rsid w:val="006A5501"/>
    <w:rsid w:val="006A66F6"/>
    <w:rsid w:val="006A6E33"/>
    <w:rsid w:val="006A73B3"/>
    <w:rsid w:val="006A7A38"/>
    <w:rsid w:val="006A7F57"/>
    <w:rsid w:val="006B0127"/>
    <w:rsid w:val="006B02CD"/>
    <w:rsid w:val="006B03E1"/>
    <w:rsid w:val="006B0536"/>
    <w:rsid w:val="006B0586"/>
    <w:rsid w:val="006B0C59"/>
    <w:rsid w:val="006B135B"/>
    <w:rsid w:val="006B19D6"/>
    <w:rsid w:val="006B1AE4"/>
    <w:rsid w:val="006B1CC7"/>
    <w:rsid w:val="006B24A9"/>
    <w:rsid w:val="006B25CC"/>
    <w:rsid w:val="006B267E"/>
    <w:rsid w:val="006B2F2B"/>
    <w:rsid w:val="006B2F6F"/>
    <w:rsid w:val="006B321C"/>
    <w:rsid w:val="006B3571"/>
    <w:rsid w:val="006B35FB"/>
    <w:rsid w:val="006B3790"/>
    <w:rsid w:val="006B3809"/>
    <w:rsid w:val="006B3DFC"/>
    <w:rsid w:val="006B41B5"/>
    <w:rsid w:val="006B41BA"/>
    <w:rsid w:val="006B425D"/>
    <w:rsid w:val="006B4396"/>
    <w:rsid w:val="006B4687"/>
    <w:rsid w:val="006B52FD"/>
    <w:rsid w:val="006B53B6"/>
    <w:rsid w:val="006B5546"/>
    <w:rsid w:val="006B5CA2"/>
    <w:rsid w:val="006B5DC3"/>
    <w:rsid w:val="006B6747"/>
    <w:rsid w:val="006B7BF4"/>
    <w:rsid w:val="006B7F8D"/>
    <w:rsid w:val="006C035F"/>
    <w:rsid w:val="006C053A"/>
    <w:rsid w:val="006C0B77"/>
    <w:rsid w:val="006C0E50"/>
    <w:rsid w:val="006C0FFB"/>
    <w:rsid w:val="006C1822"/>
    <w:rsid w:val="006C1AD1"/>
    <w:rsid w:val="006C205A"/>
    <w:rsid w:val="006C2531"/>
    <w:rsid w:val="006C2D22"/>
    <w:rsid w:val="006C30B9"/>
    <w:rsid w:val="006C3212"/>
    <w:rsid w:val="006C32CB"/>
    <w:rsid w:val="006C3BC1"/>
    <w:rsid w:val="006C3C1B"/>
    <w:rsid w:val="006C4096"/>
    <w:rsid w:val="006C4546"/>
    <w:rsid w:val="006C4610"/>
    <w:rsid w:val="006C48A9"/>
    <w:rsid w:val="006C4BF6"/>
    <w:rsid w:val="006C4FC5"/>
    <w:rsid w:val="006C5108"/>
    <w:rsid w:val="006C517D"/>
    <w:rsid w:val="006C596B"/>
    <w:rsid w:val="006C5AEB"/>
    <w:rsid w:val="006C5F52"/>
    <w:rsid w:val="006C6119"/>
    <w:rsid w:val="006C615E"/>
    <w:rsid w:val="006C648A"/>
    <w:rsid w:val="006C64B7"/>
    <w:rsid w:val="006C6543"/>
    <w:rsid w:val="006C660D"/>
    <w:rsid w:val="006C6E5D"/>
    <w:rsid w:val="006C783B"/>
    <w:rsid w:val="006D0940"/>
    <w:rsid w:val="006D0AAF"/>
    <w:rsid w:val="006D12E6"/>
    <w:rsid w:val="006D1404"/>
    <w:rsid w:val="006D2DCB"/>
    <w:rsid w:val="006D3246"/>
    <w:rsid w:val="006D348B"/>
    <w:rsid w:val="006D3983"/>
    <w:rsid w:val="006D3A6D"/>
    <w:rsid w:val="006D44B0"/>
    <w:rsid w:val="006D4990"/>
    <w:rsid w:val="006D5040"/>
    <w:rsid w:val="006D52C0"/>
    <w:rsid w:val="006D5435"/>
    <w:rsid w:val="006D57E3"/>
    <w:rsid w:val="006D5982"/>
    <w:rsid w:val="006D5D0A"/>
    <w:rsid w:val="006D67D3"/>
    <w:rsid w:val="006D6A34"/>
    <w:rsid w:val="006D6C36"/>
    <w:rsid w:val="006D6DEB"/>
    <w:rsid w:val="006D70CF"/>
    <w:rsid w:val="006D7C05"/>
    <w:rsid w:val="006E02A7"/>
    <w:rsid w:val="006E031B"/>
    <w:rsid w:val="006E099A"/>
    <w:rsid w:val="006E0DDF"/>
    <w:rsid w:val="006E107B"/>
    <w:rsid w:val="006E1D23"/>
    <w:rsid w:val="006E24CC"/>
    <w:rsid w:val="006E263C"/>
    <w:rsid w:val="006E2A9D"/>
    <w:rsid w:val="006E2EA4"/>
    <w:rsid w:val="006E2FAB"/>
    <w:rsid w:val="006E2FC8"/>
    <w:rsid w:val="006E334B"/>
    <w:rsid w:val="006E34FB"/>
    <w:rsid w:val="006E361D"/>
    <w:rsid w:val="006E3EEB"/>
    <w:rsid w:val="006E3FC4"/>
    <w:rsid w:val="006E42C5"/>
    <w:rsid w:val="006E49D0"/>
    <w:rsid w:val="006E5D88"/>
    <w:rsid w:val="006E60B6"/>
    <w:rsid w:val="006E6850"/>
    <w:rsid w:val="006E6F2C"/>
    <w:rsid w:val="006E6F3F"/>
    <w:rsid w:val="006E729F"/>
    <w:rsid w:val="006E7D07"/>
    <w:rsid w:val="006F0523"/>
    <w:rsid w:val="006F09B1"/>
    <w:rsid w:val="006F0CB9"/>
    <w:rsid w:val="006F0D59"/>
    <w:rsid w:val="006F1397"/>
    <w:rsid w:val="006F182B"/>
    <w:rsid w:val="006F1CBB"/>
    <w:rsid w:val="006F20E4"/>
    <w:rsid w:val="006F24AD"/>
    <w:rsid w:val="006F2556"/>
    <w:rsid w:val="006F29E1"/>
    <w:rsid w:val="006F2A13"/>
    <w:rsid w:val="006F2BFE"/>
    <w:rsid w:val="006F4458"/>
    <w:rsid w:val="006F472F"/>
    <w:rsid w:val="006F4BC5"/>
    <w:rsid w:val="006F4F94"/>
    <w:rsid w:val="006F52EE"/>
    <w:rsid w:val="006F538D"/>
    <w:rsid w:val="006F53BC"/>
    <w:rsid w:val="006F59F7"/>
    <w:rsid w:val="006F5B89"/>
    <w:rsid w:val="006F5C2E"/>
    <w:rsid w:val="006F5C6B"/>
    <w:rsid w:val="006F66B4"/>
    <w:rsid w:val="006F6774"/>
    <w:rsid w:val="006F686A"/>
    <w:rsid w:val="006F7DE5"/>
    <w:rsid w:val="007003C9"/>
    <w:rsid w:val="007005DD"/>
    <w:rsid w:val="0070082A"/>
    <w:rsid w:val="007011EF"/>
    <w:rsid w:val="00701835"/>
    <w:rsid w:val="00701959"/>
    <w:rsid w:val="00701DA8"/>
    <w:rsid w:val="00702BF0"/>
    <w:rsid w:val="00702C6C"/>
    <w:rsid w:val="007030E9"/>
    <w:rsid w:val="00703264"/>
    <w:rsid w:val="007036BF"/>
    <w:rsid w:val="00703791"/>
    <w:rsid w:val="0070406D"/>
    <w:rsid w:val="007041F9"/>
    <w:rsid w:val="007042B3"/>
    <w:rsid w:val="00704B9F"/>
    <w:rsid w:val="00704D33"/>
    <w:rsid w:val="00704E51"/>
    <w:rsid w:val="00705494"/>
    <w:rsid w:val="00705A79"/>
    <w:rsid w:val="007060E9"/>
    <w:rsid w:val="007063A0"/>
    <w:rsid w:val="007063C1"/>
    <w:rsid w:val="00706467"/>
    <w:rsid w:val="007067A7"/>
    <w:rsid w:val="00706D75"/>
    <w:rsid w:val="00707042"/>
    <w:rsid w:val="00707A34"/>
    <w:rsid w:val="00707ABB"/>
    <w:rsid w:val="00707EA5"/>
    <w:rsid w:val="0071017D"/>
    <w:rsid w:val="0071028F"/>
    <w:rsid w:val="00711A88"/>
    <w:rsid w:val="00711BA5"/>
    <w:rsid w:val="00711EDA"/>
    <w:rsid w:val="00712262"/>
    <w:rsid w:val="007126FC"/>
    <w:rsid w:val="00712945"/>
    <w:rsid w:val="00712D80"/>
    <w:rsid w:val="0071303D"/>
    <w:rsid w:val="00713684"/>
    <w:rsid w:val="00714685"/>
    <w:rsid w:val="00714F69"/>
    <w:rsid w:val="0071598C"/>
    <w:rsid w:val="0071614D"/>
    <w:rsid w:val="007163C4"/>
    <w:rsid w:val="00716A8B"/>
    <w:rsid w:val="00716F4A"/>
    <w:rsid w:val="007173B4"/>
    <w:rsid w:val="0071769E"/>
    <w:rsid w:val="00717A71"/>
    <w:rsid w:val="00717E44"/>
    <w:rsid w:val="00717EBF"/>
    <w:rsid w:val="0072019B"/>
    <w:rsid w:val="0072052D"/>
    <w:rsid w:val="0072172F"/>
    <w:rsid w:val="007223CE"/>
    <w:rsid w:val="0072250D"/>
    <w:rsid w:val="00722595"/>
    <w:rsid w:val="007229B7"/>
    <w:rsid w:val="0072314B"/>
    <w:rsid w:val="007235F4"/>
    <w:rsid w:val="007236D0"/>
    <w:rsid w:val="007238F9"/>
    <w:rsid w:val="00723F3C"/>
    <w:rsid w:val="00723FD9"/>
    <w:rsid w:val="007242FD"/>
    <w:rsid w:val="0072484C"/>
    <w:rsid w:val="00724930"/>
    <w:rsid w:val="00724DD1"/>
    <w:rsid w:val="00724F46"/>
    <w:rsid w:val="007250E0"/>
    <w:rsid w:val="00725845"/>
    <w:rsid w:val="00725A04"/>
    <w:rsid w:val="00725D91"/>
    <w:rsid w:val="007274ED"/>
    <w:rsid w:val="00727C5A"/>
    <w:rsid w:val="00727E22"/>
    <w:rsid w:val="00727F05"/>
    <w:rsid w:val="0073012A"/>
    <w:rsid w:val="00730470"/>
    <w:rsid w:val="00730CFE"/>
    <w:rsid w:val="00730F08"/>
    <w:rsid w:val="00731250"/>
    <w:rsid w:val="007314F0"/>
    <w:rsid w:val="00731BDD"/>
    <w:rsid w:val="00731BEF"/>
    <w:rsid w:val="00731D7B"/>
    <w:rsid w:val="00731F5D"/>
    <w:rsid w:val="00731FED"/>
    <w:rsid w:val="007324CC"/>
    <w:rsid w:val="007327EE"/>
    <w:rsid w:val="00732D1C"/>
    <w:rsid w:val="00733350"/>
    <w:rsid w:val="00733458"/>
    <w:rsid w:val="007335EC"/>
    <w:rsid w:val="0073362E"/>
    <w:rsid w:val="007339E0"/>
    <w:rsid w:val="00733D48"/>
    <w:rsid w:val="007346CD"/>
    <w:rsid w:val="00734B0D"/>
    <w:rsid w:val="00734CE4"/>
    <w:rsid w:val="00734D49"/>
    <w:rsid w:val="00735133"/>
    <w:rsid w:val="00735495"/>
    <w:rsid w:val="007358FD"/>
    <w:rsid w:val="00736098"/>
    <w:rsid w:val="007368B0"/>
    <w:rsid w:val="00736A53"/>
    <w:rsid w:val="00736BB0"/>
    <w:rsid w:val="00737477"/>
    <w:rsid w:val="0073760C"/>
    <w:rsid w:val="0073766E"/>
    <w:rsid w:val="00737778"/>
    <w:rsid w:val="00737823"/>
    <w:rsid w:val="00737AEE"/>
    <w:rsid w:val="00737D27"/>
    <w:rsid w:val="00737E04"/>
    <w:rsid w:val="00737E8F"/>
    <w:rsid w:val="00740144"/>
    <w:rsid w:val="00740164"/>
    <w:rsid w:val="007405ED"/>
    <w:rsid w:val="00740DB8"/>
    <w:rsid w:val="00741480"/>
    <w:rsid w:val="00741E43"/>
    <w:rsid w:val="007429AC"/>
    <w:rsid w:val="007433E7"/>
    <w:rsid w:val="00743A56"/>
    <w:rsid w:val="00743ED3"/>
    <w:rsid w:val="00743F21"/>
    <w:rsid w:val="007446F9"/>
    <w:rsid w:val="0074479D"/>
    <w:rsid w:val="00744AB0"/>
    <w:rsid w:val="00745068"/>
    <w:rsid w:val="00745227"/>
    <w:rsid w:val="0074564C"/>
    <w:rsid w:val="0074617F"/>
    <w:rsid w:val="00746461"/>
    <w:rsid w:val="00746583"/>
    <w:rsid w:val="00746590"/>
    <w:rsid w:val="007468AD"/>
    <w:rsid w:val="007479E2"/>
    <w:rsid w:val="007500FF"/>
    <w:rsid w:val="007504A5"/>
    <w:rsid w:val="007506BA"/>
    <w:rsid w:val="007507CB"/>
    <w:rsid w:val="00750DE4"/>
    <w:rsid w:val="00750F6B"/>
    <w:rsid w:val="00750FC0"/>
    <w:rsid w:val="00751325"/>
    <w:rsid w:val="00751A4E"/>
    <w:rsid w:val="00751A99"/>
    <w:rsid w:val="00751F7D"/>
    <w:rsid w:val="007522C8"/>
    <w:rsid w:val="00752D23"/>
    <w:rsid w:val="00753877"/>
    <w:rsid w:val="007549E2"/>
    <w:rsid w:val="00754A28"/>
    <w:rsid w:val="00755309"/>
    <w:rsid w:val="0075535C"/>
    <w:rsid w:val="007557FA"/>
    <w:rsid w:val="00755F60"/>
    <w:rsid w:val="0075610F"/>
    <w:rsid w:val="00756E05"/>
    <w:rsid w:val="0075711F"/>
    <w:rsid w:val="007573DC"/>
    <w:rsid w:val="00757A52"/>
    <w:rsid w:val="00757BB8"/>
    <w:rsid w:val="007603E2"/>
    <w:rsid w:val="0076067F"/>
    <w:rsid w:val="00760B2A"/>
    <w:rsid w:val="0076105A"/>
    <w:rsid w:val="007615EF"/>
    <w:rsid w:val="00761E3D"/>
    <w:rsid w:val="00761FF7"/>
    <w:rsid w:val="007623EB"/>
    <w:rsid w:val="007626D2"/>
    <w:rsid w:val="00763227"/>
    <w:rsid w:val="0076323E"/>
    <w:rsid w:val="007644C4"/>
    <w:rsid w:val="00764C68"/>
    <w:rsid w:val="00764EDE"/>
    <w:rsid w:val="007654A0"/>
    <w:rsid w:val="00765B27"/>
    <w:rsid w:val="00766080"/>
    <w:rsid w:val="0076690F"/>
    <w:rsid w:val="00766BBE"/>
    <w:rsid w:val="0076708C"/>
    <w:rsid w:val="00767380"/>
    <w:rsid w:val="007673DF"/>
    <w:rsid w:val="0076792F"/>
    <w:rsid w:val="00770007"/>
    <w:rsid w:val="00770044"/>
    <w:rsid w:val="0077007F"/>
    <w:rsid w:val="00770098"/>
    <w:rsid w:val="0077016D"/>
    <w:rsid w:val="007706B2"/>
    <w:rsid w:val="00770A20"/>
    <w:rsid w:val="00771175"/>
    <w:rsid w:val="00771325"/>
    <w:rsid w:val="007719DE"/>
    <w:rsid w:val="00771D43"/>
    <w:rsid w:val="0077290D"/>
    <w:rsid w:val="00772AB4"/>
    <w:rsid w:val="00773A0C"/>
    <w:rsid w:val="00773ADB"/>
    <w:rsid w:val="00773BA9"/>
    <w:rsid w:val="00774166"/>
    <w:rsid w:val="00774BD6"/>
    <w:rsid w:val="00774EA3"/>
    <w:rsid w:val="007751A9"/>
    <w:rsid w:val="007756F4"/>
    <w:rsid w:val="00775C79"/>
    <w:rsid w:val="0077627F"/>
    <w:rsid w:val="007765B6"/>
    <w:rsid w:val="00776990"/>
    <w:rsid w:val="0077708E"/>
    <w:rsid w:val="0077727D"/>
    <w:rsid w:val="00777358"/>
    <w:rsid w:val="00777BD3"/>
    <w:rsid w:val="00780784"/>
    <w:rsid w:val="00780793"/>
    <w:rsid w:val="00781007"/>
    <w:rsid w:val="00781265"/>
    <w:rsid w:val="007812E3"/>
    <w:rsid w:val="00781D9F"/>
    <w:rsid w:val="007823F2"/>
    <w:rsid w:val="00782700"/>
    <w:rsid w:val="00782745"/>
    <w:rsid w:val="00782ABA"/>
    <w:rsid w:val="00783324"/>
    <w:rsid w:val="007833F6"/>
    <w:rsid w:val="007837DB"/>
    <w:rsid w:val="00783BF5"/>
    <w:rsid w:val="00783DDB"/>
    <w:rsid w:val="00786379"/>
    <w:rsid w:val="0078672E"/>
    <w:rsid w:val="00787105"/>
    <w:rsid w:val="00790B3B"/>
    <w:rsid w:val="00790D2B"/>
    <w:rsid w:val="00791146"/>
    <w:rsid w:val="007913A4"/>
    <w:rsid w:val="0079160A"/>
    <w:rsid w:val="00791C9A"/>
    <w:rsid w:val="00791EE1"/>
    <w:rsid w:val="00791F4A"/>
    <w:rsid w:val="00792226"/>
    <w:rsid w:val="007922A3"/>
    <w:rsid w:val="00792DC1"/>
    <w:rsid w:val="007937DE"/>
    <w:rsid w:val="00793C9D"/>
    <w:rsid w:val="00793EEA"/>
    <w:rsid w:val="00794400"/>
    <w:rsid w:val="007945DB"/>
    <w:rsid w:val="00794D86"/>
    <w:rsid w:val="007951BB"/>
    <w:rsid w:val="00795B70"/>
    <w:rsid w:val="00795C40"/>
    <w:rsid w:val="00795E21"/>
    <w:rsid w:val="00796225"/>
    <w:rsid w:val="00796510"/>
    <w:rsid w:val="0079667E"/>
    <w:rsid w:val="007967DA"/>
    <w:rsid w:val="00796BB0"/>
    <w:rsid w:val="00796DBE"/>
    <w:rsid w:val="00796E0F"/>
    <w:rsid w:val="00796FED"/>
    <w:rsid w:val="0079721B"/>
    <w:rsid w:val="00797984"/>
    <w:rsid w:val="007A0780"/>
    <w:rsid w:val="007A09EB"/>
    <w:rsid w:val="007A0B64"/>
    <w:rsid w:val="007A0DB2"/>
    <w:rsid w:val="007A0E6C"/>
    <w:rsid w:val="007A1166"/>
    <w:rsid w:val="007A1C6E"/>
    <w:rsid w:val="007A1F9E"/>
    <w:rsid w:val="007A2081"/>
    <w:rsid w:val="007A35C3"/>
    <w:rsid w:val="007A3B0D"/>
    <w:rsid w:val="007A40D8"/>
    <w:rsid w:val="007A4C78"/>
    <w:rsid w:val="007A4CC3"/>
    <w:rsid w:val="007A4D19"/>
    <w:rsid w:val="007A52B1"/>
    <w:rsid w:val="007A5580"/>
    <w:rsid w:val="007A5885"/>
    <w:rsid w:val="007A5A16"/>
    <w:rsid w:val="007A5AB1"/>
    <w:rsid w:val="007A5BC6"/>
    <w:rsid w:val="007A60B5"/>
    <w:rsid w:val="007A6D54"/>
    <w:rsid w:val="007A6F1C"/>
    <w:rsid w:val="007A6F6C"/>
    <w:rsid w:val="007A71FB"/>
    <w:rsid w:val="007A7370"/>
    <w:rsid w:val="007A7BF4"/>
    <w:rsid w:val="007B001C"/>
    <w:rsid w:val="007B07E9"/>
    <w:rsid w:val="007B086C"/>
    <w:rsid w:val="007B0ACD"/>
    <w:rsid w:val="007B103B"/>
    <w:rsid w:val="007B13EC"/>
    <w:rsid w:val="007B1A39"/>
    <w:rsid w:val="007B1A86"/>
    <w:rsid w:val="007B20BB"/>
    <w:rsid w:val="007B254A"/>
    <w:rsid w:val="007B26BD"/>
    <w:rsid w:val="007B35E3"/>
    <w:rsid w:val="007B3AE3"/>
    <w:rsid w:val="007B3AF4"/>
    <w:rsid w:val="007B3FBB"/>
    <w:rsid w:val="007B48CD"/>
    <w:rsid w:val="007B4B03"/>
    <w:rsid w:val="007B528F"/>
    <w:rsid w:val="007B61EF"/>
    <w:rsid w:val="007B6BF6"/>
    <w:rsid w:val="007B781A"/>
    <w:rsid w:val="007C05B6"/>
    <w:rsid w:val="007C08DC"/>
    <w:rsid w:val="007C0985"/>
    <w:rsid w:val="007C0B01"/>
    <w:rsid w:val="007C0B63"/>
    <w:rsid w:val="007C0C89"/>
    <w:rsid w:val="007C1BD3"/>
    <w:rsid w:val="007C27AE"/>
    <w:rsid w:val="007C33BD"/>
    <w:rsid w:val="007C366C"/>
    <w:rsid w:val="007C3B24"/>
    <w:rsid w:val="007C407F"/>
    <w:rsid w:val="007C40B2"/>
    <w:rsid w:val="007C4322"/>
    <w:rsid w:val="007C48E9"/>
    <w:rsid w:val="007C4961"/>
    <w:rsid w:val="007C4B0A"/>
    <w:rsid w:val="007C4E23"/>
    <w:rsid w:val="007C52B7"/>
    <w:rsid w:val="007C5400"/>
    <w:rsid w:val="007C5494"/>
    <w:rsid w:val="007C56C1"/>
    <w:rsid w:val="007C5A51"/>
    <w:rsid w:val="007C5F5F"/>
    <w:rsid w:val="007C60EB"/>
    <w:rsid w:val="007C62AA"/>
    <w:rsid w:val="007C65AA"/>
    <w:rsid w:val="007C6A74"/>
    <w:rsid w:val="007C6A7C"/>
    <w:rsid w:val="007C6E16"/>
    <w:rsid w:val="007C71A8"/>
    <w:rsid w:val="007C76EB"/>
    <w:rsid w:val="007C7BAF"/>
    <w:rsid w:val="007C7CBA"/>
    <w:rsid w:val="007D00D4"/>
    <w:rsid w:val="007D0C38"/>
    <w:rsid w:val="007D1436"/>
    <w:rsid w:val="007D176D"/>
    <w:rsid w:val="007D1F3F"/>
    <w:rsid w:val="007D2381"/>
    <w:rsid w:val="007D2522"/>
    <w:rsid w:val="007D32A1"/>
    <w:rsid w:val="007D346B"/>
    <w:rsid w:val="007D3510"/>
    <w:rsid w:val="007D37A2"/>
    <w:rsid w:val="007D3893"/>
    <w:rsid w:val="007D41EB"/>
    <w:rsid w:val="007D4875"/>
    <w:rsid w:val="007D52E1"/>
    <w:rsid w:val="007D5359"/>
    <w:rsid w:val="007D5974"/>
    <w:rsid w:val="007D5B5E"/>
    <w:rsid w:val="007D5CA5"/>
    <w:rsid w:val="007D68B3"/>
    <w:rsid w:val="007D6B3A"/>
    <w:rsid w:val="007D6DAE"/>
    <w:rsid w:val="007D736D"/>
    <w:rsid w:val="007D7A89"/>
    <w:rsid w:val="007D7AE5"/>
    <w:rsid w:val="007D7B25"/>
    <w:rsid w:val="007D7CC3"/>
    <w:rsid w:val="007D7FBD"/>
    <w:rsid w:val="007E055F"/>
    <w:rsid w:val="007E0A8F"/>
    <w:rsid w:val="007E0D36"/>
    <w:rsid w:val="007E10CC"/>
    <w:rsid w:val="007E15B8"/>
    <w:rsid w:val="007E1ED8"/>
    <w:rsid w:val="007E1F53"/>
    <w:rsid w:val="007E2401"/>
    <w:rsid w:val="007E2AA3"/>
    <w:rsid w:val="007E2EC5"/>
    <w:rsid w:val="007E362E"/>
    <w:rsid w:val="007E3EE7"/>
    <w:rsid w:val="007E41D3"/>
    <w:rsid w:val="007E44A7"/>
    <w:rsid w:val="007E4B29"/>
    <w:rsid w:val="007E4DBD"/>
    <w:rsid w:val="007E5015"/>
    <w:rsid w:val="007E52AE"/>
    <w:rsid w:val="007E5A31"/>
    <w:rsid w:val="007E5BB1"/>
    <w:rsid w:val="007E5D39"/>
    <w:rsid w:val="007E6405"/>
    <w:rsid w:val="007E6553"/>
    <w:rsid w:val="007E668A"/>
    <w:rsid w:val="007E6871"/>
    <w:rsid w:val="007E748D"/>
    <w:rsid w:val="007E7F49"/>
    <w:rsid w:val="007E7FEE"/>
    <w:rsid w:val="007F0060"/>
    <w:rsid w:val="007F01B4"/>
    <w:rsid w:val="007F0440"/>
    <w:rsid w:val="007F08BB"/>
    <w:rsid w:val="007F0DF5"/>
    <w:rsid w:val="007F1756"/>
    <w:rsid w:val="007F1845"/>
    <w:rsid w:val="007F23EB"/>
    <w:rsid w:val="007F29DA"/>
    <w:rsid w:val="007F2E88"/>
    <w:rsid w:val="007F3214"/>
    <w:rsid w:val="007F34AA"/>
    <w:rsid w:val="007F3726"/>
    <w:rsid w:val="007F41A2"/>
    <w:rsid w:val="007F44A8"/>
    <w:rsid w:val="007F44A9"/>
    <w:rsid w:val="007F44D3"/>
    <w:rsid w:val="007F47F0"/>
    <w:rsid w:val="007F4D78"/>
    <w:rsid w:val="007F4E8F"/>
    <w:rsid w:val="007F4F3F"/>
    <w:rsid w:val="007F50FF"/>
    <w:rsid w:val="007F584A"/>
    <w:rsid w:val="007F595C"/>
    <w:rsid w:val="007F6178"/>
    <w:rsid w:val="007F68CE"/>
    <w:rsid w:val="007F6F2A"/>
    <w:rsid w:val="007F704C"/>
    <w:rsid w:val="007F73E3"/>
    <w:rsid w:val="007F75C4"/>
    <w:rsid w:val="007F76A7"/>
    <w:rsid w:val="007F782E"/>
    <w:rsid w:val="007F7F72"/>
    <w:rsid w:val="0080192D"/>
    <w:rsid w:val="00801D6F"/>
    <w:rsid w:val="00801E29"/>
    <w:rsid w:val="008020BE"/>
    <w:rsid w:val="00802820"/>
    <w:rsid w:val="00802CCF"/>
    <w:rsid w:val="00803295"/>
    <w:rsid w:val="00803301"/>
    <w:rsid w:val="00803389"/>
    <w:rsid w:val="0080374E"/>
    <w:rsid w:val="0080392A"/>
    <w:rsid w:val="00803F63"/>
    <w:rsid w:val="00803FA8"/>
    <w:rsid w:val="00804306"/>
    <w:rsid w:val="00804378"/>
    <w:rsid w:val="00804B7B"/>
    <w:rsid w:val="00804ED1"/>
    <w:rsid w:val="008051A9"/>
    <w:rsid w:val="00805593"/>
    <w:rsid w:val="0080568A"/>
    <w:rsid w:val="00805742"/>
    <w:rsid w:val="00805919"/>
    <w:rsid w:val="00805BBB"/>
    <w:rsid w:val="00805BD0"/>
    <w:rsid w:val="00805F58"/>
    <w:rsid w:val="008062EF"/>
    <w:rsid w:val="0080645A"/>
    <w:rsid w:val="00806609"/>
    <w:rsid w:val="00806DF7"/>
    <w:rsid w:val="0080705E"/>
    <w:rsid w:val="00807B5E"/>
    <w:rsid w:val="00807FFD"/>
    <w:rsid w:val="00810EC7"/>
    <w:rsid w:val="0081172D"/>
    <w:rsid w:val="008118CB"/>
    <w:rsid w:val="00811AAA"/>
    <w:rsid w:val="0081213D"/>
    <w:rsid w:val="008123B4"/>
    <w:rsid w:val="0081295F"/>
    <w:rsid w:val="00812C07"/>
    <w:rsid w:val="00812E50"/>
    <w:rsid w:val="0081335B"/>
    <w:rsid w:val="008138CD"/>
    <w:rsid w:val="0081400C"/>
    <w:rsid w:val="00814670"/>
    <w:rsid w:val="0081489E"/>
    <w:rsid w:val="00814BCB"/>
    <w:rsid w:val="00815096"/>
    <w:rsid w:val="008152ED"/>
    <w:rsid w:val="008154B7"/>
    <w:rsid w:val="00816D44"/>
    <w:rsid w:val="00816FE7"/>
    <w:rsid w:val="00817274"/>
    <w:rsid w:val="008172AE"/>
    <w:rsid w:val="00817617"/>
    <w:rsid w:val="008177FF"/>
    <w:rsid w:val="00817CFF"/>
    <w:rsid w:val="00817D36"/>
    <w:rsid w:val="008204CE"/>
    <w:rsid w:val="0082067C"/>
    <w:rsid w:val="008209B4"/>
    <w:rsid w:val="00821ACC"/>
    <w:rsid w:val="00821D01"/>
    <w:rsid w:val="008221E4"/>
    <w:rsid w:val="0082294C"/>
    <w:rsid w:val="00822C7A"/>
    <w:rsid w:val="00822D2C"/>
    <w:rsid w:val="00822FB7"/>
    <w:rsid w:val="00823C2B"/>
    <w:rsid w:val="00824020"/>
    <w:rsid w:val="008240D5"/>
    <w:rsid w:val="00824A38"/>
    <w:rsid w:val="00824B8C"/>
    <w:rsid w:val="008259BE"/>
    <w:rsid w:val="00825CD2"/>
    <w:rsid w:val="00826A71"/>
    <w:rsid w:val="00826AF8"/>
    <w:rsid w:val="00826B05"/>
    <w:rsid w:val="00826E2F"/>
    <w:rsid w:val="00826E9E"/>
    <w:rsid w:val="008272B7"/>
    <w:rsid w:val="0083017D"/>
    <w:rsid w:val="00830340"/>
    <w:rsid w:val="00830504"/>
    <w:rsid w:val="00830505"/>
    <w:rsid w:val="0083073D"/>
    <w:rsid w:val="00830743"/>
    <w:rsid w:val="00830BA5"/>
    <w:rsid w:val="00830DA5"/>
    <w:rsid w:val="00831146"/>
    <w:rsid w:val="0083192A"/>
    <w:rsid w:val="00831AB4"/>
    <w:rsid w:val="00831BCE"/>
    <w:rsid w:val="00831F95"/>
    <w:rsid w:val="00831FEF"/>
    <w:rsid w:val="008321F2"/>
    <w:rsid w:val="0083274F"/>
    <w:rsid w:val="0083276D"/>
    <w:rsid w:val="00832D94"/>
    <w:rsid w:val="008331DC"/>
    <w:rsid w:val="0083385B"/>
    <w:rsid w:val="0083395D"/>
    <w:rsid w:val="00833A71"/>
    <w:rsid w:val="008341F8"/>
    <w:rsid w:val="0083461C"/>
    <w:rsid w:val="00834BE2"/>
    <w:rsid w:val="00834C2C"/>
    <w:rsid w:val="00834DC2"/>
    <w:rsid w:val="00835B58"/>
    <w:rsid w:val="0083624F"/>
    <w:rsid w:val="008364BD"/>
    <w:rsid w:val="008368E9"/>
    <w:rsid w:val="008369F5"/>
    <w:rsid w:val="00836D9A"/>
    <w:rsid w:val="00836E22"/>
    <w:rsid w:val="00836E41"/>
    <w:rsid w:val="0083765D"/>
    <w:rsid w:val="0083774C"/>
    <w:rsid w:val="00837A16"/>
    <w:rsid w:val="008404FE"/>
    <w:rsid w:val="0084099E"/>
    <w:rsid w:val="008411DA"/>
    <w:rsid w:val="008421DB"/>
    <w:rsid w:val="00842CB3"/>
    <w:rsid w:val="0084351A"/>
    <w:rsid w:val="008437B4"/>
    <w:rsid w:val="00843969"/>
    <w:rsid w:val="00843AAE"/>
    <w:rsid w:val="00844019"/>
    <w:rsid w:val="008449CC"/>
    <w:rsid w:val="008450A4"/>
    <w:rsid w:val="00845135"/>
    <w:rsid w:val="00845459"/>
    <w:rsid w:val="00846463"/>
    <w:rsid w:val="008465CD"/>
    <w:rsid w:val="008466EF"/>
    <w:rsid w:val="00846F50"/>
    <w:rsid w:val="00847121"/>
    <w:rsid w:val="00847152"/>
    <w:rsid w:val="00847420"/>
    <w:rsid w:val="00850636"/>
    <w:rsid w:val="0085071B"/>
    <w:rsid w:val="00850C23"/>
    <w:rsid w:val="00851BAB"/>
    <w:rsid w:val="00851F43"/>
    <w:rsid w:val="00852BF1"/>
    <w:rsid w:val="00852FEA"/>
    <w:rsid w:val="008530FD"/>
    <w:rsid w:val="00853134"/>
    <w:rsid w:val="008532C4"/>
    <w:rsid w:val="00853855"/>
    <w:rsid w:val="00853C47"/>
    <w:rsid w:val="00853E3B"/>
    <w:rsid w:val="00855390"/>
    <w:rsid w:val="008556ED"/>
    <w:rsid w:val="00856203"/>
    <w:rsid w:val="00856668"/>
    <w:rsid w:val="0085668C"/>
    <w:rsid w:val="008566EF"/>
    <w:rsid w:val="008566FC"/>
    <w:rsid w:val="0085742E"/>
    <w:rsid w:val="0085767A"/>
    <w:rsid w:val="00857FBC"/>
    <w:rsid w:val="00860105"/>
    <w:rsid w:val="008603DF"/>
    <w:rsid w:val="00860481"/>
    <w:rsid w:val="00860F3C"/>
    <w:rsid w:val="008610E5"/>
    <w:rsid w:val="00861D6C"/>
    <w:rsid w:val="00861E1D"/>
    <w:rsid w:val="0086206D"/>
    <w:rsid w:val="008621B8"/>
    <w:rsid w:val="00862A35"/>
    <w:rsid w:val="00862A64"/>
    <w:rsid w:val="00863A51"/>
    <w:rsid w:val="00863C47"/>
    <w:rsid w:val="0086417E"/>
    <w:rsid w:val="008643CB"/>
    <w:rsid w:val="0086441B"/>
    <w:rsid w:val="008644E0"/>
    <w:rsid w:val="0086531E"/>
    <w:rsid w:val="008656DF"/>
    <w:rsid w:val="00865D7D"/>
    <w:rsid w:val="00865DAC"/>
    <w:rsid w:val="008663DC"/>
    <w:rsid w:val="00866681"/>
    <w:rsid w:val="008668A1"/>
    <w:rsid w:val="00866B4B"/>
    <w:rsid w:val="00866BC7"/>
    <w:rsid w:val="00866BF4"/>
    <w:rsid w:val="00867139"/>
    <w:rsid w:val="0086765E"/>
    <w:rsid w:val="00867939"/>
    <w:rsid w:val="00867AD7"/>
    <w:rsid w:val="008703EE"/>
    <w:rsid w:val="008706B9"/>
    <w:rsid w:val="00870CD6"/>
    <w:rsid w:val="00870D2D"/>
    <w:rsid w:val="00871392"/>
    <w:rsid w:val="008713D7"/>
    <w:rsid w:val="008722A7"/>
    <w:rsid w:val="00872B6E"/>
    <w:rsid w:val="008730DD"/>
    <w:rsid w:val="00873655"/>
    <w:rsid w:val="0087367B"/>
    <w:rsid w:val="00873F35"/>
    <w:rsid w:val="00874AF4"/>
    <w:rsid w:val="00874F7E"/>
    <w:rsid w:val="00874FB5"/>
    <w:rsid w:val="00875477"/>
    <w:rsid w:val="00875496"/>
    <w:rsid w:val="008756BE"/>
    <w:rsid w:val="00875FF8"/>
    <w:rsid w:val="008765BD"/>
    <w:rsid w:val="00876773"/>
    <w:rsid w:val="0087773E"/>
    <w:rsid w:val="00877920"/>
    <w:rsid w:val="00877BA5"/>
    <w:rsid w:val="00877DBE"/>
    <w:rsid w:val="00877F7F"/>
    <w:rsid w:val="0088010F"/>
    <w:rsid w:val="0088031E"/>
    <w:rsid w:val="0088043C"/>
    <w:rsid w:val="00880776"/>
    <w:rsid w:val="008809D6"/>
    <w:rsid w:val="00880E2C"/>
    <w:rsid w:val="00880E77"/>
    <w:rsid w:val="00881400"/>
    <w:rsid w:val="0088171E"/>
    <w:rsid w:val="00881A7E"/>
    <w:rsid w:val="00881FB8"/>
    <w:rsid w:val="00882073"/>
    <w:rsid w:val="0088218C"/>
    <w:rsid w:val="008826CB"/>
    <w:rsid w:val="00882AC1"/>
    <w:rsid w:val="00882B20"/>
    <w:rsid w:val="00882D72"/>
    <w:rsid w:val="00883553"/>
    <w:rsid w:val="00883A1F"/>
    <w:rsid w:val="00883B4A"/>
    <w:rsid w:val="008844AE"/>
    <w:rsid w:val="0088571A"/>
    <w:rsid w:val="008858BF"/>
    <w:rsid w:val="00885B38"/>
    <w:rsid w:val="00885C18"/>
    <w:rsid w:val="00885D27"/>
    <w:rsid w:val="00886AF5"/>
    <w:rsid w:val="00890263"/>
    <w:rsid w:val="008905BD"/>
    <w:rsid w:val="008906AF"/>
    <w:rsid w:val="008908F3"/>
    <w:rsid w:val="00890939"/>
    <w:rsid w:val="00890DB4"/>
    <w:rsid w:val="0089228E"/>
    <w:rsid w:val="008925CA"/>
    <w:rsid w:val="00892C22"/>
    <w:rsid w:val="00892E23"/>
    <w:rsid w:val="00893052"/>
    <w:rsid w:val="0089316B"/>
    <w:rsid w:val="0089375F"/>
    <w:rsid w:val="00893EE0"/>
    <w:rsid w:val="00893FAE"/>
    <w:rsid w:val="0089407D"/>
    <w:rsid w:val="00894C09"/>
    <w:rsid w:val="00894D44"/>
    <w:rsid w:val="00894EB5"/>
    <w:rsid w:val="008951C4"/>
    <w:rsid w:val="008952DE"/>
    <w:rsid w:val="00895419"/>
    <w:rsid w:val="008956AF"/>
    <w:rsid w:val="00895B74"/>
    <w:rsid w:val="00896272"/>
    <w:rsid w:val="008962EB"/>
    <w:rsid w:val="008963F7"/>
    <w:rsid w:val="008964AD"/>
    <w:rsid w:val="00896A4F"/>
    <w:rsid w:val="00896C6B"/>
    <w:rsid w:val="008973A3"/>
    <w:rsid w:val="008976A1"/>
    <w:rsid w:val="008978CF"/>
    <w:rsid w:val="00897D43"/>
    <w:rsid w:val="00897D64"/>
    <w:rsid w:val="008A073D"/>
    <w:rsid w:val="008A07AB"/>
    <w:rsid w:val="008A12C6"/>
    <w:rsid w:val="008A1425"/>
    <w:rsid w:val="008A1D78"/>
    <w:rsid w:val="008A1EFA"/>
    <w:rsid w:val="008A214B"/>
    <w:rsid w:val="008A2391"/>
    <w:rsid w:val="008A275E"/>
    <w:rsid w:val="008A2D48"/>
    <w:rsid w:val="008A2E24"/>
    <w:rsid w:val="008A3254"/>
    <w:rsid w:val="008A3A67"/>
    <w:rsid w:val="008A3AFF"/>
    <w:rsid w:val="008A3B60"/>
    <w:rsid w:val="008A3D3C"/>
    <w:rsid w:val="008A5184"/>
    <w:rsid w:val="008A5653"/>
    <w:rsid w:val="008A59CC"/>
    <w:rsid w:val="008A5D71"/>
    <w:rsid w:val="008A5FF4"/>
    <w:rsid w:val="008A6469"/>
    <w:rsid w:val="008A6569"/>
    <w:rsid w:val="008A7242"/>
    <w:rsid w:val="008A73F0"/>
    <w:rsid w:val="008B0762"/>
    <w:rsid w:val="008B1854"/>
    <w:rsid w:val="008B2919"/>
    <w:rsid w:val="008B2F6F"/>
    <w:rsid w:val="008B3DD7"/>
    <w:rsid w:val="008B4993"/>
    <w:rsid w:val="008B4E4A"/>
    <w:rsid w:val="008B4FC8"/>
    <w:rsid w:val="008B5006"/>
    <w:rsid w:val="008B543C"/>
    <w:rsid w:val="008B5586"/>
    <w:rsid w:val="008B5BD1"/>
    <w:rsid w:val="008B5E5C"/>
    <w:rsid w:val="008B6016"/>
    <w:rsid w:val="008B6326"/>
    <w:rsid w:val="008B633E"/>
    <w:rsid w:val="008B6680"/>
    <w:rsid w:val="008B734E"/>
    <w:rsid w:val="008B73C9"/>
    <w:rsid w:val="008C0784"/>
    <w:rsid w:val="008C0847"/>
    <w:rsid w:val="008C0DB2"/>
    <w:rsid w:val="008C0EBD"/>
    <w:rsid w:val="008C1059"/>
    <w:rsid w:val="008C121E"/>
    <w:rsid w:val="008C2755"/>
    <w:rsid w:val="008C279D"/>
    <w:rsid w:val="008C2B49"/>
    <w:rsid w:val="008C2E57"/>
    <w:rsid w:val="008C31EB"/>
    <w:rsid w:val="008C4927"/>
    <w:rsid w:val="008C5C51"/>
    <w:rsid w:val="008C67BB"/>
    <w:rsid w:val="008C6B15"/>
    <w:rsid w:val="008C74D4"/>
    <w:rsid w:val="008C792D"/>
    <w:rsid w:val="008C7BD7"/>
    <w:rsid w:val="008C7D1D"/>
    <w:rsid w:val="008C7E3D"/>
    <w:rsid w:val="008D014A"/>
    <w:rsid w:val="008D0808"/>
    <w:rsid w:val="008D09BC"/>
    <w:rsid w:val="008D1306"/>
    <w:rsid w:val="008D187E"/>
    <w:rsid w:val="008D210F"/>
    <w:rsid w:val="008D2159"/>
    <w:rsid w:val="008D219A"/>
    <w:rsid w:val="008D22D4"/>
    <w:rsid w:val="008D262D"/>
    <w:rsid w:val="008D266D"/>
    <w:rsid w:val="008D29B3"/>
    <w:rsid w:val="008D2D31"/>
    <w:rsid w:val="008D3E8C"/>
    <w:rsid w:val="008D408C"/>
    <w:rsid w:val="008D460B"/>
    <w:rsid w:val="008D4949"/>
    <w:rsid w:val="008D4D94"/>
    <w:rsid w:val="008D518B"/>
    <w:rsid w:val="008D5547"/>
    <w:rsid w:val="008D5C7C"/>
    <w:rsid w:val="008D5CD6"/>
    <w:rsid w:val="008D6025"/>
    <w:rsid w:val="008D6174"/>
    <w:rsid w:val="008D6F18"/>
    <w:rsid w:val="008D7F9F"/>
    <w:rsid w:val="008E0666"/>
    <w:rsid w:val="008E0811"/>
    <w:rsid w:val="008E0A84"/>
    <w:rsid w:val="008E0A89"/>
    <w:rsid w:val="008E0C7A"/>
    <w:rsid w:val="008E0CD3"/>
    <w:rsid w:val="008E1009"/>
    <w:rsid w:val="008E152B"/>
    <w:rsid w:val="008E1FE6"/>
    <w:rsid w:val="008E203F"/>
    <w:rsid w:val="008E262D"/>
    <w:rsid w:val="008E2696"/>
    <w:rsid w:val="008E27F0"/>
    <w:rsid w:val="008E2C12"/>
    <w:rsid w:val="008E3F20"/>
    <w:rsid w:val="008E4E11"/>
    <w:rsid w:val="008E526A"/>
    <w:rsid w:val="008E54DF"/>
    <w:rsid w:val="008E5A6F"/>
    <w:rsid w:val="008E6817"/>
    <w:rsid w:val="008E690E"/>
    <w:rsid w:val="008E69C4"/>
    <w:rsid w:val="008E6BF3"/>
    <w:rsid w:val="008E6C14"/>
    <w:rsid w:val="008E6D76"/>
    <w:rsid w:val="008EE191"/>
    <w:rsid w:val="008F0281"/>
    <w:rsid w:val="008F0986"/>
    <w:rsid w:val="008F0C6F"/>
    <w:rsid w:val="008F0D1D"/>
    <w:rsid w:val="008F12ED"/>
    <w:rsid w:val="008F19B4"/>
    <w:rsid w:val="008F1BE6"/>
    <w:rsid w:val="008F1C35"/>
    <w:rsid w:val="008F1FD0"/>
    <w:rsid w:val="008F20D9"/>
    <w:rsid w:val="008F20E6"/>
    <w:rsid w:val="008F27E7"/>
    <w:rsid w:val="008F291E"/>
    <w:rsid w:val="008F2D71"/>
    <w:rsid w:val="008F2F11"/>
    <w:rsid w:val="008F32F4"/>
    <w:rsid w:val="008F3592"/>
    <w:rsid w:val="008F37B0"/>
    <w:rsid w:val="008F37B4"/>
    <w:rsid w:val="008F3E76"/>
    <w:rsid w:val="008F3FC6"/>
    <w:rsid w:val="008F4079"/>
    <w:rsid w:val="008F47F7"/>
    <w:rsid w:val="008F4FCB"/>
    <w:rsid w:val="008F53D8"/>
    <w:rsid w:val="008F5BDA"/>
    <w:rsid w:val="008F6469"/>
    <w:rsid w:val="008F67E9"/>
    <w:rsid w:val="008F691C"/>
    <w:rsid w:val="008F6E9D"/>
    <w:rsid w:val="008F706A"/>
    <w:rsid w:val="008F7985"/>
    <w:rsid w:val="008F79D4"/>
    <w:rsid w:val="009001BE"/>
    <w:rsid w:val="00900321"/>
    <w:rsid w:val="00900612"/>
    <w:rsid w:val="00900693"/>
    <w:rsid w:val="00900862"/>
    <w:rsid w:val="00900E8D"/>
    <w:rsid w:val="0090193C"/>
    <w:rsid w:val="00901CA3"/>
    <w:rsid w:val="00902021"/>
    <w:rsid w:val="00902957"/>
    <w:rsid w:val="00902FE3"/>
    <w:rsid w:val="00903336"/>
    <w:rsid w:val="00903677"/>
    <w:rsid w:val="00903824"/>
    <w:rsid w:val="00903B09"/>
    <w:rsid w:val="00903DC3"/>
    <w:rsid w:val="00903DDF"/>
    <w:rsid w:val="00904BBA"/>
    <w:rsid w:val="00904C06"/>
    <w:rsid w:val="00905173"/>
    <w:rsid w:val="0090581E"/>
    <w:rsid w:val="00905D7D"/>
    <w:rsid w:val="009061AA"/>
    <w:rsid w:val="0090650D"/>
    <w:rsid w:val="0090684C"/>
    <w:rsid w:val="00906E30"/>
    <w:rsid w:val="00906EF1"/>
    <w:rsid w:val="009070DE"/>
    <w:rsid w:val="00907246"/>
    <w:rsid w:val="00907B52"/>
    <w:rsid w:val="00910DD8"/>
    <w:rsid w:val="00910FDA"/>
    <w:rsid w:val="00910FF2"/>
    <w:rsid w:val="0091128C"/>
    <w:rsid w:val="00911386"/>
    <w:rsid w:val="0091150A"/>
    <w:rsid w:val="00912A98"/>
    <w:rsid w:val="00912D74"/>
    <w:rsid w:val="00912ED2"/>
    <w:rsid w:val="0091312F"/>
    <w:rsid w:val="009132E8"/>
    <w:rsid w:val="00913866"/>
    <w:rsid w:val="009143B4"/>
    <w:rsid w:val="009143D5"/>
    <w:rsid w:val="00914C93"/>
    <w:rsid w:val="00914EF9"/>
    <w:rsid w:val="0091503A"/>
    <w:rsid w:val="0091586E"/>
    <w:rsid w:val="00915DB6"/>
    <w:rsid w:val="00915E19"/>
    <w:rsid w:val="00915F96"/>
    <w:rsid w:val="00916175"/>
    <w:rsid w:val="0091643B"/>
    <w:rsid w:val="00916A41"/>
    <w:rsid w:val="00917068"/>
    <w:rsid w:val="0091721F"/>
    <w:rsid w:val="009172DB"/>
    <w:rsid w:val="009179C2"/>
    <w:rsid w:val="009179CA"/>
    <w:rsid w:val="00917A09"/>
    <w:rsid w:val="0092035D"/>
    <w:rsid w:val="00920402"/>
    <w:rsid w:val="009205FA"/>
    <w:rsid w:val="00920883"/>
    <w:rsid w:val="00920C5D"/>
    <w:rsid w:val="0092111E"/>
    <w:rsid w:val="009211CB"/>
    <w:rsid w:val="009215FA"/>
    <w:rsid w:val="00921879"/>
    <w:rsid w:val="0092193C"/>
    <w:rsid w:val="00921BB0"/>
    <w:rsid w:val="009239E5"/>
    <w:rsid w:val="00923A2E"/>
    <w:rsid w:val="0092459D"/>
    <w:rsid w:val="0092477D"/>
    <w:rsid w:val="00924F74"/>
    <w:rsid w:val="009253EB"/>
    <w:rsid w:val="00925428"/>
    <w:rsid w:val="009257BC"/>
    <w:rsid w:val="00925829"/>
    <w:rsid w:val="00925C48"/>
    <w:rsid w:val="00926193"/>
    <w:rsid w:val="009261CC"/>
    <w:rsid w:val="00926379"/>
    <w:rsid w:val="00926B12"/>
    <w:rsid w:val="00926D8C"/>
    <w:rsid w:val="0092705B"/>
    <w:rsid w:val="009272F4"/>
    <w:rsid w:val="0092730D"/>
    <w:rsid w:val="00927958"/>
    <w:rsid w:val="00930295"/>
    <w:rsid w:val="00930B4F"/>
    <w:rsid w:val="00931AF2"/>
    <w:rsid w:val="009320A6"/>
    <w:rsid w:val="009320C6"/>
    <w:rsid w:val="00932278"/>
    <w:rsid w:val="009323B1"/>
    <w:rsid w:val="009323E5"/>
    <w:rsid w:val="00932693"/>
    <w:rsid w:val="00932719"/>
    <w:rsid w:val="00932896"/>
    <w:rsid w:val="00933263"/>
    <w:rsid w:val="00933491"/>
    <w:rsid w:val="00934179"/>
    <w:rsid w:val="009345DF"/>
    <w:rsid w:val="0093469F"/>
    <w:rsid w:val="00934FAB"/>
    <w:rsid w:val="00935313"/>
    <w:rsid w:val="00935752"/>
    <w:rsid w:val="009368C1"/>
    <w:rsid w:val="009368F2"/>
    <w:rsid w:val="009368FD"/>
    <w:rsid w:val="00936FCA"/>
    <w:rsid w:val="009370B6"/>
    <w:rsid w:val="00937229"/>
    <w:rsid w:val="009372EE"/>
    <w:rsid w:val="00937768"/>
    <w:rsid w:val="00937EB1"/>
    <w:rsid w:val="00937EDB"/>
    <w:rsid w:val="00940108"/>
    <w:rsid w:val="0094078E"/>
    <w:rsid w:val="00940AB1"/>
    <w:rsid w:val="0094156E"/>
    <w:rsid w:val="00941E52"/>
    <w:rsid w:val="0094220C"/>
    <w:rsid w:val="00942379"/>
    <w:rsid w:val="009423BF"/>
    <w:rsid w:val="0094260A"/>
    <w:rsid w:val="00943387"/>
    <w:rsid w:val="00943924"/>
    <w:rsid w:val="009439DB"/>
    <w:rsid w:val="00944900"/>
    <w:rsid w:val="00944994"/>
    <w:rsid w:val="00944C4A"/>
    <w:rsid w:val="00944EDB"/>
    <w:rsid w:val="0094509E"/>
    <w:rsid w:val="00945341"/>
    <w:rsid w:val="00945501"/>
    <w:rsid w:val="00946866"/>
    <w:rsid w:val="0094687B"/>
    <w:rsid w:val="009468E7"/>
    <w:rsid w:val="0094702E"/>
    <w:rsid w:val="00950964"/>
    <w:rsid w:val="00950A13"/>
    <w:rsid w:val="00952EDF"/>
    <w:rsid w:val="009532CB"/>
    <w:rsid w:val="0095346E"/>
    <w:rsid w:val="00953701"/>
    <w:rsid w:val="00954902"/>
    <w:rsid w:val="00954D89"/>
    <w:rsid w:val="00955090"/>
    <w:rsid w:val="009551CA"/>
    <w:rsid w:val="009551F8"/>
    <w:rsid w:val="009554D2"/>
    <w:rsid w:val="00955ADB"/>
    <w:rsid w:val="00955B3D"/>
    <w:rsid w:val="00955D70"/>
    <w:rsid w:val="00956315"/>
    <w:rsid w:val="00956E92"/>
    <w:rsid w:val="00957408"/>
    <w:rsid w:val="00957545"/>
    <w:rsid w:val="00957651"/>
    <w:rsid w:val="009579F3"/>
    <w:rsid w:val="00957E2D"/>
    <w:rsid w:val="00957E39"/>
    <w:rsid w:val="0096006F"/>
    <w:rsid w:val="00960A3B"/>
    <w:rsid w:val="0096131D"/>
    <w:rsid w:val="009615A5"/>
    <w:rsid w:val="009618F7"/>
    <w:rsid w:val="00961C10"/>
    <w:rsid w:val="009620D8"/>
    <w:rsid w:val="00962207"/>
    <w:rsid w:val="009635D9"/>
    <w:rsid w:val="00963A19"/>
    <w:rsid w:val="0096423E"/>
    <w:rsid w:val="009643B2"/>
    <w:rsid w:val="00964D93"/>
    <w:rsid w:val="00965845"/>
    <w:rsid w:val="00965A35"/>
    <w:rsid w:val="00966185"/>
    <w:rsid w:val="009664C6"/>
    <w:rsid w:val="00966BC8"/>
    <w:rsid w:val="00966ECD"/>
    <w:rsid w:val="00967240"/>
    <w:rsid w:val="009675B9"/>
    <w:rsid w:val="0096948D"/>
    <w:rsid w:val="0097016A"/>
    <w:rsid w:val="00970332"/>
    <w:rsid w:val="009705B5"/>
    <w:rsid w:val="009706F4"/>
    <w:rsid w:val="00970A1F"/>
    <w:rsid w:val="00970DA7"/>
    <w:rsid w:val="0097113D"/>
    <w:rsid w:val="00971351"/>
    <w:rsid w:val="00971A02"/>
    <w:rsid w:val="00971AC7"/>
    <w:rsid w:val="00972C90"/>
    <w:rsid w:val="00972FDC"/>
    <w:rsid w:val="00973053"/>
    <w:rsid w:val="009735A2"/>
    <w:rsid w:val="009742FB"/>
    <w:rsid w:val="00974D30"/>
    <w:rsid w:val="00974FDC"/>
    <w:rsid w:val="0097527D"/>
    <w:rsid w:val="009756BF"/>
    <w:rsid w:val="00975AC6"/>
    <w:rsid w:val="009768D6"/>
    <w:rsid w:val="00976B66"/>
    <w:rsid w:val="00976EBE"/>
    <w:rsid w:val="00976EFA"/>
    <w:rsid w:val="0097726A"/>
    <w:rsid w:val="00977B4D"/>
    <w:rsid w:val="009802DB"/>
    <w:rsid w:val="009807D9"/>
    <w:rsid w:val="00980A11"/>
    <w:rsid w:val="009815B9"/>
    <w:rsid w:val="009818E4"/>
    <w:rsid w:val="0098300A"/>
    <w:rsid w:val="00983681"/>
    <w:rsid w:val="00983AA4"/>
    <w:rsid w:val="00983BDC"/>
    <w:rsid w:val="009840F2"/>
    <w:rsid w:val="00984F48"/>
    <w:rsid w:val="00985251"/>
    <w:rsid w:val="00985B15"/>
    <w:rsid w:val="009863FC"/>
    <w:rsid w:val="00986432"/>
    <w:rsid w:val="009868EF"/>
    <w:rsid w:val="00986DCC"/>
    <w:rsid w:val="009875CA"/>
    <w:rsid w:val="00987674"/>
    <w:rsid w:val="00987A84"/>
    <w:rsid w:val="00987EEF"/>
    <w:rsid w:val="00990132"/>
    <w:rsid w:val="009906A6"/>
    <w:rsid w:val="009909B3"/>
    <w:rsid w:val="00990D14"/>
    <w:rsid w:val="009912D4"/>
    <w:rsid w:val="00991BA7"/>
    <w:rsid w:val="0099271C"/>
    <w:rsid w:val="00993661"/>
    <w:rsid w:val="00993B76"/>
    <w:rsid w:val="00993E7F"/>
    <w:rsid w:val="00993FED"/>
    <w:rsid w:val="009941D3"/>
    <w:rsid w:val="009944FA"/>
    <w:rsid w:val="00994713"/>
    <w:rsid w:val="00995075"/>
    <w:rsid w:val="00995301"/>
    <w:rsid w:val="00995544"/>
    <w:rsid w:val="00995BA4"/>
    <w:rsid w:val="00995CA3"/>
    <w:rsid w:val="009963C8"/>
    <w:rsid w:val="00996557"/>
    <w:rsid w:val="00997188"/>
    <w:rsid w:val="0099744C"/>
    <w:rsid w:val="009A065D"/>
    <w:rsid w:val="009A0844"/>
    <w:rsid w:val="009A12EE"/>
    <w:rsid w:val="009A178D"/>
    <w:rsid w:val="009A1B93"/>
    <w:rsid w:val="009A1DDD"/>
    <w:rsid w:val="009A1DF5"/>
    <w:rsid w:val="009A2589"/>
    <w:rsid w:val="009A2DBA"/>
    <w:rsid w:val="009A30A0"/>
    <w:rsid w:val="009A36C0"/>
    <w:rsid w:val="009A3881"/>
    <w:rsid w:val="009A3987"/>
    <w:rsid w:val="009A3B16"/>
    <w:rsid w:val="009A3C1D"/>
    <w:rsid w:val="009A3F70"/>
    <w:rsid w:val="009A407F"/>
    <w:rsid w:val="009A41E5"/>
    <w:rsid w:val="009A437D"/>
    <w:rsid w:val="009A4A30"/>
    <w:rsid w:val="009A4A63"/>
    <w:rsid w:val="009A4AA0"/>
    <w:rsid w:val="009A516C"/>
    <w:rsid w:val="009A5293"/>
    <w:rsid w:val="009A6585"/>
    <w:rsid w:val="009A72C2"/>
    <w:rsid w:val="009A7609"/>
    <w:rsid w:val="009A777F"/>
    <w:rsid w:val="009A7D4E"/>
    <w:rsid w:val="009B01CE"/>
    <w:rsid w:val="009B01FF"/>
    <w:rsid w:val="009B08C0"/>
    <w:rsid w:val="009B096F"/>
    <w:rsid w:val="009B14F4"/>
    <w:rsid w:val="009B17A1"/>
    <w:rsid w:val="009B24A9"/>
    <w:rsid w:val="009B2626"/>
    <w:rsid w:val="009B2D89"/>
    <w:rsid w:val="009B2F0C"/>
    <w:rsid w:val="009B31A9"/>
    <w:rsid w:val="009B35CF"/>
    <w:rsid w:val="009B37A8"/>
    <w:rsid w:val="009B3AD1"/>
    <w:rsid w:val="009B3E55"/>
    <w:rsid w:val="009B45AB"/>
    <w:rsid w:val="009B470B"/>
    <w:rsid w:val="009B5474"/>
    <w:rsid w:val="009B6E9F"/>
    <w:rsid w:val="009B7380"/>
    <w:rsid w:val="009B7B66"/>
    <w:rsid w:val="009B7B6C"/>
    <w:rsid w:val="009C06D7"/>
    <w:rsid w:val="009C0799"/>
    <w:rsid w:val="009C1359"/>
    <w:rsid w:val="009C1A3D"/>
    <w:rsid w:val="009C2032"/>
    <w:rsid w:val="009C268D"/>
    <w:rsid w:val="009C2778"/>
    <w:rsid w:val="009C2EE5"/>
    <w:rsid w:val="009C2EFD"/>
    <w:rsid w:val="009C3E6E"/>
    <w:rsid w:val="009C3E78"/>
    <w:rsid w:val="009C3FCB"/>
    <w:rsid w:val="009C4283"/>
    <w:rsid w:val="009C4889"/>
    <w:rsid w:val="009C4AB6"/>
    <w:rsid w:val="009C4CD2"/>
    <w:rsid w:val="009C4F89"/>
    <w:rsid w:val="009C5C94"/>
    <w:rsid w:val="009C639F"/>
    <w:rsid w:val="009C6A78"/>
    <w:rsid w:val="009C6BA6"/>
    <w:rsid w:val="009C6EC1"/>
    <w:rsid w:val="009C70B5"/>
    <w:rsid w:val="009C7F81"/>
    <w:rsid w:val="009D004E"/>
    <w:rsid w:val="009D0082"/>
    <w:rsid w:val="009D0517"/>
    <w:rsid w:val="009D0603"/>
    <w:rsid w:val="009D080B"/>
    <w:rsid w:val="009D0931"/>
    <w:rsid w:val="009D0DF6"/>
    <w:rsid w:val="009D0E21"/>
    <w:rsid w:val="009D0E91"/>
    <w:rsid w:val="009D17B2"/>
    <w:rsid w:val="009D1BEF"/>
    <w:rsid w:val="009D2CF3"/>
    <w:rsid w:val="009D3294"/>
    <w:rsid w:val="009D3457"/>
    <w:rsid w:val="009D3A92"/>
    <w:rsid w:val="009D3C2E"/>
    <w:rsid w:val="009D3F0B"/>
    <w:rsid w:val="009D3F79"/>
    <w:rsid w:val="009D40E5"/>
    <w:rsid w:val="009D4292"/>
    <w:rsid w:val="009D42E3"/>
    <w:rsid w:val="009D437D"/>
    <w:rsid w:val="009D4CCB"/>
    <w:rsid w:val="009D553B"/>
    <w:rsid w:val="009D6D85"/>
    <w:rsid w:val="009D76AE"/>
    <w:rsid w:val="009D7E49"/>
    <w:rsid w:val="009E1396"/>
    <w:rsid w:val="009E2C6E"/>
    <w:rsid w:val="009E3088"/>
    <w:rsid w:val="009E364A"/>
    <w:rsid w:val="009E37C6"/>
    <w:rsid w:val="009E38D8"/>
    <w:rsid w:val="009E3F96"/>
    <w:rsid w:val="009E4242"/>
    <w:rsid w:val="009E47B2"/>
    <w:rsid w:val="009E5050"/>
    <w:rsid w:val="009E55B2"/>
    <w:rsid w:val="009E575F"/>
    <w:rsid w:val="009E5DB6"/>
    <w:rsid w:val="009E600B"/>
    <w:rsid w:val="009E60A7"/>
    <w:rsid w:val="009E60E8"/>
    <w:rsid w:val="009E6643"/>
    <w:rsid w:val="009E6686"/>
    <w:rsid w:val="009E67A6"/>
    <w:rsid w:val="009E68F1"/>
    <w:rsid w:val="009E6D1E"/>
    <w:rsid w:val="009E6EDB"/>
    <w:rsid w:val="009F0881"/>
    <w:rsid w:val="009F0B4A"/>
    <w:rsid w:val="009F10E4"/>
    <w:rsid w:val="009F1401"/>
    <w:rsid w:val="009F2334"/>
    <w:rsid w:val="009F2907"/>
    <w:rsid w:val="009F298D"/>
    <w:rsid w:val="009F3548"/>
    <w:rsid w:val="009F3823"/>
    <w:rsid w:val="009F3CE0"/>
    <w:rsid w:val="009F517D"/>
    <w:rsid w:val="009F54B9"/>
    <w:rsid w:val="009F61B3"/>
    <w:rsid w:val="009F63C2"/>
    <w:rsid w:val="009F6750"/>
    <w:rsid w:val="009F6896"/>
    <w:rsid w:val="009F744B"/>
    <w:rsid w:val="009F7704"/>
    <w:rsid w:val="009F77A8"/>
    <w:rsid w:val="009F7A6C"/>
    <w:rsid w:val="00A00443"/>
    <w:rsid w:val="00A0074B"/>
    <w:rsid w:val="00A00949"/>
    <w:rsid w:val="00A00E83"/>
    <w:rsid w:val="00A01A59"/>
    <w:rsid w:val="00A01B6C"/>
    <w:rsid w:val="00A02146"/>
    <w:rsid w:val="00A0266F"/>
    <w:rsid w:val="00A0386A"/>
    <w:rsid w:val="00A03A08"/>
    <w:rsid w:val="00A04568"/>
    <w:rsid w:val="00A04657"/>
    <w:rsid w:val="00A04C7B"/>
    <w:rsid w:val="00A05135"/>
    <w:rsid w:val="00A0519A"/>
    <w:rsid w:val="00A0529A"/>
    <w:rsid w:val="00A06045"/>
    <w:rsid w:val="00A06BB9"/>
    <w:rsid w:val="00A06F28"/>
    <w:rsid w:val="00A07754"/>
    <w:rsid w:val="00A079B4"/>
    <w:rsid w:val="00A07E8D"/>
    <w:rsid w:val="00A07FF4"/>
    <w:rsid w:val="00A10303"/>
    <w:rsid w:val="00A104C9"/>
    <w:rsid w:val="00A10946"/>
    <w:rsid w:val="00A10C17"/>
    <w:rsid w:val="00A10DAE"/>
    <w:rsid w:val="00A10ED1"/>
    <w:rsid w:val="00A112EF"/>
    <w:rsid w:val="00A119B6"/>
    <w:rsid w:val="00A12233"/>
    <w:rsid w:val="00A124E8"/>
    <w:rsid w:val="00A12601"/>
    <w:rsid w:val="00A126CD"/>
    <w:rsid w:val="00A126DC"/>
    <w:rsid w:val="00A1290B"/>
    <w:rsid w:val="00A129B6"/>
    <w:rsid w:val="00A12F53"/>
    <w:rsid w:val="00A12FEC"/>
    <w:rsid w:val="00A132D5"/>
    <w:rsid w:val="00A136BF"/>
    <w:rsid w:val="00A136F1"/>
    <w:rsid w:val="00A138F2"/>
    <w:rsid w:val="00A13A16"/>
    <w:rsid w:val="00A13D68"/>
    <w:rsid w:val="00A13F63"/>
    <w:rsid w:val="00A14695"/>
    <w:rsid w:val="00A14A0E"/>
    <w:rsid w:val="00A14ED5"/>
    <w:rsid w:val="00A15A03"/>
    <w:rsid w:val="00A15ACB"/>
    <w:rsid w:val="00A15C50"/>
    <w:rsid w:val="00A1616A"/>
    <w:rsid w:val="00A20117"/>
    <w:rsid w:val="00A20963"/>
    <w:rsid w:val="00A20F06"/>
    <w:rsid w:val="00A21752"/>
    <w:rsid w:val="00A219D8"/>
    <w:rsid w:val="00A22266"/>
    <w:rsid w:val="00A22567"/>
    <w:rsid w:val="00A226C0"/>
    <w:rsid w:val="00A227F6"/>
    <w:rsid w:val="00A23C39"/>
    <w:rsid w:val="00A23FBA"/>
    <w:rsid w:val="00A242DE"/>
    <w:rsid w:val="00A249F9"/>
    <w:rsid w:val="00A254DA"/>
    <w:rsid w:val="00A25703"/>
    <w:rsid w:val="00A26574"/>
    <w:rsid w:val="00A26B04"/>
    <w:rsid w:val="00A27189"/>
    <w:rsid w:val="00A27327"/>
    <w:rsid w:val="00A276D9"/>
    <w:rsid w:val="00A27A5D"/>
    <w:rsid w:val="00A3038F"/>
    <w:rsid w:val="00A30753"/>
    <w:rsid w:val="00A308DE"/>
    <w:rsid w:val="00A30BF1"/>
    <w:rsid w:val="00A30C2D"/>
    <w:rsid w:val="00A30FAC"/>
    <w:rsid w:val="00A31C0E"/>
    <w:rsid w:val="00A31EA4"/>
    <w:rsid w:val="00A3216A"/>
    <w:rsid w:val="00A321F5"/>
    <w:rsid w:val="00A32219"/>
    <w:rsid w:val="00A3270F"/>
    <w:rsid w:val="00A3315C"/>
    <w:rsid w:val="00A33F99"/>
    <w:rsid w:val="00A349BF"/>
    <w:rsid w:val="00A34BE2"/>
    <w:rsid w:val="00A35301"/>
    <w:rsid w:val="00A35690"/>
    <w:rsid w:val="00A356D3"/>
    <w:rsid w:val="00A35F41"/>
    <w:rsid w:val="00A361F5"/>
    <w:rsid w:val="00A366C8"/>
    <w:rsid w:val="00A36B44"/>
    <w:rsid w:val="00A36FF9"/>
    <w:rsid w:val="00A3702D"/>
    <w:rsid w:val="00A37A97"/>
    <w:rsid w:val="00A37B70"/>
    <w:rsid w:val="00A37BDC"/>
    <w:rsid w:val="00A40501"/>
    <w:rsid w:val="00A41395"/>
    <w:rsid w:val="00A4210C"/>
    <w:rsid w:val="00A422AC"/>
    <w:rsid w:val="00A42319"/>
    <w:rsid w:val="00A4252C"/>
    <w:rsid w:val="00A42E85"/>
    <w:rsid w:val="00A4327C"/>
    <w:rsid w:val="00A435CA"/>
    <w:rsid w:val="00A43B8F"/>
    <w:rsid w:val="00A43C04"/>
    <w:rsid w:val="00A43C21"/>
    <w:rsid w:val="00A443F4"/>
    <w:rsid w:val="00A44A62"/>
    <w:rsid w:val="00A44D07"/>
    <w:rsid w:val="00A45028"/>
    <w:rsid w:val="00A459CF"/>
    <w:rsid w:val="00A45F43"/>
    <w:rsid w:val="00A46061"/>
    <w:rsid w:val="00A46357"/>
    <w:rsid w:val="00A46784"/>
    <w:rsid w:val="00A47446"/>
    <w:rsid w:val="00A47873"/>
    <w:rsid w:val="00A50377"/>
    <w:rsid w:val="00A503BA"/>
    <w:rsid w:val="00A506A4"/>
    <w:rsid w:val="00A50ACA"/>
    <w:rsid w:val="00A51688"/>
    <w:rsid w:val="00A5182B"/>
    <w:rsid w:val="00A518CC"/>
    <w:rsid w:val="00A51AD4"/>
    <w:rsid w:val="00A51B90"/>
    <w:rsid w:val="00A51CBC"/>
    <w:rsid w:val="00A520A2"/>
    <w:rsid w:val="00A5271B"/>
    <w:rsid w:val="00A5297A"/>
    <w:rsid w:val="00A52A41"/>
    <w:rsid w:val="00A52E35"/>
    <w:rsid w:val="00A52E6B"/>
    <w:rsid w:val="00A53402"/>
    <w:rsid w:val="00A534CA"/>
    <w:rsid w:val="00A53941"/>
    <w:rsid w:val="00A53C6C"/>
    <w:rsid w:val="00A542A4"/>
    <w:rsid w:val="00A5469C"/>
    <w:rsid w:val="00A546F7"/>
    <w:rsid w:val="00A55CA9"/>
    <w:rsid w:val="00A56360"/>
    <w:rsid w:val="00A56FF7"/>
    <w:rsid w:val="00A570A3"/>
    <w:rsid w:val="00A57760"/>
    <w:rsid w:val="00A57BED"/>
    <w:rsid w:val="00A57BF7"/>
    <w:rsid w:val="00A60B26"/>
    <w:rsid w:val="00A61355"/>
    <w:rsid w:val="00A61675"/>
    <w:rsid w:val="00A6175B"/>
    <w:rsid w:val="00A626BD"/>
    <w:rsid w:val="00A63216"/>
    <w:rsid w:val="00A639D5"/>
    <w:rsid w:val="00A63F7F"/>
    <w:rsid w:val="00A642F6"/>
    <w:rsid w:val="00A64A46"/>
    <w:rsid w:val="00A64E04"/>
    <w:rsid w:val="00A65836"/>
    <w:rsid w:val="00A664FD"/>
    <w:rsid w:val="00A665A9"/>
    <w:rsid w:val="00A66762"/>
    <w:rsid w:val="00A667D4"/>
    <w:rsid w:val="00A6695C"/>
    <w:rsid w:val="00A6718E"/>
    <w:rsid w:val="00A67A7B"/>
    <w:rsid w:val="00A67ACF"/>
    <w:rsid w:val="00A703E5"/>
    <w:rsid w:val="00A70893"/>
    <w:rsid w:val="00A711F4"/>
    <w:rsid w:val="00A71870"/>
    <w:rsid w:val="00A7207C"/>
    <w:rsid w:val="00A7258B"/>
    <w:rsid w:val="00A729BA"/>
    <w:rsid w:val="00A72F72"/>
    <w:rsid w:val="00A730AE"/>
    <w:rsid w:val="00A73491"/>
    <w:rsid w:val="00A7350F"/>
    <w:rsid w:val="00A736D2"/>
    <w:rsid w:val="00A73A23"/>
    <w:rsid w:val="00A74376"/>
    <w:rsid w:val="00A745E3"/>
    <w:rsid w:val="00A74D31"/>
    <w:rsid w:val="00A74F64"/>
    <w:rsid w:val="00A75921"/>
    <w:rsid w:val="00A761D3"/>
    <w:rsid w:val="00A76475"/>
    <w:rsid w:val="00A7716A"/>
    <w:rsid w:val="00A7734D"/>
    <w:rsid w:val="00A77612"/>
    <w:rsid w:val="00A80764"/>
    <w:rsid w:val="00A80806"/>
    <w:rsid w:val="00A80940"/>
    <w:rsid w:val="00A81162"/>
    <w:rsid w:val="00A8180F"/>
    <w:rsid w:val="00A81B26"/>
    <w:rsid w:val="00A821BC"/>
    <w:rsid w:val="00A826D4"/>
    <w:rsid w:val="00A829AD"/>
    <w:rsid w:val="00A830FB"/>
    <w:rsid w:val="00A832F4"/>
    <w:rsid w:val="00A83349"/>
    <w:rsid w:val="00A83EB6"/>
    <w:rsid w:val="00A83F48"/>
    <w:rsid w:val="00A840DB"/>
    <w:rsid w:val="00A840FC"/>
    <w:rsid w:val="00A841FB"/>
    <w:rsid w:val="00A84290"/>
    <w:rsid w:val="00A846A8"/>
    <w:rsid w:val="00A848EA"/>
    <w:rsid w:val="00A84EF7"/>
    <w:rsid w:val="00A858ED"/>
    <w:rsid w:val="00A85F83"/>
    <w:rsid w:val="00A86271"/>
    <w:rsid w:val="00A86767"/>
    <w:rsid w:val="00A86CD7"/>
    <w:rsid w:val="00A8707B"/>
    <w:rsid w:val="00A87C78"/>
    <w:rsid w:val="00A90DFF"/>
    <w:rsid w:val="00A91188"/>
    <w:rsid w:val="00A91512"/>
    <w:rsid w:val="00A915B8"/>
    <w:rsid w:val="00A91A44"/>
    <w:rsid w:val="00A92040"/>
    <w:rsid w:val="00A924EA"/>
    <w:rsid w:val="00A9254B"/>
    <w:rsid w:val="00A92574"/>
    <w:rsid w:val="00A92C53"/>
    <w:rsid w:val="00A932F8"/>
    <w:rsid w:val="00A9359C"/>
    <w:rsid w:val="00A939CE"/>
    <w:rsid w:val="00A94346"/>
    <w:rsid w:val="00A94C93"/>
    <w:rsid w:val="00A95289"/>
    <w:rsid w:val="00A955EF"/>
    <w:rsid w:val="00A9570B"/>
    <w:rsid w:val="00A95894"/>
    <w:rsid w:val="00A9613F"/>
    <w:rsid w:val="00A96638"/>
    <w:rsid w:val="00A9747E"/>
    <w:rsid w:val="00A97CC4"/>
    <w:rsid w:val="00AA0518"/>
    <w:rsid w:val="00AA1A9A"/>
    <w:rsid w:val="00AA1C35"/>
    <w:rsid w:val="00AA1C8D"/>
    <w:rsid w:val="00AA1EDD"/>
    <w:rsid w:val="00AA1F6B"/>
    <w:rsid w:val="00AA1FFC"/>
    <w:rsid w:val="00AA2219"/>
    <w:rsid w:val="00AA25F0"/>
    <w:rsid w:val="00AA2B2B"/>
    <w:rsid w:val="00AA2C0E"/>
    <w:rsid w:val="00AA354E"/>
    <w:rsid w:val="00AA35D5"/>
    <w:rsid w:val="00AA3930"/>
    <w:rsid w:val="00AA3A4D"/>
    <w:rsid w:val="00AA3E10"/>
    <w:rsid w:val="00AA3FB7"/>
    <w:rsid w:val="00AA5016"/>
    <w:rsid w:val="00AA54CF"/>
    <w:rsid w:val="00AA587D"/>
    <w:rsid w:val="00AA62C2"/>
    <w:rsid w:val="00AA66B5"/>
    <w:rsid w:val="00AA6C7C"/>
    <w:rsid w:val="00AA7354"/>
    <w:rsid w:val="00AB031E"/>
    <w:rsid w:val="00AB0483"/>
    <w:rsid w:val="00AB0B80"/>
    <w:rsid w:val="00AB0ECB"/>
    <w:rsid w:val="00AB106E"/>
    <w:rsid w:val="00AB1387"/>
    <w:rsid w:val="00AB1BB6"/>
    <w:rsid w:val="00AB1E9E"/>
    <w:rsid w:val="00AB2155"/>
    <w:rsid w:val="00AB228C"/>
    <w:rsid w:val="00AB2307"/>
    <w:rsid w:val="00AB25F9"/>
    <w:rsid w:val="00AB2991"/>
    <w:rsid w:val="00AB2FA6"/>
    <w:rsid w:val="00AB330C"/>
    <w:rsid w:val="00AB37D0"/>
    <w:rsid w:val="00AB3D05"/>
    <w:rsid w:val="00AB3DBF"/>
    <w:rsid w:val="00AB432A"/>
    <w:rsid w:val="00AB47B5"/>
    <w:rsid w:val="00AB4CF7"/>
    <w:rsid w:val="00AB4E2A"/>
    <w:rsid w:val="00AB50DC"/>
    <w:rsid w:val="00AB50E9"/>
    <w:rsid w:val="00AB5A9E"/>
    <w:rsid w:val="00AB693A"/>
    <w:rsid w:val="00AB701B"/>
    <w:rsid w:val="00AB758C"/>
    <w:rsid w:val="00AB786E"/>
    <w:rsid w:val="00AB7F19"/>
    <w:rsid w:val="00AC0473"/>
    <w:rsid w:val="00AC09AD"/>
    <w:rsid w:val="00AC0E03"/>
    <w:rsid w:val="00AC1FF3"/>
    <w:rsid w:val="00AC2C28"/>
    <w:rsid w:val="00AC2EC1"/>
    <w:rsid w:val="00AC328C"/>
    <w:rsid w:val="00AC4B5D"/>
    <w:rsid w:val="00AC4FCF"/>
    <w:rsid w:val="00AC587F"/>
    <w:rsid w:val="00AC5F88"/>
    <w:rsid w:val="00AC60D5"/>
    <w:rsid w:val="00AC6900"/>
    <w:rsid w:val="00AC7193"/>
    <w:rsid w:val="00AC71B0"/>
    <w:rsid w:val="00AC73E3"/>
    <w:rsid w:val="00AC7D03"/>
    <w:rsid w:val="00AD080E"/>
    <w:rsid w:val="00AD1264"/>
    <w:rsid w:val="00AD1371"/>
    <w:rsid w:val="00AD16F1"/>
    <w:rsid w:val="00AD1A55"/>
    <w:rsid w:val="00AD1A9C"/>
    <w:rsid w:val="00AD1B35"/>
    <w:rsid w:val="00AD1C4C"/>
    <w:rsid w:val="00AD1C6B"/>
    <w:rsid w:val="00AD20FA"/>
    <w:rsid w:val="00AD24A2"/>
    <w:rsid w:val="00AD2A13"/>
    <w:rsid w:val="00AD3416"/>
    <w:rsid w:val="00AD38EB"/>
    <w:rsid w:val="00AD3932"/>
    <w:rsid w:val="00AD419B"/>
    <w:rsid w:val="00AD4362"/>
    <w:rsid w:val="00AD4365"/>
    <w:rsid w:val="00AD4BE0"/>
    <w:rsid w:val="00AD510E"/>
    <w:rsid w:val="00AD58A9"/>
    <w:rsid w:val="00AD59C9"/>
    <w:rsid w:val="00AD63FB"/>
    <w:rsid w:val="00AD6F26"/>
    <w:rsid w:val="00AD721D"/>
    <w:rsid w:val="00AD73C9"/>
    <w:rsid w:val="00AD7478"/>
    <w:rsid w:val="00AD7CC9"/>
    <w:rsid w:val="00AE0294"/>
    <w:rsid w:val="00AE02B4"/>
    <w:rsid w:val="00AE02DD"/>
    <w:rsid w:val="00AE043C"/>
    <w:rsid w:val="00AE0D3A"/>
    <w:rsid w:val="00AE0F58"/>
    <w:rsid w:val="00AE1482"/>
    <w:rsid w:val="00AE151B"/>
    <w:rsid w:val="00AE17BD"/>
    <w:rsid w:val="00AE2456"/>
    <w:rsid w:val="00AE2515"/>
    <w:rsid w:val="00AE2B05"/>
    <w:rsid w:val="00AE2B22"/>
    <w:rsid w:val="00AE354E"/>
    <w:rsid w:val="00AE35C2"/>
    <w:rsid w:val="00AE41EE"/>
    <w:rsid w:val="00AE43AA"/>
    <w:rsid w:val="00AE4D80"/>
    <w:rsid w:val="00AE539C"/>
    <w:rsid w:val="00AE55FA"/>
    <w:rsid w:val="00AE572D"/>
    <w:rsid w:val="00AE5A8A"/>
    <w:rsid w:val="00AE5AFF"/>
    <w:rsid w:val="00AE5CD1"/>
    <w:rsid w:val="00AE5DAB"/>
    <w:rsid w:val="00AE5E89"/>
    <w:rsid w:val="00AE637B"/>
    <w:rsid w:val="00AE6BF7"/>
    <w:rsid w:val="00AE6C55"/>
    <w:rsid w:val="00AE71E5"/>
    <w:rsid w:val="00AE7335"/>
    <w:rsid w:val="00AE752D"/>
    <w:rsid w:val="00AE7608"/>
    <w:rsid w:val="00AE7859"/>
    <w:rsid w:val="00AE7E80"/>
    <w:rsid w:val="00AF03D6"/>
    <w:rsid w:val="00AF0762"/>
    <w:rsid w:val="00AF156E"/>
    <w:rsid w:val="00AF161A"/>
    <w:rsid w:val="00AF17F0"/>
    <w:rsid w:val="00AF2195"/>
    <w:rsid w:val="00AF2BBE"/>
    <w:rsid w:val="00AF3169"/>
    <w:rsid w:val="00AF3C46"/>
    <w:rsid w:val="00AF430F"/>
    <w:rsid w:val="00AF44AA"/>
    <w:rsid w:val="00AF52F3"/>
    <w:rsid w:val="00AF5911"/>
    <w:rsid w:val="00AF6564"/>
    <w:rsid w:val="00AF7337"/>
    <w:rsid w:val="00AF75CE"/>
    <w:rsid w:val="00AF7E8A"/>
    <w:rsid w:val="00B000BB"/>
    <w:rsid w:val="00B00D6E"/>
    <w:rsid w:val="00B00D81"/>
    <w:rsid w:val="00B011DC"/>
    <w:rsid w:val="00B01390"/>
    <w:rsid w:val="00B01391"/>
    <w:rsid w:val="00B01559"/>
    <w:rsid w:val="00B019AB"/>
    <w:rsid w:val="00B01FE4"/>
    <w:rsid w:val="00B02017"/>
    <w:rsid w:val="00B023CA"/>
    <w:rsid w:val="00B0262A"/>
    <w:rsid w:val="00B02CDB"/>
    <w:rsid w:val="00B0350F"/>
    <w:rsid w:val="00B037E4"/>
    <w:rsid w:val="00B039FE"/>
    <w:rsid w:val="00B03C29"/>
    <w:rsid w:val="00B03DFA"/>
    <w:rsid w:val="00B04342"/>
    <w:rsid w:val="00B04448"/>
    <w:rsid w:val="00B04D22"/>
    <w:rsid w:val="00B059E8"/>
    <w:rsid w:val="00B06069"/>
    <w:rsid w:val="00B06BD8"/>
    <w:rsid w:val="00B06C31"/>
    <w:rsid w:val="00B06DE0"/>
    <w:rsid w:val="00B073CA"/>
    <w:rsid w:val="00B07868"/>
    <w:rsid w:val="00B0790D"/>
    <w:rsid w:val="00B07BE1"/>
    <w:rsid w:val="00B07BE6"/>
    <w:rsid w:val="00B07D2D"/>
    <w:rsid w:val="00B10163"/>
    <w:rsid w:val="00B10B52"/>
    <w:rsid w:val="00B10C5C"/>
    <w:rsid w:val="00B10D27"/>
    <w:rsid w:val="00B10EB6"/>
    <w:rsid w:val="00B10F21"/>
    <w:rsid w:val="00B10FE4"/>
    <w:rsid w:val="00B11C2B"/>
    <w:rsid w:val="00B1223A"/>
    <w:rsid w:val="00B1230B"/>
    <w:rsid w:val="00B12947"/>
    <w:rsid w:val="00B12FA2"/>
    <w:rsid w:val="00B130D7"/>
    <w:rsid w:val="00B13B9D"/>
    <w:rsid w:val="00B13CE2"/>
    <w:rsid w:val="00B13E41"/>
    <w:rsid w:val="00B14726"/>
    <w:rsid w:val="00B14B2D"/>
    <w:rsid w:val="00B14EB5"/>
    <w:rsid w:val="00B157ED"/>
    <w:rsid w:val="00B15C69"/>
    <w:rsid w:val="00B15D44"/>
    <w:rsid w:val="00B15E75"/>
    <w:rsid w:val="00B164D8"/>
    <w:rsid w:val="00B16951"/>
    <w:rsid w:val="00B16AD8"/>
    <w:rsid w:val="00B16ADD"/>
    <w:rsid w:val="00B16E69"/>
    <w:rsid w:val="00B17003"/>
    <w:rsid w:val="00B172EA"/>
    <w:rsid w:val="00B17C1C"/>
    <w:rsid w:val="00B200F7"/>
    <w:rsid w:val="00B20645"/>
    <w:rsid w:val="00B207CB"/>
    <w:rsid w:val="00B20AA0"/>
    <w:rsid w:val="00B2150C"/>
    <w:rsid w:val="00B21B84"/>
    <w:rsid w:val="00B226CB"/>
    <w:rsid w:val="00B229CE"/>
    <w:rsid w:val="00B22BC9"/>
    <w:rsid w:val="00B2361B"/>
    <w:rsid w:val="00B24373"/>
    <w:rsid w:val="00B24677"/>
    <w:rsid w:val="00B24D6D"/>
    <w:rsid w:val="00B2525C"/>
    <w:rsid w:val="00B2571B"/>
    <w:rsid w:val="00B25D86"/>
    <w:rsid w:val="00B25E49"/>
    <w:rsid w:val="00B26336"/>
    <w:rsid w:val="00B269C8"/>
    <w:rsid w:val="00B270EF"/>
    <w:rsid w:val="00B27444"/>
    <w:rsid w:val="00B278B4"/>
    <w:rsid w:val="00B27CD6"/>
    <w:rsid w:val="00B27FB1"/>
    <w:rsid w:val="00B30062"/>
    <w:rsid w:val="00B30AA0"/>
    <w:rsid w:val="00B31172"/>
    <w:rsid w:val="00B31F1C"/>
    <w:rsid w:val="00B32438"/>
    <w:rsid w:val="00B32618"/>
    <w:rsid w:val="00B32EB8"/>
    <w:rsid w:val="00B33599"/>
    <w:rsid w:val="00B33D6C"/>
    <w:rsid w:val="00B33E24"/>
    <w:rsid w:val="00B33FCE"/>
    <w:rsid w:val="00B340B7"/>
    <w:rsid w:val="00B346C0"/>
    <w:rsid w:val="00B34846"/>
    <w:rsid w:val="00B34BCD"/>
    <w:rsid w:val="00B34D0D"/>
    <w:rsid w:val="00B34ED2"/>
    <w:rsid w:val="00B34FBC"/>
    <w:rsid w:val="00B354DE"/>
    <w:rsid w:val="00B357E5"/>
    <w:rsid w:val="00B357E7"/>
    <w:rsid w:val="00B35B3D"/>
    <w:rsid w:val="00B35F85"/>
    <w:rsid w:val="00B360F0"/>
    <w:rsid w:val="00B36188"/>
    <w:rsid w:val="00B37033"/>
    <w:rsid w:val="00B371F1"/>
    <w:rsid w:val="00B372BE"/>
    <w:rsid w:val="00B3780C"/>
    <w:rsid w:val="00B378C8"/>
    <w:rsid w:val="00B37CC3"/>
    <w:rsid w:val="00B37E76"/>
    <w:rsid w:val="00B37F80"/>
    <w:rsid w:val="00B40970"/>
    <w:rsid w:val="00B41067"/>
    <w:rsid w:val="00B410F1"/>
    <w:rsid w:val="00B41409"/>
    <w:rsid w:val="00B41B13"/>
    <w:rsid w:val="00B41B55"/>
    <w:rsid w:val="00B4218A"/>
    <w:rsid w:val="00B42298"/>
    <w:rsid w:val="00B42858"/>
    <w:rsid w:val="00B43526"/>
    <w:rsid w:val="00B4363C"/>
    <w:rsid w:val="00B439CA"/>
    <w:rsid w:val="00B4441E"/>
    <w:rsid w:val="00B4495E"/>
    <w:rsid w:val="00B44BA2"/>
    <w:rsid w:val="00B44C04"/>
    <w:rsid w:val="00B44DC2"/>
    <w:rsid w:val="00B44F5E"/>
    <w:rsid w:val="00B44FDB"/>
    <w:rsid w:val="00B451DD"/>
    <w:rsid w:val="00B454C2"/>
    <w:rsid w:val="00B45570"/>
    <w:rsid w:val="00B465D8"/>
    <w:rsid w:val="00B47B6E"/>
    <w:rsid w:val="00B47DAF"/>
    <w:rsid w:val="00B5013E"/>
    <w:rsid w:val="00B50870"/>
    <w:rsid w:val="00B50939"/>
    <w:rsid w:val="00B50E85"/>
    <w:rsid w:val="00B510D6"/>
    <w:rsid w:val="00B5182D"/>
    <w:rsid w:val="00B51855"/>
    <w:rsid w:val="00B51BB4"/>
    <w:rsid w:val="00B51BFE"/>
    <w:rsid w:val="00B51F0D"/>
    <w:rsid w:val="00B52A35"/>
    <w:rsid w:val="00B531BA"/>
    <w:rsid w:val="00B533AA"/>
    <w:rsid w:val="00B534E2"/>
    <w:rsid w:val="00B5383A"/>
    <w:rsid w:val="00B538F3"/>
    <w:rsid w:val="00B53E90"/>
    <w:rsid w:val="00B546E8"/>
    <w:rsid w:val="00B5526B"/>
    <w:rsid w:val="00B561F4"/>
    <w:rsid w:val="00B565B9"/>
    <w:rsid w:val="00B56A76"/>
    <w:rsid w:val="00B56B94"/>
    <w:rsid w:val="00B5724F"/>
    <w:rsid w:val="00B572AC"/>
    <w:rsid w:val="00B57776"/>
    <w:rsid w:val="00B57837"/>
    <w:rsid w:val="00B57B4C"/>
    <w:rsid w:val="00B57B51"/>
    <w:rsid w:val="00B601EB"/>
    <w:rsid w:val="00B603E9"/>
    <w:rsid w:val="00B606F6"/>
    <w:rsid w:val="00B60737"/>
    <w:rsid w:val="00B609BD"/>
    <w:rsid w:val="00B60B7C"/>
    <w:rsid w:val="00B611FF"/>
    <w:rsid w:val="00B61304"/>
    <w:rsid w:val="00B61739"/>
    <w:rsid w:val="00B61A15"/>
    <w:rsid w:val="00B61C9A"/>
    <w:rsid w:val="00B622AC"/>
    <w:rsid w:val="00B623B7"/>
    <w:rsid w:val="00B624DA"/>
    <w:rsid w:val="00B628D6"/>
    <w:rsid w:val="00B62FCA"/>
    <w:rsid w:val="00B634B8"/>
    <w:rsid w:val="00B6399A"/>
    <w:rsid w:val="00B63B29"/>
    <w:rsid w:val="00B647E6"/>
    <w:rsid w:val="00B6515A"/>
    <w:rsid w:val="00B6525F"/>
    <w:rsid w:val="00B66A32"/>
    <w:rsid w:val="00B6798C"/>
    <w:rsid w:val="00B67DFD"/>
    <w:rsid w:val="00B67E14"/>
    <w:rsid w:val="00B67E6B"/>
    <w:rsid w:val="00B706DC"/>
    <w:rsid w:val="00B71802"/>
    <w:rsid w:val="00B71960"/>
    <w:rsid w:val="00B71B54"/>
    <w:rsid w:val="00B72130"/>
    <w:rsid w:val="00B72198"/>
    <w:rsid w:val="00B72D11"/>
    <w:rsid w:val="00B72F2A"/>
    <w:rsid w:val="00B73261"/>
    <w:rsid w:val="00B738B3"/>
    <w:rsid w:val="00B73AB2"/>
    <w:rsid w:val="00B73C0F"/>
    <w:rsid w:val="00B73F2B"/>
    <w:rsid w:val="00B7487E"/>
    <w:rsid w:val="00B74CDF"/>
    <w:rsid w:val="00B74EB1"/>
    <w:rsid w:val="00B7518C"/>
    <w:rsid w:val="00B754CB"/>
    <w:rsid w:val="00B75562"/>
    <w:rsid w:val="00B75B42"/>
    <w:rsid w:val="00B769F1"/>
    <w:rsid w:val="00B7723C"/>
    <w:rsid w:val="00B77840"/>
    <w:rsid w:val="00B77BFF"/>
    <w:rsid w:val="00B77C6D"/>
    <w:rsid w:val="00B8013C"/>
    <w:rsid w:val="00B8045B"/>
    <w:rsid w:val="00B804A6"/>
    <w:rsid w:val="00B80623"/>
    <w:rsid w:val="00B80B6A"/>
    <w:rsid w:val="00B814AE"/>
    <w:rsid w:val="00B81745"/>
    <w:rsid w:val="00B81927"/>
    <w:rsid w:val="00B81D69"/>
    <w:rsid w:val="00B82019"/>
    <w:rsid w:val="00B822B9"/>
    <w:rsid w:val="00B82422"/>
    <w:rsid w:val="00B82870"/>
    <w:rsid w:val="00B82A79"/>
    <w:rsid w:val="00B82DC8"/>
    <w:rsid w:val="00B832BF"/>
    <w:rsid w:val="00B8346D"/>
    <w:rsid w:val="00B83A64"/>
    <w:rsid w:val="00B83A8C"/>
    <w:rsid w:val="00B8477C"/>
    <w:rsid w:val="00B84A02"/>
    <w:rsid w:val="00B84B08"/>
    <w:rsid w:val="00B84BBE"/>
    <w:rsid w:val="00B84E05"/>
    <w:rsid w:val="00B85867"/>
    <w:rsid w:val="00B859F6"/>
    <w:rsid w:val="00B86C20"/>
    <w:rsid w:val="00B86E31"/>
    <w:rsid w:val="00B86EFA"/>
    <w:rsid w:val="00B873ED"/>
    <w:rsid w:val="00B878DC"/>
    <w:rsid w:val="00B87FAD"/>
    <w:rsid w:val="00B9036A"/>
    <w:rsid w:val="00B90EFE"/>
    <w:rsid w:val="00B91005"/>
    <w:rsid w:val="00B912D9"/>
    <w:rsid w:val="00B9144B"/>
    <w:rsid w:val="00B91B9E"/>
    <w:rsid w:val="00B9224A"/>
    <w:rsid w:val="00B922C0"/>
    <w:rsid w:val="00B923F2"/>
    <w:rsid w:val="00B924FD"/>
    <w:rsid w:val="00B92671"/>
    <w:rsid w:val="00B92850"/>
    <w:rsid w:val="00B92A00"/>
    <w:rsid w:val="00B92A1F"/>
    <w:rsid w:val="00B931FE"/>
    <w:rsid w:val="00B93670"/>
    <w:rsid w:val="00B943B7"/>
    <w:rsid w:val="00B947D1"/>
    <w:rsid w:val="00B94877"/>
    <w:rsid w:val="00B948E6"/>
    <w:rsid w:val="00B94F34"/>
    <w:rsid w:val="00B957FE"/>
    <w:rsid w:val="00B95B00"/>
    <w:rsid w:val="00B95E47"/>
    <w:rsid w:val="00B95F95"/>
    <w:rsid w:val="00B9622A"/>
    <w:rsid w:val="00B964E6"/>
    <w:rsid w:val="00B966A0"/>
    <w:rsid w:val="00B969FB"/>
    <w:rsid w:val="00B96AFB"/>
    <w:rsid w:val="00B96C8B"/>
    <w:rsid w:val="00B96DBA"/>
    <w:rsid w:val="00B97057"/>
    <w:rsid w:val="00B97258"/>
    <w:rsid w:val="00B977AE"/>
    <w:rsid w:val="00BA0025"/>
    <w:rsid w:val="00BA01F8"/>
    <w:rsid w:val="00BA0361"/>
    <w:rsid w:val="00BA0371"/>
    <w:rsid w:val="00BA063E"/>
    <w:rsid w:val="00BA0882"/>
    <w:rsid w:val="00BA0987"/>
    <w:rsid w:val="00BA09D4"/>
    <w:rsid w:val="00BA0A18"/>
    <w:rsid w:val="00BA13EE"/>
    <w:rsid w:val="00BA1B47"/>
    <w:rsid w:val="00BA25CF"/>
    <w:rsid w:val="00BA27A5"/>
    <w:rsid w:val="00BA3496"/>
    <w:rsid w:val="00BA3B63"/>
    <w:rsid w:val="00BA3D2A"/>
    <w:rsid w:val="00BA4378"/>
    <w:rsid w:val="00BA48B9"/>
    <w:rsid w:val="00BA5054"/>
    <w:rsid w:val="00BA5609"/>
    <w:rsid w:val="00BA581E"/>
    <w:rsid w:val="00BA5A57"/>
    <w:rsid w:val="00BA5BCD"/>
    <w:rsid w:val="00BA5C87"/>
    <w:rsid w:val="00BA5E40"/>
    <w:rsid w:val="00BA5F0C"/>
    <w:rsid w:val="00BA5F1B"/>
    <w:rsid w:val="00BA6006"/>
    <w:rsid w:val="00BA69A6"/>
    <w:rsid w:val="00BA7239"/>
    <w:rsid w:val="00BA77A5"/>
    <w:rsid w:val="00BA790E"/>
    <w:rsid w:val="00BA7DBD"/>
    <w:rsid w:val="00BA7EAF"/>
    <w:rsid w:val="00BB0476"/>
    <w:rsid w:val="00BB04AF"/>
    <w:rsid w:val="00BB04C2"/>
    <w:rsid w:val="00BB0989"/>
    <w:rsid w:val="00BB0A4B"/>
    <w:rsid w:val="00BB0CA7"/>
    <w:rsid w:val="00BB0E83"/>
    <w:rsid w:val="00BB0FE1"/>
    <w:rsid w:val="00BB12D3"/>
    <w:rsid w:val="00BB1B4E"/>
    <w:rsid w:val="00BB245C"/>
    <w:rsid w:val="00BB28C0"/>
    <w:rsid w:val="00BB3748"/>
    <w:rsid w:val="00BB3F83"/>
    <w:rsid w:val="00BB42EE"/>
    <w:rsid w:val="00BB48CF"/>
    <w:rsid w:val="00BB4A80"/>
    <w:rsid w:val="00BB4C7F"/>
    <w:rsid w:val="00BB4E86"/>
    <w:rsid w:val="00BB56D2"/>
    <w:rsid w:val="00BB59D0"/>
    <w:rsid w:val="00BB5B5C"/>
    <w:rsid w:val="00BB5EC4"/>
    <w:rsid w:val="00BB6397"/>
    <w:rsid w:val="00BB66A8"/>
    <w:rsid w:val="00BB6A54"/>
    <w:rsid w:val="00BB6AC9"/>
    <w:rsid w:val="00BB70B0"/>
    <w:rsid w:val="00BB735C"/>
    <w:rsid w:val="00BB79F8"/>
    <w:rsid w:val="00BB7A70"/>
    <w:rsid w:val="00BC01EA"/>
    <w:rsid w:val="00BC070C"/>
    <w:rsid w:val="00BC0D7E"/>
    <w:rsid w:val="00BC102D"/>
    <w:rsid w:val="00BC1143"/>
    <w:rsid w:val="00BC1AD5"/>
    <w:rsid w:val="00BC1D11"/>
    <w:rsid w:val="00BC25F5"/>
    <w:rsid w:val="00BC2AB6"/>
    <w:rsid w:val="00BC31AF"/>
    <w:rsid w:val="00BC3A10"/>
    <w:rsid w:val="00BC52B6"/>
    <w:rsid w:val="00BC5466"/>
    <w:rsid w:val="00BC601F"/>
    <w:rsid w:val="00BC6137"/>
    <w:rsid w:val="00BC615E"/>
    <w:rsid w:val="00BC61A2"/>
    <w:rsid w:val="00BC61DB"/>
    <w:rsid w:val="00BC628F"/>
    <w:rsid w:val="00BC62F5"/>
    <w:rsid w:val="00BC741C"/>
    <w:rsid w:val="00BC741F"/>
    <w:rsid w:val="00BC7476"/>
    <w:rsid w:val="00BC7946"/>
    <w:rsid w:val="00BD068E"/>
    <w:rsid w:val="00BD0725"/>
    <w:rsid w:val="00BD0B93"/>
    <w:rsid w:val="00BD127E"/>
    <w:rsid w:val="00BD135A"/>
    <w:rsid w:val="00BD145C"/>
    <w:rsid w:val="00BD1A2B"/>
    <w:rsid w:val="00BD1A57"/>
    <w:rsid w:val="00BD1D71"/>
    <w:rsid w:val="00BD207E"/>
    <w:rsid w:val="00BD27DC"/>
    <w:rsid w:val="00BD2A36"/>
    <w:rsid w:val="00BD2FA3"/>
    <w:rsid w:val="00BD3464"/>
    <w:rsid w:val="00BD37E6"/>
    <w:rsid w:val="00BD4278"/>
    <w:rsid w:val="00BD44DC"/>
    <w:rsid w:val="00BD48C6"/>
    <w:rsid w:val="00BD5118"/>
    <w:rsid w:val="00BD5247"/>
    <w:rsid w:val="00BD540B"/>
    <w:rsid w:val="00BD56FC"/>
    <w:rsid w:val="00BD5727"/>
    <w:rsid w:val="00BD57A5"/>
    <w:rsid w:val="00BD5DA5"/>
    <w:rsid w:val="00BD5E4A"/>
    <w:rsid w:val="00BD7484"/>
    <w:rsid w:val="00BD7556"/>
    <w:rsid w:val="00BD7639"/>
    <w:rsid w:val="00BD7ABF"/>
    <w:rsid w:val="00BD7CB7"/>
    <w:rsid w:val="00BD7E73"/>
    <w:rsid w:val="00BE0912"/>
    <w:rsid w:val="00BE0CA7"/>
    <w:rsid w:val="00BE0F07"/>
    <w:rsid w:val="00BE1A73"/>
    <w:rsid w:val="00BE2808"/>
    <w:rsid w:val="00BE2891"/>
    <w:rsid w:val="00BE2A0A"/>
    <w:rsid w:val="00BE37EF"/>
    <w:rsid w:val="00BE3F44"/>
    <w:rsid w:val="00BE4166"/>
    <w:rsid w:val="00BE4646"/>
    <w:rsid w:val="00BE4690"/>
    <w:rsid w:val="00BE48AF"/>
    <w:rsid w:val="00BE497F"/>
    <w:rsid w:val="00BE4B10"/>
    <w:rsid w:val="00BE4C84"/>
    <w:rsid w:val="00BE4D21"/>
    <w:rsid w:val="00BE4FA7"/>
    <w:rsid w:val="00BE536F"/>
    <w:rsid w:val="00BE5401"/>
    <w:rsid w:val="00BE5671"/>
    <w:rsid w:val="00BE5D29"/>
    <w:rsid w:val="00BE5F57"/>
    <w:rsid w:val="00BE656C"/>
    <w:rsid w:val="00BE6708"/>
    <w:rsid w:val="00BE670A"/>
    <w:rsid w:val="00BE6905"/>
    <w:rsid w:val="00BE69F6"/>
    <w:rsid w:val="00BE6C30"/>
    <w:rsid w:val="00BE6D97"/>
    <w:rsid w:val="00BE6FA6"/>
    <w:rsid w:val="00BE727A"/>
    <w:rsid w:val="00BE75ED"/>
    <w:rsid w:val="00BE7668"/>
    <w:rsid w:val="00BE7894"/>
    <w:rsid w:val="00BE7E71"/>
    <w:rsid w:val="00BF0198"/>
    <w:rsid w:val="00BF0EA5"/>
    <w:rsid w:val="00BF0EBA"/>
    <w:rsid w:val="00BF1009"/>
    <w:rsid w:val="00BF1744"/>
    <w:rsid w:val="00BF1CFC"/>
    <w:rsid w:val="00BF27CA"/>
    <w:rsid w:val="00BF2B24"/>
    <w:rsid w:val="00BF2E31"/>
    <w:rsid w:val="00BF2EEA"/>
    <w:rsid w:val="00BF32D8"/>
    <w:rsid w:val="00BF354F"/>
    <w:rsid w:val="00BF3754"/>
    <w:rsid w:val="00BF3F1B"/>
    <w:rsid w:val="00BF3F5F"/>
    <w:rsid w:val="00BF4074"/>
    <w:rsid w:val="00BF435E"/>
    <w:rsid w:val="00BF455A"/>
    <w:rsid w:val="00BF4B52"/>
    <w:rsid w:val="00BF4CBB"/>
    <w:rsid w:val="00BF4CC2"/>
    <w:rsid w:val="00BF5063"/>
    <w:rsid w:val="00BF5343"/>
    <w:rsid w:val="00BF5627"/>
    <w:rsid w:val="00BF5BD3"/>
    <w:rsid w:val="00BF5DAA"/>
    <w:rsid w:val="00BF6147"/>
    <w:rsid w:val="00BF6697"/>
    <w:rsid w:val="00BF6AE0"/>
    <w:rsid w:val="00BF7B28"/>
    <w:rsid w:val="00BF7B63"/>
    <w:rsid w:val="00BF7E90"/>
    <w:rsid w:val="00BF7F28"/>
    <w:rsid w:val="00C0056F"/>
    <w:rsid w:val="00C0096F"/>
    <w:rsid w:val="00C00E15"/>
    <w:rsid w:val="00C0140C"/>
    <w:rsid w:val="00C014FA"/>
    <w:rsid w:val="00C015BC"/>
    <w:rsid w:val="00C01D61"/>
    <w:rsid w:val="00C02B0C"/>
    <w:rsid w:val="00C02D24"/>
    <w:rsid w:val="00C030CF"/>
    <w:rsid w:val="00C03877"/>
    <w:rsid w:val="00C043CA"/>
    <w:rsid w:val="00C06228"/>
    <w:rsid w:val="00C06244"/>
    <w:rsid w:val="00C062AF"/>
    <w:rsid w:val="00C06328"/>
    <w:rsid w:val="00C064F1"/>
    <w:rsid w:val="00C07052"/>
    <w:rsid w:val="00C077AE"/>
    <w:rsid w:val="00C1037C"/>
    <w:rsid w:val="00C107B0"/>
    <w:rsid w:val="00C10B74"/>
    <w:rsid w:val="00C10F6A"/>
    <w:rsid w:val="00C1165B"/>
    <w:rsid w:val="00C11701"/>
    <w:rsid w:val="00C122E7"/>
    <w:rsid w:val="00C1267F"/>
    <w:rsid w:val="00C1269D"/>
    <w:rsid w:val="00C127DB"/>
    <w:rsid w:val="00C129C0"/>
    <w:rsid w:val="00C12B60"/>
    <w:rsid w:val="00C135F2"/>
    <w:rsid w:val="00C138CA"/>
    <w:rsid w:val="00C13C17"/>
    <w:rsid w:val="00C13E6E"/>
    <w:rsid w:val="00C14379"/>
    <w:rsid w:val="00C144FF"/>
    <w:rsid w:val="00C14B63"/>
    <w:rsid w:val="00C14BF8"/>
    <w:rsid w:val="00C14C67"/>
    <w:rsid w:val="00C15500"/>
    <w:rsid w:val="00C1671D"/>
    <w:rsid w:val="00C16C50"/>
    <w:rsid w:val="00C16DDA"/>
    <w:rsid w:val="00C17463"/>
    <w:rsid w:val="00C17474"/>
    <w:rsid w:val="00C17BDD"/>
    <w:rsid w:val="00C20196"/>
    <w:rsid w:val="00C205E8"/>
    <w:rsid w:val="00C20DF0"/>
    <w:rsid w:val="00C20EE1"/>
    <w:rsid w:val="00C21371"/>
    <w:rsid w:val="00C2198F"/>
    <w:rsid w:val="00C2234F"/>
    <w:rsid w:val="00C22A0C"/>
    <w:rsid w:val="00C22AE1"/>
    <w:rsid w:val="00C23D33"/>
    <w:rsid w:val="00C23E43"/>
    <w:rsid w:val="00C24075"/>
    <w:rsid w:val="00C240D7"/>
    <w:rsid w:val="00C24C5E"/>
    <w:rsid w:val="00C24EC0"/>
    <w:rsid w:val="00C251CD"/>
    <w:rsid w:val="00C25859"/>
    <w:rsid w:val="00C25FB5"/>
    <w:rsid w:val="00C2622D"/>
    <w:rsid w:val="00C264A2"/>
    <w:rsid w:val="00C2672C"/>
    <w:rsid w:val="00C2709E"/>
    <w:rsid w:val="00C309DC"/>
    <w:rsid w:val="00C311E4"/>
    <w:rsid w:val="00C314DC"/>
    <w:rsid w:val="00C31524"/>
    <w:rsid w:val="00C31B04"/>
    <w:rsid w:val="00C32A91"/>
    <w:rsid w:val="00C32D4D"/>
    <w:rsid w:val="00C3337E"/>
    <w:rsid w:val="00C333AA"/>
    <w:rsid w:val="00C3368E"/>
    <w:rsid w:val="00C33C63"/>
    <w:rsid w:val="00C33F4D"/>
    <w:rsid w:val="00C3439B"/>
    <w:rsid w:val="00C34412"/>
    <w:rsid w:val="00C34BD7"/>
    <w:rsid w:val="00C34D5D"/>
    <w:rsid w:val="00C34F89"/>
    <w:rsid w:val="00C36142"/>
    <w:rsid w:val="00C361E1"/>
    <w:rsid w:val="00C36464"/>
    <w:rsid w:val="00C36B4F"/>
    <w:rsid w:val="00C377CF"/>
    <w:rsid w:val="00C37A96"/>
    <w:rsid w:val="00C37ACD"/>
    <w:rsid w:val="00C37B0C"/>
    <w:rsid w:val="00C4007D"/>
    <w:rsid w:val="00C402EA"/>
    <w:rsid w:val="00C40B75"/>
    <w:rsid w:val="00C4111E"/>
    <w:rsid w:val="00C4113A"/>
    <w:rsid w:val="00C415AC"/>
    <w:rsid w:val="00C417F2"/>
    <w:rsid w:val="00C41B76"/>
    <w:rsid w:val="00C420FB"/>
    <w:rsid w:val="00C4250A"/>
    <w:rsid w:val="00C42900"/>
    <w:rsid w:val="00C42D8D"/>
    <w:rsid w:val="00C43738"/>
    <w:rsid w:val="00C437EF"/>
    <w:rsid w:val="00C43AA1"/>
    <w:rsid w:val="00C442AC"/>
    <w:rsid w:val="00C44592"/>
    <w:rsid w:val="00C4459C"/>
    <w:rsid w:val="00C44D4D"/>
    <w:rsid w:val="00C44E5D"/>
    <w:rsid w:val="00C45330"/>
    <w:rsid w:val="00C4569D"/>
    <w:rsid w:val="00C45CFE"/>
    <w:rsid w:val="00C46253"/>
    <w:rsid w:val="00C463F0"/>
    <w:rsid w:val="00C4659C"/>
    <w:rsid w:val="00C46710"/>
    <w:rsid w:val="00C467CD"/>
    <w:rsid w:val="00C46E35"/>
    <w:rsid w:val="00C47C12"/>
    <w:rsid w:val="00C47ECF"/>
    <w:rsid w:val="00C506BB"/>
    <w:rsid w:val="00C50A7E"/>
    <w:rsid w:val="00C50AE2"/>
    <w:rsid w:val="00C50D4F"/>
    <w:rsid w:val="00C51661"/>
    <w:rsid w:val="00C519B3"/>
    <w:rsid w:val="00C51CF5"/>
    <w:rsid w:val="00C51DF2"/>
    <w:rsid w:val="00C52406"/>
    <w:rsid w:val="00C53601"/>
    <w:rsid w:val="00C53CF7"/>
    <w:rsid w:val="00C53EF2"/>
    <w:rsid w:val="00C53F62"/>
    <w:rsid w:val="00C546C8"/>
    <w:rsid w:val="00C5486F"/>
    <w:rsid w:val="00C54F80"/>
    <w:rsid w:val="00C55135"/>
    <w:rsid w:val="00C556DB"/>
    <w:rsid w:val="00C55879"/>
    <w:rsid w:val="00C55B4C"/>
    <w:rsid w:val="00C5604A"/>
    <w:rsid w:val="00C5604B"/>
    <w:rsid w:val="00C56A16"/>
    <w:rsid w:val="00C57701"/>
    <w:rsid w:val="00C5778F"/>
    <w:rsid w:val="00C57B7A"/>
    <w:rsid w:val="00C6055F"/>
    <w:rsid w:val="00C61245"/>
    <w:rsid w:val="00C61290"/>
    <w:rsid w:val="00C61B54"/>
    <w:rsid w:val="00C61B84"/>
    <w:rsid w:val="00C61BCC"/>
    <w:rsid w:val="00C624F0"/>
    <w:rsid w:val="00C62845"/>
    <w:rsid w:val="00C62C3B"/>
    <w:rsid w:val="00C62D47"/>
    <w:rsid w:val="00C62E7B"/>
    <w:rsid w:val="00C63593"/>
    <w:rsid w:val="00C63AF4"/>
    <w:rsid w:val="00C63F9D"/>
    <w:rsid w:val="00C645AC"/>
    <w:rsid w:val="00C64794"/>
    <w:rsid w:val="00C64B80"/>
    <w:rsid w:val="00C64E8D"/>
    <w:rsid w:val="00C6525D"/>
    <w:rsid w:val="00C660B1"/>
    <w:rsid w:val="00C660D1"/>
    <w:rsid w:val="00C67268"/>
    <w:rsid w:val="00C678CB"/>
    <w:rsid w:val="00C712A7"/>
    <w:rsid w:val="00C715B4"/>
    <w:rsid w:val="00C7189D"/>
    <w:rsid w:val="00C72438"/>
    <w:rsid w:val="00C729D8"/>
    <w:rsid w:val="00C7321D"/>
    <w:rsid w:val="00C73322"/>
    <w:rsid w:val="00C733AE"/>
    <w:rsid w:val="00C73599"/>
    <w:rsid w:val="00C7370B"/>
    <w:rsid w:val="00C738F2"/>
    <w:rsid w:val="00C73B99"/>
    <w:rsid w:val="00C74449"/>
    <w:rsid w:val="00C746CF"/>
    <w:rsid w:val="00C756C2"/>
    <w:rsid w:val="00C75720"/>
    <w:rsid w:val="00C7581E"/>
    <w:rsid w:val="00C75C46"/>
    <w:rsid w:val="00C75D91"/>
    <w:rsid w:val="00C7618A"/>
    <w:rsid w:val="00C7748F"/>
    <w:rsid w:val="00C777AF"/>
    <w:rsid w:val="00C77904"/>
    <w:rsid w:val="00C800D6"/>
    <w:rsid w:val="00C80353"/>
    <w:rsid w:val="00C804E0"/>
    <w:rsid w:val="00C806FA"/>
    <w:rsid w:val="00C80B1B"/>
    <w:rsid w:val="00C80EB0"/>
    <w:rsid w:val="00C8166E"/>
    <w:rsid w:val="00C81D1E"/>
    <w:rsid w:val="00C8233A"/>
    <w:rsid w:val="00C82350"/>
    <w:rsid w:val="00C82B3B"/>
    <w:rsid w:val="00C82B5A"/>
    <w:rsid w:val="00C82D2F"/>
    <w:rsid w:val="00C8386B"/>
    <w:rsid w:val="00C83D9D"/>
    <w:rsid w:val="00C83DD0"/>
    <w:rsid w:val="00C8409C"/>
    <w:rsid w:val="00C841EC"/>
    <w:rsid w:val="00C8432C"/>
    <w:rsid w:val="00C84DB2"/>
    <w:rsid w:val="00C84E19"/>
    <w:rsid w:val="00C85B6F"/>
    <w:rsid w:val="00C8614E"/>
    <w:rsid w:val="00C86417"/>
    <w:rsid w:val="00C8656B"/>
    <w:rsid w:val="00C86906"/>
    <w:rsid w:val="00C86A76"/>
    <w:rsid w:val="00C86C2A"/>
    <w:rsid w:val="00C86EE4"/>
    <w:rsid w:val="00C86FCD"/>
    <w:rsid w:val="00C871F8"/>
    <w:rsid w:val="00C87C8A"/>
    <w:rsid w:val="00C87E94"/>
    <w:rsid w:val="00C87EA4"/>
    <w:rsid w:val="00C87F10"/>
    <w:rsid w:val="00C904C0"/>
    <w:rsid w:val="00C91235"/>
    <w:rsid w:val="00C913B3"/>
    <w:rsid w:val="00C9172D"/>
    <w:rsid w:val="00C92958"/>
    <w:rsid w:val="00C92D96"/>
    <w:rsid w:val="00C935E4"/>
    <w:rsid w:val="00C93629"/>
    <w:rsid w:val="00C9372D"/>
    <w:rsid w:val="00C93AE0"/>
    <w:rsid w:val="00C93F11"/>
    <w:rsid w:val="00C943A0"/>
    <w:rsid w:val="00C94677"/>
    <w:rsid w:val="00C94D85"/>
    <w:rsid w:val="00C95087"/>
    <w:rsid w:val="00C9512F"/>
    <w:rsid w:val="00C953F5"/>
    <w:rsid w:val="00C955C6"/>
    <w:rsid w:val="00C955DA"/>
    <w:rsid w:val="00C959DA"/>
    <w:rsid w:val="00C95C3C"/>
    <w:rsid w:val="00C95DDA"/>
    <w:rsid w:val="00C9624F"/>
    <w:rsid w:val="00C96297"/>
    <w:rsid w:val="00C965C9"/>
    <w:rsid w:val="00C9676F"/>
    <w:rsid w:val="00C96921"/>
    <w:rsid w:val="00C974F7"/>
    <w:rsid w:val="00C97AAE"/>
    <w:rsid w:val="00C97ADA"/>
    <w:rsid w:val="00C97AE5"/>
    <w:rsid w:val="00CA021F"/>
    <w:rsid w:val="00CA04C2"/>
    <w:rsid w:val="00CA06D3"/>
    <w:rsid w:val="00CA0707"/>
    <w:rsid w:val="00CA0B18"/>
    <w:rsid w:val="00CA1427"/>
    <w:rsid w:val="00CA16AF"/>
    <w:rsid w:val="00CA17EF"/>
    <w:rsid w:val="00CA195F"/>
    <w:rsid w:val="00CA20E1"/>
    <w:rsid w:val="00CA281F"/>
    <w:rsid w:val="00CA2D0E"/>
    <w:rsid w:val="00CA2D7F"/>
    <w:rsid w:val="00CA3AD5"/>
    <w:rsid w:val="00CA3DCE"/>
    <w:rsid w:val="00CA4259"/>
    <w:rsid w:val="00CA4F5A"/>
    <w:rsid w:val="00CA52A1"/>
    <w:rsid w:val="00CA5B05"/>
    <w:rsid w:val="00CA5B8E"/>
    <w:rsid w:val="00CA6BA5"/>
    <w:rsid w:val="00CA70C2"/>
    <w:rsid w:val="00CA734F"/>
    <w:rsid w:val="00CA7A6A"/>
    <w:rsid w:val="00CA7A92"/>
    <w:rsid w:val="00CA7C9F"/>
    <w:rsid w:val="00CA7F99"/>
    <w:rsid w:val="00CB08B3"/>
    <w:rsid w:val="00CB09A7"/>
    <w:rsid w:val="00CB10E4"/>
    <w:rsid w:val="00CB1285"/>
    <w:rsid w:val="00CB1BA9"/>
    <w:rsid w:val="00CB1CAB"/>
    <w:rsid w:val="00CB21F0"/>
    <w:rsid w:val="00CB23FA"/>
    <w:rsid w:val="00CB2F34"/>
    <w:rsid w:val="00CB3093"/>
    <w:rsid w:val="00CB31AD"/>
    <w:rsid w:val="00CB332D"/>
    <w:rsid w:val="00CB33F7"/>
    <w:rsid w:val="00CB3979"/>
    <w:rsid w:val="00CB3F81"/>
    <w:rsid w:val="00CB43D8"/>
    <w:rsid w:val="00CB507C"/>
    <w:rsid w:val="00CB5819"/>
    <w:rsid w:val="00CB5958"/>
    <w:rsid w:val="00CB5C3B"/>
    <w:rsid w:val="00CB5EC1"/>
    <w:rsid w:val="00CB6690"/>
    <w:rsid w:val="00CB6756"/>
    <w:rsid w:val="00CB68FB"/>
    <w:rsid w:val="00CB7675"/>
    <w:rsid w:val="00CB7C0D"/>
    <w:rsid w:val="00CB7E2A"/>
    <w:rsid w:val="00CB7E90"/>
    <w:rsid w:val="00CC035D"/>
    <w:rsid w:val="00CC03FB"/>
    <w:rsid w:val="00CC0CBC"/>
    <w:rsid w:val="00CC0F39"/>
    <w:rsid w:val="00CC0F9C"/>
    <w:rsid w:val="00CC10C3"/>
    <w:rsid w:val="00CC180D"/>
    <w:rsid w:val="00CC1923"/>
    <w:rsid w:val="00CC19F8"/>
    <w:rsid w:val="00CC1F20"/>
    <w:rsid w:val="00CC2508"/>
    <w:rsid w:val="00CC25A8"/>
    <w:rsid w:val="00CC25B5"/>
    <w:rsid w:val="00CC2801"/>
    <w:rsid w:val="00CC2DD0"/>
    <w:rsid w:val="00CC2DF5"/>
    <w:rsid w:val="00CC311A"/>
    <w:rsid w:val="00CC327E"/>
    <w:rsid w:val="00CC3799"/>
    <w:rsid w:val="00CC3A81"/>
    <w:rsid w:val="00CC3D59"/>
    <w:rsid w:val="00CC4009"/>
    <w:rsid w:val="00CC402E"/>
    <w:rsid w:val="00CC40FD"/>
    <w:rsid w:val="00CC4A39"/>
    <w:rsid w:val="00CC4B09"/>
    <w:rsid w:val="00CC4B60"/>
    <w:rsid w:val="00CC4D0A"/>
    <w:rsid w:val="00CC5410"/>
    <w:rsid w:val="00CC5964"/>
    <w:rsid w:val="00CC61F9"/>
    <w:rsid w:val="00CC6826"/>
    <w:rsid w:val="00CD0362"/>
    <w:rsid w:val="00CD0A21"/>
    <w:rsid w:val="00CD0B85"/>
    <w:rsid w:val="00CD0EB4"/>
    <w:rsid w:val="00CD0F93"/>
    <w:rsid w:val="00CD17AB"/>
    <w:rsid w:val="00CD1B59"/>
    <w:rsid w:val="00CD2139"/>
    <w:rsid w:val="00CD2839"/>
    <w:rsid w:val="00CD2D2E"/>
    <w:rsid w:val="00CD38F7"/>
    <w:rsid w:val="00CD3AFD"/>
    <w:rsid w:val="00CD41E8"/>
    <w:rsid w:val="00CD4698"/>
    <w:rsid w:val="00CD53E0"/>
    <w:rsid w:val="00CD5449"/>
    <w:rsid w:val="00CD5C1B"/>
    <w:rsid w:val="00CD5CBC"/>
    <w:rsid w:val="00CD5F16"/>
    <w:rsid w:val="00CD64C5"/>
    <w:rsid w:val="00CD6638"/>
    <w:rsid w:val="00CD69E9"/>
    <w:rsid w:val="00CD6D5A"/>
    <w:rsid w:val="00CD7244"/>
    <w:rsid w:val="00CD7490"/>
    <w:rsid w:val="00CD771C"/>
    <w:rsid w:val="00CE0670"/>
    <w:rsid w:val="00CE09F2"/>
    <w:rsid w:val="00CE0E9F"/>
    <w:rsid w:val="00CE0FC3"/>
    <w:rsid w:val="00CE1240"/>
    <w:rsid w:val="00CE14AD"/>
    <w:rsid w:val="00CE1A01"/>
    <w:rsid w:val="00CE1E2B"/>
    <w:rsid w:val="00CE317C"/>
    <w:rsid w:val="00CE3377"/>
    <w:rsid w:val="00CE3F63"/>
    <w:rsid w:val="00CE44F0"/>
    <w:rsid w:val="00CE4D63"/>
    <w:rsid w:val="00CE4FCA"/>
    <w:rsid w:val="00CE500B"/>
    <w:rsid w:val="00CE5686"/>
    <w:rsid w:val="00CE59EE"/>
    <w:rsid w:val="00CE5D92"/>
    <w:rsid w:val="00CE5E33"/>
    <w:rsid w:val="00CE634A"/>
    <w:rsid w:val="00CE645B"/>
    <w:rsid w:val="00CE6EE7"/>
    <w:rsid w:val="00CE6FD1"/>
    <w:rsid w:val="00CE7677"/>
    <w:rsid w:val="00CE7825"/>
    <w:rsid w:val="00CE7FD0"/>
    <w:rsid w:val="00CF0406"/>
    <w:rsid w:val="00CF1726"/>
    <w:rsid w:val="00CF1742"/>
    <w:rsid w:val="00CF1809"/>
    <w:rsid w:val="00CF1B9F"/>
    <w:rsid w:val="00CF1DA1"/>
    <w:rsid w:val="00CF1FFB"/>
    <w:rsid w:val="00CF259A"/>
    <w:rsid w:val="00CF2761"/>
    <w:rsid w:val="00CF33C9"/>
    <w:rsid w:val="00CF3609"/>
    <w:rsid w:val="00CF3AC5"/>
    <w:rsid w:val="00CF41AB"/>
    <w:rsid w:val="00CF491C"/>
    <w:rsid w:val="00CF4C22"/>
    <w:rsid w:val="00CF4C78"/>
    <w:rsid w:val="00CF55B7"/>
    <w:rsid w:val="00CF5873"/>
    <w:rsid w:val="00CF58EF"/>
    <w:rsid w:val="00CF59CE"/>
    <w:rsid w:val="00CF59DA"/>
    <w:rsid w:val="00CF5BC0"/>
    <w:rsid w:val="00CF6533"/>
    <w:rsid w:val="00CF671B"/>
    <w:rsid w:val="00CF6922"/>
    <w:rsid w:val="00CF7389"/>
    <w:rsid w:val="00CF7FFD"/>
    <w:rsid w:val="00D01290"/>
    <w:rsid w:val="00D014B9"/>
    <w:rsid w:val="00D02122"/>
    <w:rsid w:val="00D02226"/>
    <w:rsid w:val="00D03BC0"/>
    <w:rsid w:val="00D040E7"/>
    <w:rsid w:val="00D048C0"/>
    <w:rsid w:val="00D0491F"/>
    <w:rsid w:val="00D0512C"/>
    <w:rsid w:val="00D0549A"/>
    <w:rsid w:val="00D055F4"/>
    <w:rsid w:val="00D05643"/>
    <w:rsid w:val="00D06223"/>
    <w:rsid w:val="00D06AC3"/>
    <w:rsid w:val="00D07BEE"/>
    <w:rsid w:val="00D10233"/>
    <w:rsid w:val="00D10341"/>
    <w:rsid w:val="00D10618"/>
    <w:rsid w:val="00D10856"/>
    <w:rsid w:val="00D10A13"/>
    <w:rsid w:val="00D10C47"/>
    <w:rsid w:val="00D112D4"/>
    <w:rsid w:val="00D112E9"/>
    <w:rsid w:val="00D1141D"/>
    <w:rsid w:val="00D11554"/>
    <w:rsid w:val="00D11847"/>
    <w:rsid w:val="00D11854"/>
    <w:rsid w:val="00D125D1"/>
    <w:rsid w:val="00D12661"/>
    <w:rsid w:val="00D128F3"/>
    <w:rsid w:val="00D13ACB"/>
    <w:rsid w:val="00D13BD9"/>
    <w:rsid w:val="00D14446"/>
    <w:rsid w:val="00D14773"/>
    <w:rsid w:val="00D14E32"/>
    <w:rsid w:val="00D151C1"/>
    <w:rsid w:val="00D157E5"/>
    <w:rsid w:val="00D15923"/>
    <w:rsid w:val="00D15935"/>
    <w:rsid w:val="00D15A5B"/>
    <w:rsid w:val="00D16109"/>
    <w:rsid w:val="00D1639D"/>
    <w:rsid w:val="00D164EE"/>
    <w:rsid w:val="00D16627"/>
    <w:rsid w:val="00D1665F"/>
    <w:rsid w:val="00D168A7"/>
    <w:rsid w:val="00D168B3"/>
    <w:rsid w:val="00D16EA1"/>
    <w:rsid w:val="00D17279"/>
    <w:rsid w:val="00D17942"/>
    <w:rsid w:val="00D17A70"/>
    <w:rsid w:val="00D17DFB"/>
    <w:rsid w:val="00D2001E"/>
    <w:rsid w:val="00D20110"/>
    <w:rsid w:val="00D201FB"/>
    <w:rsid w:val="00D2023B"/>
    <w:rsid w:val="00D206AB"/>
    <w:rsid w:val="00D20767"/>
    <w:rsid w:val="00D208F4"/>
    <w:rsid w:val="00D20922"/>
    <w:rsid w:val="00D20B30"/>
    <w:rsid w:val="00D20C72"/>
    <w:rsid w:val="00D20D7E"/>
    <w:rsid w:val="00D21108"/>
    <w:rsid w:val="00D213C9"/>
    <w:rsid w:val="00D2199C"/>
    <w:rsid w:val="00D21BD7"/>
    <w:rsid w:val="00D21F99"/>
    <w:rsid w:val="00D23069"/>
    <w:rsid w:val="00D23B19"/>
    <w:rsid w:val="00D244FE"/>
    <w:rsid w:val="00D24805"/>
    <w:rsid w:val="00D24949"/>
    <w:rsid w:val="00D253D3"/>
    <w:rsid w:val="00D25A1A"/>
    <w:rsid w:val="00D25AED"/>
    <w:rsid w:val="00D25B03"/>
    <w:rsid w:val="00D25B67"/>
    <w:rsid w:val="00D25B79"/>
    <w:rsid w:val="00D25C57"/>
    <w:rsid w:val="00D25DA8"/>
    <w:rsid w:val="00D25F78"/>
    <w:rsid w:val="00D26431"/>
    <w:rsid w:val="00D26848"/>
    <w:rsid w:val="00D26F4D"/>
    <w:rsid w:val="00D26FB7"/>
    <w:rsid w:val="00D27B9C"/>
    <w:rsid w:val="00D30FE4"/>
    <w:rsid w:val="00D3185B"/>
    <w:rsid w:val="00D31B80"/>
    <w:rsid w:val="00D31DA7"/>
    <w:rsid w:val="00D330B7"/>
    <w:rsid w:val="00D33CB9"/>
    <w:rsid w:val="00D33CC8"/>
    <w:rsid w:val="00D34595"/>
    <w:rsid w:val="00D3497E"/>
    <w:rsid w:val="00D34DA0"/>
    <w:rsid w:val="00D3504C"/>
    <w:rsid w:val="00D351BB"/>
    <w:rsid w:val="00D35545"/>
    <w:rsid w:val="00D35C29"/>
    <w:rsid w:val="00D35E19"/>
    <w:rsid w:val="00D36272"/>
    <w:rsid w:val="00D3641A"/>
    <w:rsid w:val="00D36973"/>
    <w:rsid w:val="00D36CEB"/>
    <w:rsid w:val="00D36FB2"/>
    <w:rsid w:val="00D3723F"/>
    <w:rsid w:val="00D3758C"/>
    <w:rsid w:val="00D3792F"/>
    <w:rsid w:val="00D37B07"/>
    <w:rsid w:val="00D4019C"/>
    <w:rsid w:val="00D404DA"/>
    <w:rsid w:val="00D40725"/>
    <w:rsid w:val="00D40B88"/>
    <w:rsid w:val="00D40F0F"/>
    <w:rsid w:val="00D414A9"/>
    <w:rsid w:val="00D41761"/>
    <w:rsid w:val="00D41B6A"/>
    <w:rsid w:val="00D41F00"/>
    <w:rsid w:val="00D4268F"/>
    <w:rsid w:val="00D42896"/>
    <w:rsid w:val="00D42A69"/>
    <w:rsid w:val="00D4324C"/>
    <w:rsid w:val="00D432C8"/>
    <w:rsid w:val="00D43320"/>
    <w:rsid w:val="00D44053"/>
    <w:rsid w:val="00D447C1"/>
    <w:rsid w:val="00D45386"/>
    <w:rsid w:val="00D458EB"/>
    <w:rsid w:val="00D465EC"/>
    <w:rsid w:val="00D46CB9"/>
    <w:rsid w:val="00D474AB"/>
    <w:rsid w:val="00D47B11"/>
    <w:rsid w:val="00D50362"/>
    <w:rsid w:val="00D508CB"/>
    <w:rsid w:val="00D50C35"/>
    <w:rsid w:val="00D50DD2"/>
    <w:rsid w:val="00D51921"/>
    <w:rsid w:val="00D51C6E"/>
    <w:rsid w:val="00D526B5"/>
    <w:rsid w:val="00D53000"/>
    <w:rsid w:val="00D533F5"/>
    <w:rsid w:val="00D538E5"/>
    <w:rsid w:val="00D53D68"/>
    <w:rsid w:val="00D53D8E"/>
    <w:rsid w:val="00D54B41"/>
    <w:rsid w:val="00D54EE5"/>
    <w:rsid w:val="00D55D00"/>
    <w:rsid w:val="00D56650"/>
    <w:rsid w:val="00D56CFA"/>
    <w:rsid w:val="00D57025"/>
    <w:rsid w:val="00D57D0B"/>
    <w:rsid w:val="00D57E93"/>
    <w:rsid w:val="00D613A0"/>
    <w:rsid w:val="00D61B92"/>
    <w:rsid w:val="00D61CCA"/>
    <w:rsid w:val="00D620FB"/>
    <w:rsid w:val="00D6217B"/>
    <w:rsid w:val="00D629A2"/>
    <w:rsid w:val="00D62AFA"/>
    <w:rsid w:val="00D634A3"/>
    <w:rsid w:val="00D639B9"/>
    <w:rsid w:val="00D63E18"/>
    <w:rsid w:val="00D63E41"/>
    <w:rsid w:val="00D63FFD"/>
    <w:rsid w:val="00D6457F"/>
    <w:rsid w:val="00D649E5"/>
    <w:rsid w:val="00D65131"/>
    <w:rsid w:val="00D65883"/>
    <w:rsid w:val="00D658C9"/>
    <w:rsid w:val="00D662EC"/>
    <w:rsid w:val="00D66922"/>
    <w:rsid w:val="00D66A63"/>
    <w:rsid w:val="00D66B92"/>
    <w:rsid w:val="00D673A3"/>
    <w:rsid w:val="00D6745E"/>
    <w:rsid w:val="00D67754"/>
    <w:rsid w:val="00D678A5"/>
    <w:rsid w:val="00D679C4"/>
    <w:rsid w:val="00D67CFA"/>
    <w:rsid w:val="00D67DD2"/>
    <w:rsid w:val="00D70504"/>
    <w:rsid w:val="00D70699"/>
    <w:rsid w:val="00D709E1"/>
    <w:rsid w:val="00D70B70"/>
    <w:rsid w:val="00D70C42"/>
    <w:rsid w:val="00D7162F"/>
    <w:rsid w:val="00D71B5C"/>
    <w:rsid w:val="00D72813"/>
    <w:rsid w:val="00D72CB6"/>
    <w:rsid w:val="00D72E4C"/>
    <w:rsid w:val="00D73C29"/>
    <w:rsid w:val="00D73EE4"/>
    <w:rsid w:val="00D74896"/>
    <w:rsid w:val="00D74D75"/>
    <w:rsid w:val="00D74E98"/>
    <w:rsid w:val="00D75EA4"/>
    <w:rsid w:val="00D75F5F"/>
    <w:rsid w:val="00D761AA"/>
    <w:rsid w:val="00D7638D"/>
    <w:rsid w:val="00D7684C"/>
    <w:rsid w:val="00D7723D"/>
    <w:rsid w:val="00D776D9"/>
    <w:rsid w:val="00D7772E"/>
    <w:rsid w:val="00D77A24"/>
    <w:rsid w:val="00D80028"/>
    <w:rsid w:val="00D805CA"/>
    <w:rsid w:val="00D80745"/>
    <w:rsid w:val="00D807B1"/>
    <w:rsid w:val="00D80AC7"/>
    <w:rsid w:val="00D80C44"/>
    <w:rsid w:val="00D80CFB"/>
    <w:rsid w:val="00D80FCB"/>
    <w:rsid w:val="00D8151F"/>
    <w:rsid w:val="00D81B5A"/>
    <w:rsid w:val="00D823C1"/>
    <w:rsid w:val="00D82802"/>
    <w:rsid w:val="00D83064"/>
    <w:rsid w:val="00D83391"/>
    <w:rsid w:val="00D8347A"/>
    <w:rsid w:val="00D8374E"/>
    <w:rsid w:val="00D83804"/>
    <w:rsid w:val="00D83F30"/>
    <w:rsid w:val="00D8444C"/>
    <w:rsid w:val="00D85606"/>
    <w:rsid w:val="00D86773"/>
    <w:rsid w:val="00D86E65"/>
    <w:rsid w:val="00D87641"/>
    <w:rsid w:val="00D87C67"/>
    <w:rsid w:val="00D90461"/>
    <w:rsid w:val="00D906F1"/>
    <w:rsid w:val="00D91D41"/>
    <w:rsid w:val="00D929C0"/>
    <w:rsid w:val="00D92A8F"/>
    <w:rsid w:val="00D93005"/>
    <w:rsid w:val="00D93100"/>
    <w:rsid w:val="00D93125"/>
    <w:rsid w:val="00D9347F"/>
    <w:rsid w:val="00D93B8C"/>
    <w:rsid w:val="00D93E58"/>
    <w:rsid w:val="00D94703"/>
    <w:rsid w:val="00D94935"/>
    <w:rsid w:val="00D94CDD"/>
    <w:rsid w:val="00D94EC2"/>
    <w:rsid w:val="00D9596A"/>
    <w:rsid w:val="00D96233"/>
    <w:rsid w:val="00D96895"/>
    <w:rsid w:val="00D96A9E"/>
    <w:rsid w:val="00D96D03"/>
    <w:rsid w:val="00D96E2B"/>
    <w:rsid w:val="00D96F4A"/>
    <w:rsid w:val="00D97319"/>
    <w:rsid w:val="00D979BB"/>
    <w:rsid w:val="00D97ADE"/>
    <w:rsid w:val="00D97AE8"/>
    <w:rsid w:val="00DA06C3"/>
    <w:rsid w:val="00DA097C"/>
    <w:rsid w:val="00DA0A0D"/>
    <w:rsid w:val="00DA123E"/>
    <w:rsid w:val="00DA14BD"/>
    <w:rsid w:val="00DA1A21"/>
    <w:rsid w:val="00DA1BAC"/>
    <w:rsid w:val="00DA2537"/>
    <w:rsid w:val="00DA2CAF"/>
    <w:rsid w:val="00DA3091"/>
    <w:rsid w:val="00DA3141"/>
    <w:rsid w:val="00DA3D0B"/>
    <w:rsid w:val="00DA4ADD"/>
    <w:rsid w:val="00DA4F1D"/>
    <w:rsid w:val="00DA544F"/>
    <w:rsid w:val="00DA5515"/>
    <w:rsid w:val="00DA63B0"/>
    <w:rsid w:val="00DA6757"/>
    <w:rsid w:val="00DA6D02"/>
    <w:rsid w:val="00DA7EA3"/>
    <w:rsid w:val="00DB015A"/>
    <w:rsid w:val="00DB088C"/>
    <w:rsid w:val="00DB0C09"/>
    <w:rsid w:val="00DB0DDB"/>
    <w:rsid w:val="00DB21F5"/>
    <w:rsid w:val="00DB24C6"/>
    <w:rsid w:val="00DB2D64"/>
    <w:rsid w:val="00DB2FA0"/>
    <w:rsid w:val="00DB3572"/>
    <w:rsid w:val="00DB36CD"/>
    <w:rsid w:val="00DB3987"/>
    <w:rsid w:val="00DB3BC9"/>
    <w:rsid w:val="00DB3CC0"/>
    <w:rsid w:val="00DB4661"/>
    <w:rsid w:val="00DB474D"/>
    <w:rsid w:val="00DB5C94"/>
    <w:rsid w:val="00DB636E"/>
    <w:rsid w:val="00DB75B0"/>
    <w:rsid w:val="00DB783C"/>
    <w:rsid w:val="00DB7A59"/>
    <w:rsid w:val="00DC025B"/>
    <w:rsid w:val="00DC04BA"/>
    <w:rsid w:val="00DC06FD"/>
    <w:rsid w:val="00DC07E7"/>
    <w:rsid w:val="00DC0B26"/>
    <w:rsid w:val="00DC0D68"/>
    <w:rsid w:val="00DC1796"/>
    <w:rsid w:val="00DC32C2"/>
    <w:rsid w:val="00DC3309"/>
    <w:rsid w:val="00DC33E8"/>
    <w:rsid w:val="00DC372D"/>
    <w:rsid w:val="00DC3766"/>
    <w:rsid w:val="00DC4176"/>
    <w:rsid w:val="00DC47C8"/>
    <w:rsid w:val="00DC4883"/>
    <w:rsid w:val="00DC4C1A"/>
    <w:rsid w:val="00DC4ED9"/>
    <w:rsid w:val="00DC54DB"/>
    <w:rsid w:val="00DC5BF9"/>
    <w:rsid w:val="00DC5DAE"/>
    <w:rsid w:val="00DC5E5B"/>
    <w:rsid w:val="00DC5F27"/>
    <w:rsid w:val="00DC65C8"/>
    <w:rsid w:val="00DC6838"/>
    <w:rsid w:val="00DC6E27"/>
    <w:rsid w:val="00DC723E"/>
    <w:rsid w:val="00DC72D2"/>
    <w:rsid w:val="00DC75E6"/>
    <w:rsid w:val="00DC7AEA"/>
    <w:rsid w:val="00DC7CD1"/>
    <w:rsid w:val="00DD01FE"/>
    <w:rsid w:val="00DD0296"/>
    <w:rsid w:val="00DD06A9"/>
    <w:rsid w:val="00DD0747"/>
    <w:rsid w:val="00DD0AB7"/>
    <w:rsid w:val="00DD0CA7"/>
    <w:rsid w:val="00DD104D"/>
    <w:rsid w:val="00DD118C"/>
    <w:rsid w:val="00DD123E"/>
    <w:rsid w:val="00DD13F4"/>
    <w:rsid w:val="00DD1560"/>
    <w:rsid w:val="00DD1C65"/>
    <w:rsid w:val="00DD22BC"/>
    <w:rsid w:val="00DD29F8"/>
    <w:rsid w:val="00DD2EBF"/>
    <w:rsid w:val="00DD31C1"/>
    <w:rsid w:val="00DD36ED"/>
    <w:rsid w:val="00DD3712"/>
    <w:rsid w:val="00DD3BE9"/>
    <w:rsid w:val="00DD3E6E"/>
    <w:rsid w:val="00DD3ECF"/>
    <w:rsid w:val="00DD3F63"/>
    <w:rsid w:val="00DD4D3D"/>
    <w:rsid w:val="00DD502D"/>
    <w:rsid w:val="00DD534A"/>
    <w:rsid w:val="00DD55E0"/>
    <w:rsid w:val="00DD56AC"/>
    <w:rsid w:val="00DD597E"/>
    <w:rsid w:val="00DD78B6"/>
    <w:rsid w:val="00DD79DA"/>
    <w:rsid w:val="00DD7C6C"/>
    <w:rsid w:val="00DD7EB3"/>
    <w:rsid w:val="00DE0163"/>
    <w:rsid w:val="00DE0330"/>
    <w:rsid w:val="00DE0666"/>
    <w:rsid w:val="00DE09B3"/>
    <w:rsid w:val="00DE0D1F"/>
    <w:rsid w:val="00DE1092"/>
    <w:rsid w:val="00DE1CFF"/>
    <w:rsid w:val="00DE1E7A"/>
    <w:rsid w:val="00DE29DA"/>
    <w:rsid w:val="00DE2A12"/>
    <w:rsid w:val="00DE2A8B"/>
    <w:rsid w:val="00DE2CD3"/>
    <w:rsid w:val="00DE325B"/>
    <w:rsid w:val="00DE37F3"/>
    <w:rsid w:val="00DE38AB"/>
    <w:rsid w:val="00DE3922"/>
    <w:rsid w:val="00DE3B2F"/>
    <w:rsid w:val="00DE3F88"/>
    <w:rsid w:val="00DE4327"/>
    <w:rsid w:val="00DE4A38"/>
    <w:rsid w:val="00DE4B75"/>
    <w:rsid w:val="00DE53CB"/>
    <w:rsid w:val="00DE53D2"/>
    <w:rsid w:val="00DE5CBB"/>
    <w:rsid w:val="00DE5FB9"/>
    <w:rsid w:val="00DE63B9"/>
    <w:rsid w:val="00DE65AA"/>
    <w:rsid w:val="00DE66A6"/>
    <w:rsid w:val="00DE752B"/>
    <w:rsid w:val="00DE7666"/>
    <w:rsid w:val="00DE79D4"/>
    <w:rsid w:val="00DE7C18"/>
    <w:rsid w:val="00DF0389"/>
    <w:rsid w:val="00DF0447"/>
    <w:rsid w:val="00DF0B11"/>
    <w:rsid w:val="00DF1044"/>
    <w:rsid w:val="00DF10C9"/>
    <w:rsid w:val="00DF1A13"/>
    <w:rsid w:val="00DF1B6E"/>
    <w:rsid w:val="00DF1BEA"/>
    <w:rsid w:val="00DF2471"/>
    <w:rsid w:val="00DF292A"/>
    <w:rsid w:val="00DF2D00"/>
    <w:rsid w:val="00DF30C6"/>
    <w:rsid w:val="00DF312A"/>
    <w:rsid w:val="00DF3152"/>
    <w:rsid w:val="00DF3196"/>
    <w:rsid w:val="00DF3825"/>
    <w:rsid w:val="00DF38C1"/>
    <w:rsid w:val="00DF39E6"/>
    <w:rsid w:val="00DF403F"/>
    <w:rsid w:val="00DF4908"/>
    <w:rsid w:val="00DF53D6"/>
    <w:rsid w:val="00DF553C"/>
    <w:rsid w:val="00DF5817"/>
    <w:rsid w:val="00DF5E1C"/>
    <w:rsid w:val="00DF62A7"/>
    <w:rsid w:val="00DF65E6"/>
    <w:rsid w:val="00DF6E06"/>
    <w:rsid w:val="00DF6E7F"/>
    <w:rsid w:val="00DF72F1"/>
    <w:rsid w:val="00DF73EB"/>
    <w:rsid w:val="00DF7C7A"/>
    <w:rsid w:val="00DF7ED6"/>
    <w:rsid w:val="00E00C49"/>
    <w:rsid w:val="00E0214C"/>
    <w:rsid w:val="00E02489"/>
    <w:rsid w:val="00E0258B"/>
    <w:rsid w:val="00E02B21"/>
    <w:rsid w:val="00E03961"/>
    <w:rsid w:val="00E05A44"/>
    <w:rsid w:val="00E05E37"/>
    <w:rsid w:val="00E0604E"/>
    <w:rsid w:val="00E066B1"/>
    <w:rsid w:val="00E06CAC"/>
    <w:rsid w:val="00E06DD6"/>
    <w:rsid w:val="00E0730E"/>
    <w:rsid w:val="00E07971"/>
    <w:rsid w:val="00E07A46"/>
    <w:rsid w:val="00E1001F"/>
    <w:rsid w:val="00E10069"/>
    <w:rsid w:val="00E10475"/>
    <w:rsid w:val="00E1084F"/>
    <w:rsid w:val="00E10886"/>
    <w:rsid w:val="00E10B89"/>
    <w:rsid w:val="00E11252"/>
    <w:rsid w:val="00E11581"/>
    <w:rsid w:val="00E11AE1"/>
    <w:rsid w:val="00E11B5B"/>
    <w:rsid w:val="00E13219"/>
    <w:rsid w:val="00E13240"/>
    <w:rsid w:val="00E13814"/>
    <w:rsid w:val="00E13B0F"/>
    <w:rsid w:val="00E13E02"/>
    <w:rsid w:val="00E14C82"/>
    <w:rsid w:val="00E15B85"/>
    <w:rsid w:val="00E15E29"/>
    <w:rsid w:val="00E16072"/>
    <w:rsid w:val="00E16BB0"/>
    <w:rsid w:val="00E16C9E"/>
    <w:rsid w:val="00E16F77"/>
    <w:rsid w:val="00E170B3"/>
    <w:rsid w:val="00E171D4"/>
    <w:rsid w:val="00E178A6"/>
    <w:rsid w:val="00E179D3"/>
    <w:rsid w:val="00E17FC3"/>
    <w:rsid w:val="00E203EE"/>
    <w:rsid w:val="00E20A0D"/>
    <w:rsid w:val="00E20DD7"/>
    <w:rsid w:val="00E21533"/>
    <w:rsid w:val="00E21E85"/>
    <w:rsid w:val="00E22020"/>
    <w:rsid w:val="00E22BFA"/>
    <w:rsid w:val="00E22D5A"/>
    <w:rsid w:val="00E22DB1"/>
    <w:rsid w:val="00E22EB0"/>
    <w:rsid w:val="00E2389A"/>
    <w:rsid w:val="00E2403A"/>
    <w:rsid w:val="00E243EF"/>
    <w:rsid w:val="00E24720"/>
    <w:rsid w:val="00E24CEA"/>
    <w:rsid w:val="00E2590C"/>
    <w:rsid w:val="00E25D23"/>
    <w:rsid w:val="00E2622E"/>
    <w:rsid w:val="00E27201"/>
    <w:rsid w:val="00E273B6"/>
    <w:rsid w:val="00E2755C"/>
    <w:rsid w:val="00E275EC"/>
    <w:rsid w:val="00E27A6A"/>
    <w:rsid w:val="00E3001C"/>
    <w:rsid w:val="00E300A4"/>
    <w:rsid w:val="00E30731"/>
    <w:rsid w:val="00E3082D"/>
    <w:rsid w:val="00E30AEE"/>
    <w:rsid w:val="00E31B3E"/>
    <w:rsid w:val="00E31FA4"/>
    <w:rsid w:val="00E325B8"/>
    <w:rsid w:val="00E32B68"/>
    <w:rsid w:val="00E338AE"/>
    <w:rsid w:val="00E3459D"/>
    <w:rsid w:val="00E348B7"/>
    <w:rsid w:val="00E349FA"/>
    <w:rsid w:val="00E34E34"/>
    <w:rsid w:val="00E35256"/>
    <w:rsid w:val="00E35462"/>
    <w:rsid w:val="00E3567F"/>
    <w:rsid w:val="00E3579A"/>
    <w:rsid w:val="00E358DE"/>
    <w:rsid w:val="00E35FAF"/>
    <w:rsid w:val="00E360EC"/>
    <w:rsid w:val="00E361A6"/>
    <w:rsid w:val="00E36AF8"/>
    <w:rsid w:val="00E36E66"/>
    <w:rsid w:val="00E36ED4"/>
    <w:rsid w:val="00E370BD"/>
    <w:rsid w:val="00E370C7"/>
    <w:rsid w:val="00E379D5"/>
    <w:rsid w:val="00E37AAE"/>
    <w:rsid w:val="00E40B12"/>
    <w:rsid w:val="00E40DF0"/>
    <w:rsid w:val="00E41C1F"/>
    <w:rsid w:val="00E420E4"/>
    <w:rsid w:val="00E4232E"/>
    <w:rsid w:val="00E4253A"/>
    <w:rsid w:val="00E42A66"/>
    <w:rsid w:val="00E42C3F"/>
    <w:rsid w:val="00E4376D"/>
    <w:rsid w:val="00E43848"/>
    <w:rsid w:val="00E442F9"/>
    <w:rsid w:val="00E44D36"/>
    <w:rsid w:val="00E450B8"/>
    <w:rsid w:val="00E45196"/>
    <w:rsid w:val="00E4524F"/>
    <w:rsid w:val="00E45323"/>
    <w:rsid w:val="00E45ACD"/>
    <w:rsid w:val="00E460DA"/>
    <w:rsid w:val="00E4670B"/>
    <w:rsid w:val="00E46933"/>
    <w:rsid w:val="00E46956"/>
    <w:rsid w:val="00E46E62"/>
    <w:rsid w:val="00E4742D"/>
    <w:rsid w:val="00E47CF4"/>
    <w:rsid w:val="00E50226"/>
    <w:rsid w:val="00E50376"/>
    <w:rsid w:val="00E5045D"/>
    <w:rsid w:val="00E506EF"/>
    <w:rsid w:val="00E516B8"/>
    <w:rsid w:val="00E517DF"/>
    <w:rsid w:val="00E51890"/>
    <w:rsid w:val="00E51A9F"/>
    <w:rsid w:val="00E52698"/>
    <w:rsid w:val="00E53078"/>
    <w:rsid w:val="00E5309A"/>
    <w:rsid w:val="00E535D0"/>
    <w:rsid w:val="00E540E2"/>
    <w:rsid w:val="00E5446D"/>
    <w:rsid w:val="00E54575"/>
    <w:rsid w:val="00E54954"/>
    <w:rsid w:val="00E54C0F"/>
    <w:rsid w:val="00E54E78"/>
    <w:rsid w:val="00E55349"/>
    <w:rsid w:val="00E556BD"/>
    <w:rsid w:val="00E56A3D"/>
    <w:rsid w:val="00E56D01"/>
    <w:rsid w:val="00E56FF3"/>
    <w:rsid w:val="00E5783A"/>
    <w:rsid w:val="00E578FD"/>
    <w:rsid w:val="00E6085B"/>
    <w:rsid w:val="00E60C49"/>
    <w:rsid w:val="00E60DF8"/>
    <w:rsid w:val="00E6118C"/>
    <w:rsid w:val="00E6169A"/>
    <w:rsid w:val="00E616AB"/>
    <w:rsid w:val="00E61C32"/>
    <w:rsid w:val="00E61CE4"/>
    <w:rsid w:val="00E61E3D"/>
    <w:rsid w:val="00E62338"/>
    <w:rsid w:val="00E62771"/>
    <w:rsid w:val="00E627EA"/>
    <w:rsid w:val="00E62AFF"/>
    <w:rsid w:val="00E62DEC"/>
    <w:rsid w:val="00E63B28"/>
    <w:rsid w:val="00E63CE0"/>
    <w:rsid w:val="00E64451"/>
    <w:rsid w:val="00E644E7"/>
    <w:rsid w:val="00E64542"/>
    <w:rsid w:val="00E646DC"/>
    <w:rsid w:val="00E648B4"/>
    <w:rsid w:val="00E650F1"/>
    <w:rsid w:val="00E651CB"/>
    <w:rsid w:val="00E65427"/>
    <w:rsid w:val="00E65766"/>
    <w:rsid w:val="00E657DF"/>
    <w:rsid w:val="00E65AAB"/>
    <w:rsid w:val="00E65B70"/>
    <w:rsid w:val="00E65F0F"/>
    <w:rsid w:val="00E66071"/>
    <w:rsid w:val="00E66C86"/>
    <w:rsid w:val="00E67551"/>
    <w:rsid w:val="00E679B6"/>
    <w:rsid w:val="00E67F45"/>
    <w:rsid w:val="00E71072"/>
    <w:rsid w:val="00E71236"/>
    <w:rsid w:val="00E7123F"/>
    <w:rsid w:val="00E717B0"/>
    <w:rsid w:val="00E7216D"/>
    <w:rsid w:val="00E728D1"/>
    <w:rsid w:val="00E7293D"/>
    <w:rsid w:val="00E729F7"/>
    <w:rsid w:val="00E72B79"/>
    <w:rsid w:val="00E73059"/>
    <w:rsid w:val="00E73652"/>
    <w:rsid w:val="00E73896"/>
    <w:rsid w:val="00E73D1E"/>
    <w:rsid w:val="00E73EF7"/>
    <w:rsid w:val="00E74D68"/>
    <w:rsid w:val="00E74FF8"/>
    <w:rsid w:val="00E753BC"/>
    <w:rsid w:val="00E759D9"/>
    <w:rsid w:val="00E75D3A"/>
    <w:rsid w:val="00E75F34"/>
    <w:rsid w:val="00E76492"/>
    <w:rsid w:val="00E7655C"/>
    <w:rsid w:val="00E76737"/>
    <w:rsid w:val="00E76ABB"/>
    <w:rsid w:val="00E76EC9"/>
    <w:rsid w:val="00E7713C"/>
    <w:rsid w:val="00E7723B"/>
    <w:rsid w:val="00E77C26"/>
    <w:rsid w:val="00E80195"/>
    <w:rsid w:val="00E806B2"/>
    <w:rsid w:val="00E80A87"/>
    <w:rsid w:val="00E80B37"/>
    <w:rsid w:val="00E80D8B"/>
    <w:rsid w:val="00E80EB1"/>
    <w:rsid w:val="00E81090"/>
    <w:rsid w:val="00E81D8F"/>
    <w:rsid w:val="00E81E45"/>
    <w:rsid w:val="00E82117"/>
    <w:rsid w:val="00E8286E"/>
    <w:rsid w:val="00E82D1B"/>
    <w:rsid w:val="00E82DE1"/>
    <w:rsid w:val="00E82F44"/>
    <w:rsid w:val="00E830B7"/>
    <w:rsid w:val="00E83EB8"/>
    <w:rsid w:val="00E8402F"/>
    <w:rsid w:val="00E84033"/>
    <w:rsid w:val="00E84209"/>
    <w:rsid w:val="00E84278"/>
    <w:rsid w:val="00E84DAA"/>
    <w:rsid w:val="00E84FB9"/>
    <w:rsid w:val="00E852C8"/>
    <w:rsid w:val="00E86E11"/>
    <w:rsid w:val="00E86ECF"/>
    <w:rsid w:val="00E877D4"/>
    <w:rsid w:val="00E87938"/>
    <w:rsid w:val="00E90167"/>
    <w:rsid w:val="00E904CA"/>
    <w:rsid w:val="00E907AD"/>
    <w:rsid w:val="00E90FA4"/>
    <w:rsid w:val="00E90FDE"/>
    <w:rsid w:val="00E913A1"/>
    <w:rsid w:val="00E919D0"/>
    <w:rsid w:val="00E922CC"/>
    <w:rsid w:val="00E92667"/>
    <w:rsid w:val="00E93388"/>
    <w:rsid w:val="00E9343C"/>
    <w:rsid w:val="00E93731"/>
    <w:rsid w:val="00E93BEA"/>
    <w:rsid w:val="00E94047"/>
    <w:rsid w:val="00E9427D"/>
    <w:rsid w:val="00E94B19"/>
    <w:rsid w:val="00E95044"/>
    <w:rsid w:val="00E95160"/>
    <w:rsid w:val="00E95A4C"/>
    <w:rsid w:val="00E95DD5"/>
    <w:rsid w:val="00E95F82"/>
    <w:rsid w:val="00E961CC"/>
    <w:rsid w:val="00E9662C"/>
    <w:rsid w:val="00E96980"/>
    <w:rsid w:val="00E96EF3"/>
    <w:rsid w:val="00E97016"/>
    <w:rsid w:val="00E977E4"/>
    <w:rsid w:val="00E97B46"/>
    <w:rsid w:val="00E97BFF"/>
    <w:rsid w:val="00E97D2C"/>
    <w:rsid w:val="00E97D3F"/>
    <w:rsid w:val="00E97E04"/>
    <w:rsid w:val="00EA03C7"/>
    <w:rsid w:val="00EA075A"/>
    <w:rsid w:val="00EA1226"/>
    <w:rsid w:val="00EA157C"/>
    <w:rsid w:val="00EA1735"/>
    <w:rsid w:val="00EA2077"/>
    <w:rsid w:val="00EA2F76"/>
    <w:rsid w:val="00EA3304"/>
    <w:rsid w:val="00EA3E16"/>
    <w:rsid w:val="00EA4EFD"/>
    <w:rsid w:val="00EA5110"/>
    <w:rsid w:val="00EA5C75"/>
    <w:rsid w:val="00EA5FFA"/>
    <w:rsid w:val="00EA620B"/>
    <w:rsid w:val="00EA67F6"/>
    <w:rsid w:val="00EA6F72"/>
    <w:rsid w:val="00EA6FAC"/>
    <w:rsid w:val="00EA73DA"/>
    <w:rsid w:val="00EA7B59"/>
    <w:rsid w:val="00EA7C9E"/>
    <w:rsid w:val="00EB00B7"/>
    <w:rsid w:val="00EB02CA"/>
    <w:rsid w:val="00EB10AB"/>
    <w:rsid w:val="00EB10C7"/>
    <w:rsid w:val="00EB1283"/>
    <w:rsid w:val="00EB12BA"/>
    <w:rsid w:val="00EB186C"/>
    <w:rsid w:val="00EB20C5"/>
    <w:rsid w:val="00EB23EA"/>
    <w:rsid w:val="00EB2C4F"/>
    <w:rsid w:val="00EB2CEF"/>
    <w:rsid w:val="00EB2DDD"/>
    <w:rsid w:val="00EB3124"/>
    <w:rsid w:val="00EB353C"/>
    <w:rsid w:val="00EB3C38"/>
    <w:rsid w:val="00EB3C3F"/>
    <w:rsid w:val="00EB3D9F"/>
    <w:rsid w:val="00EB4426"/>
    <w:rsid w:val="00EB4DC7"/>
    <w:rsid w:val="00EB5115"/>
    <w:rsid w:val="00EB53A1"/>
    <w:rsid w:val="00EB5681"/>
    <w:rsid w:val="00EB5806"/>
    <w:rsid w:val="00EB5BA2"/>
    <w:rsid w:val="00EB5D5E"/>
    <w:rsid w:val="00EB5FE5"/>
    <w:rsid w:val="00EB600F"/>
    <w:rsid w:val="00EB641F"/>
    <w:rsid w:val="00EB64AE"/>
    <w:rsid w:val="00EB6DF6"/>
    <w:rsid w:val="00EB6F9A"/>
    <w:rsid w:val="00EB7983"/>
    <w:rsid w:val="00EB7D78"/>
    <w:rsid w:val="00EC0016"/>
    <w:rsid w:val="00EC009F"/>
    <w:rsid w:val="00EC050A"/>
    <w:rsid w:val="00EC0D0C"/>
    <w:rsid w:val="00EC0F2C"/>
    <w:rsid w:val="00EC2397"/>
    <w:rsid w:val="00EC2577"/>
    <w:rsid w:val="00EC2825"/>
    <w:rsid w:val="00EC2B0A"/>
    <w:rsid w:val="00EC2FC8"/>
    <w:rsid w:val="00EC31DE"/>
    <w:rsid w:val="00EC334C"/>
    <w:rsid w:val="00EC3796"/>
    <w:rsid w:val="00EC3B16"/>
    <w:rsid w:val="00EC3D75"/>
    <w:rsid w:val="00EC3DD6"/>
    <w:rsid w:val="00EC455E"/>
    <w:rsid w:val="00EC5597"/>
    <w:rsid w:val="00EC6368"/>
    <w:rsid w:val="00EC6A5D"/>
    <w:rsid w:val="00EC6F69"/>
    <w:rsid w:val="00EC6FC3"/>
    <w:rsid w:val="00EC7A9A"/>
    <w:rsid w:val="00ED0260"/>
    <w:rsid w:val="00ED06EC"/>
    <w:rsid w:val="00ED0B7A"/>
    <w:rsid w:val="00ED1174"/>
    <w:rsid w:val="00ED1EEC"/>
    <w:rsid w:val="00ED22DB"/>
    <w:rsid w:val="00ED234B"/>
    <w:rsid w:val="00ED2582"/>
    <w:rsid w:val="00ED278F"/>
    <w:rsid w:val="00ED2EB1"/>
    <w:rsid w:val="00ED3757"/>
    <w:rsid w:val="00ED390F"/>
    <w:rsid w:val="00ED46D0"/>
    <w:rsid w:val="00ED5101"/>
    <w:rsid w:val="00ED523B"/>
    <w:rsid w:val="00ED5813"/>
    <w:rsid w:val="00ED5BCD"/>
    <w:rsid w:val="00ED5DDF"/>
    <w:rsid w:val="00ED5ED7"/>
    <w:rsid w:val="00ED6117"/>
    <w:rsid w:val="00ED6932"/>
    <w:rsid w:val="00ED6F01"/>
    <w:rsid w:val="00ED7B33"/>
    <w:rsid w:val="00ED7BD1"/>
    <w:rsid w:val="00ED7BD8"/>
    <w:rsid w:val="00ED7D0E"/>
    <w:rsid w:val="00ED7D3D"/>
    <w:rsid w:val="00EE00C9"/>
    <w:rsid w:val="00EE01E7"/>
    <w:rsid w:val="00EE0425"/>
    <w:rsid w:val="00EE04EF"/>
    <w:rsid w:val="00EE0777"/>
    <w:rsid w:val="00EE0A59"/>
    <w:rsid w:val="00EE0BAE"/>
    <w:rsid w:val="00EE1390"/>
    <w:rsid w:val="00EE148B"/>
    <w:rsid w:val="00EE16A9"/>
    <w:rsid w:val="00EE199C"/>
    <w:rsid w:val="00EE1B87"/>
    <w:rsid w:val="00EE1C55"/>
    <w:rsid w:val="00EE2460"/>
    <w:rsid w:val="00EE2489"/>
    <w:rsid w:val="00EE268F"/>
    <w:rsid w:val="00EE2FC1"/>
    <w:rsid w:val="00EE3571"/>
    <w:rsid w:val="00EE374A"/>
    <w:rsid w:val="00EE4796"/>
    <w:rsid w:val="00EE4E67"/>
    <w:rsid w:val="00EE4F8D"/>
    <w:rsid w:val="00EE5304"/>
    <w:rsid w:val="00EE5489"/>
    <w:rsid w:val="00EE5605"/>
    <w:rsid w:val="00EE579F"/>
    <w:rsid w:val="00EE5BAB"/>
    <w:rsid w:val="00EE5CF7"/>
    <w:rsid w:val="00EE649C"/>
    <w:rsid w:val="00EE674F"/>
    <w:rsid w:val="00EE68C1"/>
    <w:rsid w:val="00EE6B9B"/>
    <w:rsid w:val="00EE79C2"/>
    <w:rsid w:val="00EF00D3"/>
    <w:rsid w:val="00EF048A"/>
    <w:rsid w:val="00EF0B07"/>
    <w:rsid w:val="00EF0C4E"/>
    <w:rsid w:val="00EF0C92"/>
    <w:rsid w:val="00EF0EEE"/>
    <w:rsid w:val="00EF1E21"/>
    <w:rsid w:val="00EF2334"/>
    <w:rsid w:val="00EF24DC"/>
    <w:rsid w:val="00EF342F"/>
    <w:rsid w:val="00EF343A"/>
    <w:rsid w:val="00EF37EE"/>
    <w:rsid w:val="00EF3D0A"/>
    <w:rsid w:val="00EF4019"/>
    <w:rsid w:val="00EF402D"/>
    <w:rsid w:val="00EF4218"/>
    <w:rsid w:val="00EF42F6"/>
    <w:rsid w:val="00EF4336"/>
    <w:rsid w:val="00EF45D9"/>
    <w:rsid w:val="00EF4617"/>
    <w:rsid w:val="00EF46C1"/>
    <w:rsid w:val="00EF46D7"/>
    <w:rsid w:val="00EF4FBA"/>
    <w:rsid w:val="00EF4FCC"/>
    <w:rsid w:val="00EF54C8"/>
    <w:rsid w:val="00EF54D5"/>
    <w:rsid w:val="00EF57DF"/>
    <w:rsid w:val="00EF5A3A"/>
    <w:rsid w:val="00EF6197"/>
    <w:rsid w:val="00EF6244"/>
    <w:rsid w:val="00EF631C"/>
    <w:rsid w:val="00EF6709"/>
    <w:rsid w:val="00EF6B38"/>
    <w:rsid w:val="00EF7122"/>
    <w:rsid w:val="00EF750E"/>
    <w:rsid w:val="00EF7B57"/>
    <w:rsid w:val="00EF7CB2"/>
    <w:rsid w:val="00F00271"/>
    <w:rsid w:val="00F0044D"/>
    <w:rsid w:val="00F00874"/>
    <w:rsid w:val="00F008BB"/>
    <w:rsid w:val="00F01281"/>
    <w:rsid w:val="00F01B46"/>
    <w:rsid w:val="00F01D46"/>
    <w:rsid w:val="00F02132"/>
    <w:rsid w:val="00F027C7"/>
    <w:rsid w:val="00F028F9"/>
    <w:rsid w:val="00F02E0F"/>
    <w:rsid w:val="00F03468"/>
    <w:rsid w:val="00F03A8F"/>
    <w:rsid w:val="00F03DD1"/>
    <w:rsid w:val="00F04156"/>
    <w:rsid w:val="00F043F9"/>
    <w:rsid w:val="00F0449D"/>
    <w:rsid w:val="00F0508E"/>
    <w:rsid w:val="00F0524F"/>
    <w:rsid w:val="00F05586"/>
    <w:rsid w:val="00F05BA4"/>
    <w:rsid w:val="00F06622"/>
    <w:rsid w:val="00F067B3"/>
    <w:rsid w:val="00F06C43"/>
    <w:rsid w:val="00F06E8C"/>
    <w:rsid w:val="00F07388"/>
    <w:rsid w:val="00F0753C"/>
    <w:rsid w:val="00F07650"/>
    <w:rsid w:val="00F0770B"/>
    <w:rsid w:val="00F1022C"/>
    <w:rsid w:val="00F1068B"/>
    <w:rsid w:val="00F10CA4"/>
    <w:rsid w:val="00F110C0"/>
    <w:rsid w:val="00F112F6"/>
    <w:rsid w:val="00F11408"/>
    <w:rsid w:val="00F1276B"/>
    <w:rsid w:val="00F129B8"/>
    <w:rsid w:val="00F13A7C"/>
    <w:rsid w:val="00F13AA9"/>
    <w:rsid w:val="00F13B8D"/>
    <w:rsid w:val="00F13C59"/>
    <w:rsid w:val="00F13F42"/>
    <w:rsid w:val="00F14AC9"/>
    <w:rsid w:val="00F14C58"/>
    <w:rsid w:val="00F1525D"/>
    <w:rsid w:val="00F15DE5"/>
    <w:rsid w:val="00F15F90"/>
    <w:rsid w:val="00F163E1"/>
    <w:rsid w:val="00F17CC7"/>
    <w:rsid w:val="00F20243"/>
    <w:rsid w:val="00F20DD0"/>
    <w:rsid w:val="00F20EA3"/>
    <w:rsid w:val="00F21455"/>
    <w:rsid w:val="00F21862"/>
    <w:rsid w:val="00F21C57"/>
    <w:rsid w:val="00F2207A"/>
    <w:rsid w:val="00F2291D"/>
    <w:rsid w:val="00F2296D"/>
    <w:rsid w:val="00F229A3"/>
    <w:rsid w:val="00F22EB6"/>
    <w:rsid w:val="00F23095"/>
    <w:rsid w:val="00F23098"/>
    <w:rsid w:val="00F2309E"/>
    <w:rsid w:val="00F23240"/>
    <w:rsid w:val="00F23885"/>
    <w:rsid w:val="00F23BD7"/>
    <w:rsid w:val="00F23F28"/>
    <w:rsid w:val="00F23F67"/>
    <w:rsid w:val="00F252D7"/>
    <w:rsid w:val="00F255D4"/>
    <w:rsid w:val="00F2566D"/>
    <w:rsid w:val="00F25F19"/>
    <w:rsid w:val="00F261A3"/>
    <w:rsid w:val="00F2642A"/>
    <w:rsid w:val="00F27409"/>
    <w:rsid w:val="00F27857"/>
    <w:rsid w:val="00F27D2D"/>
    <w:rsid w:val="00F27E17"/>
    <w:rsid w:val="00F27FCF"/>
    <w:rsid w:val="00F3027D"/>
    <w:rsid w:val="00F30830"/>
    <w:rsid w:val="00F313C9"/>
    <w:rsid w:val="00F315C3"/>
    <w:rsid w:val="00F317EA"/>
    <w:rsid w:val="00F31C96"/>
    <w:rsid w:val="00F31DC2"/>
    <w:rsid w:val="00F31F22"/>
    <w:rsid w:val="00F3225B"/>
    <w:rsid w:val="00F3232A"/>
    <w:rsid w:val="00F3239E"/>
    <w:rsid w:val="00F332D2"/>
    <w:rsid w:val="00F33A76"/>
    <w:rsid w:val="00F33BBE"/>
    <w:rsid w:val="00F33E3A"/>
    <w:rsid w:val="00F33E89"/>
    <w:rsid w:val="00F34C06"/>
    <w:rsid w:val="00F34F08"/>
    <w:rsid w:val="00F3528A"/>
    <w:rsid w:val="00F35744"/>
    <w:rsid w:val="00F35FEA"/>
    <w:rsid w:val="00F36473"/>
    <w:rsid w:val="00F3650C"/>
    <w:rsid w:val="00F373C6"/>
    <w:rsid w:val="00F37634"/>
    <w:rsid w:val="00F37BD5"/>
    <w:rsid w:val="00F40220"/>
    <w:rsid w:val="00F40524"/>
    <w:rsid w:val="00F409CA"/>
    <w:rsid w:val="00F40CB1"/>
    <w:rsid w:val="00F40F62"/>
    <w:rsid w:val="00F40F9C"/>
    <w:rsid w:val="00F4208C"/>
    <w:rsid w:val="00F4209C"/>
    <w:rsid w:val="00F42597"/>
    <w:rsid w:val="00F42AC5"/>
    <w:rsid w:val="00F434A7"/>
    <w:rsid w:val="00F43670"/>
    <w:rsid w:val="00F43BBC"/>
    <w:rsid w:val="00F43E24"/>
    <w:rsid w:val="00F43F58"/>
    <w:rsid w:val="00F4410D"/>
    <w:rsid w:val="00F44744"/>
    <w:rsid w:val="00F44A18"/>
    <w:rsid w:val="00F44A84"/>
    <w:rsid w:val="00F45210"/>
    <w:rsid w:val="00F4568B"/>
    <w:rsid w:val="00F45746"/>
    <w:rsid w:val="00F462BE"/>
    <w:rsid w:val="00F463C7"/>
    <w:rsid w:val="00F46457"/>
    <w:rsid w:val="00F468E6"/>
    <w:rsid w:val="00F46973"/>
    <w:rsid w:val="00F46CD0"/>
    <w:rsid w:val="00F46ECA"/>
    <w:rsid w:val="00F4724F"/>
    <w:rsid w:val="00F47467"/>
    <w:rsid w:val="00F47DA3"/>
    <w:rsid w:val="00F509B7"/>
    <w:rsid w:val="00F50C57"/>
    <w:rsid w:val="00F510CB"/>
    <w:rsid w:val="00F51110"/>
    <w:rsid w:val="00F51DB7"/>
    <w:rsid w:val="00F5231D"/>
    <w:rsid w:val="00F52827"/>
    <w:rsid w:val="00F528E8"/>
    <w:rsid w:val="00F52BA4"/>
    <w:rsid w:val="00F53172"/>
    <w:rsid w:val="00F5355A"/>
    <w:rsid w:val="00F53A77"/>
    <w:rsid w:val="00F53BAA"/>
    <w:rsid w:val="00F54ED8"/>
    <w:rsid w:val="00F54F93"/>
    <w:rsid w:val="00F54FF6"/>
    <w:rsid w:val="00F554C8"/>
    <w:rsid w:val="00F557F0"/>
    <w:rsid w:val="00F55901"/>
    <w:rsid w:val="00F56011"/>
    <w:rsid w:val="00F565EE"/>
    <w:rsid w:val="00F5663A"/>
    <w:rsid w:val="00F56757"/>
    <w:rsid w:val="00F5683A"/>
    <w:rsid w:val="00F56899"/>
    <w:rsid w:val="00F5693B"/>
    <w:rsid w:val="00F56E0A"/>
    <w:rsid w:val="00F5787B"/>
    <w:rsid w:val="00F5793F"/>
    <w:rsid w:val="00F61084"/>
    <w:rsid w:val="00F610B9"/>
    <w:rsid w:val="00F619D4"/>
    <w:rsid w:val="00F61ED2"/>
    <w:rsid w:val="00F62135"/>
    <w:rsid w:val="00F622B3"/>
    <w:rsid w:val="00F6231A"/>
    <w:rsid w:val="00F62419"/>
    <w:rsid w:val="00F6259C"/>
    <w:rsid w:val="00F625AC"/>
    <w:rsid w:val="00F62657"/>
    <w:rsid w:val="00F62C3E"/>
    <w:rsid w:val="00F62CC2"/>
    <w:rsid w:val="00F62E4D"/>
    <w:rsid w:val="00F637F1"/>
    <w:rsid w:val="00F63F5C"/>
    <w:rsid w:val="00F63F7A"/>
    <w:rsid w:val="00F6426C"/>
    <w:rsid w:val="00F64427"/>
    <w:rsid w:val="00F647A0"/>
    <w:rsid w:val="00F651A9"/>
    <w:rsid w:val="00F65580"/>
    <w:rsid w:val="00F65B23"/>
    <w:rsid w:val="00F66075"/>
    <w:rsid w:val="00F661B9"/>
    <w:rsid w:val="00F6624C"/>
    <w:rsid w:val="00F66283"/>
    <w:rsid w:val="00F66285"/>
    <w:rsid w:val="00F6634B"/>
    <w:rsid w:val="00F672AF"/>
    <w:rsid w:val="00F6749D"/>
    <w:rsid w:val="00F674EC"/>
    <w:rsid w:val="00F6783D"/>
    <w:rsid w:val="00F678FB"/>
    <w:rsid w:val="00F679A7"/>
    <w:rsid w:val="00F70538"/>
    <w:rsid w:val="00F70A60"/>
    <w:rsid w:val="00F70A9E"/>
    <w:rsid w:val="00F70D03"/>
    <w:rsid w:val="00F70E54"/>
    <w:rsid w:val="00F70F20"/>
    <w:rsid w:val="00F711BE"/>
    <w:rsid w:val="00F71E87"/>
    <w:rsid w:val="00F72A84"/>
    <w:rsid w:val="00F72B31"/>
    <w:rsid w:val="00F72CA4"/>
    <w:rsid w:val="00F73025"/>
    <w:rsid w:val="00F73519"/>
    <w:rsid w:val="00F73AE4"/>
    <w:rsid w:val="00F73F3C"/>
    <w:rsid w:val="00F74091"/>
    <w:rsid w:val="00F74941"/>
    <w:rsid w:val="00F751F1"/>
    <w:rsid w:val="00F75C00"/>
    <w:rsid w:val="00F75C8C"/>
    <w:rsid w:val="00F75E3D"/>
    <w:rsid w:val="00F76257"/>
    <w:rsid w:val="00F76BB6"/>
    <w:rsid w:val="00F76EB9"/>
    <w:rsid w:val="00F76EE4"/>
    <w:rsid w:val="00F773AA"/>
    <w:rsid w:val="00F77B30"/>
    <w:rsid w:val="00F77B8D"/>
    <w:rsid w:val="00F77C6D"/>
    <w:rsid w:val="00F8019F"/>
    <w:rsid w:val="00F802D2"/>
    <w:rsid w:val="00F803C0"/>
    <w:rsid w:val="00F80B19"/>
    <w:rsid w:val="00F82824"/>
    <w:rsid w:val="00F834C7"/>
    <w:rsid w:val="00F83AEF"/>
    <w:rsid w:val="00F83BA0"/>
    <w:rsid w:val="00F83FEA"/>
    <w:rsid w:val="00F8410B"/>
    <w:rsid w:val="00F84113"/>
    <w:rsid w:val="00F8422A"/>
    <w:rsid w:val="00F84AB4"/>
    <w:rsid w:val="00F84BD5"/>
    <w:rsid w:val="00F84FFA"/>
    <w:rsid w:val="00F85149"/>
    <w:rsid w:val="00F863AB"/>
    <w:rsid w:val="00F86684"/>
    <w:rsid w:val="00F866B3"/>
    <w:rsid w:val="00F86967"/>
    <w:rsid w:val="00F86A14"/>
    <w:rsid w:val="00F870AA"/>
    <w:rsid w:val="00F87298"/>
    <w:rsid w:val="00F8734E"/>
    <w:rsid w:val="00F878A9"/>
    <w:rsid w:val="00F87A67"/>
    <w:rsid w:val="00F90212"/>
    <w:rsid w:val="00F903DB"/>
    <w:rsid w:val="00F9083F"/>
    <w:rsid w:val="00F90D6E"/>
    <w:rsid w:val="00F90FEE"/>
    <w:rsid w:val="00F915FD"/>
    <w:rsid w:val="00F9171A"/>
    <w:rsid w:val="00F91F40"/>
    <w:rsid w:val="00F9225F"/>
    <w:rsid w:val="00F9242B"/>
    <w:rsid w:val="00F92BE3"/>
    <w:rsid w:val="00F92D3C"/>
    <w:rsid w:val="00F930D6"/>
    <w:rsid w:val="00F930E9"/>
    <w:rsid w:val="00F931F0"/>
    <w:rsid w:val="00F932D3"/>
    <w:rsid w:val="00F93360"/>
    <w:rsid w:val="00F93721"/>
    <w:rsid w:val="00F93889"/>
    <w:rsid w:val="00F93E64"/>
    <w:rsid w:val="00F940D9"/>
    <w:rsid w:val="00F94384"/>
    <w:rsid w:val="00F9449D"/>
    <w:rsid w:val="00F94945"/>
    <w:rsid w:val="00F950D1"/>
    <w:rsid w:val="00F9583B"/>
    <w:rsid w:val="00F95949"/>
    <w:rsid w:val="00F9643F"/>
    <w:rsid w:val="00F968FE"/>
    <w:rsid w:val="00F9739F"/>
    <w:rsid w:val="00F9789A"/>
    <w:rsid w:val="00F979B2"/>
    <w:rsid w:val="00F979D3"/>
    <w:rsid w:val="00F97E6E"/>
    <w:rsid w:val="00FA0C56"/>
    <w:rsid w:val="00FA17B3"/>
    <w:rsid w:val="00FA1A34"/>
    <w:rsid w:val="00FA1DB4"/>
    <w:rsid w:val="00FA1F4D"/>
    <w:rsid w:val="00FA2583"/>
    <w:rsid w:val="00FA288E"/>
    <w:rsid w:val="00FA4509"/>
    <w:rsid w:val="00FA45A5"/>
    <w:rsid w:val="00FA4688"/>
    <w:rsid w:val="00FA4A9C"/>
    <w:rsid w:val="00FA4FFC"/>
    <w:rsid w:val="00FA500A"/>
    <w:rsid w:val="00FA51E7"/>
    <w:rsid w:val="00FA557E"/>
    <w:rsid w:val="00FA570A"/>
    <w:rsid w:val="00FA5AEE"/>
    <w:rsid w:val="00FA5BE3"/>
    <w:rsid w:val="00FA5D36"/>
    <w:rsid w:val="00FA5FE4"/>
    <w:rsid w:val="00FA63C5"/>
    <w:rsid w:val="00FA6467"/>
    <w:rsid w:val="00FA64BB"/>
    <w:rsid w:val="00FA6C87"/>
    <w:rsid w:val="00FA740D"/>
    <w:rsid w:val="00FA75D0"/>
    <w:rsid w:val="00FB035A"/>
    <w:rsid w:val="00FB074F"/>
    <w:rsid w:val="00FB0F21"/>
    <w:rsid w:val="00FB0FC6"/>
    <w:rsid w:val="00FB118C"/>
    <w:rsid w:val="00FB13AC"/>
    <w:rsid w:val="00FB1631"/>
    <w:rsid w:val="00FB1716"/>
    <w:rsid w:val="00FB2288"/>
    <w:rsid w:val="00FB267D"/>
    <w:rsid w:val="00FB2995"/>
    <w:rsid w:val="00FB36DA"/>
    <w:rsid w:val="00FB37EA"/>
    <w:rsid w:val="00FB380B"/>
    <w:rsid w:val="00FB3AC0"/>
    <w:rsid w:val="00FB3DF6"/>
    <w:rsid w:val="00FB4353"/>
    <w:rsid w:val="00FB443E"/>
    <w:rsid w:val="00FB521E"/>
    <w:rsid w:val="00FB561C"/>
    <w:rsid w:val="00FB5AEE"/>
    <w:rsid w:val="00FB5CBB"/>
    <w:rsid w:val="00FB5DE8"/>
    <w:rsid w:val="00FB6F0B"/>
    <w:rsid w:val="00FB722C"/>
    <w:rsid w:val="00FB723D"/>
    <w:rsid w:val="00FB7EF2"/>
    <w:rsid w:val="00FC068A"/>
    <w:rsid w:val="00FC09DC"/>
    <w:rsid w:val="00FC1526"/>
    <w:rsid w:val="00FC1834"/>
    <w:rsid w:val="00FC1BA2"/>
    <w:rsid w:val="00FC227A"/>
    <w:rsid w:val="00FC2414"/>
    <w:rsid w:val="00FC2FF1"/>
    <w:rsid w:val="00FC35A6"/>
    <w:rsid w:val="00FC3612"/>
    <w:rsid w:val="00FC36CF"/>
    <w:rsid w:val="00FC37C5"/>
    <w:rsid w:val="00FC4040"/>
    <w:rsid w:val="00FC41AB"/>
    <w:rsid w:val="00FC4A13"/>
    <w:rsid w:val="00FC4EA7"/>
    <w:rsid w:val="00FC5085"/>
    <w:rsid w:val="00FC5BDC"/>
    <w:rsid w:val="00FC5E88"/>
    <w:rsid w:val="00FC6450"/>
    <w:rsid w:val="00FC67B5"/>
    <w:rsid w:val="00FC6BC9"/>
    <w:rsid w:val="00FC6C0E"/>
    <w:rsid w:val="00FC6E90"/>
    <w:rsid w:val="00FC6FFE"/>
    <w:rsid w:val="00FC7728"/>
    <w:rsid w:val="00FC7F99"/>
    <w:rsid w:val="00FD00A5"/>
    <w:rsid w:val="00FD0BEB"/>
    <w:rsid w:val="00FD0ED1"/>
    <w:rsid w:val="00FD114B"/>
    <w:rsid w:val="00FD1F9A"/>
    <w:rsid w:val="00FD23EE"/>
    <w:rsid w:val="00FD28C1"/>
    <w:rsid w:val="00FD2947"/>
    <w:rsid w:val="00FD2F74"/>
    <w:rsid w:val="00FD3A04"/>
    <w:rsid w:val="00FD3C01"/>
    <w:rsid w:val="00FD4126"/>
    <w:rsid w:val="00FD42AB"/>
    <w:rsid w:val="00FD46F6"/>
    <w:rsid w:val="00FD4AAB"/>
    <w:rsid w:val="00FD4B4E"/>
    <w:rsid w:val="00FD4B50"/>
    <w:rsid w:val="00FD4BB8"/>
    <w:rsid w:val="00FD4C57"/>
    <w:rsid w:val="00FD5386"/>
    <w:rsid w:val="00FD5510"/>
    <w:rsid w:val="00FD57C9"/>
    <w:rsid w:val="00FD5D1A"/>
    <w:rsid w:val="00FD66F9"/>
    <w:rsid w:val="00FD673B"/>
    <w:rsid w:val="00FD6B01"/>
    <w:rsid w:val="00FD6CD8"/>
    <w:rsid w:val="00FD6FC5"/>
    <w:rsid w:val="00FD75B2"/>
    <w:rsid w:val="00FD7D69"/>
    <w:rsid w:val="00FD7EE0"/>
    <w:rsid w:val="00FE031C"/>
    <w:rsid w:val="00FE06C5"/>
    <w:rsid w:val="00FE06D0"/>
    <w:rsid w:val="00FE09B6"/>
    <w:rsid w:val="00FE09F0"/>
    <w:rsid w:val="00FE0D4F"/>
    <w:rsid w:val="00FE11AC"/>
    <w:rsid w:val="00FE1992"/>
    <w:rsid w:val="00FE1D81"/>
    <w:rsid w:val="00FE2215"/>
    <w:rsid w:val="00FE2234"/>
    <w:rsid w:val="00FE25CC"/>
    <w:rsid w:val="00FE2757"/>
    <w:rsid w:val="00FE2822"/>
    <w:rsid w:val="00FE30E6"/>
    <w:rsid w:val="00FE3199"/>
    <w:rsid w:val="00FE31B2"/>
    <w:rsid w:val="00FE333F"/>
    <w:rsid w:val="00FE361B"/>
    <w:rsid w:val="00FE3884"/>
    <w:rsid w:val="00FE3DE8"/>
    <w:rsid w:val="00FE4A28"/>
    <w:rsid w:val="00FE51F7"/>
    <w:rsid w:val="00FE550C"/>
    <w:rsid w:val="00FE5AFA"/>
    <w:rsid w:val="00FE5B0A"/>
    <w:rsid w:val="00FE5BF1"/>
    <w:rsid w:val="00FE5CD1"/>
    <w:rsid w:val="00FE6256"/>
    <w:rsid w:val="00FE6516"/>
    <w:rsid w:val="00FE6945"/>
    <w:rsid w:val="00FE6B67"/>
    <w:rsid w:val="00FE6D35"/>
    <w:rsid w:val="00FE7246"/>
    <w:rsid w:val="00FE79CD"/>
    <w:rsid w:val="00FF0431"/>
    <w:rsid w:val="00FF1DCB"/>
    <w:rsid w:val="00FF248D"/>
    <w:rsid w:val="00FF2786"/>
    <w:rsid w:val="00FF2C95"/>
    <w:rsid w:val="00FF33CA"/>
    <w:rsid w:val="00FF37AB"/>
    <w:rsid w:val="00FF3AA4"/>
    <w:rsid w:val="00FF3C7E"/>
    <w:rsid w:val="00FF460E"/>
    <w:rsid w:val="00FF5120"/>
    <w:rsid w:val="00FF5540"/>
    <w:rsid w:val="00FF57F6"/>
    <w:rsid w:val="00FF64C3"/>
    <w:rsid w:val="00FF68B3"/>
    <w:rsid w:val="00FF6B0D"/>
    <w:rsid w:val="00FF738B"/>
    <w:rsid w:val="00FF7698"/>
    <w:rsid w:val="00FF7B2E"/>
    <w:rsid w:val="0132F981"/>
    <w:rsid w:val="01D455F3"/>
    <w:rsid w:val="01F55383"/>
    <w:rsid w:val="01F7557F"/>
    <w:rsid w:val="027195EC"/>
    <w:rsid w:val="02761D5D"/>
    <w:rsid w:val="02C3510D"/>
    <w:rsid w:val="02CFE4CE"/>
    <w:rsid w:val="02E61B8B"/>
    <w:rsid w:val="02E8BB8D"/>
    <w:rsid w:val="03049BA2"/>
    <w:rsid w:val="0304C752"/>
    <w:rsid w:val="03367F67"/>
    <w:rsid w:val="0370D5B4"/>
    <w:rsid w:val="037DFA74"/>
    <w:rsid w:val="039ECB23"/>
    <w:rsid w:val="03F306DB"/>
    <w:rsid w:val="0405CCB3"/>
    <w:rsid w:val="043A6CDA"/>
    <w:rsid w:val="04B0322E"/>
    <w:rsid w:val="04CE164B"/>
    <w:rsid w:val="0505961C"/>
    <w:rsid w:val="05466F43"/>
    <w:rsid w:val="0587D962"/>
    <w:rsid w:val="058963B3"/>
    <w:rsid w:val="0591AC95"/>
    <w:rsid w:val="05F6D150"/>
    <w:rsid w:val="06066AA4"/>
    <w:rsid w:val="060C1899"/>
    <w:rsid w:val="06499C7D"/>
    <w:rsid w:val="06591683"/>
    <w:rsid w:val="065BE9B6"/>
    <w:rsid w:val="0669E6AC"/>
    <w:rsid w:val="068377D0"/>
    <w:rsid w:val="06870595"/>
    <w:rsid w:val="06A003C9"/>
    <w:rsid w:val="06A87676"/>
    <w:rsid w:val="06BC9AA2"/>
    <w:rsid w:val="06BCF144"/>
    <w:rsid w:val="06F7FE44"/>
    <w:rsid w:val="06F9B65A"/>
    <w:rsid w:val="06FB6C1B"/>
    <w:rsid w:val="0724BF1B"/>
    <w:rsid w:val="074C114F"/>
    <w:rsid w:val="07569B81"/>
    <w:rsid w:val="075D6B54"/>
    <w:rsid w:val="0772C154"/>
    <w:rsid w:val="07A23B05"/>
    <w:rsid w:val="07E04C31"/>
    <w:rsid w:val="08040AAD"/>
    <w:rsid w:val="0875036C"/>
    <w:rsid w:val="08992CAE"/>
    <w:rsid w:val="089EFB9D"/>
    <w:rsid w:val="08A5D6BD"/>
    <w:rsid w:val="08AF957B"/>
    <w:rsid w:val="08C78F04"/>
    <w:rsid w:val="08DFB3F3"/>
    <w:rsid w:val="08EA3385"/>
    <w:rsid w:val="0924B8B5"/>
    <w:rsid w:val="09355479"/>
    <w:rsid w:val="09956965"/>
    <w:rsid w:val="09A3EB10"/>
    <w:rsid w:val="09DDC310"/>
    <w:rsid w:val="0A04FDC7"/>
    <w:rsid w:val="0A08A96C"/>
    <w:rsid w:val="0A1AD31C"/>
    <w:rsid w:val="0A492002"/>
    <w:rsid w:val="0A5DA865"/>
    <w:rsid w:val="0A8964E5"/>
    <w:rsid w:val="0A8DF145"/>
    <w:rsid w:val="0AD9DBC7"/>
    <w:rsid w:val="0B1F0DC1"/>
    <w:rsid w:val="0B32D5F3"/>
    <w:rsid w:val="0B836F92"/>
    <w:rsid w:val="0B86F382"/>
    <w:rsid w:val="0B906267"/>
    <w:rsid w:val="0BB02F96"/>
    <w:rsid w:val="0BE134BA"/>
    <w:rsid w:val="0C40728B"/>
    <w:rsid w:val="0C885DD7"/>
    <w:rsid w:val="0C8CF765"/>
    <w:rsid w:val="0CD6BD1A"/>
    <w:rsid w:val="0CDA0B16"/>
    <w:rsid w:val="0CF4C50B"/>
    <w:rsid w:val="0D0C5523"/>
    <w:rsid w:val="0D130A6B"/>
    <w:rsid w:val="0D30EEBD"/>
    <w:rsid w:val="0D7D051B"/>
    <w:rsid w:val="0D91D59E"/>
    <w:rsid w:val="0D94B102"/>
    <w:rsid w:val="0DB32516"/>
    <w:rsid w:val="0E117C89"/>
    <w:rsid w:val="0E2EC57C"/>
    <w:rsid w:val="0E30BBB8"/>
    <w:rsid w:val="0E42F737"/>
    <w:rsid w:val="0EA34ED6"/>
    <w:rsid w:val="0EAEDB6B"/>
    <w:rsid w:val="0ECB333E"/>
    <w:rsid w:val="0EDCC9EE"/>
    <w:rsid w:val="0F251C85"/>
    <w:rsid w:val="0F3DFBB8"/>
    <w:rsid w:val="0F3E7FC1"/>
    <w:rsid w:val="0F4773CB"/>
    <w:rsid w:val="0F8E596F"/>
    <w:rsid w:val="0FA79689"/>
    <w:rsid w:val="10105418"/>
    <w:rsid w:val="10182225"/>
    <w:rsid w:val="10530BCF"/>
    <w:rsid w:val="105DB08C"/>
    <w:rsid w:val="105F71F2"/>
    <w:rsid w:val="10B2235D"/>
    <w:rsid w:val="111ABE08"/>
    <w:rsid w:val="1123D4CA"/>
    <w:rsid w:val="112ED555"/>
    <w:rsid w:val="11754DA0"/>
    <w:rsid w:val="117E3F43"/>
    <w:rsid w:val="11BF73FE"/>
    <w:rsid w:val="11F4187A"/>
    <w:rsid w:val="120BC9EE"/>
    <w:rsid w:val="120D0FE9"/>
    <w:rsid w:val="12412703"/>
    <w:rsid w:val="124F91ED"/>
    <w:rsid w:val="126A0ADA"/>
    <w:rsid w:val="126F78CA"/>
    <w:rsid w:val="12768C05"/>
    <w:rsid w:val="1299A603"/>
    <w:rsid w:val="12A52BC4"/>
    <w:rsid w:val="12B68E69"/>
    <w:rsid w:val="12C1DE3F"/>
    <w:rsid w:val="12E003E2"/>
    <w:rsid w:val="1323234E"/>
    <w:rsid w:val="1337C573"/>
    <w:rsid w:val="133C5132"/>
    <w:rsid w:val="135843C5"/>
    <w:rsid w:val="135ABAB2"/>
    <w:rsid w:val="1369BB23"/>
    <w:rsid w:val="1370476E"/>
    <w:rsid w:val="13A2F14C"/>
    <w:rsid w:val="145038FD"/>
    <w:rsid w:val="14525ECA"/>
    <w:rsid w:val="146C2989"/>
    <w:rsid w:val="1487E131"/>
    <w:rsid w:val="14C8A6A2"/>
    <w:rsid w:val="14FAC4A9"/>
    <w:rsid w:val="1509A182"/>
    <w:rsid w:val="152FA44E"/>
    <w:rsid w:val="15326CB6"/>
    <w:rsid w:val="1532E315"/>
    <w:rsid w:val="156DBA33"/>
    <w:rsid w:val="15A4921C"/>
    <w:rsid w:val="15BF2204"/>
    <w:rsid w:val="1614ED38"/>
    <w:rsid w:val="163E1377"/>
    <w:rsid w:val="1674CA45"/>
    <w:rsid w:val="1683ED7F"/>
    <w:rsid w:val="1686AED8"/>
    <w:rsid w:val="168FE487"/>
    <w:rsid w:val="16AF19CE"/>
    <w:rsid w:val="16B95099"/>
    <w:rsid w:val="16CEB376"/>
    <w:rsid w:val="16EA7EEB"/>
    <w:rsid w:val="16FC56CD"/>
    <w:rsid w:val="170132DF"/>
    <w:rsid w:val="170D1B69"/>
    <w:rsid w:val="172BCAEF"/>
    <w:rsid w:val="1752CAB8"/>
    <w:rsid w:val="1766F841"/>
    <w:rsid w:val="17AA81FE"/>
    <w:rsid w:val="17C83CE7"/>
    <w:rsid w:val="17CB107E"/>
    <w:rsid w:val="17D6FCDA"/>
    <w:rsid w:val="17F53A69"/>
    <w:rsid w:val="18004349"/>
    <w:rsid w:val="181D121A"/>
    <w:rsid w:val="181E8A1C"/>
    <w:rsid w:val="1823EFD0"/>
    <w:rsid w:val="182645DC"/>
    <w:rsid w:val="18923E73"/>
    <w:rsid w:val="189E9747"/>
    <w:rsid w:val="18AB2570"/>
    <w:rsid w:val="18C5B945"/>
    <w:rsid w:val="18CC5847"/>
    <w:rsid w:val="18DD65B0"/>
    <w:rsid w:val="18E45AA3"/>
    <w:rsid w:val="18EAFA92"/>
    <w:rsid w:val="18FC7673"/>
    <w:rsid w:val="191EDC80"/>
    <w:rsid w:val="195373CE"/>
    <w:rsid w:val="19651759"/>
    <w:rsid w:val="198006F7"/>
    <w:rsid w:val="19AE9CBA"/>
    <w:rsid w:val="19BF9F46"/>
    <w:rsid w:val="1AC532FD"/>
    <w:rsid w:val="1ADEC4BA"/>
    <w:rsid w:val="1B1BD758"/>
    <w:rsid w:val="1B1E45F2"/>
    <w:rsid w:val="1B249738"/>
    <w:rsid w:val="1B3F2D20"/>
    <w:rsid w:val="1B419B45"/>
    <w:rsid w:val="1B554C99"/>
    <w:rsid w:val="1B615B0D"/>
    <w:rsid w:val="1B8C8655"/>
    <w:rsid w:val="1BB04CC2"/>
    <w:rsid w:val="1BC9DF35"/>
    <w:rsid w:val="1C3C76B1"/>
    <w:rsid w:val="1C3FFBDA"/>
    <w:rsid w:val="1C50C46E"/>
    <w:rsid w:val="1C6E3360"/>
    <w:rsid w:val="1C9B8F87"/>
    <w:rsid w:val="1CB44ED2"/>
    <w:rsid w:val="1CB645F8"/>
    <w:rsid w:val="1CC80192"/>
    <w:rsid w:val="1CC8B557"/>
    <w:rsid w:val="1CE898F7"/>
    <w:rsid w:val="1CF492E9"/>
    <w:rsid w:val="1D3DF4FA"/>
    <w:rsid w:val="1D440054"/>
    <w:rsid w:val="1D46B1B9"/>
    <w:rsid w:val="1D6BDD68"/>
    <w:rsid w:val="1DC041BD"/>
    <w:rsid w:val="1DD81ED9"/>
    <w:rsid w:val="1DE7369A"/>
    <w:rsid w:val="1DE81A9F"/>
    <w:rsid w:val="1E0AECA7"/>
    <w:rsid w:val="1E1790AA"/>
    <w:rsid w:val="1E44AA72"/>
    <w:rsid w:val="1E521659"/>
    <w:rsid w:val="1E857F7F"/>
    <w:rsid w:val="1E8A8903"/>
    <w:rsid w:val="1ED9BB8B"/>
    <w:rsid w:val="1ED9C55B"/>
    <w:rsid w:val="1EE13558"/>
    <w:rsid w:val="1F0A2C21"/>
    <w:rsid w:val="1F10CCB8"/>
    <w:rsid w:val="1F2B88AC"/>
    <w:rsid w:val="1F64881A"/>
    <w:rsid w:val="1FACC376"/>
    <w:rsid w:val="1FBC0A7A"/>
    <w:rsid w:val="1FEF2B8C"/>
    <w:rsid w:val="1FFEE2EF"/>
    <w:rsid w:val="201317B0"/>
    <w:rsid w:val="2014C3CB"/>
    <w:rsid w:val="207691DB"/>
    <w:rsid w:val="2098CBB0"/>
    <w:rsid w:val="20AB55FC"/>
    <w:rsid w:val="20ACC7E4"/>
    <w:rsid w:val="20D5531E"/>
    <w:rsid w:val="20E805E1"/>
    <w:rsid w:val="20FF1C3C"/>
    <w:rsid w:val="21548E39"/>
    <w:rsid w:val="21693B1D"/>
    <w:rsid w:val="216958AF"/>
    <w:rsid w:val="21EF54D0"/>
    <w:rsid w:val="21F9F646"/>
    <w:rsid w:val="2220B34E"/>
    <w:rsid w:val="225B60B4"/>
    <w:rsid w:val="22693B14"/>
    <w:rsid w:val="2281E35A"/>
    <w:rsid w:val="2297175C"/>
    <w:rsid w:val="22A506EE"/>
    <w:rsid w:val="22B309CA"/>
    <w:rsid w:val="22B7DA4B"/>
    <w:rsid w:val="22B9A1A3"/>
    <w:rsid w:val="22F6D735"/>
    <w:rsid w:val="230E42CF"/>
    <w:rsid w:val="232915FB"/>
    <w:rsid w:val="2336FF63"/>
    <w:rsid w:val="2361286B"/>
    <w:rsid w:val="239C2E5F"/>
    <w:rsid w:val="23A28E79"/>
    <w:rsid w:val="23A8BDE1"/>
    <w:rsid w:val="23AB99BA"/>
    <w:rsid w:val="23AEF021"/>
    <w:rsid w:val="23C6F19A"/>
    <w:rsid w:val="23E974F6"/>
    <w:rsid w:val="23EDE08E"/>
    <w:rsid w:val="24246C00"/>
    <w:rsid w:val="2478C64E"/>
    <w:rsid w:val="24A6CE8F"/>
    <w:rsid w:val="24CA9AF6"/>
    <w:rsid w:val="24E22C70"/>
    <w:rsid w:val="25006C34"/>
    <w:rsid w:val="250ACBCF"/>
    <w:rsid w:val="251324FA"/>
    <w:rsid w:val="252585C1"/>
    <w:rsid w:val="255766A3"/>
    <w:rsid w:val="255A3CC8"/>
    <w:rsid w:val="256911E9"/>
    <w:rsid w:val="25930176"/>
    <w:rsid w:val="25BB5238"/>
    <w:rsid w:val="25BC2C3D"/>
    <w:rsid w:val="25CF3617"/>
    <w:rsid w:val="25D34C15"/>
    <w:rsid w:val="2628030D"/>
    <w:rsid w:val="2640B690"/>
    <w:rsid w:val="26596DE2"/>
    <w:rsid w:val="26610AB4"/>
    <w:rsid w:val="266525BE"/>
    <w:rsid w:val="266B9247"/>
    <w:rsid w:val="268CDB54"/>
    <w:rsid w:val="26E521BE"/>
    <w:rsid w:val="26F42471"/>
    <w:rsid w:val="27345CAB"/>
    <w:rsid w:val="27459D53"/>
    <w:rsid w:val="274D52DB"/>
    <w:rsid w:val="275EF04F"/>
    <w:rsid w:val="27A4064D"/>
    <w:rsid w:val="27D35E08"/>
    <w:rsid w:val="27E921CE"/>
    <w:rsid w:val="281E9516"/>
    <w:rsid w:val="2826B88B"/>
    <w:rsid w:val="286C87C4"/>
    <w:rsid w:val="287ABDEC"/>
    <w:rsid w:val="2889EE3A"/>
    <w:rsid w:val="288EE739"/>
    <w:rsid w:val="288FF4D2"/>
    <w:rsid w:val="289132A9"/>
    <w:rsid w:val="2897079D"/>
    <w:rsid w:val="2899BAD6"/>
    <w:rsid w:val="28A69E5C"/>
    <w:rsid w:val="290653C1"/>
    <w:rsid w:val="290AECD7"/>
    <w:rsid w:val="2927B0D4"/>
    <w:rsid w:val="2963844A"/>
    <w:rsid w:val="2993C8AE"/>
    <w:rsid w:val="29B4CD8F"/>
    <w:rsid w:val="29C6F7A3"/>
    <w:rsid w:val="29D05CE5"/>
    <w:rsid w:val="29F6DC57"/>
    <w:rsid w:val="2A0F9EC3"/>
    <w:rsid w:val="2A19BE8B"/>
    <w:rsid w:val="2A467176"/>
    <w:rsid w:val="2A58DC18"/>
    <w:rsid w:val="2AAE687E"/>
    <w:rsid w:val="2ACFB5D9"/>
    <w:rsid w:val="2AE0138E"/>
    <w:rsid w:val="2B0FB1AF"/>
    <w:rsid w:val="2B113714"/>
    <w:rsid w:val="2B3C6752"/>
    <w:rsid w:val="2B3E0D58"/>
    <w:rsid w:val="2B66CFA6"/>
    <w:rsid w:val="2B7BDECF"/>
    <w:rsid w:val="2B7C866E"/>
    <w:rsid w:val="2BB51E46"/>
    <w:rsid w:val="2BD0F4C5"/>
    <w:rsid w:val="2BEE8DBE"/>
    <w:rsid w:val="2BF36508"/>
    <w:rsid w:val="2C0242FA"/>
    <w:rsid w:val="2C2CBC62"/>
    <w:rsid w:val="2C3E779B"/>
    <w:rsid w:val="2C5F3356"/>
    <w:rsid w:val="2C6325BF"/>
    <w:rsid w:val="2C6456E2"/>
    <w:rsid w:val="2C693C4F"/>
    <w:rsid w:val="2C7B81FF"/>
    <w:rsid w:val="2CAFF814"/>
    <w:rsid w:val="2CCBA626"/>
    <w:rsid w:val="2CD369BB"/>
    <w:rsid w:val="2D0889A3"/>
    <w:rsid w:val="2D3146A9"/>
    <w:rsid w:val="2D461F0A"/>
    <w:rsid w:val="2DF25B58"/>
    <w:rsid w:val="2E175260"/>
    <w:rsid w:val="2E2F2342"/>
    <w:rsid w:val="2E5314F2"/>
    <w:rsid w:val="2E626223"/>
    <w:rsid w:val="2EA138E4"/>
    <w:rsid w:val="2EB1B996"/>
    <w:rsid w:val="2EE003B3"/>
    <w:rsid w:val="2EE30FE6"/>
    <w:rsid w:val="2EEBA346"/>
    <w:rsid w:val="2F1AFE3C"/>
    <w:rsid w:val="2F1E7585"/>
    <w:rsid w:val="2F564946"/>
    <w:rsid w:val="2F7F545F"/>
    <w:rsid w:val="2F88F8C2"/>
    <w:rsid w:val="2FCF7CCB"/>
    <w:rsid w:val="2FF8E8DD"/>
    <w:rsid w:val="301FB7A6"/>
    <w:rsid w:val="30BAA62D"/>
    <w:rsid w:val="30E798F8"/>
    <w:rsid w:val="3104F7A9"/>
    <w:rsid w:val="310B827B"/>
    <w:rsid w:val="31137A99"/>
    <w:rsid w:val="317BE94A"/>
    <w:rsid w:val="3191926A"/>
    <w:rsid w:val="319318B8"/>
    <w:rsid w:val="31BAC8AE"/>
    <w:rsid w:val="31DB7BB3"/>
    <w:rsid w:val="32131D4A"/>
    <w:rsid w:val="3232897C"/>
    <w:rsid w:val="3235A572"/>
    <w:rsid w:val="3258B7AB"/>
    <w:rsid w:val="326528B2"/>
    <w:rsid w:val="3271847E"/>
    <w:rsid w:val="329F1657"/>
    <w:rsid w:val="32F9F8CD"/>
    <w:rsid w:val="32FAEC4F"/>
    <w:rsid w:val="330962A4"/>
    <w:rsid w:val="331768E2"/>
    <w:rsid w:val="332ECE64"/>
    <w:rsid w:val="3367F3CA"/>
    <w:rsid w:val="336E87E8"/>
    <w:rsid w:val="338C7DDC"/>
    <w:rsid w:val="33CC43ED"/>
    <w:rsid w:val="33DD1E1A"/>
    <w:rsid w:val="33EBC6E7"/>
    <w:rsid w:val="34066F0B"/>
    <w:rsid w:val="340C38DE"/>
    <w:rsid w:val="340CB5AB"/>
    <w:rsid w:val="3432B144"/>
    <w:rsid w:val="34337B92"/>
    <w:rsid w:val="347B4549"/>
    <w:rsid w:val="347C72E1"/>
    <w:rsid w:val="349DF4DE"/>
    <w:rsid w:val="34E9E93B"/>
    <w:rsid w:val="34F27E3B"/>
    <w:rsid w:val="350117D2"/>
    <w:rsid w:val="351AAF04"/>
    <w:rsid w:val="355592CD"/>
    <w:rsid w:val="35766560"/>
    <w:rsid w:val="35A0D874"/>
    <w:rsid w:val="35CE1B6C"/>
    <w:rsid w:val="363DB767"/>
    <w:rsid w:val="367C2C78"/>
    <w:rsid w:val="3687AFCB"/>
    <w:rsid w:val="36AD6831"/>
    <w:rsid w:val="36B60EC8"/>
    <w:rsid w:val="36B7DFDF"/>
    <w:rsid w:val="36BB079F"/>
    <w:rsid w:val="36BDE5AF"/>
    <w:rsid w:val="36E20C34"/>
    <w:rsid w:val="36E6B284"/>
    <w:rsid w:val="373A04ED"/>
    <w:rsid w:val="374D269D"/>
    <w:rsid w:val="3766388A"/>
    <w:rsid w:val="376A5FC5"/>
    <w:rsid w:val="378D2DC6"/>
    <w:rsid w:val="37974891"/>
    <w:rsid w:val="379B108C"/>
    <w:rsid w:val="37BB3BE0"/>
    <w:rsid w:val="37EF45D3"/>
    <w:rsid w:val="37F9AF1C"/>
    <w:rsid w:val="38693671"/>
    <w:rsid w:val="38968848"/>
    <w:rsid w:val="38A1E5FE"/>
    <w:rsid w:val="38AE0622"/>
    <w:rsid w:val="38DCAE55"/>
    <w:rsid w:val="39716601"/>
    <w:rsid w:val="3981ED9C"/>
    <w:rsid w:val="398DBB6B"/>
    <w:rsid w:val="399FEC58"/>
    <w:rsid w:val="39B3CD3A"/>
    <w:rsid w:val="39BC201B"/>
    <w:rsid w:val="39E508F3"/>
    <w:rsid w:val="39E8C799"/>
    <w:rsid w:val="39FE18BB"/>
    <w:rsid w:val="3A0BFE18"/>
    <w:rsid w:val="3A1CE858"/>
    <w:rsid w:val="3A3D8835"/>
    <w:rsid w:val="3A50622F"/>
    <w:rsid w:val="3A7C9663"/>
    <w:rsid w:val="3AB8F086"/>
    <w:rsid w:val="3ABF595C"/>
    <w:rsid w:val="3AFE28ED"/>
    <w:rsid w:val="3B6DCA10"/>
    <w:rsid w:val="3B7C2312"/>
    <w:rsid w:val="3B8EE332"/>
    <w:rsid w:val="3B97C732"/>
    <w:rsid w:val="3BB9FF90"/>
    <w:rsid w:val="3BDD19F0"/>
    <w:rsid w:val="3BDF070E"/>
    <w:rsid w:val="3C2157C1"/>
    <w:rsid w:val="3C4A77AE"/>
    <w:rsid w:val="3C4C62B7"/>
    <w:rsid w:val="3C6F5668"/>
    <w:rsid w:val="3C8B4B4C"/>
    <w:rsid w:val="3C9D56D9"/>
    <w:rsid w:val="3CB0F449"/>
    <w:rsid w:val="3CD1E04B"/>
    <w:rsid w:val="3CEB6DFC"/>
    <w:rsid w:val="3CEDCBDC"/>
    <w:rsid w:val="3CFFF513"/>
    <w:rsid w:val="3D09224D"/>
    <w:rsid w:val="3D3BF766"/>
    <w:rsid w:val="3D4C9945"/>
    <w:rsid w:val="3D68F6B3"/>
    <w:rsid w:val="3D740735"/>
    <w:rsid w:val="3D8EE735"/>
    <w:rsid w:val="3D9245A2"/>
    <w:rsid w:val="3D9CEAE2"/>
    <w:rsid w:val="3DC3AB94"/>
    <w:rsid w:val="3DE8C770"/>
    <w:rsid w:val="3E97D4EE"/>
    <w:rsid w:val="3ED096E4"/>
    <w:rsid w:val="3ED2E293"/>
    <w:rsid w:val="3F0CD097"/>
    <w:rsid w:val="3F2F8A16"/>
    <w:rsid w:val="3F3DDF05"/>
    <w:rsid w:val="3F4921B2"/>
    <w:rsid w:val="3F5A71F6"/>
    <w:rsid w:val="3F9B850D"/>
    <w:rsid w:val="3FE7E5AC"/>
    <w:rsid w:val="40318350"/>
    <w:rsid w:val="4045076E"/>
    <w:rsid w:val="405122C3"/>
    <w:rsid w:val="4058FA31"/>
    <w:rsid w:val="409FC60E"/>
    <w:rsid w:val="40B98314"/>
    <w:rsid w:val="411DB90D"/>
    <w:rsid w:val="4150B588"/>
    <w:rsid w:val="419D2D69"/>
    <w:rsid w:val="41A49CA7"/>
    <w:rsid w:val="41CE4778"/>
    <w:rsid w:val="41D0C780"/>
    <w:rsid w:val="422F0C75"/>
    <w:rsid w:val="42406279"/>
    <w:rsid w:val="4251BAAA"/>
    <w:rsid w:val="427CBDE5"/>
    <w:rsid w:val="428143FB"/>
    <w:rsid w:val="42858043"/>
    <w:rsid w:val="42CB7047"/>
    <w:rsid w:val="4305E382"/>
    <w:rsid w:val="4310813E"/>
    <w:rsid w:val="437B5B08"/>
    <w:rsid w:val="437DBA26"/>
    <w:rsid w:val="437F71E2"/>
    <w:rsid w:val="437FF74F"/>
    <w:rsid w:val="4389B0BA"/>
    <w:rsid w:val="43C85D71"/>
    <w:rsid w:val="43D6A362"/>
    <w:rsid w:val="43DB81E3"/>
    <w:rsid w:val="4433A4F6"/>
    <w:rsid w:val="44382787"/>
    <w:rsid w:val="4449DB6C"/>
    <w:rsid w:val="449B15A0"/>
    <w:rsid w:val="44BD4B30"/>
    <w:rsid w:val="44CD84E7"/>
    <w:rsid w:val="44D0C04E"/>
    <w:rsid w:val="44D85B98"/>
    <w:rsid w:val="44E0AFAA"/>
    <w:rsid w:val="4530897F"/>
    <w:rsid w:val="453A9AAE"/>
    <w:rsid w:val="4556A8B2"/>
    <w:rsid w:val="459314D6"/>
    <w:rsid w:val="459E2DAA"/>
    <w:rsid w:val="45C97AAC"/>
    <w:rsid w:val="461B55E4"/>
    <w:rsid w:val="46294308"/>
    <w:rsid w:val="46572730"/>
    <w:rsid w:val="4657D68F"/>
    <w:rsid w:val="4661FE3F"/>
    <w:rsid w:val="46876DC8"/>
    <w:rsid w:val="46925AFA"/>
    <w:rsid w:val="469451AA"/>
    <w:rsid w:val="46A7B2D0"/>
    <w:rsid w:val="46FD66D0"/>
    <w:rsid w:val="474AA94D"/>
    <w:rsid w:val="475565F4"/>
    <w:rsid w:val="476809B7"/>
    <w:rsid w:val="478198F2"/>
    <w:rsid w:val="478555C6"/>
    <w:rsid w:val="47896A7D"/>
    <w:rsid w:val="479D8B3C"/>
    <w:rsid w:val="47B70484"/>
    <w:rsid w:val="47CE3CCC"/>
    <w:rsid w:val="47D268B0"/>
    <w:rsid w:val="47D3B0F8"/>
    <w:rsid w:val="47F043FB"/>
    <w:rsid w:val="47F2F791"/>
    <w:rsid w:val="47F4A30F"/>
    <w:rsid w:val="4854D128"/>
    <w:rsid w:val="486D5290"/>
    <w:rsid w:val="4891184D"/>
    <w:rsid w:val="48DBE92E"/>
    <w:rsid w:val="48E0F15F"/>
    <w:rsid w:val="48E3691B"/>
    <w:rsid w:val="48F2704D"/>
    <w:rsid w:val="491E33D7"/>
    <w:rsid w:val="492E4A16"/>
    <w:rsid w:val="493C05E0"/>
    <w:rsid w:val="496804BC"/>
    <w:rsid w:val="498A2A16"/>
    <w:rsid w:val="498EC7F2"/>
    <w:rsid w:val="4996CD46"/>
    <w:rsid w:val="49B11662"/>
    <w:rsid w:val="4A1657F0"/>
    <w:rsid w:val="4A2AE7CF"/>
    <w:rsid w:val="4A37CE8F"/>
    <w:rsid w:val="4A3D974C"/>
    <w:rsid w:val="4A435502"/>
    <w:rsid w:val="4A49E1BB"/>
    <w:rsid w:val="4A4A08F2"/>
    <w:rsid w:val="4A8DB35E"/>
    <w:rsid w:val="4A9E9881"/>
    <w:rsid w:val="4AC10B3F"/>
    <w:rsid w:val="4AEB540F"/>
    <w:rsid w:val="4B3A94E3"/>
    <w:rsid w:val="4B50EEE1"/>
    <w:rsid w:val="4B5F5B22"/>
    <w:rsid w:val="4B92BEE7"/>
    <w:rsid w:val="4BA9AD10"/>
    <w:rsid w:val="4BAFF0C4"/>
    <w:rsid w:val="4BC101E4"/>
    <w:rsid w:val="4BF04117"/>
    <w:rsid w:val="4C1B09DD"/>
    <w:rsid w:val="4C3F92BA"/>
    <w:rsid w:val="4C71E360"/>
    <w:rsid w:val="4C8FC267"/>
    <w:rsid w:val="4C988CD9"/>
    <w:rsid w:val="4CA70CE3"/>
    <w:rsid w:val="4CA95869"/>
    <w:rsid w:val="4CBA333C"/>
    <w:rsid w:val="4CD1499C"/>
    <w:rsid w:val="4CE19E7F"/>
    <w:rsid w:val="4CEE042C"/>
    <w:rsid w:val="4CF9776C"/>
    <w:rsid w:val="4D446920"/>
    <w:rsid w:val="4D515D49"/>
    <w:rsid w:val="4D69686B"/>
    <w:rsid w:val="4D6AC855"/>
    <w:rsid w:val="4D76CB3F"/>
    <w:rsid w:val="4DB67CC6"/>
    <w:rsid w:val="4DBD4598"/>
    <w:rsid w:val="4DE1BCE4"/>
    <w:rsid w:val="4DFF05CF"/>
    <w:rsid w:val="4E017F7B"/>
    <w:rsid w:val="4E3A475C"/>
    <w:rsid w:val="4E3D32B6"/>
    <w:rsid w:val="4E7FE52D"/>
    <w:rsid w:val="4E821D91"/>
    <w:rsid w:val="4E9EF105"/>
    <w:rsid w:val="4EA4F585"/>
    <w:rsid w:val="4EC2AFD2"/>
    <w:rsid w:val="4EFB3A19"/>
    <w:rsid w:val="4F1031EB"/>
    <w:rsid w:val="4F4E0AA5"/>
    <w:rsid w:val="4F786B67"/>
    <w:rsid w:val="4F9F529F"/>
    <w:rsid w:val="4FB22BF1"/>
    <w:rsid w:val="4FB7A27D"/>
    <w:rsid w:val="4FBEC532"/>
    <w:rsid w:val="5002911E"/>
    <w:rsid w:val="50289645"/>
    <w:rsid w:val="50556D56"/>
    <w:rsid w:val="50589815"/>
    <w:rsid w:val="50D474BC"/>
    <w:rsid w:val="50EDA7B1"/>
    <w:rsid w:val="5114CA1F"/>
    <w:rsid w:val="5134D178"/>
    <w:rsid w:val="513A26F4"/>
    <w:rsid w:val="5146F65A"/>
    <w:rsid w:val="515D05FA"/>
    <w:rsid w:val="5184E913"/>
    <w:rsid w:val="51A3A40E"/>
    <w:rsid w:val="51B23AA6"/>
    <w:rsid w:val="51C76D66"/>
    <w:rsid w:val="51FA4698"/>
    <w:rsid w:val="520AE557"/>
    <w:rsid w:val="52240FB6"/>
    <w:rsid w:val="5224CE6C"/>
    <w:rsid w:val="5271538C"/>
    <w:rsid w:val="528AB295"/>
    <w:rsid w:val="52E9D32F"/>
    <w:rsid w:val="53306FE2"/>
    <w:rsid w:val="5349784C"/>
    <w:rsid w:val="534E72CC"/>
    <w:rsid w:val="53555968"/>
    <w:rsid w:val="53C525A8"/>
    <w:rsid w:val="53D68FE8"/>
    <w:rsid w:val="5414D72F"/>
    <w:rsid w:val="5416E554"/>
    <w:rsid w:val="543B1EB0"/>
    <w:rsid w:val="5449774D"/>
    <w:rsid w:val="544DCBC0"/>
    <w:rsid w:val="54B31428"/>
    <w:rsid w:val="5539D900"/>
    <w:rsid w:val="55A70D37"/>
    <w:rsid w:val="55B51A31"/>
    <w:rsid w:val="55CE84BB"/>
    <w:rsid w:val="55CF1800"/>
    <w:rsid w:val="5601401B"/>
    <w:rsid w:val="5611867E"/>
    <w:rsid w:val="564E65DB"/>
    <w:rsid w:val="568B4DAE"/>
    <w:rsid w:val="568F2CA9"/>
    <w:rsid w:val="56B8593B"/>
    <w:rsid w:val="56E150A6"/>
    <w:rsid w:val="56F1544D"/>
    <w:rsid w:val="56F173D0"/>
    <w:rsid w:val="56F7547D"/>
    <w:rsid w:val="570DF964"/>
    <w:rsid w:val="571BF70A"/>
    <w:rsid w:val="5782791A"/>
    <w:rsid w:val="57940382"/>
    <w:rsid w:val="57B60CE6"/>
    <w:rsid w:val="57DB7BD0"/>
    <w:rsid w:val="57F453B4"/>
    <w:rsid w:val="580A3A72"/>
    <w:rsid w:val="580C71BF"/>
    <w:rsid w:val="5853C551"/>
    <w:rsid w:val="58AC8254"/>
    <w:rsid w:val="58D44C1A"/>
    <w:rsid w:val="58E46550"/>
    <w:rsid w:val="58FCEF61"/>
    <w:rsid w:val="5904C3BC"/>
    <w:rsid w:val="593716BB"/>
    <w:rsid w:val="59696913"/>
    <w:rsid w:val="598EC5C0"/>
    <w:rsid w:val="59B8F42A"/>
    <w:rsid w:val="59CFD6F8"/>
    <w:rsid w:val="5A0BFDDA"/>
    <w:rsid w:val="5A3D264C"/>
    <w:rsid w:val="5A3F7571"/>
    <w:rsid w:val="5A5204E3"/>
    <w:rsid w:val="5A7F8652"/>
    <w:rsid w:val="5AA1B514"/>
    <w:rsid w:val="5B09BA2F"/>
    <w:rsid w:val="5B0BE8FC"/>
    <w:rsid w:val="5B3766B4"/>
    <w:rsid w:val="5B50B8AD"/>
    <w:rsid w:val="5B6AAA58"/>
    <w:rsid w:val="5B892039"/>
    <w:rsid w:val="5B8CA9C0"/>
    <w:rsid w:val="5BC896BA"/>
    <w:rsid w:val="5BDFEA0E"/>
    <w:rsid w:val="5BFD166C"/>
    <w:rsid w:val="5C05D84F"/>
    <w:rsid w:val="5C16AEEF"/>
    <w:rsid w:val="5CA7B95D"/>
    <w:rsid w:val="5CDB7575"/>
    <w:rsid w:val="5CF0441D"/>
    <w:rsid w:val="5CF5AB0E"/>
    <w:rsid w:val="5D36F1A8"/>
    <w:rsid w:val="5D59F26E"/>
    <w:rsid w:val="5D66B6CA"/>
    <w:rsid w:val="5D6D9A11"/>
    <w:rsid w:val="5DB8D292"/>
    <w:rsid w:val="5DD2FE0F"/>
    <w:rsid w:val="5E228050"/>
    <w:rsid w:val="5E4389BE"/>
    <w:rsid w:val="5E6BD781"/>
    <w:rsid w:val="5E88596F"/>
    <w:rsid w:val="5EA51C01"/>
    <w:rsid w:val="5ECD8B69"/>
    <w:rsid w:val="5F54A2F3"/>
    <w:rsid w:val="5F72AB78"/>
    <w:rsid w:val="5F9EFDE8"/>
    <w:rsid w:val="60013629"/>
    <w:rsid w:val="600748D9"/>
    <w:rsid w:val="60699EE5"/>
    <w:rsid w:val="606F0F7E"/>
    <w:rsid w:val="609D1D94"/>
    <w:rsid w:val="60C0EBFB"/>
    <w:rsid w:val="60F363F3"/>
    <w:rsid w:val="6112A6E1"/>
    <w:rsid w:val="611C0B57"/>
    <w:rsid w:val="6126C88B"/>
    <w:rsid w:val="612EAD39"/>
    <w:rsid w:val="61DB7DB7"/>
    <w:rsid w:val="61FAA797"/>
    <w:rsid w:val="6248D60B"/>
    <w:rsid w:val="625D5913"/>
    <w:rsid w:val="62621648"/>
    <w:rsid w:val="627AF520"/>
    <w:rsid w:val="628C43B5"/>
    <w:rsid w:val="62AD4988"/>
    <w:rsid w:val="62C677F3"/>
    <w:rsid w:val="62CD39C5"/>
    <w:rsid w:val="6325DFAD"/>
    <w:rsid w:val="6357F395"/>
    <w:rsid w:val="63B4C4BE"/>
    <w:rsid w:val="63BA2FC4"/>
    <w:rsid w:val="63E98235"/>
    <w:rsid w:val="640515D7"/>
    <w:rsid w:val="64379F92"/>
    <w:rsid w:val="643D3655"/>
    <w:rsid w:val="64FED6C1"/>
    <w:rsid w:val="652756F9"/>
    <w:rsid w:val="65324859"/>
    <w:rsid w:val="656CBB94"/>
    <w:rsid w:val="659E11B0"/>
    <w:rsid w:val="65C198BB"/>
    <w:rsid w:val="65DDE5BC"/>
    <w:rsid w:val="65E3EC14"/>
    <w:rsid w:val="65F2380C"/>
    <w:rsid w:val="660C122E"/>
    <w:rsid w:val="666655EB"/>
    <w:rsid w:val="666BE684"/>
    <w:rsid w:val="669BF335"/>
    <w:rsid w:val="67172707"/>
    <w:rsid w:val="6770E720"/>
    <w:rsid w:val="677873D5"/>
    <w:rsid w:val="67E3C4EB"/>
    <w:rsid w:val="67F2598A"/>
    <w:rsid w:val="68016796"/>
    <w:rsid w:val="682B0917"/>
    <w:rsid w:val="68C981CA"/>
    <w:rsid w:val="6911EB0F"/>
    <w:rsid w:val="691370E7"/>
    <w:rsid w:val="69144436"/>
    <w:rsid w:val="6946E8E9"/>
    <w:rsid w:val="69BF626A"/>
    <w:rsid w:val="69D22F3A"/>
    <w:rsid w:val="69F95277"/>
    <w:rsid w:val="6A11FB43"/>
    <w:rsid w:val="6A1D8E1D"/>
    <w:rsid w:val="6A5A0377"/>
    <w:rsid w:val="6A853E89"/>
    <w:rsid w:val="6AA12DDD"/>
    <w:rsid w:val="6AA2556A"/>
    <w:rsid w:val="6AB705C1"/>
    <w:rsid w:val="6AE55BF6"/>
    <w:rsid w:val="6AF038BB"/>
    <w:rsid w:val="6B0B592A"/>
    <w:rsid w:val="6B10728A"/>
    <w:rsid w:val="6B3B3C24"/>
    <w:rsid w:val="6B3C57D9"/>
    <w:rsid w:val="6B7044B2"/>
    <w:rsid w:val="6B764C67"/>
    <w:rsid w:val="6B9819D5"/>
    <w:rsid w:val="6B9AA409"/>
    <w:rsid w:val="6BAEADD6"/>
    <w:rsid w:val="6BB3D970"/>
    <w:rsid w:val="6BE69A5B"/>
    <w:rsid w:val="6BF41D70"/>
    <w:rsid w:val="6C25E7D6"/>
    <w:rsid w:val="6C6D4660"/>
    <w:rsid w:val="6CC5CAAD"/>
    <w:rsid w:val="6D07AFBD"/>
    <w:rsid w:val="6D204338"/>
    <w:rsid w:val="6D3DC638"/>
    <w:rsid w:val="6D50741A"/>
    <w:rsid w:val="6D6685B2"/>
    <w:rsid w:val="6D7CE72B"/>
    <w:rsid w:val="6D956B09"/>
    <w:rsid w:val="6D9911FC"/>
    <w:rsid w:val="6DBC1007"/>
    <w:rsid w:val="6DBD7C60"/>
    <w:rsid w:val="6E26D6F0"/>
    <w:rsid w:val="6EA7F720"/>
    <w:rsid w:val="6ECDA233"/>
    <w:rsid w:val="6ED72277"/>
    <w:rsid w:val="6F0B693C"/>
    <w:rsid w:val="6F0B98A2"/>
    <w:rsid w:val="6F487691"/>
    <w:rsid w:val="6F8F8E23"/>
    <w:rsid w:val="6F921690"/>
    <w:rsid w:val="6FA5CB94"/>
    <w:rsid w:val="6FB2C47A"/>
    <w:rsid w:val="6FB791E0"/>
    <w:rsid w:val="6FBC49A8"/>
    <w:rsid w:val="6FC3D287"/>
    <w:rsid w:val="6FDB6500"/>
    <w:rsid w:val="6FFED9D8"/>
    <w:rsid w:val="700F49F7"/>
    <w:rsid w:val="702F9E6F"/>
    <w:rsid w:val="70344BFE"/>
    <w:rsid w:val="7060C671"/>
    <w:rsid w:val="7066025F"/>
    <w:rsid w:val="70788AF5"/>
    <w:rsid w:val="707982F4"/>
    <w:rsid w:val="7083EA7E"/>
    <w:rsid w:val="708B5FF4"/>
    <w:rsid w:val="7098D441"/>
    <w:rsid w:val="70A3987F"/>
    <w:rsid w:val="70DD9284"/>
    <w:rsid w:val="70F3B0C9"/>
    <w:rsid w:val="71261F70"/>
    <w:rsid w:val="71440348"/>
    <w:rsid w:val="7146A3ED"/>
    <w:rsid w:val="7195B442"/>
    <w:rsid w:val="71A81B93"/>
    <w:rsid w:val="71E94F54"/>
    <w:rsid w:val="723712DD"/>
    <w:rsid w:val="72447B17"/>
    <w:rsid w:val="726164AB"/>
    <w:rsid w:val="72801753"/>
    <w:rsid w:val="72A388B0"/>
    <w:rsid w:val="72D23D9A"/>
    <w:rsid w:val="72DD6C56"/>
    <w:rsid w:val="72DE6A2C"/>
    <w:rsid w:val="72EA6A64"/>
    <w:rsid w:val="73241CAF"/>
    <w:rsid w:val="7343DCEA"/>
    <w:rsid w:val="7388E307"/>
    <w:rsid w:val="7393E707"/>
    <w:rsid w:val="73E0D83B"/>
    <w:rsid w:val="73E6BE76"/>
    <w:rsid w:val="73E7BB62"/>
    <w:rsid w:val="73ECD2F7"/>
    <w:rsid w:val="73FC0033"/>
    <w:rsid w:val="741B1B16"/>
    <w:rsid w:val="747820FF"/>
    <w:rsid w:val="74E74D00"/>
    <w:rsid w:val="74F063C2"/>
    <w:rsid w:val="7518E287"/>
    <w:rsid w:val="7547626B"/>
    <w:rsid w:val="7547C885"/>
    <w:rsid w:val="754B5935"/>
    <w:rsid w:val="75B30A86"/>
    <w:rsid w:val="75D66017"/>
    <w:rsid w:val="75FA954B"/>
    <w:rsid w:val="760AE9EB"/>
    <w:rsid w:val="762CE6B5"/>
    <w:rsid w:val="76D43F12"/>
    <w:rsid w:val="77128D96"/>
    <w:rsid w:val="771DE9DD"/>
    <w:rsid w:val="7720905A"/>
    <w:rsid w:val="773BD660"/>
    <w:rsid w:val="773D2B36"/>
    <w:rsid w:val="7762F24D"/>
    <w:rsid w:val="77756F42"/>
    <w:rsid w:val="7798C0C3"/>
    <w:rsid w:val="77B4CE6C"/>
    <w:rsid w:val="77C2DA2A"/>
    <w:rsid w:val="77D315BE"/>
    <w:rsid w:val="77F07B57"/>
    <w:rsid w:val="7828ABD3"/>
    <w:rsid w:val="785C40DA"/>
    <w:rsid w:val="7887AD66"/>
    <w:rsid w:val="78EAABE7"/>
    <w:rsid w:val="78FEF484"/>
    <w:rsid w:val="795265B8"/>
    <w:rsid w:val="795B72ED"/>
    <w:rsid w:val="79714426"/>
    <w:rsid w:val="79AB30D2"/>
    <w:rsid w:val="79D7EED0"/>
    <w:rsid w:val="79DFA50F"/>
    <w:rsid w:val="7A089903"/>
    <w:rsid w:val="7A1F5AEA"/>
    <w:rsid w:val="7A3A44AD"/>
    <w:rsid w:val="7A3B58FC"/>
    <w:rsid w:val="7A668191"/>
    <w:rsid w:val="7A7E88E6"/>
    <w:rsid w:val="7AC99368"/>
    <w:rsid w:val="7ACE0C10"/>
    <w:rsid w:val="7ADE5B0E"/>
    <w:rsid w:val="7AE92F36"/>
    <w:rsid w:val="7AEEAF73"/>
    <w:rsid w:val="7B14282D"/>
    <w:rsid w:val="7B7C8862"/>
    <w:rsid w:val="7BA46964"/>
    <w:rsid w:val="7BB33428"/>
    <w:rsid w:val="7C4809F3"/>
    <w:rsid w:val="7C794E99"/>
    <w:rsid w:val="7CC01DDD"/>
    <w:rsid w:val="7CC4453A"/>
    <w:rsid w:val="7CE9FE00"/>
    <w:rsid w:val="7CFA47D3"/>
    <w:rsid w:val="7D02C67F"/>
    <w:rsid w:val="7D2238DD"/>
    <w:rsid w:val="7D2E449D"/>
    <w:rsid w:val="7D44874D"/>
    <w:rsid w:val="7D5C950A"/>
    <w:rsid w:val="7D774839"/>
    <w:rsid w:val="7D823233"/>
    <w:rsid w:val="7D9C003B"/>
    <w:rsid w:val="7DAB709B"/>
    <w:rsid w:val="7DD233D1"/>
    <w:rsid w:val="7E0A1CD9"/>
    <w:rsid w:val="7E0F013D"/>
    <w:rsid w:val="7E6FAF3E"/>
    <w:rsid w:val="7E737771"/>
    <w:rsid w:val="7EAEA9FF"/>
    <w:rsid w:val="7ED72DBE"/>
    <w:rsid w:val="7EFAC42B"/>
    <w:rsid w:val="7F372E2C"/>
    <w:rsid w:val="7F373B87"/>
    <w:rsid w:val="7F37FCE5"/>
    <w:rsid w:val="7F3C4E67"/>
    <w:rsid w:val="7F51FA09"/>
    <w:rsid w:val="7FB92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07227A"/>
  <w15:chartTrackingRefBased/>
  <w15:docId w15:val="{AC9689E8-A9A1-4B19-8617-606CA37E4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921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0">
    <w:name w:val="heading 1"/>
    <w:basedOn w:val="Normal"/>
    <w:next w:val="p1a"/>
    <w:link w:val="Heading1Char"/>
    <w:unhideWhenUsed/>
    <w:qFormat/>
    <w:rsid w:val="00A75921"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link w:val="Heading2Char"/>
    <w:unhideWhenUsed/>
    <w:qFormat/>
    <w:rsid w:val="00A75921"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A75921"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A75921"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0"/>
    <w:rsid w:val="00A75921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0"/>
    <w:rsid w:val="00A75921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A75921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A75921"/>
    <w:rPr>
      <w:rFonts w:ascii="Times New Roman" w:eastAsia="Times New Roman" w:hAnsi="Times New Roman" w:cs="Times New Roman"/>
      <w:sz w:val="20"/>
      <w:szCs w:val="20"/>
    </w:rPr>
  </w:style>
  <w:style w:type="paragraph" w:customStyle="1" w:styleId="abstract">
    <w:name w:val="abstract"/>
    <w:basedOn w:val="Normal"/>
    <w:rsid w:val="00A75921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A75921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rsid w:val="00A75921"/>
    <w:pPr>
      <w:numPr>
        <w:numId w:val="3"/>
      </w:numPr>
    </w:pPr>
  </w:style>
  <w:style w:type="paragraph" w:customStyle="1" w:styleId="author">
    <w:name w:val="author"/>
    <w:basedOn w:val="Normal"/>
    <w:next w:val="address"/>
    <w:rsid w:val="00A75921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rsid w:val="00A75921"/>
    <w:pPr>
      <w:numPr>
        <w:numId w:val="1"/>
      </w:numPr>
      <w:spacing w:before="160" w:after="160"/>
      <w:contextualSpacing/>
    </w:pPr>
  </w:style>
  <w:style w:type="paragraph" w:customStyle="1" w:styleId="dashitem">
    <w:name w:val="dashitem"/>
    <w:basedOn w:val="Normal"/>
    <w:rsid w:val="00A75921"/>
    <w:pPr>
      <w:numPr>
        <w:numId w:val="2"/>
      </w:numPr>
      <w:spacing w:before="160" w:after="160"/>
      <w:contextualSpacing/>
    </w:pPr>
  </w:style>
  <w:style w:type="character" w:customStyle="1" w:styleId="e-mail">
    <w:name w:val="e-mail"/>
    <w:basedOn w:val="DefaultParagraphFont"/>
    <w:rsid w:val="00A75921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rsid w:val="00A75921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A75921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sid w:val="00A75921"/>
    <w:rPr>
      <w:position w:val="0"/>
      <w:vertAlign w:val="superscript"/>
    </w:rPr>
  </w:style>
  <w:style w:type="paragraph" w:styleId="Footer">
    <w:name w:val="footer"/>
    <w:basedOn w:val="Normal"/>
    <w:link w:val="FooterChar"/>
    <w:unhideWhenUsed/>
    <w:rsid w:val="00A75921"/>
  </w:style>
  <w:style w:type="character" w:customStyle="1" w:styleId="FooterChar">
    <w:name w:val="Footer Char"/>
    <w:basedOn w:val="DefaultParagraphFont"/>
    <w:link w:val="Footer"/>
    <w:rsid w:val="00A75921"/>
    <w:rPr>
      <w:rFonts w:ascii="Times New Roman" w:eastAsia="Times New Roman" w:hAnsi="Times New Roman" w:cs="Times New Roman"/>
      <w:sz w:val="20"/>
      <w:szCs w:val="20"/>
    </w:rPr>
  </w:style>
  <w:style w:type="paragraph" w:customStyle="1" w:styleId="heading1">
    <w:name w:val="heading1"/>
    <w:basedOn w:val="Normal"/>
    <w:next w:val="p1a"/>
    <w:qFormat/>
    <w:rsid w:val="00A75921"/>
    <w:pPr>
      <w:keepNext/>
      <w:keepLines/>
      <w:numPr>
        <w:numId w:val="4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rsid w:val="00A75921"/>
    <w:pPr>
      <w:keepNext/>
      <w:keepLines/>
      <w:numPr>
        <w:ilvl w:val="1"/>
        <w:numId w:val="4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sid w:val="00A75921"/>
    <w:rPr>
      <w:b/>
    </w:rPr>
  </w:style>
  <w:style w:type="character" w:customStyle="1" w:styleId="heading40">
    <w:name w:val="heading4"/>
    <w:basedOn w:val="DefaultParagraphFont"/>
    <w:rsid w:val="00A75921"/>
    <w:rPr>
      <w:i/>
    </w:rPr>
  </w:style>
  <w:style w:type="numbering" w:customStyle="1" w:styleId="headings">
    <w:name w:val="headings"/>
    <w:basedOn w:val="arabnumitem"/>
    <w:rsid w:val="00A75921"/>
    <w:pPr>
      <w:numPr>
        <w:numId w:val="4"/>
      </w:numPr>
    </w:pPr>
  </w:style>
  <w:style w:type="character" w:styleId="Hyperlink">
    <w:name w:val="Hyperlink"/>
    <w:basedOn w:val="DefaultParagraphFont"/>
    <w:unhideWhenUsed/>
    <w:rsid w:val="00A75921"/>
    <w:rPr>
      <w:color w:val="auto"/>
      <w:u w:val="none"/>
    </w:rPr>
  </w:style>
  <w:style w:type="paragraph" w:customStyle="1" w:styleId="image">
    <w:name w:val="image"/>
    <w:basedOn w:val="Normal"/>
    <w:next w:val="Normal"/>
    <w:rsid w:val="00A75921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rsid w:val="00A75921"/>
    <w:pPr>
      <w:numPr>
        <w:numId w:val="1"/>
      </w:numPr>
    </w:pPr>
  </w:style>
  <w:style w:type="numbering" w:customStyle="1" w:styleId="itemization2">
    <w:name w:val="itemization2"/>
    <w:basedOn w:val="NoList"/>
    <w:rsid w:val="00A75921"/>
    <w:pPr>
      <w:numPr>
        <w:numId w:val="2"/>
      </w:numPr>
    </w:pPr>
  </w:style>
  <w:style w:type="paragraph" w:customStyle="1" w:styleId="keywords">
    <w:name w:val="keywords"/>
    <w:basedOn w:val="abstract"/>
    <w:next w:val="heading1"/>
    <w:rsid w:val="00A7592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link w:val="HeaderChar"/>
    <w:unhideWhenUsed/>
    <w:rsid w:val="00A75921"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A75921"/>
    <w:rPr>
      <w:rFonts w:ascii="Times New Roman" w:eastAsia="Times New Roman" w:hAnsi="Times New Roman" w:cs="Times New Roman"/>
      <w:sz w:val="18"/>
      <w:szCs w:val="18"/>
    </w:rPr>
  </w:style>
  <w:style w:type="paragraph" w:customStyle="1" w:styleId="numitem">
    <w:name w:val="numitem"/>
    <w:basedOn w:val="Normal"/>
    <w:rsid w:val="00A75921"/>
    <w:pPr>
      <w:numPr>
        <w:numId w:val="3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rsid w:val="00A75921"/>
    <w:pPr>
      <w:ind w:firstLine="0"/>
    </w:pPr>
  </w:style>
  <w:style w:type="paragraph" w:customStyle="1" w:styleId="programcode">
    <w:name w:val="programcode"/>
    <w:basedOn w:val="Normal"/>
    <w:rsid w:val="00A75921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rsid w:val="00A75921"/>
    <w:pPr>
      <w:numPr>
        <w:numId w:val="5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rsid w:val="00A75921"/>
    <w:pPr>
      <w:numPr>
        <w:numId w:val="5"/>
      </w:numPr>
    </w:pPr>
  </w:style>
  <w:style w:type="paragraph" w:customStyle="1" w:styleId="runninghead-left">
    <w:name w:val="running head - left"/>
    <w:basedOn w:val="Normal"/>
    <w:rsid w:val="00A75921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rsid w:val="00A75921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sid w:val="00A75921"/>
    <w:rPr>
      <w:sz w:val="18"/>
    </w:rPr>
  </w:style>
  <w:style w:type="paragraph" w:customStyle="1" w:styleId="papertitle">
    <w:name w:val="papertitle"/>
    <w:basedOn w:val="Normal"/>
    <w:next w:val="author"/>
    <w:rsid w:val="00A75921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rsid w:val="00A75921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rsid w:val="00A75921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sid w:val="00A75921"/>
    <w:rPr>
      <w:rFonts w:ascii="Courier" w:hAnsi="Courier"/>
      <w:noProof/>
    </w:rPr>
  </w:style>
  <w:style w:type="character" w:customStyle="1" w:styleId="ORCID">
    <w:name w:val="ORCID"/>
    <w:basedOn w:val="DefaultParagraphFont"/>
    <w:rsid w:val="00A75921"/>
    <w:rPr>
      <w:position w:val="0"/>
      <w:vertAlign w:val="superscript"/>
    </w:rPr>
  </w:style>
  <w:style w:type="paragraph" w:styleId="FootnoteText">
    <w:name w:val="footnote text"/>
    <w:basedOn w:val="Normal"/>
    <w:link w:val="FootnoteTextChar"/>
    <w:semiHidden/>
    <w:rsid w:val="00A75921"/>
    <w:pPr>
      <w:spacing w:line="220" w:lineRule="atLeast"/>
      <w:ind w:left="227" w:hanging="227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A75921"/>
    <w:rPr>
      <w:rFonts w:ascii="Times New Roman" w:eastAsia="Times New Roman" w:hAnsi="Times New Roman" w:cs="Times New Roman"/>
      <w:sz w:val="18"/>
      <w:szCs w:val="20"/>
    </w:rPr>
  </w:style>
  <w:style w:type="paragraph" w:customStyle="1" w:styleId="ReferenceLine">
    <w:name w:val="ReferenceLine"/>
    <w:basedOn w:val="p1a"/>
    <w:semiHidden/>
    <w:unhideWhenUsed/>
    <w:rsid w:val="00A75921"/>
    <w:pPr>
      <w:spacing w:line="200" w:lineRule="exact"/>
    </w:pPr>
    <w:rPr>
      <w:sz w:val="16"/>
    </w:rPr>
  </w:style>
  <w:style w:type="character" w:customStyle="1" w:styleId="fontstyle01">
    <w:name w:val="fontstyle01"/>
    <w:basedOn w:val="DefaultParagraphFont"/>
    <w:rsid w:val="00A75921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semiHidden/>
    <w:rsid w:val="00A7592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75921"/>
    <w:rPr>
      <w:rFonts w:ascii="Segoe UI" w:eastAsia="Times New Roman" w:hAnsi="Segoe UI" w:cs="Segoe UI"/>
      <w:sz w:val="18"/>
      <w:szCs w:val="18"/>
    </w:rPr>
  </w:style>
  <w:style w:type="paragraph" w:styleId="Bibliography">
    <w:name w:val="Bibliography"/>
    <w:basedOn w:val="Normal"/>
    <w:next w:val="Normal"/>
    <w:semiHidden/>
    <w:rsid w:val="00A75921"/>
  </w:style>
  <w:style w:type="paragraph" w:styleId="ListParagraph">
    <w:name w:val="List Paragraph"/>
    <w:basedOn w:val="Normal"/>
    <w:rsid w:val="00A75921"/>
    <w:pPr>
      <w:ind w:left="720"/>
      <w:contextualSpacing/>
    </w:pPr>
  </w:style>
  <w:style w:type="paragraph" w:customStyle="1" w:styleId="Default">
    <w:name w:val="Default"/>
    <w:link w:val="DefaultChar"/>
    <w:rsid w:val="00A75921"/>
    <w:pPr>
      <w:autoSpaceDE w:val="0"/>
      <w:autoSpaceDN w:val="0"/>
      <w:adjustRightInd w:val="0"/>
      <w:spacing w:after="0" w:line="240" w:lineRule="auto"/>
    </w:pPr>
    <w:rPr>
      <w:rFonts w:ascii="Futura Bk BT" w:hAnsi="Futura Bk BT" w:cs="Futura Bk BT"/>
      <w:color w:val="000000"/>
      <w:sz w:val="24"/>
      <w:szCs w:val="24"/>
      <w:lang w:val="en-GB"/>
    </w:rPr>
  </w:style>
  <w:style w:type="character" w:customStyle="1" w:styleId="DefaultChar">
    <w:name w:val="Default Char"/>
    <w:basedOn w:val="DefaultParagraphFont"/>
    <w:link w:val="Default"/>
    <w:rsid w:val="00A75921"/>
    <w:rPr>
      <w:rFonts w:ascii="Futura Bk BT" w:hAnsi="Futura Bk BT" w:cs="Futura Bk BT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A759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A4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441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A441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4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441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unhideWhenUsed/>
    <w:rsid w:val="00CD771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10069"/>
    <w:rPr>
      <w:b/>
      <w:bCs/>
    </w:rPr>
  </w:style>
  <w:style w:type="character" w:styleId="Emphasis">
    <w:name w:val="Emphasis"/>
    <w:basedOn w:val="DefaultParagraphFont"/>
    <w:uiPriority w:val="20"/>
    <w:qFormat/>
    <w:rsid w:val="008F5BDA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AE35C2"/>
  </w:style>
  <w:style w:type="paragraph" w:styleId="NormalWeb">
    <w:name w:val="Normal (Web)"/>
    <w:basedOn w:val="Normal"/>
    <w:uiPriority w:val="99"/>
    <w:semiHidden/>
    <w:unhideWhenUsed/>
    <w:rsid w:val="00472F33"/>
    <w:pPr>
      <w:overflowPunct/>
      <w:autoSpaceDE/>
      <w:autoSpaceDN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sz w:val="24"/>
      <w:szCs w:val="24"/>
      <w:lang w:val="en-US"/>
    </w:rPr>
  </w:style>
  <w:style w:type="character" w:styleId="Mention">
    <w:name w:val="Mention"/>
    <w:basedOn w:val="DefaultParagraphFont"/>
    <w:uiPriority w:val="99"/>
    <w:unhideWhenUsed/>
    <w:rsid w:val="00A13A16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A7C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920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973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00001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76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579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855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0235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7254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463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016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4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8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D8527E-8A7F-4031-B9A2-F672A937D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57</Words>
  <Characters>3178</Characters>
  <Application>Microsoft Office Word</Application>
  <DocSecurity>0</DocSecurity>
  <Lines>26</Lines>
  <Paragraphs>7</Paragraphs>
  <ScaleCrop>false</ScaleCrop>
  <Company/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Olamijuwon _</dc:creator>
  <cp:keywords/>
  <dc:description/>
  <cp:lastModifiedBy>Emmanuel Olamijuwon</cp:lastModifiedBy>
  <cp:revision>169</cp:revision>
  <cp:lastPrinted>2020-11-11T07:50:00Z</cp:lastPrinted>
  <dcterms:created xsi:type="dcterms:W3CDTF">2021-10-12T20:17:00Z</dcterms:created>
  <dcterms:modified xsi:type="dcterms:W3CDTF">2021-12-25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2a26431-65ff-3344-97f3-b65bb4d7ccc1</vt:lpwstr>
  </property>
  <property fmtid="{D5CDD505-2E9C-101B-9397-08002B2CF9AE}" pid="4" name="Mendeley Recent Style Id 0_1">
    <vt:lpwstr>https://csl.mendeley.com/styles/519917811/apa</vt:lpwstr>
  </property>
  <property fmtid="{D5CDD505-2E9C-101B-9397-08002B2CF9AE}" pid="5" name="Mendeley Recent Style Name 0_1">
    <vt:lpwstr>APA 7th -ed</vt:lpwstr>
  </property>
  <property fmtid="{D5CDD505-2E9C-101B-9397-08002B2CF9AE}" pid="6" name="Mendeley Recent Style Id 1_1">
    <vt:lpwstr>http://www.zotero.org/styles/american-medical-association</vt:lpwstr>
  </property>
  <property fmtid="{D5CDD505-2E9C-101B-9397-08002B2CF9AE}" pid="7" name="Mendeley Recent Style Name 1_1">
    <vt:lpwstr>American Medical Association 11th edition</vt:lpwstr>
  </property>
  <property fmtid="{D5CDD505-2E9C-101B-9397-08002B2CF9AE}" pid="8" name="Mendeley Recent Style Id 2_1">
    <vt:lpwstr>http://www.zotero.org/styles/american-political-science-association</vt:lpwstr>
  </property>
  <property fmtid="{D5CDD505-2E9C-101B-9397-08002B2CF9AE}" pid="9" name="Mendeley Recent Style Name 2_1">
    <vt:lpwstr>American Political Science Association</vt:lpwstr>
  </property>
  <property fmtid="{D5CDD505-2E9C-101B-9397-08002B2CF9AE}" pid="10" name="Mendeley Recent Style Id 8_1">
    <vt:lpwstr>http://www.zotero.org/styles/ieee</vt:lpwstr>
  </property>
  <property fmtid="{D5CDD505-2E9C-101B-9397-08002B2CF9AE}" pid="11" name="Mendeley Recent Style Name 8_1">
    <vt:lpwstr>IEEE</vt:lpwstr>
  </property>
  <property fmtid="{D5CDD505-2E9C-101B-9397-08002B2CF9AE}" pid="12" name="Mendeley Recent Style Id 9_1">
    <vt:lpwstr>http://www.zotero.org/styles/nature</vt:lpwstr>
  </property>
  <property fmtid="{D5CDD505-2E9C-101B-9397-08002B2CF9AE}" pid="13" name="Mendeley Recent Style Name 9_1">
    <vt:lpwstr>Nature</vt:lpwstr>
  </property>
  <property fmtid="{D5CDD505-2E9C-101B-9397-08002B2CF9AE}" pid="14" name="Mendeley Citation Style_1">
    <vt:lpwstr>https://csl.mendeley.com/styles/519917811/apa</vt:lpwstr>
  </property>
  <property fmtid="{D5CDD505-2E9C-101B-9397-08002B2CF9AE}" pid="15" name="Mendeley Recent Style Id 3_1">
    <vt:lpwstr>http://www.zotero.org/styles/apa-numeric-superscript-brackets</vt:lpwstr>
  </property>
  <property fmtid="{D5CDD505-2E9C-101B-9397-08002B2CF9AE}" pid="16" name="Mendeley Recent Style Name 3_1">
    <vt:lpwstr>American Psychological Association 7th edition (numeric, brackets)</vt:lpwstr>
  </property>
  <property fmtid="{D5CDD505-2E9C-101B-9397-08002B2CF9AE}" pid="17" name="Mendeley Recent Style Id 4_1">
    <vt:lpwstr>http://www.zotero.org/styles/apa-single-spaced</vt:lpwstr>
  </property>
  <property fmtid="{D5CDD505-2E9C-101B-9397-08002B2CF9AE}" pid="18" name="Mendeley Recent Style Name 4_1">
    <vt:lpwstr>American Psychological Association 7th edition (single-spaced bibliography)</vt:lpwstr>
  </property>
  <property fmtid="{D5CDD505-2E9C-101B-9397-08002B2CF9AE}" pid="19" name="Mendeley Recent Style Id 5_1">
    <vt:lpwstr>http://www.zotero.org/styles/apa-with-abstract</vt:lpwstr>
  </property>
  <property fmtid="{D5CDD505-2E9C-101B-9397-08002B2CF9AE}" pid="20" name="Mendeley Recent Style Name 5_1">
    <vt:lpwstr>American Psychological Association 7th edition (with abstract)</vt:lpwstr>
  </property>
  <property fmtid="{D5CDD505-2E9C-101B-9397-08002B2CF9AE}" pid="21" name="Mendeley Recent Style Id 6_1">
    <vt:lpwstr>http://www.zotero.org/styles/american-sociological-association</vt:lpwstr>
  </property>
  <property fmtid="{D5CDD505-2E9C-101B-9397-08002B2CF9AE}" pid="22" name="Mendeley Recent Style Name 6_1">
    <vt:lpwstr>American Sociological Association 6th edition</vt:lpwstr>
  </property>
  <property fmtid="{D5CDD505-2E9C-101B-9397-08002B2CF9AE}" pid="23" name="Mendeley Recent Style Id 7_1">
    <vt:lpwstr>http://www.zotero.org/styles/chicago-author-date</vt:lpwstr>
  </property>
  <property fmtid="{D5CDD505-2E9C-101B-9397-08002B2CF9AE}" pid="24" name="Mendeley Recent Style Name 7_1">
    <vt:lpwstr>Chicago Manual of Style 17th edition (author-date)</vt:lpwstr>
  </property>
</Properties>
</file>